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2C0F13" w14:textId="1133D1A2" w:rsidR="00FF6AD2" w:rsidRPr="00BB6191" w:rsidRDefault="00FF6AD2" w:rsidP="00BB6191">
      <w:pPr>
        <w:pStyle w:val="Title"/>
        <w:spacing w:after="240"/>
        <w:rPr>
          <w:rFonts w:eastAsia="Arial"/>
          <w:u w:val="none"/>
        </w:rPr>
      </w:pPr>
      <w:r w:rsidRPr="00BB6191">
        <w:rPr>
          <w:rFonts w:eastAsia="Arial"/>
          <w:u w:val="none"/>
        </w:rPr>
        <w:t>EXHIBIT A – SCOPE OF WORK</w:t>
      </w:r>
    </w:p>
    <w:p w14:paraId="6BFEDE6C" w14:textId="6C972C6B" w:rsidR="00FF6AD2" w:rsidRPr="00BB6191" w:rsidRDefault="008B7AB7" w:rsidP="00BB6191">
      <w:pPr>
        <w:pStyle w:val="NoSpacing"/>
        <w:spacing w:after="240"/>
        <w:rPr>
          <w:rFonts w:eastAsia="Arial"/>
          <w:i/>
          <w:iCs/>
        </w:rPr>
      </w:pPr>
      <w:r w:rsidRPr="00BB6191">
        <w:rPr>
          <w:rFonts w:eastAsia="Arial"/>
          <w:i/>
          <w:iCs/>
        </w:rPr>
        <w:t>PROVISIONS NOTED IN BRACKETS {</w:t>
      </w:r>
      <w:r w:rsidR="00E94749">
        <w:rPr>
          <w:rFonts w:eastAsia="Arial"/>
          <w:i/>
          <w:iCs/>
        </w:rPr>
        <w:t xml:space="preserve"> </w:t>
      </w:r>
      <w:r w:rsidRPr="00BB6191">
        <w:rPr>
          <w:rFonts w:eastAsia="Arial"/>
          <w:i/>
          <w:iCs/>
        </w:rPr>
        <w:t>} MAY BE MODIFIED IN THE FINAL AGREEMENT TO REFLECT CONTRACTOR’S AWARD.</w:t>
      </w:r>
    </w:p>
    <w:p w14:paraId="6726100E" w14:textId="71F563DB" w:rsidR="00DA1AC3" w:rsidRDefault="00E22E57" w:rsidP="007E0C12">
      <w:pPr>
        <w:pStyle w:val="Heading2"/>
        <w:numPr>
          <w:ilvl w:val="0"/>
          <w:numId w:val="13"/>
        </w:numPr>
        <w:tabs>
          <w:tab w:val="left" w:pos="450"/>
        </w:tabs>
        <w:ind w:hanging="450"/>
      </w:pPr>
      <w:r>
        <w:t>Introduction</w:t>
      </w:r>
    </w:p>
    <w:p w14:paraId="6E68B101" w14:textId="2946C91B" w:rsidR="009C0257" w:rsidRPr="00D7480A" w:rsidRDefault="00BA0C3B" w:rsidP="007E0C12">
      <w:pPr>
        <w:tabs>
          <w:tab w:val="left" w:pos="9810"/>
        </w:tabs>
        <w:suppressAutoHyphens/>
        <w:spacing w:after="240"/>
        <w:ind w:left="450"/>
        <w:rPr>
          <w:rFonts w:cs="Arial"/>
          <w:bCs/>
        </w:rPr>
      </w:pPr>
      <w:r w:rsidRPr="00D7480A">
        <w:rPr>
          <w:rFonts w:cs="Arial"/>
          <w:bCs/>
        </w:rPr>
        <w:t>The Department of General Services, Procurement Division, (hereinafter referred to as the “State” or “DGS-PD”) is contracting with {</w:t>
      </w:r>
      <w:r w:rsidR="002E7FD1" w:rsidRPr="00D7480A">
        <w:rPr>
          <w:rFonts w:cs="Arial"/>
          <w:bCs/>
          <w:i/>
          <w:iCs/>
        </w:rPr>
        <w:t>CONTRACTOR</w:t>
      </w:r>
      <w:r w:rsidR="002E7FD1" w:rsidRPr="00D7480A">
        <w:rPr>
          <w:rFonts w:cs="Arial"/>
          <w:bCs/>
        </w:rPr>
        <w:t xml:space="preserve"> </w:t>
      </w:r>
      <w:r w:rsidRPr="001B6921">
        <w:rPr>
          <w:rFonts w:cs="Arial"/>
          <w:bCs/>
          <w:i/>
          <w:iCs/>
        </w:rPr>
        <w:t>NAME</w:t>
      </w:r>
      <w:r w:rsidRPr="00D7480A">
        <w:rPr>
          <w:rFonts w:cs="Arial"/>
          <w:bCs/>
        </w:rPr>
        <w:t xml:space="preserve">} (hereinafter referred to as “Contractor”) to provide </w:t>
      </w:r>
      <w:r w:rsidR="00AC2E3E" w:rsidRPr="00D7480A">
        <w:rPr>
          <w:rFonts w:cs="Arial"/>
          <w:bCs/>
        </w:rPr>
        <w:t>Unarmed Security Guard services</w:t>
      </w:r>
      <w:r w:rsidRPr="00D7480A">
        <w:rPr>
          <w:rFonts w:cs="Arial"/>
          <w:bCs/>
        </w:rPr>
        <w:t xml:space="preserve"> to </w:t>
      </w:r>
      <w:r w:rsidR="000B1CAE">
        <w:rPr>
          <w:rFonts w:cs="Arial"/>
          <w:bCs/>
        </w:rPr>
        <w:t xml:space="preserve">State </w:t>
      </w:r>
      <w:r w:rsidR="00AC2E3E" w:rsidRPr="00D7480A">
        <w:rPr>
          <w:rFonts w:cs="Arial"/>
          <w:bCs/>
        </w:rPr>
        <w:t xml:space="preserve">Agencies </w:t>
      </w:r>
      <w:r w:rsidRPr="00D7480A">
        <w:rPr>
          <w:rFonts w:cs="Arial"/>
          <w:bCs/>
        </w:rPr>
        <w:t xml:space="preserve">and </w:t>
      </w:r>
      <w:r w:rsidR="00AC2E3E" w:rsidRPr="00D7480A">
        <w:rPr>
          <w:rFonts w:cs="Arial"/>
          <w:bCs/>
        </w:rPr>
        <w:t xml:space="preserve">Local Governmental </w:t>
      </w:r>
      <w:r w:rsidR="000B1CAE">
        <w:rPr>
          <w:rFonts w:cs="Arial"/>
        </w:rPr>
        <w:t>A</w:t>
      </w:r>
      <w:r w:rsidR="00A72CD2" w:rsidRPr="0483A413">
        <w:rPr>
          <w:rFonts w:cs="Arial"/>
        </w:rPr>
        <w:t>gencies</w:t>
      </w:r>
      <w:r w:rsidRPr="00D7480A">
        <w:rPr>
          <w:rFonts w:cs="Arial"/>
          <w:bCs/>
        </w:rPr>
        <w:t>, referred to collectively as “User Agency” or “User Agencies”, in accordance with this Master Service Agreement (hereinafter referred to as “MSA” or “Agreement”). A Local Governmental Agency is any city, county</w:t>
      </w:r>
      <w:r w:rsidRPr="00916228">
        <w:rPr>
          <w:rFonts w:cs="Arial"/>
          <w:bCs/>
        </w:rPr>
        <w:t>, city and county,</w:t>
      </w:r>
      <w:r w:rsidRPr="00D7480A">
        <w:rPr>
          <w:rFonts w:cs="Arial"/>
          <w:bCs/>
        </w:rPr>
        <w:t xml:space="preserve"> district, or other local governmental body or corporation, including California State Universities (CSU) and University of California (UC) systems, K-12 schools and community colleges empowered to expend public funds. The term “User Agencies” used in conjunction with “must”, “shall</w:t>
      </w:r>
      <w:r w:rsidR="006D2E1D" w:rsidRPr="00D7480A">
        <w:rPr>
          <w:rFonts w:cs="Arial"/>
          <w:bCs/>
        </w:rPr>
        <w:t>,</w:t>
      </w:r>
      <w:r w:rsidRPr="00D7480A">
        <w:rPr>
          <w:rFonts w:cs="Arial"/>
          <w:bCs/>
        </w:rPr>
        <w:t xml:space="preserve">” or “will” indicates a condition applicable to </w:t>
      </w:r>
      <w:r w:rsidR="00C05A09">
        <w:rPr>
          <w:rFonts w:cs="Arial"/>
          <w:bCs/>
        </w:rPr>
        <w:t>S</w:t>
      </w:r>
      <w:r w:rsidR="003B7617" w:rsidRPr="00D7480A">
        <w:rPr>
          <w:rFonts w:cs="Arial"/>
          <w:bCs/>
        </w:rPr>
        <w:t xml:space="preserve">tate </w:t>
      </w:r>
      <w:r w:rsidR="00A86F4A">
        <w:rPr>
          <w:rFonts w:cs="Arial"/>
          <w:bCs/>
        </w:rPr>
        <w:t>A</w:t>
      </w:r>
      <w:r w:rsidR="003B7617" w:rsidRPr="00D7480A">
        <w:rPr>
          <w:rFonts w:cs="Arial"/>
          <w:bCs/>
        </w:rPr>
        <w:t xml:space="preserve">gencies </w:t>
      </w:r>
      <w:r w:rsidRPr="00D7480A">
        <w:rPr>
          <w:rFonts w:cs="Arial"/>
          <w:bCs/>
        </w:rPr>
        <w:t xml:space="preserve">and </w:t>
      </w:r>
      <w:r w:rsidR="00122CEC">
        <w:rPr>
          <w:rFonts w:cs="Arial"/>
          <w:bCs/>
        </w:rPr>
        <w:t>L</w:t>
      </w:r>
      <w:r w:rsidR="006D2E1D" w:rsidRPr="00D7480A">
        <w:rPr>
          <w:rFonts w:cs="Arial"/>
          <w:bCs/>
        </w:rPr>
        <w:t xml:space="preserve">ocal </w:t>
      </w:r>
      <w:r w:rsidR="00122CEC">
        <w:rPr>
          <w:rFonts w:cs="Arial"/>
          <w:bCs/>
        </w:rPr>
        <w:t>G</w:t>
      </w:r>
      <w:r w:rsidR="006D2E1D" w:rsidRPr="00D7480A">
        <w:rPr>
          <w:rFonts w:cs="Arial"/>
          <w:bCs/>
        </w:rPr>
        <w:t xml:space="preserve">overnmental </w:t>
      </w:r>
      <w:r w:rsidR="00122CEC">
        <w:rPr>
          <w:rFonts w:cs="Arial"/>
          <w:bCs/>
        </w:rPr>
        <w:t>A</w:t>
      </w:r>
      <w:r w:rsidR="006D2E1D" w:rsidRPr="00D7480A">
        <w:rPr>
          <w:rFonts w:cs="Arial"/>
          <w:bCs/>
        </w:rPr>
        <w:t>gencies</w:t>
      </w:r>
      <w:r w:rsidRPr="00D7480A">
        <w:rPr>
          <w:rFonts w:cs="Arial"/>
          <w:bCs/>
        </w:rPr>
        <w:t>, unless otherwise specified.</w:t>
      </w:r>
    </w:p>
    <w:p w14:paraId="3794138A" w14:textId="5ECD565B" w:rsidR="00A70A8F" w:rsidRPr="00D44F44" w:rsidRDefault="00E22E57" w:rsidP="007E0C12">
      <w:pPr>
        <w:tabs>
          <w:tab w:val="left" w:pos="9810"/>
        </w:tabs>
        <w:suppressAutoHyphens/>
        <w:spacing w:after="240"/>
        <w:ind w:left="450"/>
        <w:rPr>
          <w:rFonts w:cs="Arial"/>
          <w:bCs/>
        </w:rPr>
      </w:pPr>
      <w:r w:rsidRPr="00D44F44">
        <w:rPr>
          <w:rFonts w:cs="Arial"/>
          <w:bCs/>
        </w:rPr>
        <w:t>In the event of a discrepancy and/or inconsistency between the articles, attachments, or provisions which constitute this MSA, the descending order of precedence shall apply in the sequence displayed on the MSA Standard Agreement (</w:t>
      </w:r>
      <w:r w:rsidR="005F371A" w:rsidRPr="00D44F44">
        <w:rPr>
          <w:rFonts w:cs="Arial"/>
          <w:bCs/>
        </w:rPr>
        <w:t xml:space="preserve">Std. </w:t>
      </w:r>
      <w:r w:rsidRPr="00D44F44">
        <w:rPr>
          <w:rFonts w:cs="Arial"/>
          <w:bCs/>
        </w:rPr>
        <w:t>213).</w:t>
      </w:r>
    </w:p>
    <w:p w14:paraId="697E1FD6" w14:textId="7B293EDC" w:rsidR="00927F5D" w:rsidRPr="00180B7B" w:rsidRDefault="00E22E57" w:rsidP="00E37C66">
      <w:pPr>
        <w:pStyle w:val="Heading2"/>
        <w:numPr>
          <w:ilvl w:val="0"/>
          <w:numId w:val="13"/>
        </w:numPr>
        <w:rPr>
          <w:rFonts w:cs="Arial"/>
          <w:bCs/>
        </w:rPr>
      </w:pPr>
      <w:r w:rsidRPr="00180B7B">
        <w:rPr>
          <w:rFonts w:cs="Arial"/>
          <w:bCs/>
        </w:rPr>
        <w:t>Scope</w:t>
      </w:r>
    </w:p>
    <w:p w14:paraId="661262AC" w14:textId="6241D421" w:rsidR="00927F5D" w:rsidRPr="00D02590" w:rsidRDefault="00F721F3" w:rsidP="007E0C12">
      <w:pPr>
        <w:suppressAutoHyphens/>
        <w:spacing w:after="240"/>
        <w:ind w:left="450"/>
        <w:rPr>
          <w:rFonts w:cs="Arial"/>
        </w:rPr>
      </w:pPr>
      <w:r>
        <w:rPr>
          <w:rFonts w:cs="Arial"/>
        </w:rPr>
        <w:t>T</w:t>
      </w:r>
      <w:r w:rsidR="005066A7">
        <w:rPr>
          <w:rFonts w:cs="Arial"/>
        </w:rPr>
        <w:t xml:space="preserve">he </w:t>
      </w:r>
      <w:r w:rsidR="0041051A">
        <w:rPr>
          <w:rFonts w:cs="Arial"/>
        </w:rPr>
        <w:t>Contractor</w:t>
      </w:r>
      <w:r w:rsidR="004D0FE7">
        <w:rPr>
          <w:rFonts w:cs="Arial"/>
        </w:rPr>
        <w:t xml:space="preserve"> shall provide Unarmed Security Guard Services to </w:t>
      </w:r>
      <w:r w:rsidR="00D02590" w:rsidRPr="00D02590">
        <w:rPr>
          <w:rFonts w:cs="Arial"/>
        </w:rPr>
        <w:t>User Agencies in accordance with the terms and conditions of this MSA</w:t>
      </w:r>
      <w:r w:rsidR="00714CC0">
        <w:rPr>
          <w:rFonts w:cs="Arial"/>
        </w:rPr>
        <w:t>.</w:t>
      </w:r>
      <w:r w:rsidR="00631014">
        <w:rPr>
          <w:rFonts w:cs="Arial"/>
        </w:rPr>
        <w:t xml:space="preserve"> </w:t>
      </w:r>
      <w:bookmarkStart w:id="0" w:name="_DV_X16"/>
      <w:r w:rsidR="00927F5D" w:rsidRPr="00D02590">
        <w:rPr>
          <w:rFonts w:cs="Arial"/>
        </w:rPr>
        <w:t xml:space="preserve">Prior to rendering services, </w:t>
      </w:r>
      <w:r w:rsidR="00241AA8">
        <w:rPr>
          <w:rFonts w:cs="Arial"/>
        </w:rPr>
        <w:t xml:space="preserve">the </w:t>
      </w:r>
      <w:r w:rsidR="007606A5">
        <w:rPr>
          <w:rFonts w:cs="Arial"/>
        </w:rPr>
        <w:t>Contractor and User Agenc</w:t>
      </w:r>
      <w:r w:rsidR="00C0775E">
        <w:rPr>
          <w:rFonts w:cs="Arial"/>
        </w:rPr>
        <w:t>y</w:t>
      </w:r>
      <w:r w:rsidR="00927F5D" w:rsidRPr="00D02590">
        <w:rPr>
          <w:rFonts w:cs="Arial"/>
        </w:rPr>
        <w:t xml:space="preserve"> must execute </w:t>
      </w:r>
      <w:r w:rsidR="00EB7F75">
        <w:rPr>
          <w:rFonts w:cs="Arial"/>
        </w:rPr>
        <w:t>an a</w:t>
      </w:r>
      <w:r w:rsidR="00D12858" w:rsidRPr="00D02590">
        <w:rPr>
          <w:rFonts w:cs="Arial"/>
        </w:rPr>
        <w:t>greement</w:t>
      </w:r>
      <w:r w:rsidR="00927F5D" w:rsidRPr="00D02590">
        <w:rPr>
          <w:rFonts w:cs="Arial"/>
        </w:rPr>
        <w:t xml:space="preserve"> </w:t>
      </w:r>
      <w:r w:rsidR="00040162">
        <w:rPr>
          <w:rFonts w:cs="Arial"/>
        </w:rPr>
        <w:t>which</w:t>
      </w:r>
      <w:r w:rsidR="00040162" w:rsidRPr="00D02590">
        <w:rPr>
          <w:rFonts w:cs="Arial"/>
        </w:rPr>
        <w:t xml:space="preserve"> </w:t>
      </w:r>
      <w:r w:rsidR="00927F5D" w:rsidRPr="00D02590">
        <w:rPr>
          <w:rFonts w:cs="Arial"/>
        </w:rPr>
        <w:t>incorporates all of the terms of this MSA by reference</w:t>
      </w:r>
      <w:r w:rsidR="00612EDE" w:rsidRPr="00612EDE">
        <w:rPr>
          <w:rFonts w:eastAsia="Arial" w:cs="Arial"/>
        </w:rPr>
        <w:t xml:space="preserve"> </w:t>
      </w:r>
      <w:r w:rsidR="00612EDE">
        <w:rPr>
          <w:rFonts w:eastAsia="Arial" w:cs="Arial"/>
        </w:rPr>
        <w:t>and may contain additional specific terms and conditions, none of which may alter, rescind, or be in conflict with the terms and conditions of this MSA</w:t>
      </w:r>
      <w:r w:rsidR="00927F5D" w:rsidRPr="00D02590">
        <w:rPr>
          <w:rFonts w:eastAsia="Arial" w:cs="Arial"/>
        </w:rPr>
        <w:t>.</w:t>
      </w:r>
      <w:r w:rsidR="00927F5D" w:rsidRPr="00D02590">
        <w:rPr>
          <w:rFonts w:cs="Arial"/>
        </w:rPr>
        <w:t xml:space="preserve"> </w:t>
      </w:r>
      <w:r w:rsidR="009323D4" w:rsidRPr="00D02590">
        <w:rPr>
          <w:rFonts w:cs="Arial"/>
        </w:rPr>
        <w:t xml:space="preserve">For California </w:t>
      </w:r>
      <w:r w:rsidR="00754A6F">
        <w:rPr>
          <w:rFonts w:cs="Arial"/>
        </w:rPr>
        <w:t>S</w:t>
      </w:r>
      <w:r w:rsidR="00F2703A" w:rsidRPr="00D02590">
        <w:rPr>
          <w:rFonts w:cs="Arial"/>
        </w:rPr>
        <w:t xml:space="preserve">tate </w:t>
      </w:r>
      <w:r w:rsidR="00754A6F">
        <w:rPr>
          <w:rFonts w:cs="Arial"/>
        </w:rPr>
        <w:t>A</w:t>
      </w:r>
      <w:r w:rsidR="00F2703A" w:rsidRPr="00D02590">
        <w:rPr>
          <w:rFonts w:cs="Arial"/>
        </w:rPr>
        <w:t>gencies</w:t>
      </w:r>
      <w:r w:rsidR="003003DE">
        <w:rPr>
          <w:rFonts w:cs="Arial"/>
        </w:rPr>
        <w:t>,</w:t>
      </w:r>
      <w:r w:rsidR="009323D4" w:rsidRPr="00D02590">
        <w:rPr>
          <w:rFonts w:cs="Arial"/>
        </w:rPr>
        <w:t xml:space="preserve"> such </w:t>
      </w:r>
      <w:r w:rsidR="00AD40F1" w:rsidRPr="00D02590">
        <w:rPr>
          <w:rFonts w:cs="Arial"/>
        </w:rPr>
        <w:t>a</w:t>
      </w:r>
      <w:r w:rsidR="009323D4" w:rsidRPr="00D02590">
        <w:rPr>
          <w:rFonts w:cs="Arial"/>
        </w:rPr>
        <w:t xml:space="preserve">greement shall be in the form of </w:t>
      </w:r>
      <w:r w:rsidR="00F2703A">
        <w:rPr>
          <w:rFonts w:cs="Arial"/>
        </w:rPr>
        <w:t>the</w:t>
      </w:r>
      <w:r w:rsidR="00F2703A" w:rsidRPr="00D02590">
        <w:rPr>
          <w:rFonts w:cs="Arial"/>
        </w:rPr>
        <w:t xml:space="preserve"> </w:t>
      </w:r>
      <w:r w:rsidR="009323D4" w:rsidRPr="00D02590">
        <w:rPr>
          <w:rFonts w:cs="Arial"/>
        </w:rPr>
        <w:t>Standard Agreement</w:t>
      </w:r>
      <w:r w:rsidR="003003DE">
        <w:rPr>
          <w:rFonts w:cs="Arial"/>
        </w:rPr>
        <w:t xml:space="preserve">, </w:t>
      </w:r>
      <w:r w:rsidR="002253E3" w:rsidRPr="00D02590">
        <w:rPr>
          <w:rFonts w:cs="Arial"/>
        </w:rPr>
        <w:t>S</w:t>
      </w:r>
      <w:r w:rsidR="002253E3">
        <w:rPr>
          <w:rFonts w:cs="Arial"/>
        </w:rPr>
        <w:t>td.</w:t>
      </w:r>
      <w:r w:rsidR="002253E3" w:rsidRPr="00D02590">
        <w:rPr>
          <w:rFonts w:cs="Arial"/>
        </w:rPr>
        <w:t xml:space="preserve"> </w:t>
      </w:r>
      <w:r w:rsidR="009323D4" w:rsidRPr="00D02590">
        <w:rPr>
          <w:rFonts w:cs="Arial"/>
        </w:rPr>
        <w:t>213</w:t>
      </w:r>
      <w:r w:rsidR="00D638C5">
        <w:rPr>
          <w:rFonts w:cs="Arial"/>
        </w:rPr>
        <w:t>;</w:t>
      </w:r>
      <w:r w:rsidR="00D638C5" w:rsidRPr="00D02590">
        <w:rPr>
          <w:rFonts w:cs="Arial"/>
        </w:rPr>
        <w:t xml:space="preserve"> </w:t>
      </w:r>
      <w:r w:rsidR="009323D4" w:rsidRPr="00D02590">
        <w:rPr>
          <w:rFonts w:cs="Arial"/>
        </w:rPr>
        <w:t>and for Local Government</w:t>
      </w:r>
      <w:r w:rsidR="00FE274E" w:rsidRPr="00D02590">
        <w:rPr>
          <w:rFonts w:cs="Arial"/>
        </w:rPr>
        <w:t>al</w:t>
      </w:r>
      <w:r w:rsidR="009323D4" w:rsidRPr="00D02590">
        <w:rPr>
          <w:rFonts w:cs="Arial"/>
        </w:rPr>
        <w:t xml:space="preserve"> Agencies, the agreement shall be in a form as specified by the </w:t>
      </w:r>
      <w:r w:rsidR="00AD40F1" w:rsidRPr="00D02590">
        <w:rPr>
          <w:rFonts w:cs="Arial"/>
        </w:rPr>
        <w:t>Local Governmental Agency</w:t>
      </w:r>
      <w:r w:rsidR="009323D4" w:rsidRPr="00D02590">
        <w:rPr>
          <w:rFonts w:cs="Arial"/>
        </w:rPr>
        <w:t xml:space="preserve">. The duly executed </w:t>
      </w:r>
      <w:r w:rsidR="002253E3" w:rsidRPr="00D02590">
        <w:rPr>
          <w:rFonts w:cs="Arial"/>
        </w:rPr>
        <w:t>S</w:t>
      </w:r>
      <w:r w:rsidR="006542C8">
        <w:rPr>
          <w:rFonts w:cs="Arial"/>
        </w:rPr>
        <w:t>t</w:t>
      </w:r>
      <w:r w:rsidR="002253E3">
        <w:rPr>
          <w:rFonts w:cs="Arial"/>
        </w:rPr>
        <w:t>d.</w:t>
      </w:r>
      <w:r w:rsidR="002253E3" w:rsidRPr="00D02590">
        <w:rPr>
          <w:rFonts w:cs="Arial"/>
        </w:rPr>
        <w:t xml:space="preserve"> </w:t>
      </w:r>
      <w:r w:rsidR="009323D4" w:rsidRPr="00D02590">
        <w:rPr>
          <w:rFonts w:cs="Arial"/>
        </w:rPr>
        <w:t xml:space="preserve">213 and appropriate form for </w:t>
      </w:r>
      <w:r w:rsidR="00AD40F1" w:rsidRPr="00D02590">
        <w:rPr>
          <w:rFonts w:cs="Arial"/>
        </w:rPr>
        <w:t xml:space="preserve">Local Governmental Agency </w:t>
      </w:r>
      <w:r w:rsidR="009323D4" w:rsidRPr="00D02590">
        <w:rPr>
          <w:rFonts w:cs="Arial"/>
        </w:rPr>
        <w:t>are herein referred to as the “User Agreement”.</w:t>
      </w:r>
      <w:r w:rsidR="00927F5D" w:rsidRPr="00D02590">
        <w:rPr>
          <w:rFonts w:cs="Arial"/>
        </w:rPr>
        <w:t xml:space="preserve"> </w:t>
      </w:r>
      <w:bookmarkEnd w:id="0"/>
    </w:p>
    <w:p w14:paraId="7307ED30" w14:textId="699D83E0" w:rsidR="00927F5D" w:rsidRPr="00B71E1A" w:rsidRDefault="00E22E57" w:rsidP="00E37C66">
      <w:pPr>
        <w:pStyle w:val="Heading2"/>
        <w:numPr>
          <w:ilvl w:val="0"/>
          <w:numId w:val="13"/>
        </w:numPr>
        <w:rPr>
          <w:rFonts w:cs="Arial"/>
          <w:bCs/>
        </w:rPr>
      </w:pPr>
      <w:r w:rsidRPr="00180B7B">
        <w:rPr>
          <w:rFonts w:cs="Arial"/>
          <w:bCs/>
        </w:rPr>
        <w:t>Agreement Term</w:t>
      </w:r>
    </w:p>
    <w:p w14:paraId="614BFC37" w14:textId="65667C1E" w:rsidR="00B6100C" w:rsidRDefault="0000351C" w:rsidP="000B3A82">
      <w:pPr>
        <w:pStyle w:val="ListParagraph"/>
        <w:numPr>
          <w:ilvl w:val="0"/>
          <w:numId w:val="20"/>
        </w:numPr>
        <w:spacing w:after="240"/>
        <w:ind w:left="810"/>
        <w:contextualSpacing w:val="0"/>
        <w:rPr>
          <w:rFonts w:cs="Arial"/>
        </w:rPr>
      </w:pPr>
      <w:r w:rsidRPr="00B6100C">
        <w:rPr>
          <w:rFonts w:cs="Arial"/>
        </w:rPr>
        <w:t xml:space="preserve">The term of this MSA is for a </w:t>
      </w:r>
      <w:r w:rsidR="00557526" w:rsidRPr="00B6100C">
        <w:rPr>
          <w:rFonts w:cs="Arial"/>
        </w:rPr>
        <w:t>three-year</w:t>
      </w:r>
      <w:r w:rsidRPr="00B6100C">
        <w:rPr>
          <w:rFonts w:cs="Arial"/>
        </w:rPr>
        <w:t xml:space="preserve"> period, with the start and end date (the “Effective” term) noted on the attached MSA Standard Agreement (Std. 213). The State, at its sole discretion, may extend the MSA for </w:t>
      </w:r>
      <w:r w:rsidR="00625FC9" w:rsidRPr="00B6100C">
        <w:rPr>
          <w:rFonts w:cs="Arial"/>
        </w:rPr>
        <w:t xml:space="preserve">two </w:t>
      </w:r>
      <w:r w:rsidR="00057BF6">
        <w:rPr>
          <w:rFonts w:cs="Arial"/>
        </w:rPr>
        <w:t xml:space="preserve">(2) </w:t>
      </w:r>
      <w:r w:rsidRPr="00B6100C">
        <w:rPr>
          <w:rFonts w:cs="Arial"/>
        </w:rPr>
        <w:t xml:space="preserve">optional additional </w:t>
      </w:r>
      <w:r w:rsidR="00DD764A" w:rsidRPr="00B6100C">
        <w:rPr>
          <w:rFonts w:cs="Arial"/>
        </w:rPr>
        <w:t>two</w:t>
      </w:r>
      <w:r w:rsidR="00057BF6">
        <w:rPr>
          <w:rFonts w:cs="Arial"/>
        </w:rPr>
        <w:t xml:space="preserve"> (2) </w:t>
      </w:r>
      <w:r w:rsidR="00DD764A" w:rsidRPr="00B6100C">
        <w:rPr>
          <w:rFonts w:cs="Arial"/>
        </w:rPr>
        <w:t>year</w:t>
      </w:r>
      <w:r w:rsidRPr="00B6100C">
        <w:rPr>
          <w:rFonts w:cs="Arial"/>
        </w:rPr>
        <w:t xml:space="preserve"> periods at the same rates, terms, and conditions.</w:t>
      </w:r>
      <w:r w:rsidR="00DB68B7" w:rsidRPr="00B6100C">
        <w:rPr>
          <w:rFonts w:cs="Arial"/>
        </w:rPr>
        <w:t xml:space="preserve"> </w:t>
      </w:r>
      <w:r w:rsidRPr="00B6100C">
        <w:rPr>
          <w:rFonts w:cs="Arial"/>
        </w:rPr>
        <w:t>Option years shall be on the same terms and conditions. All rates shall be firm fixed for the MSA term, including any option year extension.</w:t>
      </w:r>
    </w:p>
    <w:p w14:paraId="6597DE3A" w14:textId="77777777" w:rsidR="00B6100C" w:rsidRDefault="0000351C" w:rsidP="000B3A82">
      <w:pPr>
        <w:pStyle w:val="ListParagraph"/>
        <w:numPr>
          <w:ilvl w:val="0"/>
          <w:numId w:val="20"/>
        </w:numPr>
        <w:spacing w:after="240"/>
        <w:ind w:left="810"/>
        <w:contextualSpacing w:val="0"/>
        <w:rPr>
          <w:rFonts w:cs="Arial"/>
        </w:rPr>
      </w:pPr>
      <w:r w:rsidRPr="00B6100C">
        <w:rPr>
          <w:rFonts w:cs="Arial"/>
        </w:rPr>
        <w:lastRenderedPageBreak/>
        <w:t xml:space="preserve">Should the Contractor fail to commence work as outlined in </w:t>
      </w:r>
      <w:r w:rsidR="0000119E" w:rsidRPr="00B6100C">
        <w:rPr>
          <w:rFonts w:cs="Arial"/>
        </w:rPr>
        <w:t>the User Agency’s User Agreement</w:t>
      </w:r>
      <w:r w:rsidR="00FF4F3E" w:rsidRPr="00B6100C">
        <w:rPr>
          <w:rFonts w:cs="Arial"/>
        </w:rPr>
        <w:t>,</w:t>
      </w:r>
      <w:r w:rsidRPr="00B6100C">
        <w:rPr>
          <w:rFonts w:cs="Arial"/>
        </w:rPr>
        <w:t xml:space="preserve"> at the agreed upon time, the User Agency, upon five (5) days written notice to the Contractor, reserves the right to terminate the User Agreement. In addition, the Contractor shall be liable to the </w:t>
      </w:r>
      <w:r w:rsidR="00BF67EF" w:rsidRPr="00B6100C">
        <w:rPr>
          <w:rFonts w:cs="Arial"/>
        </w:rPr>
        <w:t>User Agency</w:t>
      </w:r>
      <w:r w:rsidRPr="00B6100C">
        <w:rPr>
          <w:rFonts w:cs="Arial"/>
        </w:rPr>
        <w:t xml:space="preserve"> for the actual cost of engaging another </w:t>
      </w:r>
      <w:r w:rsidR="008E3CF9" w:rsidRPr="00B6100C">
        <w:rPr>
          <w:rFonts w:cs="Arial"/>
        </w:rPr>
        <w:t>c</w:t>
      </w:r>
      <w:r w:rsidRPr="00B6100C">
        <w:rPr>
          <w:rFonts w:cs="Arial"/>
        </w:rPr>
        <w:t>ontractor to perform the work.</w:t>
      </w:r>
    </w:p>
    <w:p w14:paraId="4526578A" w14:textId="725650EA" w:rsidR="00B6100C" w:rsidRDefault="00950C00" w:rsidP="000B3A82">
      <w:pPr>
        <w:pStyle w:val="ListParagraph"/>
        <w:numPr>
          <w:ilvl w:val="0"/>
          <w:numId w:val="20"/>
        </w:numPr>
        <w:spacing w:after="240"/>
        <w:ind w:left="810"/>
        <w:contextualSpacing w:val="0"/>
        <w:rPr>
          <w:rFonts w:cs="Arial"/>
        </w:rPr>
      </w:pPr>
      <w:r w:rsidRPr="00B6100C">
        <w:rPr>
          <w:rFonts w:cs="Arial"/>
        </w:rPr>
        <w:t xml:space="preserve">In addition to any other provision of this MSA, DGS-PD may terminate this </w:t>
      </w:r>
      <w:r w:rsidR="00057BF6">
        <w:rPr>
          <w:rFonts w:cs="Arial"/>
        </w:rPr>
        <w:t xml:space="preserve">MSA </w:t>
      </w:r>
      <w:r w:rsidRPr="00B6100C">
        <w:rPr>
          <w:rFonts w:cs="Arial"/>
        </w:rPr>
        <w:t>or cancel a portion of the service for any reason with thirty (30) days written notice. A User Agency may terminate their User Agreement or cancel a portion of the service for any reason with thirty (30) days written notice.</w:t>
      </w:r>
    </w:p>
    <w:p w14:paraId="297173C5" w14:textId="57A3E21D" w:rsidR="0000351C" w:rsidRPr="00B6100C" w:rsidRDefault="00950C00" w:rsidP="000B3A82">
      <w:pPr>
        <w:pStyle w:val="ListParagraph"/>
        <w:numPr>
          <w:ilvl w:val="0"/>
          <w:numId w:val="20"/>
        </w:numPr>
        <w:spacing w:after="240"/>
        <w:ind w:left="810"/>
        <w:contextualSpacing w:val="0"/>
        <w:rPr>
          <w:rFonts w:cs="Arial"/>
        </w:rPr>
      </w:pPr>
      <w:r w:rsidRPr="00B6100C">
        <w:rPr>
          <w:rFonts w:cs="Arial"/>
        </w:rPr>
        <w:t>The Contractor agrees to honor all User Agreements executed prior to MSA expiration or termination at the same rates, terms, and conditions. All User Agreements and orders issued against this MSA must be fulfilled/completed in its entirety within twelve (12) months following the MSA end date</w:t>
      </w:r>
      <w:r w:rsidR="00D34016" w:rsidRPr="00B6100C">
        <w:rPr>
          <w:rFonts w:cs="Arial"/>
        </w:rPr>
        <w:t>.</w:t>
      </w:r>
    </w:p>
    <w:p w14:paraId="6B83AEE5" w14:textId="6F52681A" w:rsidR="00927F5D" w:rsidRPr="00B241F7" w:rsidRDefault="001D1219" w:rsidP="00E37C66">
      <w:pPr>
        <w:pStyle w:val="Heading2"/>
        <w:numPr>
          <w:ilvl w:val="0"/>
          <w:numId w:val="13"/>
        </w:numPr>
        <w:rPr>
          <w:rFonts w:cs="Arial"/>
          <w:bCs/>
        </w:rPr>
      </w:pPr>
      <w:r>
        <w:rPr>
          <w:rFonts w:cs="Arial"/>
          <w:bCs/>
        </w:rPr>
        <w:t>Contract Administration</w:t>
      </w:r>
    </w:p>
    <w:p w14:paraId="6DAF9091" w14:textId="77777777" w:rsidR="0009708B" w:rsidRDefault="006E54F3" w:rsidP="000B3A82">
      <w:pPr>
        <w:pStyle w:val="ListParagraph"/>
        <w:numPr>
          <w:ilvl w:val="0"/>
          <w:numId w:val="36"/>
        </w:numPr>
        <w:tabs>
          <w:tab w:val="left" w:pos="900"/>
        </w:tabs>
        <w:spacing w:after="240"/>
        <w:ind w:left="900"/>
        <w:contextualSpacing w:val="0"/>
        <w:rPr>
          <w:rFonts w:cs="Arial"/>
        </w:rPr>
      </w:pPr>
      <w:r>
        <w:rPr>
          <w:rFonts w:cs="Arial"/>
        </w:rPr>
        <w:t xml:space="preserve">The </w:t>
      </w:r>
      <w:r w:rsidR="008439E7" w:rsidRPr="008439E7">
        <w:rPr>
          <w:rFonts w:cs="Arial"/>
        </w:rPr>
        <w:t xml:space="preserve">Contractor shall provide </w:t>
      </w:r>
      <w:r w:rsidR="000375AB">
        <w:rPr>
          <w:rFonts w:cs="Arial"/>
        </w:rPr>
        <w:t xml:space="preserve">to </w:t>
      </w:r>
      <w:r w:rsidR="008439E7" w:rsidRPr="008439E7">
        <w:rPr>
          <w:rFonts w:cs="Arial"/>
        </w:rPr>
        <w:t>the DGS-PD State Contract Administrator the name, address, telephone number</w:t>
      </w:r>
      <w:r w:rsidR="007878C5">
        <w:rPr>
          <w:rFonts w:cs="Arial"/>
        </w:rPr>
        <w:t>,</w:t>
      </w:r>
      <w:r w:rsidR="008439E7" w:rsidRPr="008439E7">
        <w:rPr>
          <w:rFonts w:cs="Arial"/>
        </w:rPr>
        <w:t xml:space="preserve"> and e-mail address of its Contract Manager directly responsible for managing this MSA which shall be reflected in the MSA User Instructions. </w:t>
      </w:r>
      <w:r w:rsidR="00225136" w:rsidRPr="00225136">
        <w:rPr>
          <w:rFonts w:cs="Arial"/>
        </w:rPr>
        <w:t>The DGS-PD State Contract Administrator will prepare and administer User Instructions.</w:t>
      </w:r>
      <w:r w:rsidR="00225136">
        <w:rPr>
          <w:rFonts w:cs="Arial"/>
        </w:rPr>
        <w:t xml:space="preserve"> </w:t>
      </w:r>
      <w:r w:rsidR="008439E7" w:rsidRPr="008439E7">
        <w:rPr>
          <w:rFonts w:cs="Arial"/>
        </w:rPr>
        <w:t>Should the Contractor’s Contract Manager change or any of its contact information change, the Contractor shall provide the DGS-PD State Contract Administrator updated information no later than ten (10) business days after the date of such change. The Contractor is responsible for notifying all contracting User Agencies in writing of any changes to a contact person, address, telephone numbers, or any other information deemed important to the functionality of the MSA.</w:t>
      </w:r>
    </w:p>
    <w:p w14:paraId="14D10CA4" w14:textId="08F6CDCA" w:rsidR="0009708B" w:rsidRDefault="002A6068" w:rsidP="000B3A82">
      <w:pPr>
        <w:pStyle w:val="ListParagraph"/>
        <w:numPr>
          <w:ilvl w:val="0"/>
          <w:numId w:val="36"/>
        </w:numPr>
        <w:tabs>
          <w:tab w:val="left" w:pos="900"/>
        </w:tabs>
        <w:spacing w:after="240"/>
        <w:ind w:left="900"/>
        <w:contextualSpacing w:val="0"/>
        <w:rPr>
          <w:rFonts w:cs="Arial"/>
        </w:rPr>
      </w:pPr>
      <w:r w:rsidRPr="0009708B">
        <w:rPr>
          <w:rFonts w:cs="Arial"/>
        </w:rPr>
        <w:t xml:space="preserve">The </w:t>
      </w:r>
      <w:r w:rsidR="004065D8" w:rsidRPr="0009708B">
        <w:rPr>
          <w:rFonts w:cs="Arial"/>
        </w:rPr>
        <w:t>DGS-PD State Contract Administrator</w:t>
      </w:r>
      <w:r w:rsidR="00BC09CA" w:rsidRPr="0009708B">
        <w:rPr>
          <w:rFonts w:cs="Arial"/>
        </w:rPr>
        <w:t xml:space="preserve"> </w:t>
      </w:r>
      <w:r w:rsidR="00DD6999" w:rsidRPr="0009708B">
        <w:rPr>
          <w:rFonts w:cs="Arial"/>
        </w:rPr>
        <w:t>for the State of California shall be identified in the MSA User Instructions.</w:t>
      </w:r>
      <w:r w:rsidR="00857CBB">
        <w:rPr>
          <w:rFonts w:cs="Arial"/>
        </w:rPr>
        <w:t xml:space="preserve"> </w:t>
      </w:r>
      <w:r w:rsidR="00FF600F" w:rsidRPr="0009708B">
        <w:rPr>
          <w:rFonts w:cs="Arial"/>
        </w:rPr>
        <w:t xml:space="preserve">User </w:t>
      </w:r>
      <w:r w:rsidR="00A0604C" w:rsidRPr="0009708B">
        <w:rPr>
          <w:rFonts w:cs="Arial"/>
        </w:rPr>
        <w:t>Agencies will assign a point of contact (herein referred as “User Agency Project Manager”) for each User Agreement and project</w:t>
      </w:r>
      <w:r w:rsidR="00FF600F" w:rsidRPr="0009708B">
        <w:rPr>
          <w:rFonts w:cs="Arial"/>
        </w:rPr>
        <w:t>.</w:t>
      </w:r>
    </w:p>
    <w:p w14:paraId="299BA702" w14:textId="47A80B94" w:rsidR="002A375E" w:rsidRPr="0009708B" w:rsidRDefault="002A375E" w:rsidP="000B3A82">
      <w:pPr>
        <w:pStyle w:val="ListParagraph"/>
        <w:numPr>
          <w:ilvl w:val="0"/>
          <w:numId w:val="36"/>
        </w:numPr>
        <w:tabs>
          <w:tab w:val="left" w:pos="900"/>
        </w:tabs>
        <w:spacing w:after="240"/>
        <w:ind w:left="900"/>
        <w:contextualSpacing w:val="0"/>
        <w:rPr>
          <w:rFonts w:cs="Arial"/>
        </w:rPr>
      </w:pPr>
      <w:r w:rsidRPr="0009708B">
        <w:rPr>
          <w:rFonts w:cs="Arial"/>
        </w:rPr>
        <w:t>The User Agency has the sole discretion and authority to determine the quality and acceptability of the following, at the direction of the User Agency:</w:t>
      </w:r>
    </w:p>
    <w:p w14:paraId="5362D11D" w14:textId="77777777" w:rsidR="002A375E" w:rsidRPr="002A375E" w:rsidRDefault="002A375E" w:rsidP="000B3A82">
      <w:pPr>
        <w:pStyle w:val="ListParagraph"/>
        <w:tabs>
          <w:tab w:val="left" w:pos="900"/>
        </w:tabs>
        <w:suppressAutoHyphens/>
        <w:spacing w:after="240"/>
        <w:ind w:left="900"/>
        <w:rPr>
          <w:rFonts w:cs="Arial"/>
        </w:rPr>
      </w:pPr>
      <w:r w:rsidRPr="002A375E">
        <w:rPr>
          <w:rFonts w:cs="Arial"/>
        </w:rPr>
        <w:t>1)</w:t>
      </w:r>
      <w:r w:rsidRPr="002A375E">
        <w:rPr>
          <w:rFonts w:cs="Arial"/>
        </w:rPr>
        <w:tab/>
        <w:t>Work to be performed.</w:t>
      </w:r>
    </w:p>
    <w:p w14:paraId="10FD3A20" w14:textId="77777777" w:rsidR="002A375E" w:rsidRPr="002A375E" w:rsidRDefault="002A375E" w:rsidP="000B3A82">
      <w:pPr>
        <w:pStyle w:val="ListParagraph"/>
        <w:tabs>
          <w:tab w:val="left" w:pos="900"/>
        </w:tabs>
        <w:suppressAutoHyphens/>
        <w:spacing w:after="240"/>
        <w:ind w:left="900"/>
        <w:rPr>
          <w:rFonts w:cs="Arial"/>
        </w:rPr>
      </w:pPr>
      <w:r w:rsidRPr="002A375E">
        <w:rPr>
          <w:rFonts w:cs="Arial"/>
        </w:rPr>
        <w:t>2)</w:t>
      </w:r>
      <w:r w:rsidRPr="002A375E">
        <w:rPr>
          <w:rFonts w:cs="Arial"/>
        </w:rPr>
        <w:tab/>
        <w:t>Productivity and progress of the work.</w:t>
      </w:r>
    </w:p>
    <w:p w14:paraId="10FD9548" w14:textId="77777777" w:rsidR="00000AFF" w:rsidRDefault="002A375E" w:rsidP="000B3A82">
      <w:pPr>
        <w:pStyle w:val="ListParagraph"/>
        <w:tabs>
          <w:tab w:val="left" w:pos="900"/>
        </w:tabs>
        <w:suppressAutoHyphens/>
        <w:spacing w:after="240"/>
        <w:ind w:left="900"/>
        <w:rPr>
          <w:rFonts w:cs="Arial"/>
        </w:rPr>
      </w:pPr>
      <w:r w:rsidRPr="002A375E">
        <w:rPr>
          <w:rFonts w:cs="Arial"/>
        </w:rPr>
        <w:t>3)</w:t>
      </w:r>
      <w:r w:rsidRPr="002A375E">
        <w:rPr>
          <w:rFonts w:cs="Arial"/>
        </w:rPr>
        <w:tab/>
        <w:t>Fulfillment of the services provided by the Contractor.</w:t>
      </w:r>
    </w:p>
    <w:p w14:paraId="2B77649F" w14:textId="0C52E32A" w:rsidR="00AB4E89" w:rsidRPr="00000AFF" w:rsidRDefault="002A375E" w:rsidP="000B3A82">
      <w:pPr>
        <w:pStyle w:val="ListParagraph"/>
        <w:tabs>
          <w:tab w:val="left" w:pos="900"/>
        </w:tabs>
        <w:suppressAutoHyphens/>
        <w:spacing w:after="240"/>
        <w:ind w:left="900"/>
        <w:rPr>
          <w:rFonts w:cs="Arial"/>
        </w:rPr>
      </w:pPr>
      <w:r w:rsidRPr="00000AFF">
        <w:rPr>
          <w:rFonts w:cs="Arial"/>
        </w:rPr>
        <w:t>4)</w:t>
      </w:r>
      <w:r w:rsidRPr="00000AFF">
        <w:rPr>
          <w:rFonts w:cs="Arial"/>
        </w:rPr>
        <w:tab/>
        <w:t>Payment for services provided by the Contractor.</w:t>
      </w:r>
    </w:p>
    <w:p w14:paraId="16107A53" w14:textId="280DAEB1" w:rsidR="00220A2E" w:rsidRPr="00DC3B78" w:rsidRDefault="00220A2E" w:rsidP="00E37C66">
      <w:pPr>
        <w:pStyle w:val="Heading2"/>
        <w:numPr>
          <w:ilvl w:val="0"/>
          <w:numId w:val="13"/>
        </w:numPr>
        <w:rPr>
          <w:rFonts w:cs="Arial"/>
          <w:b w:val="0"/>
        </w:rPr>
      </w:pPr>
      <w:r w:rsidRPr="00DC3B78">
        <w:rPr>
          <w:rFonts w:cs="Arial"/>
        </w:rPr>
        <w:t xml:space="preserve">Service </w:t>
      </w:r>
      <w:r w:rsidR="00C779AB">
        <w:rPr>
          <w:rFonts w:cs="Arial"/>
        </w:rPr>
        <w:t>Hours</w:t>
      </w:r>
    </w:p>
    <w:p w14:paraId="11317688" w14:textId="469073FB" w:rsidR="00220A2E" w:rsidRPr="007700EB" w:rsidRDefault="00220A2E" w:rsidP="000B3A82">
      <w:pPr>
        <w:pStyle w:val="ListParagraph"/>
        <w:numPr>
          <w:ilvl w:val="0"/>
          <w:numId w:val="18"/>
        </w:numPr>
        <w:suppressAutoHyphens/>
        <w:spacing w:after="240"/>
        <w:ind w:left="810"/>
        <w:contextualSpacing w:val="0"/>
        <w:rPr>
          <w:rFonts w:cs="Arial"/>
        </w:rPr>
      </w:pPr>
      <w:r w:rsidRPr="007700EB">
        <w:rPr>
          <w:rFonts w:cs="Arial"/>
        </w:rPr>
        <w:t xml:space="preserve">The services shall be provided during the hours </w:t>
      </w:r>
      <w:r w:rsidR="008B22D4">
        <w:rPr>
          <w:rFonts w:cs="Arial"/>
        </w:rPr>
        <w:t>and on</w:t>
      </w:r>
      <w:r w:rsidR="00BF6ED5">
        <w:rPr>
          <w:rFonts w:cs="Arial"/>
        </w:rPr>
        <w:t xml:space="preserve">-site at the location(s) </w:t>
      </w:r>
      <w:r w:rsidRPr="007700EB">
        <w:rPr>
          <w:rFonts w:cs="Arial"/>
        </w:rPr>
        <w:t>specified in</w:t>
      </w:r>
      <w:r>
        <w:rPr>
          <w:rFonts w:cs="Arial"/>
        </w:rPr>
        <w:t xml:space="preserve"> </w:t>
      </w:r>
      <w:r w:rsidRPr="007700EB">
        <w:rPr>
          <w:rFonts w:cs="Arial"/>
        </w:rPr>
        <w:t>the</w:t>
      </w:r>
      <w:r w:rsidR="00194C88">
        <w:rPr>
          <w:rFonts w:cs="Arial"/>
        </w:rPr>
        <w:t xml:space="preserve"> User Agency’s</w:t>
      </w:r>
      <w:r w:rsidRPr="007700EB">
        <w:rPr>
          <w:rFonts w:cs="Arial"/>
        </w:rPr>
        <w:t xml:space="preserve"> </w:t>
      </w:r>
      <w:r w:rsidRPr="00E24A4F">
        <w:rPr>
          <w:rFonts w:cs="Arial"/>
        </w:rPr>
        <w:t>User Agreement</w:t>
      </w:r>
      <w:r w:rsidRPr="007700EB">
        <w:rPr>
          <w:rFonts w:cs="Arial"/>
        </w:rPr>
        <w:t>.</w:t>
      </w:r>
    </w:p>
    <w:p w14:paraId="319CF19C" w14:textId="77777777" w:rsidR="00220A2E" w:rsidRPr="00474B5F" w:rsidRDefault="00220A2E" w:rsidP="000B3A82">
      <w:pPr>
        <w:pStyle w:val="ListParagraph"/>
        <w:numPr>
          <w:ilvl w:val="0"/>
          <w:numId w:val="18"/>
        </w:numPr>
        <w:suppressAutoHyphens/>
        <w:spacing w:after="240"/>
        <w:ind w:left="810"/>
        <w:contextualSpacing w:val="0"/>
        <w:rPr>
          <w:rFonts w:cs="Arial"/>
        </w:rPr>
      </w:pPr>
      <w:r w:rsidRPr="00474B5F">
        <w:rPr>
          <w:rFonts w:cs="Arial"/>
        </w:rPr>
        <w:lastRenderedPageBreak/>
        <w:t xml:space="preserve">Unless expressly required and authorized by the </w:t>
      </w:r>
      <w:r>
        <w:rPr>
          <w:rFonts w:cs="Arial"/>
        </w:rPr>
        <w:t>User Agency</w:t>
      </w:r>
      <w:r w:rsidRPr="00474B5F">
        <w:rPr>
          <w:rFonts w:cs="Arial"/>
        </w:rPr>
        <w:t xml:space="preserve"> in its </w:t>
      </w:r>
      <w:r>
        <w:rPr>
          <w:rFonts w:cs="Arial"/>
        </w:rPr>
        <w:t>User Agreement</w:t>
      </w:r>
      <w:r w:rsidRPr="00A7503E">
        <w:rPr>
          <w:rFonts w:cs="Arial"/>
        </w:rPr>
        <w:t xml:space="preserve"> </w:t>
      </w:r>
      <w:r w:rsidRPr="00474B5F">
        <w:rPr>
          <w:rFonts w:cs="Arial"/>
        </w:rPr>
        <w:t xml:space="preserve">to this </w:t>
      </w:r>
      <w:smartTag w:uri="urn:schemas-microsoft-com:office:smarttags" w:element="stockticker">
        <w:r w:rsidRPr="00474B5F">
          <w:rPr>
            <w:rFonts w:cs="Arial"/>
          </w:rPr>
          <w:t>MSA</w:t>
        </w:r>
      </w:smartTag>
      <w:r w:rsidRPr="00474B5F">
        <w:rPr>
          <w:rFonts w:cs="Arial"/>
        </w:rPr>
        <w:t>, no work will be performed on state holidays identified</w:t>
      </w:r>
      <w:r w:rsidRPr="005E4366">
        <w:rPr>
          <w:rFonts w:cs="Arial"/>
        </w:rPr>
        <w:t xml:space="preserve"> </w:t>
      </w:r>
      <w:r>
        <w:rPr>
          <w:rFonts w:cs="Arial"/>
        </w:rPr>
        <w:t>by</w:t>
      </w:r>
      <w:r w:rsidRPr="00474B5F">
        <w:rPr>
          <w:rFonts w:cs="Arial"/>
        </w:rPr>
        <w:t xml:space="preserve"> the</w:t>
      </w:r>
      <w:r>
        <w:rPr>
          <w:rFonts w:cs="Arial"/>
        </w:rPr>
        <w:t xml:space="preserve"> </w:t>
      </w:r>
      <w:r w:rsidRPr="00E64F30">
        <w:rPr>
          <w:rFonts w:cs="Arial"/>
        </w:rPr>
        <w:t>California Department of Human Resources (CalHR)</w:t>
      </w:r>
      <w:r>
        <w:rPr>
          <w:rFonts w:cs="Arial"/>
        </w:rPr>
        <w:t xml:space="preserve">. </w:t>
      </w:r>
      <w:r w:rsidRPr="00E64F30">
        <w:rPr>
          <w:rFonts w:cs="Arial"/>
        </w:rPr>
        <w:t xml:space="preserve">State holidays can be found on the website, subject to change, at </w:t>
      </w:r>
      <w:hyperlink r:id="rId11" w:history="1">
        <w:r w:rsidRPr="00BA5264">
          <w:rPr>
            <w:rStyle w:val="Hyperlink"/>
            <w:rFonts w:cs="Arial"/>
          </w:rPr>
          <w:t>http://www.calhr.ca.gov/employees/Pages/holidays.aspx</w:t>
        </w:r>
      </w:hyperlink>
      <w:r>
        <w:rPr>
          <w:rStyle w:val="Hyperlink"/>
          <w:rFonts w:cs="Arial"/>
        </w:rPr>
        <w:t>.</w:t>
      </w:r>
    </w:p>
    <w:p w14:paraId="362E79B0" w14:textId="4DEDBB70" w:rsidR="00220A2E" w:rsidRPr="00F57949" w:rsidRDefault="00220A2E" w:rsidP="000B3A82">
      <w:pPr>
        <w:pStyle w:val="ListParagraph"/>
        <w:numPr>
          <w:ilvl w:val="0"/>
          <w:numId w:val="18"/>
        </w:numPr>
        <w:suppressAutoHyphens/>
        <w:spacing w:after="240"/>
        <w:ind w:left="810"/>
        <w:contextualSpacing w:val="0"/>
        <w:rPr>
          <w:rStyle w:val="eop"/>
          <w:rFonts w:cs="Arial"/>
        </w:rPr>
      </w:pPr>
      <w:r w:rsidRPr="00474B5F">
        <w:rPr>
          <w:rFonts w:cs="Arial"/>
        </w:rPr>
        <w:t>State holidays are subject to collective bargaining and may change during the</w:t>
      </w:r>
      <w:r>
        <w:rPr>
          <w:rFonts w:cs="Arial"/>
        </w:rPr>
        <w:t xml:space="preserve"> </w:t>
      </w:r>
      <w:r w:rsidRPr="00474B5F">
        <w:rPr>
          <w:rFonts w:cs="Arial"/>
        </w:rPr>
        <w:t xml:space="preserve">term of this </w:t>
      </w:r>
      <w:smartTag w:uri="urn:schemas-microsoft-com:office:smarttags" w:element="stockticker">
        <w:r w:rsidRPr="00474B5F">
          <w:rPr>
            <w:rFonts w:cs="Arial"/>
          </w:rPr>
          <w:t>MSA</w:t>
        </w:r>
      </w:smartTag>
      <w:r w:rsidRPr="00474B5F">
        <w:rPr>
          <w:rFonts w:cs="Arial"/>
        </w:rPr>
        <w:t>.</w:t>
      </w:r>
    </w:p>
    <w:p w14:paraId="70F1ED9C" w14:textId="43FE6D1A" w:rsidR="0016627A" w:rsidRPr="0016627A" w:rsidRDefault="00AE1F0F" w:rsidP="00E37C66">
      <w:pPr>
        <w:pStyle w:val="Heading2"/>
        <w:numPr>
          <w:ilvl w:val="0"/>
          <w:numId w:val="13"/>
        </w:numPr>
      </w:pPr>
      <w:r>
        <w:t>Contractor</w:t>
      </w:r>
      <w:r w:rsidR="004043A4">
        <w:t>’</w:t>
      </w:r>
      <w:r w:rsidR="001B05B2">
        <w:t>s Task and Responsibilities</w:t>
      </w:r>
    </w:p>
    <w:p w14:paraId="297F8E5C" w14:textId="5F166939" w:rsidR="00A67AAD" w:rsidRDefault="007A0707" w:rsidP="00F4148E">
      <w:pPr>
        <w:spacing w:after="240"/>
        <w:ind w:left="360"/>
      </w:pPr>
      <w:r w:rsidRPr="007A0707">
        <w:t>The Contractor shall provide all labor, equipment, and materials required to provide Unarmed Security Guard Services, in accordance with all Exhibits incorporated and made a part of this Agreement. Responsibilities shall include, but is not limited to, the following:</w:t>
      </w:r>
    </w:p>
    <w:p w14:paraId="2F148F21" w14:textId="0FD332E7" w:rsidR="003B64D8" w:rsidRPr="003B64D8" w:rsidRDefault="003B64D8" w:rsidP="00CA4895">
      <w:pPr>
        <w:pStyle w:val="Heading3"/>
        <w:ind w:left="990"/>
      </w:pPr>
      <w:r w:rsidRPr="003B64D8">
        <w:t xml:space="preserve">The Contractor shall adequately supervise all Unarmed Security Guards assigned under the provisions of this MSA during each Unarmed Security Guard’s entire shift. “Adequately supervise” </w:t>
      </w:r>
      <w:r w:rsidR="00857CBB" w:rsidRPr="003B64D8">
        <w:t>includes but</w:t>
      </w:r>
      <w:r w:rsidRPr="003B64D8">
        <w:t xml:space="preserve"> is not limited to: ensuring staffing levels are met, ensuring Unarmed Security Guards arrive on time and are prepared to begin work, observing the Unarmed Security Guard's work habits, appearance, overall performance, verifying applicable patrol, and ensuring that Unarmed Security Guards are in compliance with all MSA requirements, as identified in Exhibit A, Section 13 - Requirements.</w:t>
      </w:r>
    </w:p>
    <w:p w14:paraId="41EE6BF0" w14:textId="637447D3" w:rsidR="00C26E16" w:rsidRDefault="00C26E16" w:rsidP="006C403D">
      <w:pPr>
        <w:pStyle w:val="Heading3"/>
        <w:tabs>
          <w:tab w:val="left" w:pos="900"/>
        </w:tabs>
        <w:ind w:left="900"/>
      </w:pPr>
      <w:r w:rsidRPr="00C26E16">
        <w:t>The Contractor shall ensure that while on duty at the User Agency site,</w:t>
      </w:r>
      <w:r w:rsidR="006C403D">
        <w:t xml:space="preserve"> </w:t>
      </w:r>
      <w:r w:rsidRPr="00C26E16">
        <w:t>Unarmed Security Guards shall not</w:t>
      </w:r>
      <w:r>
        <w:t>:</w:t>
      </w:r>
    </w:p>
    <w:p w14:paraId="22B83AF8" w14:textId="632B866E" w:rsidR="00C004AE" w:rsidRDefault="00C004AE" w:rsidP="006C403D">
      <w:pPr>
        <w:pStyle w:val="Heading4"/>
        <w:ind w:left="1350"/>
      </w:pPr>
      <w:r>
        <w:t xml:space="preserve">Carry on their person any firearms, batons, handcuffs, knives, saps, brass knuckles, stun-gun, Taser, oleoresin capsicum (pepper) spray, or any tear gas agent. “On their person” shall </w:t>
      </w:r>
      <w:r w:rsidR="00B02212">
        <w:t xml:space="preserve">also </w:t>
      </w:r>
      <w:r>
        <w:t>include, but not be limited to, the employee’s vehicle or locker on the User Agency site.</w:t>
      </w:r>
    </w:p>
    <w:p w14:paraId="10BAFA10" w14:textId="77777777" w:rsidR="00C004AE" w:rsidRDefault="00C004AE" w:rsidP="006C403D">
      <w:pPr>
        <w:pStyle w:val="Heading4"/>
        <w:ind w:left="1350"/>
      </w:pPr>
      <w:r>
        <w:t>Listen to radios, police scanners, earphones/earbuds, or any other audio medium that is not directly job-related.</w:t>
      </w:r>
    </w:p>
    <w:p w14:paraId="7017F39A" w14:textId="77777777" w:rsidR="00C004AE" w:rsidRDefault="00C004AE" w:rsidP="006C403D">
      <w:pPr>
        <w:pStyle w:val="Heading4"/>
        <w:ind w:left="1350"/>
      </w:pPr>
      <w:r>
        <w:t>Watch television and/or play video games.</w:t>
      </w:r>
    </w:p>
    <w:p w14:paraId="61E95933" w14:textId="77777777" w:rsidR="00C004AE" w:rsidRDefault="00C004AE" w:rsidP="006C403D">
      <w:pPr>
        <w:pStyle w:val="Heading4"/>
        <w:ind w:left="1350"/>
      </w:pPr>
      <w:r>
        <w:t>Read any materials which are not job-related.</w:t>
      </w:r>
    </w:p>
    <w:p w14:paraId="500FD5EA" w14:textId="77777777" w:rsidR="00C004AE" w:rsidRDefault="00C004AE" w:rsidP="006C403D">
      <w:pPr>
        <w:pStyle w:val="Heading4"/>
        <w:ind w:left="1350"/>
      </w:pPr>
      <w:r>
        <w:t>Sleep while on duty.</w:t>
      </w:r>
    </w:p>
    <w:p w14:paraId="0A8E4A6D" w14:textId="77777777" w:rsidR="00C004AE" w:rsidRDefault="00C004AE" w:rsidP="006C403D">
      <w:pPr>
        <w:pStyle w:val="Heading4"/>
        <w:ind w:left="1350"/>
      </w:pPr>
      <w:r>
        <w:t>Display a discourteous, abrupt, abrasive, or belligerent attitude.</w:t>
      </w:r>
    </w:p>
    <w:p w14:paraId="0FC9F7F7" w14:textId="77777777" w:rsidR="00C004AE" w:rsidRDefault="00C004AE" w:rsidP="006C403D">
      <w:pPr>
        <w:pStyle w:val="Heading4"/>
        <w:ind w:left="1350"/>
      </w:pPr>
      <w:r>
        <w:t>Use state telephones or any other state-owned electronic equipment for anything other than state business.</w:t>
      </w:r>
    </w:p>
    <w:p w14:paraId="523A7354" w14:textId="77777777" w:rsidR="00C004AE" w:rsidRDefault="00C004AE" w:rsidP="006C403D">
      <w:pPr>
        <w:pStyle w:val="Heading4"/>
        <w:ind w:left="1350"/>
      </w:pPr>
      <w:r>
        <w:t>Use or tamper with User Agency equipment, such as computers, calculators, fax machines, etc., not necessary for the performance of the unarmed security services or disturb workstations located in the User Agency site in any manner.</w:t>
      </w:r>
    </w:p>
    <w:p w14:paraId="27674AFD" w14:textId="77777777" w:rsidR="00C004AE" w:rsidRDefault="00C004AE" w:rsidP="006C403D">
      <w:pPr>
        <w:pStyle w:val="Heading4"/>
        <w:ind w:left="1350"/>
      </w:pPr>
      <w:r>
        <w:t>Use any employee workstation other than those designated for the Unarmed Security Guard’s use.</w:t>
      </w:r>
    </w:p>
    <w:p w14:paraId="40B48DD9" w14:textId="77777777" w:rsidR="00C004AE" w:rsidRDefault="00C004AE" w:rsidP="006C403D">
      <w:pPr>
        <w:pStyle w:val="Heading4"/>
        <w:ind w:left="1350"/>
      </w:pPr>
      <w:r>
        <w:lastRenderedPageBreak/>
        <w:t>Leave their area of responsibility without notification.</w:t>
      </w:r>
    </w:p>
    <w:p w14:paraId="69B291AD" w14:textId="77777777" w:rsidR="00C004AE" w:rsidRDefault="00C004AE" w:rsidP="006C403D">
      <w:pPr>
        <w:pStyle w:val="Heading4"/>
        <w:ind w:left="1350"/>
      </w:pPr>
      <w:r>
        <w:t>Entertain personal visitors.</w:t>
      </w:r>
    </w:p>
    <w:p w14:paraId="028B7D82" w14:textId="77777777" w:rsidR="00C004AE" w:rsidRDefault="00C004AE" w:rsidP="006C403D">
      <w:pPr>
        <w:pStyle w:val="Heading4"/>
        <w:ind w:left="1350"/>
      </w:pPr>
      <w:r>
        <w:t>Be under the influence of drugs or alcohol.</w:t>
      </w:r>
    </w:p>
    <w:p w14:paraId="3C5A87AB" w14:textId="77777777" w:rsidR="00C004AE" w:rsidRDefault="00C004AE" w:rsidP="006C403D">
      <w:pPr>
        <w:pStyle w:val="Heading4"/>
        <w:ind w:left="1350"/>
      </w:pPr>
      <w:r>
        <w:t>Be under the influence of any prescribed or over-the-counter medications which inhibit job performance in accordance with the specifications set forth herein.</w:t>
      </w:r>
    </w:p>
    <w:p w14:paraId="781381BD" w14:textId="77777777" w:rsidR="00C004AE" w:rsidRDefault="00C004AE" w:rsidP="006C403D">
      <w:pPr>
        <w:pStyle w:val="Heading4"/>
        <w:ind w:left="1350"/>
      </w:pPr>
      <w:r>
        <w:t>Fraternize with state employees or members of the public.</w:t>
      </w:r>
    </w:p>
    <w:p w14:paraId="1F651F9B" w14:textId="77777777" w:rsidR="00C004AE" w:rsidRDefault="00C004AE" w:rsidP="006C403D">
      <w:pPr>
        <w:pStyle w:val="Heading4"/>
        <w:ind w:left="1350"/>
      </w:pPr>
      <w:r>
        <w:t>Present or identify themselves as employees of the State of California.</w:t>
      </w:r>
    </w:p>
    <w:p w14:paraId="547F5199" w14:textId="69EFFD26" w:rsidR="00515667" w:rsidRPr="00515667" w:rsidRDefault="00C004AE" w:rsidP="006C403D">
      <w:pPr>
        <w:pStyle w:val="Heading4"/>
        <w:numPr>
          <w:ilvl w:val="3"/>
          <w:numId w:val="22"/>
        </w:numPr>
        <w:ind w:left="1350"/>
      </w:pPr>
      <w:r>
        <w:t>Express or interpret policies, statements, and/or opinions of User Agencies to the media, or to the public.</w:t>
      </w:r>
    </w:p>
    <w:p w14:paraId="138C2B57" w14:textId="77777777" w:rsidR="00C26E16" w:rsidRPr="00C26E16" w:rsidRDefault="00C26E16" w:rsidP="006C403D">
      <w:pPr>
        <w:ind w:left="900"/>
      </w:pPr>
    </w:p>
    <w:p w14:paraId="1D88BD60" w14:textId="77777777" w:rsidR="00B4525C" w:rsidRPr="00B4525C" w:rsidRDefault="00B4525C" w:rsidP="006C403D">
      <w:pPr>
        <w:pStyle w:val="Heading3"/>
        <w:ind w:left="900"/>
      </w:pPr>
      <w:r w:rsidRPr="00B4525C">
        <w:t>The Contractor shall conduct random, or upon User Agency request, unannounced visits of sites where contracted staff are deployed. User Agencies reserve the right to refuse or reject any personnel under this MSA, who the User Agency believes does not meet the minimum requirements set forth in Exhibit A, Section 13 of this MSA or the User Agency’s User Agreement.</w:t>
      </w:r>
    </w:p>
    <w:p w14:paraId="73DD8EB9" w14:textId="00DFB3AD" w:rsidR="00F92B41" w:rsidRPr="00F92B41" w:rsidRDefault="00F92B41" w:rsidP="006C403D">
      <w:pPr>
        <w:pStyle w:val="Heading3"/>
        <w:ind w:left="900"/>
      </w:pPr>
      <w:r w:rsidRPr="00F92B41">
        <w:t>The State reserves the right to review the personal background and to conduct security clearances on all Contractor personnel. The State shall have the right to request previous employment history with a list of references for any Unarmed Security Guards assigned. Failure to provide this information, if requested, may result in termination of the User Agreement.</w:t>
      </w:r>
    </w:p>
    <w:p w14:paraId="4387294F" w14:textId="790AA737" w:rsidR="001F3E9E" w:rsidRPr="001F3E9E" w:rsidRDefault="007055CD" w:rsidP="006C403D">
      <w:pPr>
        <w:pStyle w:val="Heading3"/>
        <w:ind w:left="900"/>
      </w:pPr>
      <w:r w:rsidRPr="007055CD">
        <w:t>Upon expiration of this MSA, the Contractor shall meet with any new Unarmed Security Guard service provider(s) and make all reasonable efforts to assure an effective transfer of services.</w:t>
      </w:r>
    </w:p>
    <w:p w14:paraId="44F6F7EE" w14:textId="51C17713" w:rsidR="00C75E7E" w:rsidRPr="00C75E7E" w:rsidRDefault="00D33E0A" w:rsidP="006C403D">
      <w:pPr>
        <w:pStyle w:val="Heading2"/>
        <w:numPr>
          <w:ilvl w:val="0"/>
          <w:numId w:val="13"/>
        </w:numPr>
        <w:ind w:left="360"/>
      </w:pPr>
      <w:r>
        <w:t xml:space="preserve">User Agency Responsibilities </w:t>
      </w:r>
    </w:p>
    <w:p w14:paraId="5340900D" w14:textId="44CCF9C8" w:rsidR="004E70A0" w:rsidRPr="004E70A0" w:rsidRDefault="004E70A0" w:rsidP="00057BF6">
      <w:pPr>
        <w:pStyle w:val="Heading3"/>
        <w:numPr>
          <w:ilvl w:val="2"/>
          <w:numId w:val="43"/>
        </w:numPr>
        <w:ind w:left="900"/>
      </w:pPr>
      <w:bookmarkStart w:id="1" w:name="_Hlk176274527"/>
      <w:r w:rsidRPr="004E70A0">
        <w:t>User Agencies cannot delete, waive, modify, or change the terms and conditions of this MSA.</w:t>
      </w:r>
    </w:p>
    <w:bookmarkEnd w:id="1"/>
    <w:p w14:paraId="360D0DBD" w14:textId="77777777" w:rsidR="00057BF6" w:rsidRPr="00057BF6" w:rsidRDefault="00057BF6" w:rsidP="00057BF6">
      <w:pPr>
        <w:pStyle w:val="Heading3"/>
        <w:ind w:left="900"/>
      </w:pPr>
      <w:r w:rsidRPr="00057BF6">
        <w:t>Each User Agency shall provide a project manager who will be the main contact for the Contractor Contract Manager.</w:t>
      </w:r>
    </w:p>
    <w:p w14:paraId="1C4DFDAD" w14:textId="77777777" w:rsidR="004E70A0" w:rsidRPr="004E70A0" w:rsidRDefault="004E70A0" w:rsidP="00057BF6">
      <w:pPr>
        <w:pStyle w:val="Heading3"/>
        <w:numPr>
          <w:ilvl w:val="2"/>
          <w:numId w:val="23"/>
        </w:numPr>
        <w:ind w:left="900"/>
      </w:pPr>
      <w:r w:rsidRPr="004E70A0">
        <w:t>Pursuant to this MSA, User Agencies may contract with the Contractor for services at the hourly rate set forth herein. State Agencies will use the Standard Agreement (Std. 213).</w:t>
      </w:r>
    </w:p>
    <w:p w14:paraId="0F9BDF35" w14:textId="77777777" w:rsidR="004E70A0" w:rsidRPr="004E70A0" w:rsidRDefault="004E70A0" w:rsidP="00057BF6">
      <w:pPr>
        <w:pStyle w:val="Heading3"/>
        <w:numPr>
          <w:ilvl w:val="2"/>
          <w:numId w:val="23"/>
        </w:numPr>
        <w:ind w:left="900"/>
      </w:pPr>
      <w:r w:rsidRPr="004E70A0">
        <w:t>Each User Agency will set forth its requirements in its User Agreement with the Contractor.</w:t>
      </w:r>
    </w:p>
    <w:p w14:paraId="07D9A2AF" w14:textId="77777777" w:rsidR="004E70A0" w:rsidRPr="004E70A0" w:rsidRDefault="004E70A0" w:rsidP="00057BF6">
      <w:pPr>
        <w:pStyle w:val="Heading3"/>
        <w:numPr>
          <w:ilvl w:val="2"/>
          <w:numId w:val="23"/>
        </w:numPr>
        <w:ind w:left="900"/>
      </w:pPr>
      <w:r w:rsidRPr="004E70A0">
        <w:t>Individual User Agreements may be terminated by a User Agency upon thirty (30) days prior written notice to the Contractor. A copy of said termination notification shall be provided to the State’s Contract Administrator within seven (7) working days.</w:t>
      </w:r>
    </w:p>
    <w:p w14:paraId="1C2B9135" w14:textId="77777777" w:rsidR="004E70A0" w:rsidRPr="004E70A0" w:rsidRDefault="004E70A0" w:rsidP="00057BF6">
      <w:pPr>
        <w:pStyle w:val="Heading3"/>
        <w:numPr>
          <w:ilvl w:val="2"/>
          <w:numId w:val="23"/>
        </w:numPr>
        <w:ind w:left="900"/>
      </w:pPr>
      <w:r w:rsidRPr="004E70A0">
        <w:lastRenderedPageBreak/>
        <w:t>The following information should be contained in each User Agreement entered between the Contractor and User Agency:</w:t>
      </w:r>
    </w:p>
    <w:p w14:paraId="6E7BAA7A" w14:textId="77777777" w:rsidR="00C172D8" w:rsidRDefault="00C172D8" w:rsidP="00057BF6">
      <w:pPr>
        <w:pStyle w:val="Heading4"/>
        <w:numPr>
          <w:ilvl w:val="3"/>
          <w:numId w:val="23"/>
        </w:numPr>
        <w:tabs>
          <w:tab w:val="left" w:pos="1080"/>
        </w:tabs>
        <w:ind w:left="1260"/>
      </w:pPr>
      <w:r>
        <w:t>The User Agency's name, contact person, and telephone number.</w:t>
      </w:r>
    </w:p>
    <w:p w14:paraId="19480BA6" w14:textId="77777777" w:rsidR="00C172D8" w:rsidRDefault="00C172D8" w:rsidP="00057BF6">
      <w:pPr>
        <w:pStyle w:val="Heading4"/>
        <w:numPr>
          <w:ilvl w:val="3"/>
          <w:numId w:val="23"/>
        </w:numPr>
        <w:tabs>
          <w:tab w:val="left" w:pos="1080"/>
        </w:tabs>
        <w:ind w:left="1260"/>
      </w:pPr>
      <w:r>
        <w:t>The Service location(s) and date(s) of service.</w:t>
      </w:r>
    </w:p>
    <w:p w14:paraId="7BF3A68F" w14:textId="77777777" w:rsidR="00C172D8" w:rsidRDefault="00C172D8" w:rsidP="00057BF6">
      <w:pPr>
        <w:pStyle w:val="Heading4"/>
        <w:numPr>
          <w:ilvl w:val="3"/>
          <w:numId w:val="23"/>
        </w:numPr>
        <w:tabs>
          <w:tab w:val="left" w:pos="1080"/>
        </w:tabs>
        <w:ind w:left="1260"/>
      </w:pPr>
      <w:r>
        <w:t>The shift times.</w:t>
      </w:r>
    </w:p>
    <w:p w14:paraId="4D49B230" w14:textId="77777777" w:rsidR="00C172D8" w:rsidRDefault="00C172D8" w:rsidP="00057BF6">
      <w:pPr>
        <w:pStyle w:val="Heading4"/>
        <w:numPr>
          <w:ilvl w:val="3"/>
          <w:numId w:val="23"/>
        </w:numPr>
        <w:tabs>
          <w:tab w:val="left" w:pos="1080"/>
        </w:tabs>
        <w:ind w:left="1260"/>
      </w:pPr>
      <w:r>
        <w:t>The number of Unarmed Security Guards per shift, required labor category of Unarmed Security Guards, and applicable hourly rates for each level of Unarmed Security Guard.</w:t>
      </w:r>
    </w:p>
    <w:p w14:paraId="1F45A731" w14:textId="34548895" w:rsidR="00C172D8" w:rsidRDefault="00C172D8" w:rsidP="00057BF6">
      <w:pPr>
        <w:pStyle w:val="Heading4"/>
        <w:numPr>
          <w:ilvl w:val="3"/>
          <w:numId w:val="23"/>
        </w:numPr>
        <w:tabs>
          <w:tab w:val="left" w:pos="1080"/>
        </w:tabs>
        <w:ind w:left="1260"/>
      </w:pPr>
      <w:r>
        <w:t>Reference to MSA number and inclusion of MSA as part of the User Agreement.</w:t>
      </w:r>
    </w:p>
    <w:p w14:paraId="4E2BCEC7" w14:textId="7CA6C018" w:rsidR="00C172D8" w:rsidRDefault="00C172D8" w:rsidP="00057BF6">
      <w:pPr>
        <w:pStyle w:val="Heading4"/>
        <w:numPr>
          <w:ilvl w:val="3"/>
          <w:numId w:val="23"/>
        </w:numPr>
        <w:tabs>
          <w:tab w:val="left" w:pos="1080"/>
        </w:tabs>
        <w:ind w:left="1260"/>
      </w:pPr>
      <w:r>
        <w:t>Term of User Agreement.</w:t>
      </w:r>
    </w:p>
    <w:p w14:paraId="01A8892E" w14:textId="77777777" w:rsidR="00C172D8" w:rsidRDefault="00C172D8" w:rsidP="00057BF6">
      <w:pPr>
        <w:pStyle w:val="Heading4"/>
        <w:numPr>
          <w:ilvl w:val="3"/>
          <w:numId w:val="23"/>
        </w:numPr>
        <w:tabs>
          <w:tab w:val="left" w:pos="1080"/>
        </w:tabs>
        <w:ind w:left="1260"/>
      </w:pPr>
      <w:r>
        <w:t>Total dollar amount.</w:t>
      </w:r>
    </w:p>
    <w:p w14:paraId="39A357DE" w14:textId="77777777" w:rsidR="00C172D8" w:rsidRDefault="00C172D8" w:rsidP="00057BF6">
      <w:pPr>
        <w:pStyle w:val="Heading4"/>
        <w:numPr>
          <w:ilvl w:val="3"/>
          <w:numId w:val="23"/>
        </w:numPr>
        <w:tabs>
          <w:tab w:val="left" w:pos="1080"/>
        </w:tabs>
        <w:spacing w:before="240" w:line="480" w:lineRule="auto"/>
        <w:ind w:left="1260"/>
      </w:pPr>
      <w:r>
        <w:t>User Agency’s additional terms and conditions, if applicable.</w:t>
      </w:r>
    </w:p>
    <w:p w14:paraId="20D63D8C" w14:textId="77777777" w:rsidR="00952C2B" w:rsidRPr="00952C2B" w:rsidRDefault="00952C2B" w:rsidP="00057BF6">
      <w:pPr>
        <w:pStyle w:val="Heading3"/>
        <w:ind w:left="900"/>
      </w:pPr>
      <w:r w:rsidRPr="00952C2B">
        <w:t>It is recognized that the particular needs of each User Agency are unique and will vary between User Agreements. Each User Agency entering into a User Agreement shall be responsible for the general direction of the Unarmed Security Guards in the areas of:</w:t>
      </w:r>
    </w:p>
    <w:p w14:paraId="577CDC59" w14:textId="77777777" w:rsidR="00952C2B" w:rsidRDefault="00952C2B" w:rsidP="00057BF6">
      <w:pPr>
        <w:pStyle w:val="Heading4"/>
        <w:ind w:left="1260"/>
      </w:pPr>
      <w:r>
        <w:t>Security plans and procedures</w:t>
      </w:r>
    </w:p>
    <w:p w14:paraId="6C1E21CA" w14:textId="77777777" w:rsidR="00952C2B" w:rsidRDefault="00952C2B" w:rsidP="00057BF6">
      <w:pPr>
        <w:pStyle w:val="Heading4"/>
        <w:ind w:left="1260"/>
      </w:pPr>
      <w:r>
        <w:t>Premises access control</w:t>
      </w:r>
    </w:p>
    <w:p w14:paraId="5B032BF5" w14:textId="77777777" w:rsidR="00952C2B" w:rsidRDefault="00952C2B" w:rsidP="00057BF6">
      <w:pPr>
        <w:pStyle w:val="Heading4"/>
        <w:ind w:left="1260"/>
      </w:pPr>
      <w:r>
        <w:t>Administration</w:t>
      </w:r>
    </w:p>
    <w:p w14:paraId="23BA2D4C" w14:textId="77777777" w:rsidR="00952C2B" w:rsidRDefault="00952C2B" w:rsidP="00057BF6">
      <w:pPr>
        <w:pStyle w:val="Heading4"/>
        <w:ind w:left="1260"/>
      </w:pPr>
      <w:r>
        <w:t>Supervision by User Agency personnel</w:t>
      </w:r>
    </w:p>
    <w:p w14:paraId="3868878A" w14:textId="77777777" w:rsidR="00952C2B" w:rsidRDefault="00952C2B" w:rsidP="00057BF6">
      <w:pPr>
        <w:pStyle w:val="Heading4"/>
        <w:ind w:left="1260"/>
      </w:pPr>
      <w:r>
        <w:t>Quality and property control</w:t>
      </w:r>
    </w:p>
    <w:p w14:paraId="1D248530" w14:textId="77777777" w:rsidR="00952C2B" w:rsidRDefault="00952C2B" w:rsidP="00057BF6">
      <w:pPr>
        <w:pStyle w:val="Heading4"/>
        <w:ind w:left="1260"/>
      </w:pPr>
      <w:r>
        <w:t>Work instructions and post orders</w:t>
      </w:r>
    </w:p>
    <w:p w14:paraId="1D1643ED" w14:textId="77777777" w:rsidR="00952C2B" w:rsidRDefault="00952C2B" w:rsidP="00057BF6">
      <w:pPr>
        <w:pStyle w:val="Heading4"/>
        <w:ind w:left="1260"/>
      </w:pPr>
      <w:r>
        <w:t>Work scheduling</w:t>
      </w:r>
    </w:p>
    <w:p w14:paraId="7A38AB7E" w14:textId="77777777" w:rsidR="00952C2B" w:rsidRDefault="00952C2B" w:rsidP="00057BF6">
      <w:pPr>
        <w:pStyle w:val="Heading4"/>
        <w:ind w:left="1260"/>
      </w:pPr>
      <w:r>
        <w:t>Patrol procedures</w:t>
      </w:r>
    </w:p>
    <w:p w14:paraId="6B17FD27" w14:textId="77777777" w:rsidR="00952C2B" w:rsidRDefault="00952C2B" w:rsidP="00057BF6">
      <w:pPr>
        <w:pStyle w:val="Heading4"/>
        <w:ind w:left="1260"/>
      </w:pPr>
      <w:r>
        <w:t>Shift relief</w:t>
      </w:r>
    </w:p>
    <w:p w14:paraId="1257AF17" w14:textId="77777777" w:rsidR="00952C2B" w:rsidRDefault="00952C2B" w:rsidP="00057BF6">
      <w:pPr>
        <w:pStyle w:val="Heading4"/>
        <w:ind w:left="1260"/>
      </w:pPr>
      <w:r>
        <w:t>Emergency procedures</w:t>
      </w:r>
    </w:p>
    <w:p w14:paraId="48E4CAD0" w14:textId="77777777" w:rsidR="00952C2B" w:rsidRDefault="00952C2B" w:rsidP="00057BF6">
      <w:pPr>
        <w:pStyle w:val="Heading4"/>
        <w:ind w:left="1260"/>
      </w:pPr>
      <w:r>
        <w:t>Safety and health</w:t>
      </w:r>
    </w:p>
    <w:p w14:paraId="0C457604" w14:textId="77777777" w:rsidR="00952C2B" w:rsidRDefault="00952C2B" w:rsidP="00057BF6">
      <w:pPr>
        <w:pStyle w:val="Heading4"/>
        <w:ind w:left="1260"/>
      </w:pPr>
      <w:r>
        <w:t>Lost and found</w:t>
      </w:r>
    </w:p>
    <w:p w14:paraId="5FCD32DF" w14:textId="77777777" w:rsidR="00952C2B" w:rsidRDefault="00952C2B" w:rsidP="00057BF6">
      <w:pPr>
        <w:pStyle w:val="Heading4"/>
        <w:ind w:left="1260"/>
      </w:pPr>
      <w:r>
        <w:t>Key and card-key control</w:t>
      </w:r>
    </w:p>
    <w:p w14:paraId="5E25706C" w14:textId="77777777" w:rsidR="00952C2B" w:rsidRDefault="00952C2B" w:rsidP="00057BF6">
      <w:pPr>
        <w:pStyle w:val="Heading4"/>
        <w:ind w:left="1260"/>
      </w:pPr>
      <w:r>
        <w:t>Specific reporting requirements and records</w:t>
      </w:r>
    </w:p>
    <w:p w14:paraId="5D56D026" w14:textId="77777777" w:rsidR="00952C2B" w:rsidRDefault="00952C2B" w:rsidP="00057BF6">
      <w:pPr>
        <w:pStyle w:val="Heading4"/>
        <w:ind w:left="1260"/>
      </w:pPr>
      <w:r>
        <w:t>Telephone use</w:t>
      </w:r>
    </w:p>
    <w:p w14:paraId="3A564A8E" w14:textId="49233398" w:rsidR="00A4314D" w:rsidRPr="00A4314D" w:rsidRDefault="00952C2B" w:rsidP="00057BF6">
      <w:pPr>
        <w:pStyle w:val="Heading4"/>
        <w:ind w:left="1260"/>
      </w:pPr>
      <w:r>
        <w:t>Any additional requirements requested by User Agencies</w:t>
      </w:r>
      <w:r w:rsidR="00C51F36">
        <w:t>.</w:t>
      </w:r>
    </w:p>
    <w:p w14:paraId="3805755E" w14:textId="08468F30" w:rsidR="00A71265" w:rsidRDefault="00EF3CEB" w:rsidP="00057BF6">
      <w:pPr>
        <w:pStyle w:val="Heading3"/>
        <w:ind w:left="900"/>
      </w:pPr>
      <w:r w:rsidRPr="00EF3CEB">
        <w:t>User Agencies shall provide sanitary and accessible lavatory facilities for Unarmed Security Guard personnel.</w:t>
      </w:r>
    </w:p>
    <w:p w14:paraId="7FC3F070" w14:textId="6A3204E9" w:rsidR="00CF72A5" w:rsidRDefault="00940B15" w:rsidP="00057BF6">
      <w:pPr>
        <w:pStyle w:val="Heading3"/>
        <w:ind w:left="900"/>
      </w:pPr>
      <w:r w:rsidRPr="00940B15">
        <w:t>Each User Agency shall provide any changes and/or additions to an Unarmed Security Guard's post order. These will be developed and communicated in writing from the User Agency to the Contractor and effected through an amendment to the User Agreement. All changes or additions to the Unarmed Security Guard instructions will originate with the User Agency.</w:t>
      </w:r>
    </w:p>
    <w:p w14:paraId="6B06C2E1" w14:textId="77777777" w:rsidR="00CF72A5" w:rsidRDefault="00CF72A5" w:rsidP="00057BF6">
      <w:pPr>
        <w:pStyle w:val="Heading3"/>
        <w:ind w:left="900"/>
      </w:pPr>
      <w:r w:rsidRPr="00CF72A5">
        <w:lastRenderedPageBreak/>
        <w:t>User Agencies shall advise the Contractor on all safety and health-related requirements and procedures in writing prior to entering into the User Agreement, and periodically as necessary. Such advisement shall include training and equipment required to implement the User Agency's safety and health program(s).</w:t>
      </w:r>
    </w:p>
    <w:p w14:paraId="606A74C5" w14:textId="54E1870C" w:rsidR="00CF72A5" w:rsidRPr="00CF72A5" w:rsidRDefault="00CF72A5" w:rsidP="00057BF6">
      <w:pPr>
        <w:pStyle w:val="Heading3"/>
        <w:ind w:left="900"/>
      </w:pPr>
      <w:r w:rsidRPr="00CF72A5">
        <w:t>If the User Agency requires extra copies of sign-in sheets and/or reports User Agency shall provide the necessary supplies such as pens and copy paper.</w:t>
      </w:r>
    </w:p>
    <w:p w14:paraId="7B2CA41C" w14:textId="77777777" w:rsidR="00CF72A5" w:rsidRPr="00CF72A5" w:rsidRDefault="00CF72A5" w:rsidP="00CF72A5"/>
    <w:p w14:paraId="3AF1457D" w14:textId="65EC9766" w:rsidR="00971AA3" w:rsidRDefault="007075FE" w:rsidP="00E37C66">
      <w:pPr>
        <w:pStyle w:val="Heading2"/>
        <w:numPr>
          <w:ilvl w:val="0"/>
          <w:numId w:val="13"/>
        </w:numPr>
      </w:pPr>
      <w:r>
        <w:t xml:space="preserve"> Labor Categories</w:t>
      </w:r>
    </w:p>
    <w:p w14:paraId="57677F0D" w14:textId="77777777" w:rsidR="000F623A" w:rsidRPr="000F623A" w:rsidRDefault="000F623A" w:rsidP="00057BF6">
      <w:pPr>
        <w:pStyle w:val="Heading3"/>
        <w:numPr>
          <w:ilvl w:val="2"/>
          <w:numId w:val="27"/>
        </w:numPr>
        <w:tabs>
          <w:tab w:val="left" w:pos="990"/>
        </w:tabs>
        <w:ind w:left="720" w:hanging="180"/>
      </w:pPr>
      <w:r w:rsidRPr="000F623A">
        <w:t>Security Guard 1 (SG1)</w:t>
      </w:r>
    </w:p>
    <w:p w14:paraId="105C129F" w14:textId="48F45482" w:rsidR="00E84608" w:rsidRPr="00E84608" w:rsidRDefault="00E84608" w:rsidP="006C403D">
      <w:pPr>
        <w:pStyle w:val="Heading4"/>
        <w:ind w:left="1080"/>
        <w:rPr>
          <w:rFonts w:eastAsiaTheme="minorHAnsi"/>
        </w:rPr>
      </w:pPr>
      <w:r w:rsidRPr="00E84608">
        <w:rPr>
          <w:rFonts w:eastAsiaTheme="minorHAnsi"/>
        </w:rPr>
        <w:t>Monitoring the entry and exit of personnel at User Agency sites; inspecting sites to ensure doors, windows, and roofs are secure; protecting state property and deterring theft or criminal by serving as a physical presence or visual deterrent while making security checks throughout User Agency sites; reporting of unusual conditions to the proper personnel, including law enforcement; maintaining security logs; writing reports; and notifying the appropriate User Agency personnel.</w:t>
      </w:r>
    </w:p>
    <w:p w14:paraId="6AD9041B" w14:textId="77777777" w:rsidR="000F623A" w:rsidRPr="000F623A" w:rsidRDefault="000F623A" w:rsidP="006C403D">
      <w:pPr>
        <w:pStyle w:val="Heading4"/>
        <w:numPr>
          <w:ilvl w:val="3"/>
          <w:numId w:val="25"/>
        </w:numPr>
        <w:ind w:left="1080"/>
        <w:rPr>
          <w:rFonts w:eastAsiaTheme="minorHAnsi"/>
        </w:rPr>
      </w:pPr>
      <w:r w:rsidRPr="000F623A">
        <w:rPr>
          <w:rFonts w:eastAsiaTheme="minorHAnsi"/>
        </w:rPr>
        <w:t>Maintaining high visibility, answer routine questions for directions, and handle minor problems.</w:t>
      </w:r>
    </w:p>
    <w:p w14:paraId="227F6257" w14:textId="77777777" w:rsidR="000F623A" w:rsidRPr="000F623A" w:rsidRDefault="000F623A" w:rsidP="006C403D">
      <w:pPr>
        <w:pStyle w:val="Heading4"/>
        <w:numPr>
          <w:ilvl w:val="3"/>
          <w:numId w:val="25"/>
        </w:numPr>
        <w:ind w:left="1080"/>
        <w:rPr>
          <w:rFonts w:eastAsiaTheme="minorHAnsi"/>
        </w:rPr>
      </w:pPr>
      <w:r w:rsidRPr="000F623A">
        <w:rPr>
          <w:rFonts w:eastAsiaTheme="minorHAnsi"/>
        </w:rPr>
        <w:t>Observing and immediately reporting urgent and suspicious situations to the appropriate personnel, and/or emergency services via telephone, radio or any means possible.</w:t>
      </w:r>
    </w:p>
    <w:p w14:paraId="0BEC780E" w14:textId="2BFF26F0" w:rsidR="000F623A" w:rsidRPr="000F623A" w:rsidRDefault="000F623A" w:rsidP="006C403D">
      <w:pPr>
        <w:pStyle w:val="Heading4"/>
        <w:numPr>
          <w:ilvl w:val="3"/>
          <w:numId w:val="25"/>
        </w:numPr>
        <w:ind w:left="1080"/>
        <w:rPr>
          <w:rFonts w:eastAsiaTheme="minorHAnsi"/>
        </w:rPr>
      </w:pPr>
      <w:r w:rsidRPr="000F623A">
        <w:rPr>
          <w:rFonts w:eastAsiaTheme="minorHAnsi"/>
        </w:rPr>
        <w:t xml:space="preserve">Immediately contacting local law enforcement or emergency personnel by calling 911 (or 9-911 if calling from a state phone) in the following cases: Assault, burglary, robbery, vandalism, or any suspicious activities; seriously injured or ill person, i.e., heart attack, stroke, seizure; or any other medical emergency; fire or smoke; any other conditions as identified by the User Agencies. Contractor and assigned personnel will cooperate with the User Agency, and local police in the event of any major conflict or disturbance. Any incident which results in Contractor’s personnel contacting emergency services, including but not limited to, police, fire or medical, Contractor shall, no later than the next business day, contact User Agency </w:t>
      </w:r>
      <w:r w:rsidR="007D4A20">
        <w:rPr>
          <w:rFonts w:eastAsiaTheme="minorHAnsi"/>
        </w:rPr>
        <w:t>Project Manager</w:t>
      </w:r>
      <w:r w:rsidRPr="000F623A">
        <w:rPr>
          <w:rFonts w:eastAsiaTheme="minorHAnsi"/>
        </w:rPr>
        <w:t xml:space="preserve"> identified in the User Agreement. Within three (3) business days after the incident, Contractor shall provide the User Agency with a written summary of the incident.</w:t>
      </w:r>
    </w:p>
    <w:p w14:paraId="09C65967" w14:textId="77777777" w:rsidR="000F623A" w:rsidRPr="000F623A" w:rsidRDefault="000F623A" w:rsidP="006C403D">
      <w:pPr>
        <w:pStyle w:val="Heading4"/>
        <w:numPr>
          <w:ilvl w:val="3"/>
          <w:numId w:val="25"/>
        </w:numPr>
        <w:ind w:left="1080"/>
        <w:rPr>
          <w:rFonts w:eastAsiaTheme="minorHAnsi"/>
        </w:rPr>
      </w:pPr>
      <w:r w:rsidRPr="000F623A">
        <w:rPr>
          <w:rFonts w:eastAsiaTheme="minorHAnsi"/>
        </w:rPr>
        <w:t>Preparing incident reports pursuant to the terms of the User Agreement. Incident reports shall include, but are not limited to, the following items:</w:t>
      </w:r>
    </w:p>
    <w:p w14:paraId="19606D42" w14:textId="77777777" w:rsidR="000F623A" w:rsidRPr="007D4A20" w:rsidRDefault="000F623A" w:rsidP="006C403D">
      <w:pPr>
        <w:pStyle w:val="Heading5"/>
        <w:numPr>
          <w:ilvl w:val="4"/>
          <w:numId w:val="26"/>
        </w:numPr>
        <w:ind w:left="1710"/>
        <w:jc w:val="left"/>
        <w:rPr>
          <w:rFonts w:eastAsiaTheme="minorHAnsi"/>
          <w:b w:val="0"/>
          <w:bCs/>
          <w:sz w:val="24"/>
          <w:szCs w:val="24"/>
        </w:rPr>
      </w:pPr>
      <w:r w:rsidRPr="007D4A20">
        <w:rPr>
          <w:rFonts w:eastAsiaTheme="minorHAnsi"/>
          <w:b w:val="0"/>
          <w:bCs/>
          <w:sz w:val="24"/>
          <w:szCs w:val="24"/>
        </w:rPr>
        <w:lastRenderedPageBreak/>
        <w:t>Identify any exterior doors not properly secured. If the situation is of a suspicious nature, the appropriate local law enforcement agency shall be notified immediately.</w:t>
      </w:r>
    </w:p>
    <w:p w14:paraId="234C303B" w14:textId="77777777" w:rsidR="000F623A" w:rsidRPr="007D4A20" w:rsidRDefault="000F623A" w:rsidP="006C403D">
      <w:pPr>
        <w:pStyle w:val="Heading5"/>
        <w:numPr>
          <w:ilvl w:val="4"/>
          <w:numId w:val="26"/>
        </w:numPr>
        <w:ind w:left="1710"/>
        <w:jc w:val="left"/>
        <w:rPr>
          <w:rFonts w:eastAsiaTheme="minorHAnsi"/>
          <w:b w:val="0"/>
          <w:bCs/>
          <w:sz w:val="24"/>
          <w:szCs w:val="24"/>
        </w:rPr>
      </w:pPr>
      <w:r w:rsidRPr="007D4A20">
        <w:rPr>
          <w:rFonts w:eastAsiaTheme="minorHAnsi"/>
          <w:b w:val="0"/>
          <w:bCs/>
          <w:sz w:val="24"/>
          <w:szCs w:val="24"/>
        </w:rPr>
        <w:t>Identify any exterior doors with defective hardware which might affect building security.</w:t>
      </w:r>
    </w:p>
    <w:p w14:paraId="3CE30433" w14:textId="77777777" w:rsidR="000F623A" w:rsidRPr="007D4A20" w:rsidRDefault="000F623A" w:rsidP="006C403D">
      <w:pPr>
        <w:pStyle w:val="Heading5"/>
        <w:numPr>
          <w:ilvl w:val="4"/>
          <w:numId w:val="26"/>
        </w:numPr>
        <w:ind w:left="1710"/>
        <w:jc w:val="left"/>
        <w:rPr>
          <w:rFonts w:eastAsiaTheme="minorHAnsi"/>
          <w:b w:val="0"/>
          <w:bCs/>
          <w:sz w:val="24"/>
          <w:szCs w:val="24"/>
        </w:rPr>
      </w:pPr>
      <w:r w:rsidRPr="007D4A20">
        <w:rPr>
          <w:rFonts w:eastAsiaTheme="minorHAnsi"/>
          <w:b w:val="0"/>
          <w:bCs/>
          <w:sz w:val="24"/>
          <w:szCs w:val="24"/>
        </w:rPr>
        <w:t>Report any incidents affecting the safety or security of the building or occupants.</w:t>
      </w:r>
    </w:p>
    <w:p w14:paraId="6C24FE47" w14:textId="77777777" w:rsidR="000F623A" w:rsidRPr="007D4A20" w:rsidRDefault="000F623A" w:rsidP="006C403D">
      <w:pPr>
        <w:pStyle w:val="Heading5"/>
        <w:numPr>
          <w:ilvl w:val="4"/>
          <w:numId w:val="26"/>
        </w:numPr>
        <w:tabs>
          <w:tab w:val="left" w:pos="2880"/>
        </w:tabs>
        <w:ind w:left="1710"/>
        <w:jc w:val="left"/>
        <w:rPr>
          <w:rFonts w:eastAsiaTheme="minorHAnsi"/>
          <w:b w:val="0"/>
          <w:bCs/>
          <w:sz w:val="24"/>
          <w:szCs w:val="24"/>
        </w:rPr>
      </w:pPr>
      <w:r w:rsidRPr="007D4A20">
        <w:rPr>
          <w:rFonts w:eastAsiaTheme="minorHAnsi"/>
          <w:b w:val="0"/>
          <w:bCs/>
          <w:sz w:val="24"/>
          <w:szCs w:val="24"/>
        </w:rPr>
        <w:t>Report any defective exterior lights.</w:t>
      </w:r>
    </w:p>
    <w:p w14:paraId="4868CED4" w14:textId="77777777" w:rsidR="0036043E" w:rsidRPr="007D4A20" w:rsidRDefault="000F623A" w:rsidP="006C403D">
      <w:pPr>
        <w:pStyle w:val="Heading5"/>
        <w:numPr>
          <w:ilvl w:val="4"/>
          <w:numId w:val="26"/>
        </w:numPr>
        <w:ind w:left="1710"/>
        <w:jc w:val="left"/>
        <w:rPr>
          <w:rFonts w:eastAsiaTheme="minorHAnsi"/>
          <w:b w:val="0"/>
          <w:bCs/>
          <w:sz w:val="24"/>
          <w:szCs w:val="24"/>
        </w:rPr>
      </w:pPr>
      <w:r w:rsidRPr="007D4A20">
        <w:rPr>
          <w:rFonts w:eastAsiaTheme="minorHAnsi"/>
          <w:b w:val="0"/>
          <w:bCs/>
          <w:sz w:val="24"/>
          <w:szCs w:val="24"/>
        </w:rPr>
        <w:t>Note any areas where staff is working after-hours.</w:t>
      </w:r>
    </w:p>
    <w:p w14:paraId="298C667F" w14:textId="77777777" w:rsidR="005C03AC" w:rsidRPr="007D4A20" w:rsidRDefault="000F623A" w:rsidP="006C403D">
      <w:pPr>
        <w:pStyle w:val="Heading5"/>
        <w:numPr>
          <w:ilvl w:val="4"/>
          <w:numId w:val="26"/>
        </w:numPr>
        <w:ind w:left="1710"/>
        <w:jc w:val="left"/>
        <w:rPr>
          <w:rFonts w:eastAsiaTheme="minorHAnsi"/>
          <w:b w:val="0"/>
          <w:bCs/>
          <w:sz w:val="24"/>
          <w:szCs w:val="24"/>
        </w:rPr>
      </w:pPr>
      <w:r w:rsidRPr="007D4A20">
        <w:rPr>
          <w:rFonts w:eastAsiaTheme="minorHAnsi"/>
          <w:b w:val="0"/>
          <w:bCs/>
          <w:sz w:val="24"/>
          <w:szCs w:val="24"/>
        </w:rPr>
        <w:t>Report unusual circumstances, suspicious persons and any other problems encountered to the appropriate law enforcement agency.</w:t>
      </w:r>
    </w:p>
    <w:p w14:paraId="151E1E48" w14:textId="77777777" w:rsidR="005C03AC" w:rsidRPr="007D4A20" w:rsidRDefault="000F623A" w:rsidP="006C403D">
      <w:pPr>
        <w:pStyle w:val="Heading5"/>
        <w:numPr>
          <w:ilvl w:val="4"/>
          <w:numId w:val="26"/>
        </w:numPr>
        <w:ind w:left="1710"/>
        <w:jc w:val="left"/>
        <w:rPr>
          <w:rFonts w:eastAsiaTheme="minorHAnsi"/>
          <w:b w:val="0"/>
          <w:bCs/>
          <w:sz w:val="24"/>
          <w:szCs w:val="24"/>
        </w:rPr>
      </w:pPr>
      <w:r w:rsidRPr="007D4A20">
        <w:rPr>
          <w:rFonts w:eastAsiaTheme="minorHAnsi"/>
          <w:b w:val="0"/>
          <w:bCs/>
          <w:sz w:val="24"/>
          <w:szCs w:val="24"/>
        </w:rPr>
        <w:t>Report electrical outages, broken pipes, smashed windows, etc. to designated personnel by the User Agency in order to make repairs immediately.</w:t>
      </w:r>
    </w:p>
    <w:p w14:paraId="6F9A303F" w14:textId="77777777" w:rsidR="005C03AC" w:rsidRPr="007D4A20" w:rsidRDefault="000F623A" w:rsidP="006C403D">
      <w:pPr>
        <w:pStyle w:val="Heading5"/>
        <w:numPr>
          <w:ilvl w:val="4"/>
          <w:numId w:val="26"/>
        </w:numPr>
        <w:ind w:left="1710"/>
        <w:jc w:val="left"/>
        <w:rPr>
          <w:rFonts w:eastAsiaTheme="minorHAnsi"/>
          <w:b w:val="0"/>
          <w:bCs/>
          <w:sz w:val="24"/>
          <w:szCs w:val="24"/>
        </w:rPr>
      </w:pPr>
      <w:r w:rsidRPr="007D4A20">
        <w:rPr>
          <w:rFonts w:eastAsiaTheme="minorHAnsi"/>
          <w:b w:val="0"/>
          <w:bCs/>
          <w:sz w:val="24"/>
          <w:szCs w:val="24"/>
        </w:rPr>
        <w:t>Report any accidents or injuries.</w:t>
      </w:r>
    </w:p>
    <w:p w14:paraId="7F434E3E" w14:textId="6F38C2E8" w:rsidR="002C184C" w:rsidRPr="007D4A20" w:rsidRDefault="000F623A" w:rsidP="006C403D">
      <w:pPr>
        <w:pStyle w:val="Heading5"/>
        <w:numPr>
          <w:ilvl w:val="4"/>
          <w:numId w:val="26"/>
        </w:numPr>
        <w:spacing w:after="240"/>
        <w:ind w:left="1710"/>
        <w:jc w:val="left"/>
        <w:rPr>
          <w:rFonts w:eastAsiaTheme="minorHAnsi"/>
          <w:b w:val="0"/>
          <w:bCs/>
          <w:sz w:val="24"/>
          <w:szCs w:val="24"/>
        </w:rPr>
      </w:pPr>
      <w:r w:rsidRPr="007D4A20">
        <w:rPr>
          <w:b w:val="0"/>
          <w:bCs/>
          <w:sz w:val="24"/>
          <w:szCs w:val="24"/>
        </w:rPr>
        <w:t>Any other reporting requirements as identified in the User Agencies’ User Agreement.</w:t>
      </w:r>
    </w:p>
    <w:p w14:paraId="3920F13C" w14:textId="77777777" w:rsidR="00364E03" w:rsidRDefault="00364E03" w:rsidP="00057BF6">
      <w:pPr>
        <w:pStyle w:val="Heading3"/>
        <w:tabs>
          <w:tab w:val="left" w:pos="990"/>
        </w:tabs>
        <w:ind w:left="720" w:hanging="180"/>
      </w:pPr>
      <w:r w:rsidRPr="00364E03">
        <w:t>Security Guard 2 (SG2)</w:t>
      </w:r>
    </w:p>
    <w:p w14:paraId="03BB6BE9" w14:textId="3EED19D7" w:rsidR="00364E03" w:rsidRPr="00364E03" w:rsidRDefault="00553035" w:rsidP="00057BF6">
      <w:pPr>
        <w:tabs>
          <w:tab w:val="left" w:pos="900"/>
        </w:tabs>
        <w:spacing w:after="240"/>
        <w:ind w:left="900"/>
      </w:pPr>
      <w:r w:rsidRPr="00553035">
        <w:t>Can perform the duties of SG1, with additional duties to include but are not limited to: serving as a lead in a team of multiple Unarmed Security Guards coordinating security guard activities including organizing shift assignments, post coverage, work schedules and taking or recommending appropriate action in response to incidents; operating control rooms including radios, security cameras, control systems, phones, and emergency phone lines and providing emergency response when needed; operating complex computer equipment for fire, intrusion, and other types of alarm systems; acting as liaison between the security guard force and law enforcement personnel; reporting directly to the SGS or SGM or, when a User Agency does not contract for a SGS or SGM.</w:t>
      </w:r>
    </w:p>
    <w:p w14:paraId="4F7715AF" w14:textId="50CD7601" w:rsidR="00446C96" w:rsidRDefault="00446C96" w:rsidP="00057BF6">
      <w:pPr>
        <w:pStyle w:val="Heading3"/>
        <w:tabs>
          <w:tab w:val="left" w:pos="990"/>
        </w:tabs>
        <w:ind w:left="720" w:hanging="180"/>
      </w:pPr>
      <w:r w:rsidRPr="00446C96">
        <w:t>Security</w:t>
      </w:r>
      <w:r w:rsidR="008C5B31">
        <w:t xml:space="preserve"> </w:t>
      </w:r>
      <w:r w:rsidR="008C5B31" w:rsidRPr="008C5B31">
        <w:t>Guard Supervisor (SGS)</w:t>
      </w:r>
    </w:p>
    <w:p w14:paraId="0959D5C3" w14:textId="0D8298DF" w:rsidR="008C5B31" w:rsidRPr="008C5B31" w:rsidRDefault="00E54A33" w:rsidP="00057BF6">
      <w:pPr>
        <w:spacing w:after="240"/>
        <w:ind w:left="900"/>
      </w:pPr>
      <w:r w:rsidRPr="006A1435">
        <w:rPr>
          <w:rFonts w:cs="Arial"/>
        </w:rPr>
        <w:t xml:space="preserve">Can perform the duties of SG1 and/or SG2, with additional duties to include but are not limited to: performing various day-to-day supervisory responsibilities for SG1s and SG2s under his/her command; serving as a liaison to the User Agency; preparing shift schedules; training replacement </w:t>
      </w:r>
      <w:r>
        <w:rPr>
          <w:rFonts w:cs="Arial"/>
        </w:rPr>
        <w:t xml:space="preserve">Unarmed </w:t>
      </w:r>
      <w:r w:rsidRPr="006A1435">
        <w:rPr>
          <w:rFonts w:cs="Arial"/>
        </w:rPr>
        <w:t xml:space="preserve">Security Guards; ensuring post orders are updated and complete, inspecting and ensuring that </w:t>
      </w:r>
      <w:r>
        <w:rPr>
          <w:rFonts w:cs="Arial"/>
        </w:rPr>
        <w:t xml:space="preserve">Unarmed </w:t>
      </w:r>
      <w:r w:rsidRPr="006A1435">
        <w:rPr>
          <w:rFonts w:cs="Arial"/>
        </w:rPr>
        <w:t xml:space="preserve">Security Guards are in compliance with all </w:t>
      </w:r>
      <w:r>
        <w:rPr>
          <w:rFonts w:cs="Arial"/>
        </w:rPr>
        <w:t>User A</w:t>
      </w:r>
      <w:r w:rsidRPr="006A1435">
        <w:rPr>
          <w:rFonts w:cs="Arial"/>
        </w:rPr>
        <w:t xml:space="preserve">greement requirements, reviewing </w:t>
      </w:r>
      <w:r>
        <w:rPr>
          <w:rFonts w:cs="Arial"/>
        </w:rPr>
        <w:t xml:space="preserve">Unarmed </w:t>
      </w:r>
      <w:r w:rsidRPr="006A1435">
        <w:rPr>
          <w:rFonts w:cs="Arial"/>
        </w:rPr>
        <w:t xml:space="preserve">Security Guard reports; disciplining </w:t>
      </w:r>
      <w:r>
        <w:rPr>
          <w:rFonts w:cs="Arial"/>
        </w:rPr>
        <w:t xml:space="preserve">Unarmed </w:t>
      </w:r>
      <w:r w:rsidRPr="006A1435">
        <w:rPr>
          <w:rFonts w:cs="Arial"/>
        </w:rPr>
        <w:t>Security Guards, when necessary; and reporting directly to the SGM or the User Agency.  When not performing administrative</w:t>
      </w:r>
      <w:r>
        <w:rPr>
          <w:rFonts w:cs="Arial"/>
        </w:rPr>
        <w:t xml:space="preserve"> </w:t>
      </w:r>
      <w:r w:rsidRPr="006A1435">
        <w:rPr>
          <w:rFonts w:cs="Arial"/>
        </w:rPr>
        <w:t xml:space="preserve">responsibilities, the SGS will assume routine patrol duties. User Agencies may modify the SGS’s duties to fit their agency’s needs.  The number of </w:t>
      </w:r>
      <w:r>
        <w:rPr>
          <w:rFonts w:cs="Arial"/>
        </w:rPr>
        <w:t xml:space="preserve">Unarmed </w:t>
      </w:r>
      <w:r w:rsidRPr="006A1435">
        <w:rPr>
          <w:rFonts w:cs="Arial"/>
        </w:rPr>
        <w:t xml:space="preserve">Security Guards the SGS will supervise will not exceed twenty (20), unless approved in writing by the User Agency, but not less than two (2) based on the needs of the User Agency and the complexity of the assignment. If a SGS </w:t>
      </w:r>
      <w:r w:rsidRPr="006A1435">
        <w:rPr>
          <w:rFonts w:cs="Arial"/>
        </w:rPr>
        <w:lastRenderedPageBreak/>
        <w:t xml:space="preserve">performs </w:t>
      </w:r>
      <w:r>
        <w:rPr>
          <w:rFonts w:cs="Arial"/>
        </w:rPr>
        <w:t xml:space="preserve">unarmed </w:t>
      </w:r>
      <w:r w:rsidRPr="006A1435">
        <w:rPr>
          <w:rFonts w:cs="Arial"/>
        </w:rPr>
        <w:t>security guard services that are not “solely supervisory or administrative”, Contractor shall comply with GC 19134 and pay wages and benefits at least equal to the applicable CalHR class code.</w:t>
      </w:r>
    </w:p>
    <w:p w14:paraId="7D294BFC" w14:textId="77777777" w:rsidR="00446C96" w:rsidRDefault="00446C96" w:rsidP="00057BF6">
      <w:pPr>
        <w:pStyle w:val="Heading3"/>
        <w:tabs>
          <w:tab w:val="left" w:pos="990"/>
        </w:tabs>
        <w:ind w:left="720" w:hanging="180"/>
      </w:pPr>
      <w:r w:rsidRPr="00446C96">
        <w:t>Security Guard Manager (SGM)</w:t>
      </w:r>
    </w:p>
    <w:p w14:paraId="3B3E3B27" w14:textId="77777777" w:rsidR="002D00B2" w:rsidRDefault="000B0844" w:rsidP="00057BF6">
      <w:pPr>
        <w:tabs>
          <w:tab w:val="left" w:pos="810"/>
        </w:tabs>
        <w:autoSpaceDE w:val="0"/>
        <w:autoSpaceDN w:val="0"/>
        <w:adjustRightInd w:val="0"/>
        <w:spacing w:after="240"/>
        <w:ind w:left="900"/>
        <w:rPr>
          <w:rFonts w:cs="Arial"/>
        </w:rPr>
      </w:pPr>
      <w:r w:rsidRPr="006A1435">
        <w:rPr>
          <w:rFonts w:cs="Arial"/>
        </w:rPr>
        <w:t xml:space="preserve">Can perform the duties of SG1, SG2, and/or SGS, with additional duties to include but are not limited to: performing the highest level of Contractor supervision allowed at a User Agency site including assigning SGS tasks and reporting directly to the Contractor and User Agency. The SGM will supervise no more than ten (10) SGSs, unless approved in writing by the User Agency, and not less than one (1).  The SGM may perform all of the functions of the SGS and is charged with overall responsibility for the security of the User Agency site having multiple security systems and/or complex security issues. If a SGM performs </w:t>
      </w:r>
      <w:r>
        <w:rPr>
          <w:rFonts w:cs="Arial"/>
        </w:rPr>
        <w:t xml:space="preserve">unarmed </w:t>
      </w:r>
      <w:r w:rsidRPr="006A1435">
        <w:rPr>
          <w:rFonts w:cs="Arial"/>
        </w:rPr>
        <w:t>security guard services that are not “solely supervisory or administrative”, Contractor shall comply with GC 19134 and pay wages and benefits at least equal to the applicable CalHR class code.</w:t>
      </w:r>
    </w:p>
    <w:p w14:paraId="2A2C6DF0" w14:textId="488FF0D8" w:rsidR="004673A4" w:rsidRPr="004673A4" w:rsidRDefault="002D00B2" w:rsidP="004673A4">
      <w:pPr>
        <w:pStyle w:val="Heading2"/>
        <w:numPr>
          <w:ilvl w:val="0"/>
          <w:numId w:val="13"/>
        </w:numPr>
      </w:pPr>
      <w:r w:rsidRPr="002D00B2">
        <w:t>Replacement Unarmed Security Guards</w:t>
      </w:r>
    </w:p>
    <w:p w14:paraId="7DF72983" w14:textId="77777777" w:rsidR="00163392" w:rsidRPr="00163392" w:rsidRDefault="00163392" w:rsidP="00057BF6">
      <w:pPr>
        <w:pStyle w:val="Heading3"/>
        <w:numPr>
          <w:ilvl w:val="2"/>
          <w:numId w:val="38"/>
        </w:numPr>
        <w:ind w:left="990"/>
      </w:pPr>
      <w:r w:rsidRPr="00163392">
        <w:t>The Contractor shall maintain a pool of Unarmed Security Guards to serve as replacement Unarmed Security Guards, at no additional cost to the User Agency. The Contractor will be responsible to ensure the replacement Unarmed Security Guards are appropriately trained at the User Agency site and must meet all requirements as set forth in this MSA and the User Agency’s User Agreement.</w:t>
      </w:r>
    </w:p>
    <w:p w14:paraId="0C37F2FF" w14:textId="62BE815A" w:rsidR="00FC5CC4" w:rsidRPr="00FC5CC4" w:rsidRDefault="00FC5CC4" w:rsidP="4B6BDBBA">
      <w:pPr>
        <w:pStyle w:val="Heading3"/>
        <w:tabs>
          <w:tab w:val="left" w:pos="630"/>
        </w:tabs>
        <w:ind w:left="990"/>
      </w:pPr>
      <w:r w:rsidRPr="00FC5CC4">
        <w:t xml:space="preserve">The Contractor shall notify the User Agency Project Manager as soon as the Contractor becomes aware of an Unarmed Security Guard’s absence or delay. The Contractor must provide </w:t>
      </w:r>
      <w:r w:rsidR="22C547B4">
        <w:t>a</w:t>
      </w:r>
      <w:r w:rsidRPr="00FC5CC4">
        <w:t xml:space="preserve"> replacement Unarmed Security Guard within two (2) hours. </w:t>
      </w:r>
    </w:p>
    <w:p w14:paraId="45CC1E0B" w14:textId="77777777" w:rsidR="000F5A2A" w:rsidRPr="000F5A2A" w:rsidRDefault="000F5A2A" w:rsidP="00057BF6">
      <w:pPr>
        <w:pStyle w:val="Heading3"/>
        <w:numPr>
          <w:ilvl w:val="2"/>
          <w:numId w:val="28"/>
        </w:numPr>
        <w:ind w:left="990"/>
      </w:pPr>
      <w:r w:rsidRPr="000F5A2A">
        <w:t>If a User Agency requests replacement of all Unarmed Security Guards, the Contractor shall replace them within two (2) state business days of receiving such request.</w:t>
      </w:r>
    </w:p>
    <w:p w14:paraId="1A2F1626" w14:textId="281FAFC2" w:rsidR="003A7E67" w:rsidRDefault="00622DDA" w:rsidP="00057BF6">
      <w:pPr>
        <w:pStyle w:val="Heading3"/>
        <w:numPr>
          <w:ilvl w:val="2"/>
          <w:numId w:val="28"/>
        </w:numPr>
        <w:ind w:left="990"/>
      </w:pPr>
      <w:r w:rsidRPr="00622DDA">
        <w:t xml:space="preserve">In the event the Contractor fails to provide contractually agreed upon Unarmed Security Guard services, the User Agency has the right to hire the services of a law enforcement agency or another unarmed security guard company in accordance with state law. The costs incurred shall be reimbursed by the Contractor for any costs above the User Agency’s User Agreement rate. The User Agency may submit a copy of the invoice to the Contractor. </w:t>
      </w:r>
    </w:p>
    <w:p w14:paraId="2F2E596C" w14:textId="46578B01" w:rsidR="005808F1" w:rsidRDefault="00F146EE" w:rsidP="00E37C66">
      <w:pPr>
        <w:pStyle w:val="Heading2"/>
        <w:numPr>
          <w:ilvl w:val="0"/>
          <w:numId w:val="13"/>
        </w:numPr>
      </w:pPr>
      <w:r>
        <w:t xml:space="preserve"> </w:t>
      </w:r>
      <w:r w:rsidRPr="00F146EE">
        <w:t>Additional Unarmed Security Guards</w:t>
      </w:r>
    </w:p>
    <w:p w14:paraId="54315589" w14:textId="5ED3BFF5" w:rsidR="00C67BE3" w:rsidRDefault="00B36734" w:rsidP="00FB4AFD">
      <w:pPr>
        <w:ind w:left="450"/>
      </w:pPr>
      <w:r w:rsidRPr="00B36734">
        <w:t xml:space="preserve">User Agencies may change orders to request additional Unarmed Security Guards. Contractors shall respond to a written request within 24 hours and provide services within 72 hours, or as negotiated when the Contractor is given less than 24 hours to </w:t>
      </w:r>
      <w:r w:rsidRPr="00B36734">
        <w:lastRenderedPageBreak/>
        <w:t xml:space="preserve">respond. Any changes orders to the User Agreement must be </w:t>
      </w:r>
      <w:r w:rsidR="00C71E5F">
        <w:t>e</w:t>
      </w:r>
      <w:r w:rsidR="00777307" w:rsidRPr="00B36734">
        <w:t>ffected</w:t>
      </w:r>
      <w:r w:rsidRPr="00B36734">
        <w:t xml:space="preserve"> through an amendment to the User Agreement.</w:t>
      </w:r>
      <w:r w:rsidR="00C71E5F">
        <w:t xml:space="preserve"> </w:t>
      </w:r>
    </w:p>
    <w:p w14:paraId="09506077" w14:textId="77777777" w:rsidR="00C71E5F" w:rsidRPr="00C67BE3" w:rsidRDefault="00C71E5F" w:rsidP="00B36734">
      <w:pPr>
        <w:ind w:left="540"/>
      </w:pPr>
    </w:p>
    <w:p w14:paraId="2B4769E0" w14:textId="178E79EC" w:rsidR="00465821" w:rsidRDefault="00C745D3" w:rsidP="00E37C66">
      <w:pPr>
        <w:pStyle w:val="Heading2"/>
        <w:numPr>
          <w:ilvl w:val="0"/>
          <w:numId w:val="13"/>
        </w:numPr>
      </w:pPr>
      <w:r w:rsidRPr="00C745D3">
        <w:t>Short-Term Cancellation Policy</w:t>
      </w:r>
    </w:p>
    <w:p w14:paraId="70226C75" w14:textId="4C4BF5B0" w:rsidR="008A356D" w:rsidRPr="008A356D" w:rsidRDefault="00C745D3" w:rsidP="00C745D3">
      <w:pPr>
        <w:spacing w:after="240"/>
        <w:ind w:left="450"/>
      </w:pPr>
      <w:r w:rsidRPr="00C745D3">
        <w:t>The State is not responsible for closures due to unforeseen emergencies, including but not limited to, fire, acts of nature, or governmental action (e.g., furloughs). Whenever possible, User Agencies shall provide 24-hour notice to Unarmed Security Guard(s) if it is known the office will be closed. No payment will be made if an Unarmed Security Guard reports to work when services are not needed and has been properly notified.</w:t>
      </w:r>
    </w:p>
    <w:p w14:paraId="6DB58A98" w14:textId="5E57BFB3" w:rsidR="00465821" w:rsidRDefault="00FE5CCC" w:rsidP="00E37C66">
      <w:pPr>
        <w:pStyle w:val="Heading2"/>
        <w:numPr>
          <w:ilvl w:val="0"/>
          <w:numId w:val="13"/>
        </w:numPr>
      </w:pPr>
      <w:r>
        <w:t xml:space="preserve"> </w:t>
      </w:r>
      <w:r w:rsidRPr="00FE5CCC">
        <w:t>Dispatch Center &amp; Communication Equipment</w:t>
      </w:r>
    </w:p>
    <w:p w14:paraId="2DA52B24" w14:textId="77777777" w:rsidR="007D5C1B" w:rsidRDefault="007D5C1B" w:rsidP="00E37C66">
      <w:pPr>
        <w:pStyle w:val="ListParagraph"/>
        <w:numPr>
          <w:ilvl w:val="0"/>
          <w:numId w:val="19"/>
        </w:numPr>
        <w:ind w:left="900"/>
      </w:pPr>
      <w:r>
        <w:t>The Contractor shall maintain a 24-hour dispatch center at no additional cost to the User Agency.  A dispatcher shall be always on duty and at the dispatch console.</w:t>
      </w:r>
    </w:p>
    <w:p w14:paraId="3474DDB2" w14:textId="77777777" w:rsidR="007D5C1B" w:rsidRDefault="007D5C1B" w:rsidP="007D5C1B">
      <w:pPr>
        <w:pStyle w:val="ListParagraph"/>
        <w:ind w:left="900"/>
      </w:pPr>
    </w:p>
    <w:p w14:paraId="0269B26F" w14:textId="77777777" w:rsidR="007D5C1B" w:rsidRDefault="007D5C1B" w:rsidP="00E37C66">
      <w:pPr>
        <w:pStyle w:val="ListParagraph"/>
        <w:numPr>
          <w:ilvl w:val="0"/>
          <w:numId w:val="19"/>
        </w:numPr>
        <w:ind w:left="900"/>
      </w:pPr>
      <w:r>
        <w:t>The dispatcher shall have the capability of transmitting to and receiving communication from all on-duty Unarmed Security Guards. The Contractor shall equip each Unarmed Security Guard with a two-way radio and holster or cellular telephone where radio communications are not feasible. The radio and/or cellular telephone shall provide direct contact between the Unarmed Security Guard(s), their supervisors, and the Contractor’s dispatch center at no additional cost to the User Agency.</w:t>
      </w:r>
    </w:p>
    <w:p w14:paraId="2BEF0BB7" w14:textId="77777777" w:rsidR="007D5C1B" w:rsidRDefault="007D5C1B" w:rsidP="007D5C1B">
      <w:pPr>
        <w:pStyle w:val="ListParagraph"/>
        <w:ind w:left="900"/>
      </w:pPr>
    </w:p>
    <w:p w14:paraId="0CA13896" w14:textId="3B696396" w:rsidR="007D5C1B" w:rsidRDefault="007D5C1B" w:rsidP="00E37C66">
      <w:pPr>
        <w:pStyle w:val="ListParagraph"/>
        <w:numPr>
          <w:ilvl w:val="0"/>
          <w:numId w:val="19"/>
        </w:numPr>
        <w:ind w:left="900"/>
      </w:pPr>
      <w:r>
        <w:t>The Contractor shall maintain a computer aided dispatch system which requires Unarmed Security Guards to notify dispatch when they are on and off duty. The dispatcher shall maintain constant communication with the Unarmed Security Guard by</w:t>
      </w:r>
      <w:r w:rsidRPr="00092DF2">
        <w:t xml:space="preserve"> radio and/or</w:t>
      </w:r>
      <w:r>
        <w:t xml:space="preserve"> </w:t>
      </w:r>
      <w:r w:rsidRPr="00092DF2">
        <w:t xml:space="preserve">cellular </w:t>
      </w:r>
      <w:r>
        <w:t>telephone to determine the status of the Unarmed Security Guard and send the necessary level of response if needed (e.g. additional Unarmed Security Guard personnel, supervisor, manager, or emergency services).</w:t>
      </w:r>
    </w:p>
    <w:p w14:paraId="20049974" w14:textId="77777777" w:rsidR="007D5C1B" w:rsidRDefault="007D5C1B" w:rsidP="007D5C1B">
      <w:pPr>
        <w:pStyle w:val="ListParagraph"/>
        <w:ind w:left="900"/>
      </w:pPr>
    </w:p>
    <w:p w14:paraId="6B7FAB23" w14:textId="77777777" w:rsidR="007D5C1B" w:rsidRDefault="007D5C1B" w:rsidP="00E37C66">
      <w:pPr>
        <w:pStyle w:val="ListParagraph"/>
        <w:numPr>
          <w:ilvl w:val="0"/>
          <w:numId w:val="19"/>
        </w:numPr>
        <w:ind w:left="900"/>
      </w:pPr>
      <w:r>
        <w:t>The dispatch console shall be equipped with a telephone and a list of emergency contact telephone numbers, including the local law enforcement agency, fire, paramedics, and ambulance.</w:t>
      </w:r>
    </w:p>
    <w:p w14:paraId="1BD5602B" w14:textId="77777777" w:rsidR="007D5C1B" w:rsidRDefault="007D5C1B" w:rsidP="007D5C1B">
      <w:pPr>
        <w:pStyle w:val="ListParagraph"/>
        <w:ind w:left="900"/>
      </w:pPr>
    </w:p>
    <w:p w14:paraId="63D70E3C" w14:textId="77777777" w:rsidR="007D5C1B" w:rsidRDefault="007D5C1B" w:rsidP="00E37C66">
      <w:pPr>
        <w:pStyle w:val="ListParagraph"/>
        <w:numPr>
          <w:ilvl w:val="0"/>
          <w:numId w:val="19"/>
        </w:numPr>
        <w:ind w:left="900"/>
      </w:pPr>
      <w:r>
        <w:t>Each radio and/or cellular telephone shall be operational and have sufficient back-up batteries. Upon notification that any radio or base radio becomes non-functional, the Contractor will immediately arrange for repairs and provide suitable replacement equipment as soon as possible, but no later than 24 hours after such notification.</w:t>
      </w:r>
    </w:p>
    <w:p w14:paraId="4C4A11FA" w14:textId="77777777" w:rsidR="007D5C1B" w:rsidRDefault="007D5C1B" w:rsidP="007D5C1B">
      <w:pPr>
        <w:pStyle w:val="ListParagraph"/>
        <w:ind w:left="900"/>
      </w:pPr>
    </w:p>
    <w:p w14:paraId="50A0792A" w14:textId="20A1608B" w:rsidR="007D5C1B" w:rsidRDefault="007D5C1B" w:rsidP="00E37C66">
      <w:pPr>
        <w:pStyle w:val="ListParagraph"/>
        <w:numPr>
          <w:ilvl w:val="0"/>
          <w:numId w:val="19"/>
        </w:numPr>
        <w:ind w:left="900"/>
      </w:pPr>
      <w:r>
        <w:t>All communication equipment must comply with Federal Communications</w:t>
      </w:r>
      <w:r w:rsidR="003E087F">
        <w:t xml:space="preserve"> </w:t>
      </w:r>
      <w:r>
        <w:t xml:space="preserve">Commission (FCC) rules and regulations, </w:t>
      </w:r>
      <w:r w:rsidRPr="00EF7F89">
        <w:t>located in Title 47 of the Code of Federal Regulations (CFR).</w:t>
      </w:r>
      <w:r>
        <w:t xml:space="preserve"> Contractor shall maintain an emergency plan for </w:t>
      </w:r>
      <w:r>
        <w:lastRenderedPageBreak/>
        <w:t>providing two-way communications in the event of an emergency where the primary communication method is disabled.</w:t>
      </w:r>
    </w:p>
    <w:p w14:paraId="375515D4" w14:textId="77777777" w:rsidR="007D5C1B" w:rsidRDefault="007D5C1B" w:rsidP="007D5C1B">
      <w:pPr>
        <w:pStyle w:val="ListParagraph"/>
        <w:ind w:left="900"/>
      </w:pPr>
    </w:p>
    <w:p w14:paraId="56332A20" w14:textId="1F274605" w:rsidR="007D5C1B" w:rsidRDefault="007D5C1B" w:rsidP="00E37C66">
      <w:pPr>
        <w:pStyle w:val="ListParagraph"/>
        <w:numPr>
          <w:ilvl w:val="0"/>
          <w:numId w:val="19"/>
        </w:numPr>
        <w:ind w:left="900"/>
      </w:pPr>
      <w:r>
        <w:t>The Contractor shall provide a 24-hour phone number to the User Agency for the purpose of reporting issues that may include but are not limited to</w:t>
      </w:r>
      <w:r w:rsidR="00ED2A9E">
        <w:t>:</w:t>
      </w:r>
      <w:r>
        <w:t xml:space="preserve"> poor work performance, unsatisfactory work habits, or other problems to be communicated to the Contractor immediately by User Agency personnel.</w:t>
      </w:r>
    </w:p>
    <w:p w14:paraId="381EB813" w14:textId="77777777" w:rsidR="007D5C1B" w:rsidRDefault="007D5C1B" w:rsidP="005F66FA"/>
    <w:p w14:paraId="380A6931" w14:textId="43F11340" w:rsidR="00FE5CCC" w:rsidRPr="00FE5CCC" w:rsidRDefault="007D5C1B" w:rsidP="00E37C66">
      <w:pPr>
        <w:pStyle w:val="ListParagraph"/>
        <w:numPr>
          <w:ilvl w:val="0"/>
          <w:numId w:val="19"/>
        </w:numPr>
        <w:spacing w:after="240"/>
        <w:ind w:left="900"/>
      </w:pPr>
      <w:r>
        <w:t xml:space="preserve">It will be the responsibility of each Unarmed Security Guard to transfer possession of any state-owned communication equipment to the next Unarmed Security Guard on duty. Failure to transfer equipment to the next Unarmed Security Guard as required by the specific terms of the User Agency’s User Agreement may result in the replacement of the Unarmed Security Guard and may be deemed a material breach of the User Agreement. An equipment log shall be </w:t>
      </w:r>
      <w:r w:rsidR="00077765">
        <w:t>kept,</w:t>
      </w:r>
      <w:r>
        <w:t xml:space="preserve"> and each Unarmed Security Guard must keep record of each time equipment is checked in or out.</w:t>
      </w:r>
    </w:p>
    <w:p w14:paraId="44DE9D5A" w14:textId="03291169" w:rsidR="00465821" w:rsidRDefault="002D42DA" w:rsidP="00E37C66">
      <w:pPr>
        <w:pStyle w:val="Heading2"/>
        <w:numPr>
          <w:ilvl w:val="0"/>
          <w:numId w:val="13"/>
        </w:numPr>
      </w:pPr>
      <w:r w:rsidRPr="002D42DA">
        <w:t>Requirements</w:t>
      </w:r>
    </w:p>
    <w:p w14:paraId="4B7A89C5" w14:textId="77777777" w:rsidR="00A634BC" w:rsidRDefault="00A634BC" w:rsidP="001D486B">
      <w:pPr>
        <w:pStyle w:val="Heading3"/>
        <w:numPr>
          <w:ilvl w:val="2"/>
          <w:numId w:val="30"/>
        </w:numPr>
        <w:tabs>
          <w:tab w:val="left" w:pos="990"/>
        </w:tabs>
        <w:ind w:left="900"/>
      </w:pPr>
      <w:r w:rsidRPr="00A634BC">
        <w:t xml:space="preserve">License and Registration </w:t>
      </w:r>
    </w:p>
    <w:p w14:paraId="095CC8EA" w14:textId="4C4BC020" w:rsidR="007A64D4" w:rsidRDefault="007A64D4" w:rsidP="00254C96">
      <w:pPr>
        <w:pStyle w:val="Heading4"/>
        <w:spacing w:after="0"/>
        <w:ind w:left="1350"/>
      </w:pPr>
      <w:r>
        <w:t xml:space="preserve">The </w:t>
      </w:r>
      <w:r w:rsidRPr="00474B5F">
        <w:t>Contractor shall possess the license and permanent guard registration cards required by the California Department of Consumer Affairs, Bureau of Security and Investigative Services</w:t>
      </w:r>
      <w:r>
        <w:t xml:space="preserve"> (BSIS)</w:t>
      </w:r>
      <w:r w:rsidRPr="00474B5F">
        <w:t xml:space="preserve">. </w:t>
      </w:r>
      <w:r>
        <w:t>Prior to entering into</w:t>
      </w:r>
      <w:r w:rsidRPr="00E21654">
        <w:t xml:space="preserve"> </w:t>
      </w:r>
      <w:r>
        <w:t xml:space="preserve">User Agreements, the </w:t>
      </w:r>
      <w:r w:rsidRPr="00474B5F">
        <w:t xml:space="preserve">Contractor shall furnish a copy of its current and valid Private Patrol Operator's License to </w:t>
      </w:r>
      <w:r>
        <w:t>User Agencies</w:t>
      </w:r>
      <w:r w:rsidRPr="00474B5F">
        <w:t xml:space="preserve">. If </w:t>
      </w:r>
      <w:r>
        <w:t xml:space="preserve">the </w:t>
      </w:r>
      <w:r w:rsidRPr="00474B5F">
        <w:t>Contractor's license expires, is suspended</w:t>
      </w:r>
      <w:r>
        <w:t>,</w:t>
      </w:r>
      <w:r w:rsidRPr="00474B5F">
        <w:t xml:space="preserve"> or revoked, DGS</w:t>
      </w:r>
      <w:r>
        <w:t>-PD</w:t>
      </w:r>
      <w:r w:rsidRPr="00474B5F">
        <w:t xml:space="preserve"> shall be notified</w:t>
      </w:r>
      <w:r>
        <w:t xml:space="preserve"> </w:t>
      </w:r>
      <w:r w:rsidRPr="00474B5F">
        <w:t xml:space="preserve">immediately and the </w:t>
      </w:r>
      <w:smartTag w:uri="urn:schemas-microsoft-com:office:smarttags" w:element="stockticker">
        <w:r w:rsidRPr="00474B5F">
          <w:t>MSA</w:t>
        </w:r>
      </w:smartTag>
      <w:r w:rsidRPr="00474B5F">
        <w:t xml:space="preserve"> will be subject to immediate termination by DGS</w:t>
      </w:r>
      <w:r>
        <w:t>-PD</w:t>
      </w:r>
      <w:r w:rsidRPr="00474B5F">
        <w:t>.</w:t>
      </w:r>
    </w:p>
    <w:p w14:paraId="226201DD" w14:textId="40A7712D" w:rsidR="00254C96" w:rsidRDefault="0069011A" w:rsidP="00503183">
      <w:pPr>
        <w:pStyle w:val="Heading4"/>
        <w:ind w:left="1350"/>
      </w:pPr>
      <w:r>
        <w:t xml:space="preserve">The </w:t>
      </w:r>
      <w:r w:rsidRPr="008153E8">
        <w:t xml:space="preserve">Contractor shall have no more than three (3) warnings, or three (3) fines issued within five (5) years preceding the bid due date for violations of the Business and Professions Code, Chapter 11.5, Article 3, Section 7582 et seq. Exceeding three (3) warnings or three (3) fines issued by BSIS during the MSA term may be cause for </w:t>
      </w:r>
      <w:r>
        <w:t>MSA</w:t>
      </w:r>
      <w:r w:rsidRPr="008153E8">
        <w:t xml:space="preserve"> termination.</w:t>
      </w:r>
    </w:p>
    <w:p w14:paraId="772AF59D" w14:textId="02E4C63B" w:rsidR="008872CE" w:rsidRPr="006C79C8" w:rsidRDefault="008872CE" w:rsidP="008872CE">
      <w:pPr>
        <w:pStyle w:val="Heading4"/>
        <w:ind w:left="1350"/>
      </w:pPr>
      <w:r>
        <w:t xml:space="preserve">The </w:t>
      </w:r>
      <w:r w:rsidRPr="008153E8">
        <w:t xml:space="preserve">Contractor shall provide a certificate of licensure issued by BSIS prior to </w:t>
      </w:r>
      <w:r>
        <w:t>User Agreement</w:t>
      </w:r>
      <w:r w:rsidRPr="008153E8">
        <w:t xml:space="preserve"> execution and shall be available upon request throughout the MSA term.</w:t>
      </w:r>
    </w:p>
    <w:p w14:paraId="5234DC97" w14:textId="77777777" w:rsidR="004773F7" w:rsidRPr="006C79C8" w:rsidRDefault="004773F7" w:rsidP="00211880">
      <w:pPr>
        <w:pStyle w:val="Heading4"/>
        <w:ind w:left="1350"/>
      </w:pPr>
      <w:r>
        <w:t xml:space="preserve">The </w:t>
      </w:r>
      <w:r w:rsidRPr="006C79C8">
        <w:t xml:space="preserve">Contractor shall provide written documentation that all Unarmed Security Guards assigned under the provisions of this </w:t>
      </w:r>
      <w:smartTag w:uri="urn:schemas-microsoft-com:office:smarttags" w:element="stockticker">
        <w:r w:rsidRPr="006C79C8">
          <w:t>MSA</w:t>
        </w:r>
      </w:smartTag>
      <w:r w:rsidRPr="006C79C8">
        <w:t xml:space="preserve"> meet the criteria listed below. All documentation must be kept on file at the Contractor’s place of business. Failure to do so may result in the termination of the </w:t>
      </w:r>
      <w:smartTag w:uri="urn:schemas-microsoft-com:office:smarttags" w:element="stockticker">
        <w:r w:rsidRPr="006C79C8">
          <w:t>MSA</w:t>
        </w:r>
      </w:smartTag>
      <w:r w:rsidRPr="006C79C8">
        <w:t xml:space="preserve"> and all </w:t>
      </w:r>
      <w:r w:rsidRPr="006E679C">
        <w:t>User Agreement</w:t>
      </w:r>
      <w:r>
        <w:t>s</w:t>
      </w:r>
      <w:r w:rsidRPr="006C79C8">
        <w:t>.</w:t>
      </w:r>
    </w:p>
    <w:p w14:paraId="281B0423" w14:textId="77777777" w:rsidR="00A74AEC" w:rsidRPr="006C79C8" w:rsidRDefault="00A74AEC" w:rsidP="00211880">
      <w:pPr>
        <w:pStyle w:val="Heading4"/>
        <w:ind w:left="1350"/>
      </w:pPr>
      <w:r>
        <w:t xml:space="preserve">The </w:t>
      </w:r>
      <w:r w:rsidRPr="006C79C8">
        <w:t xml:space="preserve">Contractor shall maintain all other business and professional licenses that may be required by federal, state, and local codes, viewable upon request by </w:t>
      </w:r>
      <w:r>
        <w:t xml:space="preserve">DGS-PD or </w:t>
      </w:r>
      <w:r w:rsidRPr="006C79C8">
        <w:t>User Agencies.</w:t>
      </w:r>
    </w:p>
    <w:p w14:paraId="6DDD8553" w14:textId="77777777" w:rsidR="003A739A" w:rsidRDefault="00A74AEC" w:rsidP="003A739A">
      <w:pPr>
        <w:pStyle w:val="Heading4"/>
        <w:ind w:left="1350"/>
      </w:pPr>
      <w:r>
        <w:lastRenderedPageBreak/>
        <w:t xml:space="preserve">The </w:t>
      </w:r>
      <w:r w:rsidRPr="006C79C8">
        <w:t xml:space="preserve">Contractor shall meet the specific requirements of each User Agency with which it enters into a </w:t>
      </w:r>
      <w:r>
        <w:t xml:space="preserve">User Agreement, </w:t>
      </w:r>
      <w:r w:rsidRPr="006C79C8">
        <w:t xml:space="preserve">to the extent such requirements do not conflict with the terms and conditions of the </w:t>
      </w:r>
      <w:smartTag w:uri="urn:schemas-microsoft-com:office:smarttags" w:element="stockticker">
        <w:r w:rsidRPr="006C79C8">
          <w:t>MSA</w:t>
        </w:r>
      </w:smartTag>
      <w:r w:rsidRPr="006C79C8">
        <w:t>.</w:t>
      </w:r>
    </w:p>
    <w:p w14:paraId="6763F43F" w14:textId="60E93685" w:rsidR="003A739A" w:rsidRPr="003A739A" w:rsidRDefault="003A739A" w:rsidP="003A739A">
      <w:pPr>
        <w:pStyle w:val="Heading4"/>
        <w:ind w:left="1350"/>
      </w:pPr>
      <w:r w:rsidRPr="003A739A">
        <w:t>Prior to and during assignments, all unarmed security guards must:</w:t>
      </w:r>
    </w:p>
    <w:p w14:paraId="4A2BF595" w14:textId="0BC39F59" w:rsidR="003A739A" w:rsidRPr="003A739A" w:rsidRDefault="003A739A" w:rsidP="00057BF6">
      <w:pPr>
        <w:numPr>
          <w:ilvl w:val="0"/>
          <w:numId w:val="11"/>
        </w:numPr>
      </w:pPr>
      <w:r w:rsidRPr="003A739A">
        <w:t>Possess a high school diploma or G.E.D. equivalent, and shall have the ability to speak, read, and write and understand the English language; understand and carry out oral and written directions; write accurate and clear reports; and monitor environmental and electronic security systems.</w:t>
      </w:r>
    </w:p>
    <w:p w14:paraId="57EFC06D" w14:textId="12B6F140" w:rsidR="00617ACF" w:rsidRPr="00617ACF" w:rsidRDefault="003A739A" w:rsidP="00E37C66">
      <w:pPr>
        <w:numPr>
          <w:ilvl w:val="0"/>
          <w:numId w:val="11"/>
        </w:numPr>
        <w:spacing w:after="240"/>
      </w:pPr>
      <w:r w:rsidRPr="003A739A">
        <w:t>Be registered with the BSIS. While on duty, all Unarmed Security Guards shall carry in their possession a valid guard registration card or screen-print of the Bureau’s approval from the BSIS web site at www.bsis.ca.gov, along with valid photo identification. If the Unarmed Security Guard is unable to present his/her guard registration card (or screen print) with valid photo identification upon demand, he/she will be relieved from duty and the Contractor shall provide a replacement Unarmed Security Guard who has appropriate cards/screen prints and valid photo identification in his/her possession at no additional cost. User Agreements are subject to termination if the Contractor is unable to provide Unarmed Security Guards with all required cards within two (2) hours, or as otherwise specified by User Agency.</w:t>
      </w:r>
    </w:p>
    <w:p w14:paraId="06AA2207" w14:textId="2FF18839" w:rsidR="00E23E30" w:rsidRDefault="00601EBD" w:rsidP="001D486B">
      <w:pPr>
        <w:pStyle w:val="Heading3"/>
        <w:tabs>
          <w:tab w:val="left" w:pos="990"/>
        </w:tabs>
        <w:ind w:left="900"/>
      </w:pPr>
      <w:r w:rsidRPr="00601EBD">
        <w:t>Physical Requirements</w:t>
      </w:r>
    </w:p>
    <w:p w14:paraId="62316428" w14:textId="77777777" w:rsidR="001F6DCD" w:rsidRPr="001C030D" w:rsidRDefault="001F6DCD" w:rsidP="001F6DCD">
      <w:pPr>
        <w:widowControl w:val="0"/>
        <w:autoSpaceDE w:val="0"/>
        <w:autoSpaceDN w:val="0"/>
        <w:spacing w:after="240"/>
        <w:ind w:left="1080"/>
        <w:rPr>
          <w:rFonts w:cs="Arial"/>
          <w:b/>
          <w:u w:val="single"/>
        </w:rPr>
      </w:pPr>
      <w:r w:rsidRPr="001C030D">
        <w:rPr>
          <w:rFonts w:cs="Arial"/>
        </w:rPr>
        <w:t>All Unarmed Security Guards must:</w:t>
      </w:r>
    </w:p>
    <w:p w14:paraId="1BDC49E5" w14:textId="77777777" w:rsidR="001F6DCD" w:rsidRDefault="001F6DCD" w:rsidP="00E37C66">
      <w:pPr>
        <w:pStyle w:val="ListParagraph"/>
        <w:widowControl w:val="0"/>
        <w:numPr>
          <w:ilvl w:val="0"/>
          <w:numId w:val="15"/>
        </w:numPr>
        <w:tabs>
          <w:tab w:val="left" w:pos="9990"/>
        </w:tabs>
        <w:suppressAutoHyphens/>
        <w:autoSpaceDE w:val="0"/>
        <w:autoSpaceDN w:val="0"/>
        <w:spacing w:after="240"/>
        <w:ind w:left="1440"/>
        <w:contextualSpacing w:val="0"/>
        <w:rPr>
          <w:rFonts w:cs="Arial"/>
        </w:rPr>
      </w:pPr>
      <w:r w:rsidRPr="001C030D">
        <w:rPr>
          <w:rFonts w:cs="Arial"/>
        </w:rPr>
        <w:t>Must be alert and capable of exercising good judgment, implementing instructions, and assimilating necessary specialized training.</w:t>
      </w:r>
    </w:p>
    <w:p w14:paraId="0CF9B214" w14:textId="6597793F" w:rsidR="001F6DCD" w:rsidRPr="00057BF6" w:rsidRDefault="001F6DCD" w:rsidP="001F6DCD">
      <w:pPr>
        <w:pStyle w:val="ListParagraph"/>
        <w:widowControl w:val="0"/>
        <w:numPr>
          <w:ilvl w:val="0"/>
          <w:numId w:val="15"/>
        </w:numPr>
        <w:tabs>
          <w:tab w:val="left" w:pos="9990"/>
        </w:tabs>
        <w:suppressAutoHyphens/>
        <w:autoSpaceDE w:val="0"/>
        <w:autoSpaceDN w:val="0"/>
        <w:spacing w:after="240"/>
        <w:ind w:left="1440"/>
        <w:contextualSpacing w:val="0"/>
        <w:rPr>
          <w:rFonts w:cs="Arial"/>
        </w:rPr>
      </w:pPr>
      <w:r w:rsidRPr="00BB2922">
        <w:rPr>
          <w:rFonts w:cs="Arial"/>
        </w:rPr>
        <w:t>Shall successfully pass a pre-employment drug screen examination within six (6) months prior to their assignment. The screen must have the ability to detect the use of: cocaine, heroin, amphetamines, opiates, and benzodiazepines. User Agencies have the right to inspect the drug examination results and to request a new test prior to and during assignments.</w:t>
      </w:r>
    </w:p>
    <w:p w14:paraId="093230F8" w14:textId="39A1FF03" w:rsidR="00955CE6" w:rsidRDefault="00536700" w:rsidP="001D486B">
      <w:pPr>
        <w:pStyle w:val="Heading3"/>
        <w:tabs>
          <w:tab w:val="left" w:pos="990"/>
        </w:tabs>
        <w:ind w:left="900"/>
      </w:pPr>
      <w:r w:rsidRPr="00536700">
        <w:t>Training Requirements</w:t>
      </w:r>
    </w:p>
    <w:p w14:paraId="3CE0F0B4" w14:textId="77777777" w:rsidR="002569A1" w:rsidRPr="00A7503E" w:rsidRDefault="002569A1" w:rsidP="002569A1">
      <w:pPr>
        <w:widowControl w:val="0"/>
        <w:autoSpaceDE w:val="0"/>
        <w:autoSpaceDN w:val="0"/>
        <w:spacing w:after="240"/>
        <w:ind w:left="1080"/>
        <w:rPr>
          <w:rFonts w:cs="Arial"/>
          <w:b/>
          <w:u w:val="single"/>
        </w:rPr>
      </w:pPr>
      <w:r w:rsidRPr="00A7503E">
        <w:rPr>
          <w:rFonts w:cs="Arial"/>
        </w:rPr>
        <w:t>All Unarmed Security Guards must:</w:t>
      </w:r>
    </w:p>
    <w:p w14:paraId="1C7F0CD3" w14:textId="77777777" w:rsidR="002569A1" w:rsidRPr="00A7503E" w:rsidRDefault="002569A1" w:rsidP="00E37C66">
      <w:pPr>
        <w:pStyle w:val="ListParagraph"/>
        <w:widowControl w:val="0"/>
        <w:numPr>
          <w:ilvl w:val="0"/>
          <w:numId w:val="16"/>
        </w:numPr>
        <w:tabs>
          <w:tab w:val="left" w:pos="9990"/>
        </w:tabs>
        <w:suppressAutoHyphens/>
        <w:autoSpaceDE w:val="0"/>
        <w:autoSpaceDN w:val="0"/>
        <w:spacing w:after="240"/>
        <w:ind w:left="1440"/>
        <w:contextualSpacing w:val="0"/>
        <w:rPr>
          <w:rFonts w:cs="Arial"/>
        </w:rPr>
      </w:pPr>
      <w:r w:rsidRPr="00A7503E">
        <w:rPr>
          <w:rFonts w:cs="Arial"/>
        </w:rPr>
        <w:t>Complete the following training at the expense of the Contractor:</w:t>
      </w:r>
    </w:p>
    <w:p w14:paraId="511BAF8D" w14:textId="313426C7" w:rsidR="002569A1" w:rsidRPr="007A40DB" w:rsidRDefault="002569A1" w:rsidP="00E37C66">
      <w:pPr>
        <w:pStyle w:val="ListParagraph"/>
        <w:widowControl w:val="0"/>
        <w:numPr>
          <w:ilvl w:val="1"/>
          <w:numId w:val="14"/>
        </w:numPr>
        <w:suppressAutoHyphens/>
        <w:autoSpaceDE w:val="0"/>
        <w:autoSpaceDN w:val="0"/>
        <w:spacing w:after="240"/>
        <w:ind w:left="1800"/>
        <w:contextualSpacing w:val="0"/>
        <w:rPr>
          <w:rFonts w:cs="Arial"/>
        </w:rPr>
      </w:pPr>
      <w:r w:rsidRPr="007A40DB">
        <w:rPr>
          <w:rFonts w:cs="Arial"/>
        </w:rPr>
        <w:t xml:space="preserve">First Aid and Cardiopulmonary resuscitation (CPR): maintain current certification; a copy of the First Aid/CPR certification/completion document shall be furnished to the User Agency </w:t>
      </w:r>
      <w:r>
        <w:rPr>
          <w:rFonts w:cs="Arial"/>
        </w:rPr>
        <w:t>Project Manager</w:t>
      </w:r>
      <w:r w:rsidRPr="007A40DB">
        <w:rPr>
          <w:rFonts w:cs="Arial"/>
        </w:rPr>
        <w:t>. The certification cards</w:t>
      </w:r>
      <w:r>
        <w:rPr>
          <w:rFonts w:cs="Arial"/>
        </w:rPr>
        <w:t xml:space="preserve"> </w:t>
      </w:r>
      <w:r w:rsidRPr="007A40DB">
        <w:rPr>
          <w:rFonts w:cs="Arial"/>
        </w:rPr>
        <w:t>must be carried while on duty.</w:t>
      </w:r>
    </w:p>
    <w:p w14:paraId="2E2A9734" w14:textId="77777777" w:rsidR="002569A1" w:rsidRPr="007A40DB" w:rsidRDefault="002569A1" w:rsidP="00E37C66">
      <w:pPr>
        <w:pStyle w:val="ListParagraph"/>
        <w:widowControl w:val="0"/>
        <w:numPr>
          <w:ilvl w:val="1"/>
          <w:numId w:val="14"/>
        </w:numPr>
        <w:suppressAutoHyphens/>
        <w:autoSpaceDE w:val="0"/>
        <w:autoSpaceDN w:val="0"/>
        <w:spacing w:after="240"/>
        <w:ind w:left="1800"/>
        <w:contextualSpacing w:val="0"/>
        <w:rPr>
          <w:rFonts w:cs="Arial"/>
        </w:rPr>
      </w:pPr>
      <w:r w:rsidRPr="007A40DB">
        <w:rPr>
          <w:rFonts w:cs="Arial"/>
        </w:rPr>
        <w:lastRenderedPageBreak/>
        <w:t>Security and emergency procedures, crowd control, irate/hostile individual</w:t>
      </w:r>
      <w:r>
        <w:rPr>
          <w:rFonts w:cs="Arial"/>
        </w:rPr>
        <w:t xml:space="preserve"> </w:t>
      </w:r>
      <w:r w:rsidRPr="007A40DB">
        <w:rPr>
          <w:rFonts w:cs="Arial"/>
        </w:rPr>
        <w:t>and public relations.</w:t>
      </w:r>
    </w:p>
    <w:p w14:paraId="32F77DB5" w14:textId="77777777" w:rsidR="002569A1" w:rsidRPr="00A7503E" w:rsidRDefault="002569A1" w:rsidP="00E37C66">
      <w:pPr>
        <w:pStyle w:val="ListParagraph"/>
        <w:widowControl w:val="0"/>
        <w:numPr>
          <w:ilvl w:val="0"/>
          <w:numId w:val="16"/>
        </w:numPr>
        <w:tabs>
          <w:tab w:val="left" w:pos="9990"/>
        </w:tabs>
        <w:suppressAutoHyphens/>
        <w:autoSpaceDE w:val="0"/>
        <w:autoSpaceDN w:val="0"/>
        <w:spacing w:after="240"/>
        <w:ind w:left="1440"/>
        <w:contextualSpacing w:val="0"/>
        <w:rPr>
          <w:rFonts w:cs="Arial"/>
        </w:rPr>
      </w:pPr>
      <w:r w:rsidRPr="00A7503E">
        <w:rPr>
          <w:rFonts w:cs="Arial"/>
        </w:rPr>
        <w:t xml:space="preserve">As required by User Agencies, </w:t>
      </w:r>
      <w:r>
        <w:rPr>
          <w:rFonts w:cs="Arial"/>
        </w:rPr>
        <w:t xml:space="preserve">be </w:t>
      </w:r>
      <w:r w:rsidRPr="00A7503E">
        <w:rPr>
          <w:rFonts w:cs="Arial"/>
        </w:rPr>
        <w:t>train</w:t>
      </w:r>
      <w:r>
        <w:rPr>
          <w:rFonts w:cs="Arial"/>
        </w:rPr>
        <w:t>ed</w:t>
      </w:r>
      <w:r w:rsidRPr="00A7503E">
        <w:rPr>
          <w:rFonts w:cs="Arial"/>
        </w:rPr>
        <w:t xml:space="preserve"> on matters deemed necessary or appropriate to the assignment including, but not limited to; state policy regarding drug awareness, sexual harassment</w:t>
      </w:r>
      <w:r w:rsidRPr="00BB380C">
        <w:rPr>
          <w:rFonts w:cs="Arial"/>
        </w:rPr>
        <w:t>, workplace violence, discrimination, and prohibition of the use of User Agency equipment.</w:t>
      </w:r>
      <w:r w:rsidRPr="00D62343">
        <w:rPr>
          <w:rFonts w:cs="Arial"/>
        </w:rPr>
        <w:t xml:space="preserve"> </w:t>
      </w:r>
      <w:r w:rsidRPr="00BB380C">
        <w:rPr>
          <w:rFonts w:cs="Arial"/>
        </w:rPr>
        <w:t>If additional training is required by the User Agency, time spent by the</w:t>
      </w:r>
      <w:r>
        <w:rPr>
          <w:rFonts w:cs="Arial"/>
        </w:rPr>
        <w:t xml:space="preserve"> </w:t>
      </w:r>
      <w:r w:rsidRPr="00BB380C">
        <w:rPr>
          <w:rFonts w:cs="Arial"/>
        </w:rPr>
        <w:t xml:space="preserve">Unarmed Security Guard in the required training will be compensated at the </w:t>
      </w:r>
      <w:r>
        <w:rPr>
          <w:rFonts w:cs="Arial"/>
        </w:rPr>
        <w:t>awarded hourly</w:t>
      </w:r>
      <w:r w:rsidRPr="00BB380C">
        <w:rPr>
          <w:rFonts w:cs="Arial"/>
        </w:rPr>
        <w:t xml:space="preserve"> </w:t>
      </w:r>
      <w:r w:rsidRPr="00A7503E">
        <w:rPr>
          <w:rFonts w:cs="Arial"/>
        </w:rPr>
        <w:t xml:space="preserve">rate to the corresponding </w:t>
      </w:r>
      <w:r>
        <w:rPr>
          <w:rFonts w:cs="Arial"/>
        </w:rPr>
        <w:t>labor</w:t>
      </w:r>
      <w:r w:rsidRPr="00A7503E">
        <w:rPr>
          <w:rFonts w:cs="Arial"/>
        </w:rPr>
        <w:t xml:space="preserve"> category.</w:t>
      </w:r>
    </w:p>
    <w:p w14:paraId="5B9E5E19" w14:textId="25BFEA8A" w:rsidR="002569A1" w:rsidRPr="00D461BF" w:rsidRDefault="002569A1" w:rsidP="00E37C66">
      <w:pPr>
        <w:pStyle w:val="ListParagraph"/>
        <w:widowControl w:val="0"/>
        <w:numPr>
          <w:ilvl w:val="0"/>
          <w:numId w:val="16"/>
        </w:numPr>
        <w:tabs>
          <w:tab w:val="left" w:pos="9990"/>
        </w:tabs>
        <w:suppressAutoHyphens/>
        <w:autoSpaceDE w:val="0"/>
        <w:autoSpaceDN w:val="0"/>
        <w:spacing w:after="240"/>
        <w:ind w:left="1440"/>
        <w:contextualSpacing w:val="0"/>
        <w:rPr>
          <w:rFonts w:cs="Arial"/>
        </w:rPr>
      </w:pPr>
      <w:r w:rsidRPr="00D461BF">
        <w:rPr>
          <w:rFonts w:cs="Arial"/>
        </w:rPr>
        <w:t>As required by User Agenc</w:t>
      </w:r>
      <w:r>
        <w:rPr>
          <w:rFonts w:cs="Arial"/>
        </w:rPr>
        <w:t>ies</w:t>
      </w:r>
      <w:r w:rsidRPr="00D461BF">
        <w:rPr>
          <w:rFonts w:cs="Arial"/>
        </w:rPr>
        <w:t>, sign a document indicating their</w:t>
      </w:r>
      <w:r>
        <w:rPr>
          <w:rFonts w:cs="Arial"/>
        </w:rPr>
        <w:t xml:space="preserve"> </w:t>
      </w:r>
      <w:r w:rsidRPr="00D461BF">
        <w:rPr>
          <w:rFonts w:cs="Arial"/>
        </w:rPr>
        <w:t>understanding of and conformance with</w:t>
      </w:r>
      <w:r>
        <w:rPr>
          <w:rFonts w:cs="Arial"/>
        </w:rPr>
        <w:t xml:space="preserve"> </w:t>
      </w:r>
      <w:r w:rsidRPr="00D461BF">
        <w:rPr>
          <w:rFonts w:cs="Arial"/>
        </w:rPr>
        <w:t>User Agency rules, regulations, and policy.</w:t>
      </w:r>
    </w:p>
    <w:p w14:paraId="658CBAA6" w14:textId="50958811" w:rsidR="002569A1" w:rsidRPr="00A7503E" w:rsidRDefault="002569A1" w:rsidP="00E37C66">
      <w:pPr>
        <w:pStyle w:val="ListParagraph"/>
        <w:widowControl w:val="0"/>
        <w:numPr>
          <w:ilvl w:val="0"/>
          <w:numId w:val="16"/>
        </w:numPr>
        <w:tabs>
          <w:tab w:val="left" w:pos="9990"/>
        </w:tabs>
        <w:suppressAutoHyphens/>
        <w:autoSpaceDE w:val="0"/>
        <w:autoSpaceDN w:val="0"/>
        <w:spacing w:after="240"/>
        <w:ind w:left="1440"/>
        <w:contextualSpacing w:val="0"/>
      </w:pPr>
      <w:r w:rsidRPr="00A7503E">
        <w:t>As required by User Agencies, complete training to monitor and operate electronic computer</w:t>
      </w:r>
      <w:r>
        <w:t>,</w:t>
      </w:r>
      <w:r w:rsidRPr="00A7503E">
        <w:t xml:space="preserve"> alarm</w:t>
      </w:r>
      <w:r>
        <w:t>,</w:t>
      </w:r>
      <w:r w:rsidRPr="00A7503E">
        <w:t xml:space="preserve"> and</w:t>
      </w:r>
      <w:r>
        <w:t>/or</w:t>
      </w:r>
      <w:r w:rsidRPr="00A7503E">
        <w:t xml:space="preserve"> communication systems.</w:t>
      </w:r>
    </w:p>
    <w:p w14:paraId="22457D18" w14:textId="27808C19" w:rsidR="002569A1" w:rsidRPr="000906F8" w:rsidRDefault="002569A1" w:rsidP="002569A1">
      <w:pPr>
        <w:pStyle w:val="ListParagraph"/>
        <w:widowControl w:val="0"/>
        <w:numPr>
          <w:ilvl w:val="0"/>
          <w:numId w:val="16"/>
        </w:numPr>
        <w:tabs>
          <w:tab w:val="left" w:pos="9990"/>
        </w:tabs>
        <w:suppressAutoHyphens/>
        <w:autoSpaceDE w:val="0"/>
        <w:autoSpaceDN w:val="0"/>
        <w:spacing w:after="240"/>
        <w:ind w:left="1440"/>
        <w:contextualSpacing w:val="0"/>
        <w:rPr>
          <w:rFonts w:cs="Arial"/>
        </w:rPr>
      </w:pPr>
      <w:r w:rsidRPr="001E7DCD">
        <w:rPr>
          <w:rFonts w:cs="Arial"/>
        </w:rPr>
        <w:t>User Agencies reserve the right to inspect any training materials used by the</w:t>
      </w:r>
      <w:r>
        <w:rPr>
          <w:rFonts w:cs="Arial"/>
        </w:rPr>
        <w:t xml:space="preserve"> </w:t>
      </w:r>
      <w:r w:rsidRPr="001E7DCD">
        <w:rPr>
          <w:rFonts w:cs="Arial"/>
        </w:rPr>
        <w:t>Contractor to train all Unarmed Security Guards.</w:t>
      </w:r>
    </w:p>
    <w:p w14:paraId="723D6030" w14:textId="7466EBB2" w:rsidR="00775203" w:rsidRDefault="0029143B" w:rsidP="001D486B">
      <w:pPr>
        <w:pStyle w:val="Heading3"/>
        <w:tabs>
          <w:tab w:val="left" w:pos="990"/>
        </w:tabs>
        <w:ind w:left="900"/>
      </w:pPr>
      <w:r w:rsidRPr="0029143B">
        <w:t>Appearance</w:t>
      </w:r>
    </w:p>
    <w:p w14:paraId="3A69E65C" w14:textId="77777777" w:rsidR="00951307" w:rsidRPr="00A7503E" w:rsidRDefault="00951307" w:rsidP="00951307">
      <w:pPr>
        <w:widowControl w:val="0"/>
        <w:autoSpaceDE w:val="0"/>
        <w:autoSpaceDN w:val="0"/>
        <w:spacing w:after="240"/>
        <w:ind w:left="1080"/>
        <w:rPr>
          <w:rFonts w:cs="Arial"/>
          <w:b/>
          <w:u w:val="single"/>
        </w:rPr>
      </w:pPr>
      <w:r w:rsidRPr="00A7503E">
        <w:rPr>
          <w:rFonts w:cs="Arial"/>
        </w:rPr>
        <w:t>All Unarmed Security Guards must</w:t>
      </w:r>
      <w:r>
        <w:rPr>
          <w:rFonts w:cs="Arial"/>
        </w:rPr>
        <w:t xml:space="preserve"> adhere to the following standards</w:t>
      </w:r>
      <w:r w:rsidRPr="00A7503E">
        <w:rPr>
          <w:rFonts w:cs="Arial"/>
        </w:rPr>
        <w:t>:</w:t>
      </w:r>
    </w:p>
    <w:p w14:paraId="0BB72726" w14:textId="77BD88D4" w:rsidR="00951307" w:rsidRPr="00A7503E" w:rsidRDefault="00951307" w:rsidP="00E37C66">
      <w:pPr>
        <w:pStyle w:val="ListParagraph"/>
        <w:widowControl w:val="0"/>
        <w:numPr>
          <w:ilvl w:val="0"/>
          <w:numId w:val="17"/>
        </w:numPr>
        <w:tabs>
          <w:tab w:val="left" w:pos="9990"/>
        </w:tabs>
        <w:suppressAutoHyphens/>
        <w:autoSpaceDE w:val="0"/>
        <w:autoSpaceDN w:val="0"/>
        <w:spacing w:after="240"/>
        <w:ind w:left="1440"/>
        <w:contextualSpacing w:val="0"/>
        <w:rPr>
          <w:rFonts w:cs="Arial"/>
        </w:rPr>
      </w:pPr>
      <w:r>
        <w:rPr>
          <w:rFonts w:cs="Arial"/>
        </w:rPr>
        <w:t>Practice good personal hygiene and m</w:t>
      </w:r>
      <w:r w:rsidRPr="00A7503E">
        <w:rPr>
          <w:rFonts w:cs="Arial"/>
        </w:rPr>
        <w:t>aintain a clean, neat appearance</w:t>
      </w:r>
      <w:r>
        <w:rPr>
          <w:rFonts w:cs="Arial"/>
        </w:rPr>
        <w:t xml:space="preserve"> while on duty.</w:t>
      </w:r>
    </w:p>
    <w:p w14:paraId="0C659A79" w14:textId="4D514E3B" w:rsidR="00951307" w:rsidRPr="00A7503E" w:rsidRDefault="00951307" w:rsidP="00E37C66">
      <w:pPr>
        <w:pStyle w:val="ListParagraph"/>
        <w:widowControl w:val="0"/>
        <w:numPr>
          <w:ilvl w:val="0"/>
          <w:numId w:val="17"/>
        </w:numPr>
        <w:tabs>
          <w:tab w:val="left" w:pos="9990"/>
        </w:tabs>
        <w:suppressAutoHyphens/>
        <w:autoSpaceDE w:val="0"/>
        <w:autoSpaceDN w:val="0"/>
        <w:spacing w:after="240"/>
        <w:ind w:left="1440"/>
        <w:contextualSpacing w:val="0"/>
        <w:rPr>
          <w:rFonts w:cs="Arial"/>
        </w:rPr>
      </w:pPr>
      <w:r w:rsidRPr="00A7503E">
        <w:rPr>
          <w:rFonts w:cs="Arial"/>
        </w:rPr>
        <w:t>Wear the Contractor’s complete uniform</w:t>
      </w:r>
      <w:r w:rsidRPr="00173FDE">
        <w:rPr>
          <w:rFonts w:cs="Arial"/>
        </w:rPr>
        <w:t xml:space="preserve"> </w:t>
      </w:r>
      <w:r w:rsidRPr="00A7503E">
        <w:rPr>
          <w:rFonts w:cs="Arial"/>
        </w:rPr>
        <w:t>at all times while on duty. If applicable, uniforms shall be approved by the appropriate local law enforcement agency and the User Agency. All uniform markings, patches</w:t>
      </w:r>
      <w:r>
        <w:rPr>
          <w:rFonts w:cs="Arial"/>
        </w:rPr>
        <w:t>,</w:t>
      </w:r>
      <w:r w:rsidRPr="00A7503E">
        <w:rPr>
          <w:rFonts w:cs="Arial"/>
        </w:rPr>
        <w:t xml:space="preserve"> and colors shall be distinctive from uniforms worn by </w:t>
      </w:r>
      <w:r>
        <w:rPr>
          <w:rFonts w:cs="Arial"/>
        </w:rPr>
        <w:t xml:space="preserve">local </w:t>
      </w:r>
      <w:r w:rsidRPr="00A7503E">
        <w:rPr>
          <w:rFonts w:cs="Arial"/>
        </w:rPr>
        <w:t>law enforcement personnel.</w:t>
      </w:r>
    </w:p>
    <w:p w14:paraId="30E3DA3E" w14:textId="77777777" w:rsidR="00951307" w:rsidRPr="00474B5F" w:rsidRDefault="00951307" w:rsidP="00E37C66">
      <w:pPr>
        <w:pStyle w:val="ListParagraph"/>
        <w:widowControl w:val="0"/>
        <w:numPr>
          <w:ilvl w:val="0"/>
          <w:numId w:val="17"/>
        </w:numPr>
        <w:tabs>
          <w:tab w:val="left" w:pos="9990"/>
        </w:tabs>
        <w:suppressAutoHyphens/>
        <w:autoSpaceDE w:val="0"/>
        <w:autoSpaceDN w:val="0"/>
        <w:spacing w:after="240"/>
        <w:ind w:left="1440"/>
        <w:contextualSpacing w:val="0"/>
        <w:rPr>
          <w:rFonts w:cs="Arial"/>
          <w:i/>
        </w:rPr>
      </w:pPr>
      <w:r w:rsidRPr="00A7503E">
        <w:rPr>
          <w:rFonts w:cs="Arial"/>
        </w:rPr>
        <w:t xml:space="preserve">Maintain a minimum of three (3) complete sets of uniforms provided by the Contractor at no cost to the User Agency or </w:t>
      </w:r>
      <w:r>
        <w:rPr>
          <w:rFonts w:cs="Arial"/>
        </w:rPr>
        <w:t xml:space="preserve">Unarmed </w:t>
      </w:r>
      <w:r w:rsidRPr="00A7503E">
        <w:rPr>
          <w:rFonts w:cs="Arial"/>
        </w:rPr>
        <w:t>Security Guard,</w:t>
      </w:r>
      <w:r w:rsidRPr="00474B5F">
        <w:rPr>
          <w:rFonts w:cs="Arial"/>
        </w:rPr>
        <w:t xml:space="preserve"> which consists of: three (3) shirts, with appropriate patches and/or markings; three (3) trousers, with appropriate trim;</w:t>
      </w:r>
      <w:r>
        <w:rPr>
          <w:rFonts w:cs="Arial"/>
        </w:rPr>
        <w:t xml:space="preserve"> one</w:t>
      </w:r>
      <w:r w:rsidRPr="00474B5F">
        <w:rPr>
          <w:rFonts w:cs="Arial"/>
        </w:rPr>
        <w:t xml:space="preserve"> </w:t>
      </w:r>
      <w:r>
        <w:rPr>
          <w:rFonts w:cs="Arial"/>
        </w:rPr>
        <w:t>(1) badge; and one (1) name tag.</w:t>
      </w:r>
      <w:r w:rsidRPr="00474B5F">
        <w:rPr>
          <w:rFonts w:cs="Arial"/>
        </w:rPr>
        <w:t xml:space="preserve"> Each Unarmed Security Guard shall receive replacement uniforms as necessary to maintain a neat appearance</w:t>
      </w:r>
      <w:r>
        <w:rPr>
          <w:rFonts w:cs="Arial"/>
        </w:rPr>
        <w:t>, at no cost to the State</w:t>
      </w:r>
      <w:r w:rsidRPr="00474B5F">
        <w:rPr>
          <w:rFonts w:cs="Arial"/>
        </w:rPr>
        <w:t>.</w:t>
      </w:r>
    </w:p>
    <w:p w14:paraId="30383E89" w14:textId="2EBE2022" w:rsidR="00951307" w:rsidRPr="00474B5F" w:rsidRDefault="00951307" w:rsidP="00E37C66">
      <w:pPr>
        <w:pStyle w:val="ListParagraph"/>
        <w:widowControl w:val="0"/>
        <w:numPr>
          <w:ilvl w:val="0"/>
          <w:numId w:val="17"/>
        </w:numPr>
        <w:tabs>
          <w:tab w:val="left" w:pos="9990"/>
        </w:tabs>
        <w:suppressAutoHyphens/>
        <w:autoSpaceDE w:val="0"/>
        <w:autoSpaceDN w:val="0"/>
        <w:spacing w:after="240"/>
        <w:ind w:left="1440"/>
        <w:contextualSpacing w:val="0"/>
        <w:rPr>
          <w:rFonts w:cs="Arial"/>
        </w:rPr>
      </w:pPr>
      <w:r>
        <w:rPr>
          <w:rFonts w:cs="Arial"/>
        </w:rPr>
        <w:t>W</w:t>
      </w:r>
      <w:r w:rsidRPr="00474B5F">
        <w:rPr>
          <w:rFonts w:cs="Arial"/>
        </w:rPr>
        <w:t xml:space="preserve">ear </w:t>
      </w:r>
      <w:r>
        <w:rPr>
          <w:rFonts w:cs="Arial"/>
        </w:rPr>
        <w:t xml:space="preserve">prominently displayed </w:t>
      </w:r>
      <w:r w:rsidRPr="00474B5F">
        <w:rPr>
          <w:rFonts w:cs="Arial"/>
        </w:rPr>
        <w:t>company</w:t>
      </w:r>
      <w:r>
        <w:rPr>
          <w:rFonts w:cs="Arial"/>
        </w:rPr>
        <w:t xml:space="preserve"> identification</w:t>
      </w:r>
      <w:r w:rsidRPr="00474B5F">
        <w:rPr>
          <w:rFonts w:cs="Arial"/>
        </w:rPr>
        <w:t xml:space="preserve"> badges, company designation</w:t>
      </w:r>
      <w:r>
        <w:rPr>
          <w:rFonts w:cs="Arial"/>
        </w:rPr>
        <w:t xml:space="preserve"> </w:t>
      </w:r>
      <w:r w:rsidRPr="00474B5F">
        <w:rPr>
          <w:rFonts w:cs="Arial"/>
        </w:rPr>
        <w:t>patches</w:t>
      </w:r>
      <w:r>
        <w:rPr>
          <w:rFonts w:cs="Arial"/>
        </w:rPr>
        <w:t>,</w:t>
      </w:r>
      <w:r w:rsidRPr="00474B5F">
        <w:rPr>
          <w:rFonts w:cs="Arial"/>
        </w:rPr>
        <w:t xml:space="preserve"> and name tags </w:t>
      </w:r>
      <w:r>
        <w:rPr>
          <w:rFonts w:cs="Arial"/>
        </w:rPr>
        <w:t>while working.</w:t>
      </w:r>
    </w:p>
    <w:p w14:paraId="78C3E894" w14:textId="1CE8889C" w:rsidR="00951307" w:rsidRPr="002D47D8" w:rsidRDefault="00951307" w:rsidP="00E37C66">
      <w:pPr>
        <w:pStyle w:val="ListParagraph"/>
        <w:widowControl w:val="0"/>
        <w:numPr>
          <w:ilvl w:val="0"/>
          <w:numId w:val="17"/>
        </w:numPr>
        <w:tabs>
          <w:tab w:val="left" w:pos="9990"/>
        </w:tabs>
        <w:suppressAutoHyphens/>
        <w:autoSpaceDE w:val="0"/>
        <w:autoSpaceDN w:val="0"/>
        <w:spacing w:after="240"/>
        <w:ind w:left="1440"/>
        <w:contextualSpacing w:val="0"/>
        <w:rPr>
          <w:rFonts w:cs="Arial"/>
        </w:rPr>
      </w:pPr>
      <w:r>
        <w:rPr>
          <w:rFonts w:cs="Arial"/>
        </w:rPr>
        <w:t>Be responsible for maintaining</w:t>
      </w:r>
      <w:r w:rsidRPr="00474B5F">
        <w:rPr>
          <w:rFonts w:cs="Arial"/>
        </w:rPr>
        <w:t xml:space="preserve"> uniforms in good condition, free from tears, </w:t>
      </w:r>
      <w:r>
        <w:rPr>
          <w:rFonts w:cs="Arial"/>
        </w:rPr>
        <w:t xml:space="preserve">laundered and </w:t>
      </w:r>
      <w:r w:rsidRPr="00474B5F">
        <w:rPr>
          <w:rFonts w:cs="Arial"/>
        </w:rPr>
        <w:t>pressed</w:t>
      </w:r>
      <w:r w:rsidRPr="00AF3150">
        <w:rPr>
          <w:rFonts w:cs="Arial"/>
        </w:rPr>
        <w:t>. The uniform shall properly fit the Unarmed</w:t>
      </w:r>
      <w:r w:rsidRPr="00474B5F">
        <w:rPr>
          <w:rFonts w:cs="Arial"/>
        </w:rPr>
        <w:t xml:space="preserve"> Security Guard. Jackets, wind breakers, or sweaters are allowed provided </w:t>
      </w:r>
      <w:r w:rsidRPr="00474B5F">
        <w:rPr>
          <w:rFonts w:cs="Arial"/>
        </w:rPr>
        <w:lastRenderedPageBreak/>
        <w:t>the outermost garment contains the Contractor’s identification, and the colors are consistent with the</w:t>
      </w:r>
      <w:r>
        <w:rPr>
          <w:rFonts w:cs="Arial"/>
        </w:rPr>
        <w:t xml:space="preserve"> </w:t>
      </w:r>
      <w:r w:rsidRPr="00474B5F">
        <w:rPr>
          <w:rFonts w:cs="Arial"/>
        </w:rPr>
        <w:t>uniform</w:t>
      </w:r>
      <w:r>
        <w:rPr>
          <w:rFonts w:cs="Arial"/>
        </w:rPr>
        <w:t>. C</w:t>
      </w:r>
      <w:r w:rsidRPr="002D47D8">
        <w:rPr>
          <w:rFonts w:cs="Arial"/>
        </w:rPr>
        <w:t xml:space="preserve">ompany hats </w:t>
      </w:r>
      <w:r>
        <w:rPr>
          <w:rFonts w:cs="Arial"/>
        </w:rPr>
        <w:t xml:space="preserve">may </w:t>
      </w:r>
      <w:r w:rsidRPr="002D47D8">
        <w:rPr>
          <w:rFonts w:cs="Arial"/>
        </w:rPr>
        <w:t xml:space="preserve">only </w:t>
      </w:r>
      <w:r>
        <w:rPr>
          <w:rFonts w:cs="Arial"/>
        </w:rPr>
        <w:t xml:space="preserve">be worn </w:t>
      </w:r>
      <w:r w:rsidRPr="002D47D8">
        <w:rPr>
          <w:rFonts w:cs="Arial"/>
        </w:rPr>
        <w:t>when outdoors.</w:t>
      </w:r>
      <w:r>
        <w:rPr>
          <w:rFonts w:cs="Arial"/>
        </w:rPr>
        <w:t xml:space="preserve"> S</w:t>
      </w:r>
      <w:r w:rsidRPr="00474B5F">
        <w:rPr>
          <w:rFonts w:cs="Arial"/>
        </w:rPr>
        <w:t>kirts or</w:t>
      </w:r>
      <w:r w:rsidRPr="00474B5F">
        <w:rPr>
          <w:rFonts w:cs="Arial"/>
          <w:color w:val="00B050"/>
        </w:rPr>
        <w:t xml:space="preserve"> </w:t>
      </w:r>
      <w:r w:rsidRPr="00474B5F">
        <w:rPr>
          <w:rFonts w:cs="Arial"/>
        </w:rPr>
        <w:t>kilts are not permitted.</w:t>
      </w:r>
    </w:p>
    <w:p w14:paraId="0EBE7BAA" w14:textId="1FEC935C" w:rsidR="00951307" w:rsidRDefault="00951307" w:rsidP="00E37C66">
      <w:pPr>
        <w:pStyle w:val="ListParagraph"/>
        <w:widowControl w:val="0"/>
        <w:numPr>
          <w:ilvl w:val="0"/>
          <w:numId w:val="17"/>
        </w:numPr>
        <w:tabs>
          <w:tab w:val="left" w:pos="9990"/>
        </w:tabs>
        <w:suppressAutoHyphens/>
        <w:autoSpaceDE w:val="0"/>
        <w:autoSpaceDN w:val="0"/>
        <w:spacing w:after="240"/>
        <w:ind w:left="1440"/>
        <w:contextualSpacing w:val="0"/>
        <w:rPr>
          <w:rFonts w:cs="Arial"/>
        </w:rPr>
      </w:pPr>
      <w:r>
        <w:rPr>
          <w:rFonts w:cs="Arial"/>
        </w:rPr>
        <w:t xml:space="preserve">Wear footwear are </w:t>
      </w:r>
      <w:r w:rsidRPr="00AF3150">
        <w:rPr>
          <w:rFonts w:cs="Arial"/>
        </w:rPr>
        <w:t xml:space="preserve">closed-toe shoes or boots made of </w:t>
      </w:r>
      <w:r>
        <w:rPr>
          <w:rFonts w:cs="Arial"/>
        </w:rPr>
        <w:t xml:space="preserve">black </w:t>
      </w:r>
      <w:r w:rsidRPr="00AF3150">
        <w:rPr>
          <w:rFonts w:cs="Arial"/>
        </w:rPr>
        <w:t>Corfam or equivalent</w:t>
      </w:r>
      <w:r w:rsidRPr="0024683A">
        <w:t xml:space="preserve"> </w:t>
      </w:r>
      <w:r w:rsidRPr="0024683A">
        <w:rPr>
          <w:rFonts w:cs="Arial"/>
        </w:rPr>
        <w:t>material</w:t>
      </w:r>
      <w:r w:rsidRPr="00AF3150">
        <w:rPr>
          <w:rFonts w:cs="Arial"/>
        </w:rPr>
        <w:t>.</w:t>
      </w:r>
      <w:r>
        <w:rPr>
          <w:rFonts w:cs="Arial"/>
        </w:rPr>
        <w:t xml:space="preserve"> </w:t>
      </w:r>
      <w:r w:rsidRPr="00474B5F">
        <w:rPr>
          <w:rFonts w:cs="Arial"/>
        </w:rPr>
        <w:t xml:space="preserve">If boots are worn, they shall be worn inside the trouser legs such that the trouser legs fall straight (trousers shall </w:t>
      </w:r>
      <w:r>
        <w:rPr>
          <w:rFonts w:cs="Arial"/>
        </w:rPr>
        <w:t>not be “bloused” in the boots).</w:t>
      </w:r>
      <w:r w:rsidRPr="00474B5F">
        <w:rPr>
          <w:rFonts w:cs="Arial"/>
        </w:rPr>
        <w:t xml:space="preserve"> Socks shall be worn and shall be black, dark brown or navy blue in color. High-heel, open-toe shoes, or sandals are not permitted.</w:t>
      </w:r>
    </w:p>
    <w:p w14:paraId="3C9AF303" w14:textId="77777777" w:rsidR="00951307" w:rsidRPr="00474B5F" w:rsidRDefault="00951307" w:rsidP="00E37C66">
      <w:pPr>
        <w:pStyle w:val="ListParagraph"/>
        <w:widowControl w:val="0"/>
        <w:numPr>
          <w:ilvl w:val="0"/>
          <w:numId w:val="17"/>
        </w:numPr>
        <w:tabs>
          <w:tab w:val="left" w:pos="9990"/>
        </w:tabs>
        <w:suppressAutoHyphens/>
        <w:autoSpaceDE w:val="0"/>
        <w:autoSpaceDN w:val="0"/>
        <w:spacing w:after="240"/>
        <w:ind w:left="1440"/>
        <w:contextualSpacing w:val="0"/>
        <w:rPr>
          <w:rFonts w:cs="Arial"/>
        </w:rPr>
      </w:pPr>
      <w:r>
        <w:rPr>
          <w:rFonts w:cs="Arial"/>
        </w:rPr>
        <w:t>Clean and polish l</w:t>
      </w:r>
      <w:r w:rsidRPr="00474B5F">
        <w:rPr>
          <w:rFonts w:cs="Arial"/>
        </w:rPr>
        <w:t>eather gear, shoes</w:t>
      </w:r>
      <w:r>
        <w:rPr>
          <w:rFonts w:cs="Arial"/>
        </w:rPr>
        <w:t>,</w:t>
      </w:r>
      <w:r w:rsidRPr="00474B5F">
        <w:rPr>
          <w:rFonts w:cs="Arial"/>
        </w:rPr>
        <w:t xml:space="preserve"> and metal equipment.</w:t>
      </w:r>
      <w:r>
        <w:rPr>
          <w:rFonts w:cs="Arial"/>
        </w:rPr>
        <w:t xml:space="preserve"> All </w:t>
      </w:r>
      <w:r w:rsidRPr="00474B5F">
        <w:rPr>
          <w:rFonts w:cs="Arial"/>
        </w:rPr>
        <w:t>Unarmed</w:t>
      </w:r>
      <w:r>
        <w:rPr>
          <w:rFonts w:cs="Arial"/>
        </w:rPr>
        <w:t xml:space="preserve"> </w:t>
      </w:r>
      <w:r w:rsidRPr="00474B5F">
        <w:rPr>
          <w:rFonts w:cs="Arial"/>
        </w:rPr>
        <w:t>Security Guards shall keep all equipment clean and in good condition.</w:t>
      </w:r>
    </w:p>
    <w:p w14:paraId="1F699428" w14:textId="77777777" w:rsidR="00951307" w:rsidRPr="00474B5F" w:rsidRDefault="00951307" w:rsidP="00E37C66">
      <w:pPr>
        <w:pStyle w:val="ListParagraph"/>
        <w:widowControl w:val="0"/>
        <w:numPr>
          <w:ilvl w:val="0"/>
          <w:numId w:val="17"/>
        </w:numPr>
        <w:tabs>
          <w:tab w:val="left" w:pos="9990"/>
        </w:tabs>
        <w:suppressAutoHyphens/>
        <w:autoSpaceDE w:val="0"/>
        <w:autoSpaceDN w:val="0"/>
        <w:spacing w:after="240"/>
        <w:ind w:left="1440"/>
        <w:contextualSpacing w:val="0"/>
        <w:rPr>
          <w:rFonts w:cs="Arial"/>
        </w:rPr>
      </w:pPr>
      <w:r>
        <w:rPr>
          <w:rFonts w:cs="Arial"/>
        </w:rPr>
        <w:t>C</w:t>
      </w:r>
      <w:r w:rsidRPr="00474B5F">
        <w:rPr>
          <w:rFonts w:cs="Arial"/>
        </w:rPr>
        <w:t>onform to the following</w:t>
      </w:r>
      <w:r>
        <w:rPr>
          <w:rFonts w:cs="Arial"/>
        </w:rPr>
        <w:t xml:space="preserve"> personal appearance </w:t>
      </w:r>
      <w:r w:rsidRPr="00474B5F">
        <w:rPr>
          <w:rFonts w:cs="Arial"/>
        </w:rPr>
        <w:t>standards:</w:t>
      </w:r>
    </w:p>
    <w:p w14:paraId="306582BF" w14:textId="79C71676" w:rsidR="00951307" w:rsidRPr="00474B5F" w:rsidRDefault="00951307" w:rsidP="00E37C66">
      <w:pPr>
        <w:pStyle w:val="ListParagraph"/>
        <w:numPr>
          <w:ilvl w:val="3"/>
          <w:numId w:val="10"/>
        </w:numPr>
        <w:spacing w:after="240"/>
        <w:ind w:left="1800"/>
        <w:contextualSpacing w:val="0"/>
      </w:pPr>
      <w:r>
        <w:rPr>
          <w:rFonts w:cs="Arial"/>
        </w:rPr>
        <w:t>H</w:t>
      </w:r>
      <w:r w:rsidRPr="00474B5F">
        <w:rPr>
          <w:rFonts w:cs="Arial"/>
        </w:rPr>
        <w:t xml:space="preserve">air shall be </w:t>
      </w:r>
      <w:r>
        <w:rPr>
          <w:rFonts w:cs="Arial"/>
        </w:rPr>
        <w:t>well-</w:t>
      </w:r>
      <w:r w:rsidRPr="00474B5F">
        <w:rPr>
          <w:rFonts w:cs="Arial"/>
        </w:rPr>
        <w:t>groomed and</w:t>
      </w:r>
      <w:r w:rsidRPr="005E4366">
        <w:rPr>
          <w:rFonts w:cs="Arial"/>
        </w:rPr>
        <w:t xml:space="preserve"> </w:t>
      </w:r>
      <w:r w:rsidRPr="00474B5F">
        <w:t>neat in appearance, such that it does not detract from a professional image.</w:t>
      </w:r>
      <w:r>
        <w:t xml:space="preserve"> </w:t>
      </w:r>
      <w:r w:rsidRPr="00924C1E">
        <w:t>Facial hair, if worn, should be neatly trimmed and groomed.</w:t>
      </w:r>
    </w:p>
    <w:p w14:paraId="4155A66A" w14:textId="77777777" w:rsidR="00951307" w:rsidRDefault="00951307" w:rsidP="00E37C66">
      <w:pPr>
        <w:pStyle w:val="ListParagraph"/>
        <w:numPr>
          <w:ilvl w:val="3"/>
          <w:numId w:val="10"/>
        </w:numPr>
        <w:spacing w:after="240"/>
        <w:ind w:left="1800"/>
        <w:contextualSpacing w:val="0"/>
        <w:rPr>
          <w:rFonts w:cs="Arial"/>
        </w:rPr>
      </w:pPr>
      <w:r w:rsidRPr="00474B5F">
        <w:rPr>
          <w:rFonts w:cs="Arial"/>
        </w:rPr>
        <w:t>Any makeup and nail polish shall be natural in appearance and shall not detract from a professional image.</w:t>
      </w:r>
    </w:p>
    <w:p w14:paraId="0DDDFFDC" w14:textId="77777777" w:rsidR="00951307" w:rsidRPr="00474B5F" w:rsidRDefault="00951307" w:rsidP="00E37C66">
      <w:pPr>
        <w:pStyle w:val="ListParagraph"/>
        <w:numPr>
          <w:ilvl w:val="3"/>
          <w:numId w:val="10"/>
        </w:numPr>
        <w:spacing w:after="240"/>
        <w:ind w:left="1800"/>
        <w:contextualSpacing w:val="0"/>
        <w:rPr>
          <w:rFonts w:cs="Arial"/>
        </w:rPr>
      </w:pPr>
      <w:r>
        <w:t>Visible tattoos and piercings should be tasteful and non-offensive. Excessive or offensive tattoos should be covered.</w:t>
      </w:r>
    </w:p>
    <w:p w14:paraId="18AD5C1D" w14:textId="77777777" w:rsidR="00951307" w:rsidRDefault="00951307" w:rsidP="00E37C66">
      <w:pPr>
        <w:pStyle w:val="ListParagraph"/>
        <w:widowControl w:val="0"/>
        <w:numPr>
          <w:ilvl w:val="0"/>
          <w:numId w:val="17"/>
        </w:numPr>
        <w:tabs>
          <w:tab w:val="left" w:pos="9990"/>
        </w:tabs>
        <w:suppressAutoHyphens/>
        <w:autoSpaceDE w:val="0"/>
        <w:autoSpaceDN w:val="0"/>
        <w:spacing w:after="240"/>
        <w:ind w:left="1440"/>
        <w:contextualSpacing w:val="0"/>
        <w:rPr>
          <w:rFonts w:cs="Arial"/>
        </w:rPr>
      </w:pPr>
      <w:r w:rsidRPr="00474B5F">
        <w:rPr>
          <w:rFonts w:cs="Arial"/>
        </w:rPr>
        <w:t>Wrist watches, medical or identification bracelets, rings and earrings (only post-type) are the only items of jewelry and ornaments authorized to be exposed</w:t>
      </w:r>
      <w:r>
        <w:rPr>
          <w:rFonts w:cs="Arial"/>
        </w:rPr>
        <w:t xml:space="preserve"> </w:t>
      </w:r>
      <w:r w:rsidRPr="00474B5F">
        <w:rPr>
          <w:rFonts w:cs="Arial"/>
        </w:rPr>
        <w:t>when in uniform and on duty. No jewelry will be worn in such a manner as to</w:t>
      </w:r>
      <w:r>
        <w:rPr>
          <w:rFonts w:cs="Arial"/>
        </w:rPr>
        <w:t xml:space="preserve"> </w:t>
      </w:r>
      <w:r w:rsidRPr="00474B5F">
        <w:rPr>
          <w:rFonts w:cs="Arial"/>
        </w:rPr>
        <w:t>present a safety hazard to the individual, or a distraction of professional appearance.</w:t>
      </w:r>
    </w:p>
    <w:p w14:paraId="4DB3790F" w14:textId="77777777" w:rsidR="00951307" w:rsidRPr="00BE126B" w:rsidRDefault="00951307" w:rsidP="00E37C66">
      <w:pPr>
        <w:pStyle w:val="ListParagraph"/>
        <w:numPr>
          <w:ilvl w:val="0"/>
          <w:numId w:val="17"/>
        </w:numPr>
        <w:ind w:left="1440"/>
        <w:rPr>
          <w:rFonts w:cs="Arial"/>
        </w:rPr>
      </w:pPr>
      <w:r w:rsidRPr="00BE126B">
        <w:rPr>
          <w:rFonts w:cs="Arial"/>
        </w:rPr>
        <w:t xml:space="preserve">User Agencies may implement policies that further define standards of dress and grooming. </w:t>
      </w:r>
    </w:p>
    <w:p w14:paraId="1130B830" w14:textId="77777777" w:rsidR="0029143B" w:rsidRPr="0029143B" w:rsidRDefault="0029143B" w:rsidP="0029143B"/>
    <w:p w14:paraId="38E5873C" w14:textId="3B6606C5" w:rsidR="00465821" w:rsidRDefault="001E15B9" w:rsidP="00E37C66">
      <w:pPr>
        <w:pStyle w:val="Heading2"/>
        <w:numPr>
          <w:ilvl w:val="0"/>
          <w:numId w:val="13"/>
        </w:numPr>
      </w:pPr>
      <w:r>
        <w:t xml:space="preserve"> </w:t>
      </w:r>
      <w:r w:rsidR="00305133">
        <w:t>Service Region</w:t>
      </w:r>
    </w:p>
    <w:p w14:paraId="669CDCD1" w14:textId="4D245B7B" w:rsidR="00132724" w:rsidRDefault="00132724" w:rsidP="00906117">
      <w:pPr>
        <w:spacing w:before="240" w:after="240"/>
        <w:ind w:left="720"/>
        <w:rPr>
          <w:rFonts w:cs="Arial"/>
          <w:bCs/>
          <w:snapToGrid w:val="0"/>
        </w:rPr>
      </w:pPr>
      <w:r>
        <w:t>The C</w:t>
      </w:r>
      <w:r w:rsidRPr="00F61E1D">
        <w:t xml:space="preserve">ontractor </w:t>
      </w:r>
      <w:r>
        <w:t>sha</w:t>
      </w:r>
      <w:r w:rsidRPr="00F61E1D">
        <w:t>ll provide Unarmed Security Guard</w:t>
      </w:r>
      <w:r>
        <w:t>s</w:t>
      </w:r>
      <w:r w:rsidRPr="00F61E1D">
        <w:t xml:space="preserve"> in accordance with the terms and conditions of this MSA </w:t>
      </w:r>
      <w:r>
        <w:t xml:space="preserve">in the regions identified </w:t>
      </w:r>
      <w:r w:rsidRPr="00540AA1">
        <w:t xml:space="preserve">in </w:t>
      </w:r>
      <w:r w:rsidR="00540AA1" w:rsidRPr="00540AA1">
        <w:t xml:space="preserve">the </w:t>
      </w:r>
      <w:r w:rsidRPr="00540AA1">
        <w:t>Service</w:t>
      </w:r>
      <w:r>
        <w:t xml:space="preserve"> Area Map</w:t>
      </w:r>
      <w:r w:rsidR="00540AA1">
        <w:t xml:space="preserve"> below</w:t>
      </w:r>
      <w:r>
        <w:t xml:space="preserve">. </w:t>
      </w:r>
      <w:r>
        <w:rPr>
          <w:rFonts w:cs="Arial"/>
          <w:bCs/>
          <w:snapToGrid w:val="0"/>
        </w:rPr>
        <w:t>User Agencies</w:t>
      </w:r>
      <w:r w:rsidRPr="003345AC">
        <w:rPr>
          <w:rFonts w:cs="Arial"/>
          <w:bCs/>
          <w:snapToGrid w:val="0"/>
        </w:rPr>
        <w:t xml:space="preserve"> shall </w:t>
      </w:r>
      <w:r w:rsidRPr="00734DE0">
        <w:rPr>
          <w:rFonts w:cs="Arial"/>
          <w:bCs/>
          <w:snapToGrid w:val="0"/>
        </w:rPr>
        <w:t>identify specific</w:t>
      </w:r>
      <w:r w:rsidRPr="003345AC">
        <w:rPr>
          <w:rFonts w:cs="Arial"/>
          <w:bCs/>
          <w:snapToGrid w:val="0"/>
        </w:rPr>
        <w:t xml:space="preserve"> location(s) of where service(s) will be provided when contracting for services.</w:t>
      </w:r>
    </w:p>
    <w:p w14:paraId="30636024" w14:textId="2C013077" w:rsidR="00C17AD0" w:rsidRDefault="00906117" w:rsidP="00057BF6">
      <w:pPr>
        <w:spacing w:after="240"/>
        <w:ind w:left="720"/>
      </w:pPr>
      <w:r>
        <w:rPr>
          <w:noProof/>
        </w:rPr>
        <w:lastRenderedPageBreak/>
        <w:drawing>
          <wp:inline distT="0" distB="0" distL="0" distR="0" wp14:anchorId="483BB80E" wp14:editId="656E97AD">
            <wp:extent cx="5182235" cy="5913755"/>
            <wp:effectExtent l="0" t="0" r="0" b="0"/>
            <wp:docPr id="1556120267" name="Picture 1" descr="Map of California with the ten regions depi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120267" name="Picture 1" descr="Map of California with the ten regions depic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2235" cy="5913755"/>
                    </a:xfrm>
                    <a:prstGeom prst="rect">
                      <a:avLst/>
                    </a:prstGeom>
                    <a:noFill/>
                  </pic:spPr>
                </pic:pic>
              </a:graphicData>
            </a:graphic>
          </wp:inline>
        </w:drawing>
      </w:r>
      <w:r w:rsidR="00C17AD0">
        <w:br w:type="page"/>
      </w:r>
    </w:p>
    <w:p w14:paraId="44AD1122" w14:textId="77777777" w:rsidR="001E15B9" w:rsidRDefault="001E15B9" w:rsidP="00057BF6">
      <w:pPr>
        <w:spacing w:after="240"/>
        <w:ind w:left="720"/>
      </w:pPr>
    </w:p>
    <w:p w14:paraId="2DFB2423" w14:textId="77777777" w:rsidR="00E70E34" w:rsidRDefault="00E70E34" w:rsidP="001E15B9"/>
    <w:tbl>
      <w:tblPr>
        <w:tblStyle w:val="TableGrid"/>
        <w:tblW w:w="10260" w:type="dxa"/>
        <w:tblInd w:w="-365" w:type="dxa"/>
        <w:tblLook w:val="04A0" w:firstRow="1" w:lastRow="0" w:firstColumn="1" w:lastColumn="0" w:noHBand="0" w:noVBand="1"/>
      </w:tblPr>
      <w:tblGrid>
        <w:gridCol w:w="1123"/>
        <w:gridCol w:w="3316"/>
        <w:gridCol w:w="5821"/>
      </w:tblGrid>
      <w:tr w:rsidR="00E70E34" w:rsidRPr="00466107" w14:paraId="671C0032" w14:textId="77777777" w:rsidTr="00057BF6">
        <w:trPr>
          <w:trHeight w:val="323"/>
          <w:tblHeader/>
        </w:trPr>
        <w:tc>
          <w:tcPr>
            <w:tcW w:w="1123" w:type="dxa"/>
            <w:shd w:val="clear" w:color="auto" w:fill="F2F2F2" w:themeFill="background1" w:themeFillShade="F2"/>
            <w:vAlign w:val="center"/>
          </w:tcPr>
          <w:p w14:paraId="748E662C" w14:textId="77777777" w:rsidR="00E70E34" w:rsidRDefault="00E70E34">
            <w:pPr>
              <w:ind w:left="0"/>
              <w:jc w:val="center"/>
              <w:rPr>
                <w:b/>
                <w:snapToGrid w:val="0"/>
              </w:rPr>
            </w:pPr>
            <w:r w:rsidRPr="00466107">
              <w:rPr>
                <w:b/>
                <w:snapToGrid w:val="0"/>
              </w:rPr>
              <w:t>Region</w:t>
            </w:r>
          </w:p>
          <w:p w14:paraId="15F2A25E" w14:textId="77777777" w:rsidR="00E70E34" w:rsidRPr="00466107" w:rsidRDefault="00E70E34">
            <w:pPr>
              <w:ind w:left="0"/>
              <w:jc w:val="center"/>
              <w:rPr>
                <w:b/>
                <w:snapToGrid w:val="0"/>
              </w:rPr>
            </w:pPr>
            <w:r>
              <w:rPr>
                <w:b/>
                <w:snapToGrid w:val="0"/>
              </w:rPr>
              <w:t>Number</w:t>
            </w:r>
          </w:p>
        </w:tc>
        <w:tc>
          <w:tcPr>
            <w:tcW w:w="3316" w:type="dxa"/>
            <w:shd w:val="clear" w:color="auto" w:fill="F2F2F2" w:themeFill="background1" w:themeFillShade="F2"/>
            <w:vAlign w:val="center"/>
          </w:tcPr>
          <w:p w14:paraId="184BB7B5" w14:textId="77777777" w:rsidR="00E70E34" w:rsidRPr="00466107" w:rsidRDefault="00E70E34">
            <w:pPr>
              <w:ind w:left="0"/>
              <w:rPr>
                <w:b/>
                <w:snapToGrid w:val="0"/>
              </w:rPr>
            </w:pPr>
            <w:r>
              <w:rPr>
                <w:b/>
                <w:snapToGrid w:val="0"/>
              </w:rPr>
              <w:t>Region Name</w:t>
            </w:r>
          </w:p>
        </w:tc>
        <w:tc>
          <w:tcPr>
            <w:tcW w:w="5821" w:type="dxa"/>
            <w:shd w:val="clear" w:color="auto" w:fill="F2F2F2" w:themeFill="background1" w:themeFillShade="F2"/>
            <w:vAlign w:val="center"/>
          </w:tcPr>
          <w:p w14:paraId="2BD36024" w14:textId="77777777" w:rsidR="00E70E34" w:rsidRPr="00466107" w:rsidRDefault="00E70E34">
            <w:pPr>
              <w:ind w:left="0"/>
              <w:rPr>
                <w:b/>
                <w:snapToGrid w:val="0"/>
              </w:rPr>
            </w:pPr>
            <w:r w:rsidRPr="00466107">
              <w:rPr>
                <w:b/>
                <w:snapToGrid w:val="0"/>
              </w:rPr>
              <w:t>California Counties</w:t>
            </w:r>
          </w:p>
        </w:tc>
      </w:tr>
      <w:tr w:rsidR="00E70E34" w:rsidRPr="00C554A7" w14:paraId="5C012C44" w14:textId="77777777" w:rsidTr="00057BF6">
        <w:trPr>
          <w:trHeight w:val="720"/>
        </w:trPr>
        <w:tc>
          <w:tcPr>
            <w:tcW w:w="1123" w:type="dxa"/>
          </w:tcPr>
          <w:p w14:paraId="38406411" w14:textId="77777777" w:rsidR="00E70E34" w:rsidRDefault="00E70E34">
            <w:pPr>
              <w:ind w:left="0"/>
              <w:jc w:val="center"/>
              <w:rPr>
                <w:bCs/>
                <w:snapToGrid w:val="0"/>
              </w:rPr>
            </w:pPr>
            <w:r>
              <w:rPr>
                <w:bCs/>
                <w:snapToGrid w:val="0"/>
              </w:rPr>
              <w:t>1</w:t>
            </w:r>
          </w:p>
        </w:tc>
        <w:tc>
          <w:tcPr>
            <w:tcW w:w="3316" w:type="dxa"/>
          </w:tcPr>
          <w:p w14:paraId="194BBB37" w14:textId="77777777" w:rsidR="00E70E34" w:rsidRPr="00082543" w:rsidRDefault="00E70E34">
            <w:pPr>
              <w:ind w:left="0"/>
            </w:pPr>
            <w:r>
              <w:t>Superior California</w:t>
            </w:r>
          </w:p>
        </w:tc>
        <w:tc>
          <w:tcPr>
            <w:tcW w:w="5821" w:type="dxa"/>
          </w:tcPr>
          <w:p w14:paraId="0959FB0F" w14:textId="77777777" w:rsidR="00E70E34" w:rsidRPr="00C554A7" w:rsidRDefault="00E70E34">
            <w:pPr>
              <w:ind w:left="0"/>
              <w:rPr>
                <w:bCs/>
                <w:snapToGrid w:val="0"/>
                <w:color w:val="000000" w:themeColor="text1"/>
              </w:rPr>
            </w:pPr>
            <w:r w:rsidRPr="00C554A7">
              <w:rPr>
                <w:bCs/>
                <w:snapToGrid w:val="0"/>
                <w:color w:val="000000" w:themeColor="text1"/>
              </w:rPr>
              <w:t>Butte, Colusa, El Dorado, Glenn, Lassen, Modoc, Nevada, Placer, Plumas, Sacramento, Shasta, Sierra, Siskiyou, Sutter, Tehama, Yolo, Yuba</w:t>
            </w:r>
          </w:p>
        </w:tc>
      </w:tr>
      <w:tr w:rsidR="00E70E34" w:rsidRPr="00C554A7" w14:paraId="30BB751C" w14:textId="77777777" w:rsidTr="00057BF6">
        <w:trPr>
          <w:trHeight w:val="720"/>
        </w:trPr>
        <w:tc>
          <w:tcPr>
            <w:tcW w:w="1123" w:type="dxa"/>
          </w:tcPr>
          <w:p w14:paraId="340C00EC" w14:textId="77777777" w:rsidR="00E70E34" w:rsidRDefault="00E70E34">
            <w:pPr>
              <w:ind w:left="0"/>
              <w:jc w:val="center"/>
              <w:rPr>
                <w:bCs/>
                <w:snapToGrid w:val="0"/>
              </w:rPr>
            </w:pPr>
            <w:r>
              <w:rPr>
                <w:bCs/>
                <w:snapToGrid w:val="0"/>
              </w:rPr>
              <w:t>2</w:t>
            </w:r>
          </w:p>
        </w:tc>
        <w:tc>
          <w:tcPr>
            <w:tcW w:w="3316" w:type="dxa"/>
          </w:tcPr>
          <w:p w14:paraId="4B8C3DDE" w14:textId="77777777" w:rsidR="00E70E34" w:rsidRPr="00082543" w:rsidRDefault="00E70E34">
            <w:pPr>
              <w:pStyle w:val="ListParagraph"/>
              <w:ind w:left="0"/>
              <w:contextualSpacing w:val="0"/>
              <w:rPr>
                <w:rFonts w:cs="Arial"/>
              </w:rPr>
            </w:pPr>
            <w:r>
              <w:rPr>
                <w:rFonts w:cs="Arial"/>
              </w:rPr>
              <w:t>North Coast</w:t>
            </w:r>
          </w:p>
        </w:tc>
        <w:tc>
          <w:tcPr>
            <w:tcW w:w="5821" w:type="dxa"/>
          </w:tcPr>
          <w:p w14:paraId="5E2E4936" w14:textId="77777777" w:rsidR="00E70E34" w:rsidRPr="00C554A7" w:rsidRDefault="00E70E34">
            <w:pPr>
              <w:pStyle w:val="ListParagraph"/>
              <w:ind w:left="0"/>
              <w:contextualSpacing w:val="0"/>
              <w:rPr>
                <w:rFonts w:cs="Arial"/>
                <w:bCs/>
                <w:snapToGrid w:val="0"/>
                <w:color w:val="000000" w:themeColor="text1"/>
              </w:rPr>
            </w:pPr>
            <w:r w:rsidRPr="00C554A7">
              <w:rPr>
                <w:rFonts w:cs="Arial"/>
                <w:bCs/>
                <w:snapToGrid w:val="0"/>
                <w:color w:val="000000" w:themeColor="text1"/>
              </w:rPr>
              <w:t>Del Norte, Humboldt, Lake, Mendocino, Napa, Sonoma, Trinity</w:t>
            </w:r>
          </w:p>
        </w:tc>
      </w:tr>
      <w:tr w:rsidR="00E70E34" w:rsidRPr="00C554A7" w14:paraId="5FD9F293" w14:textId="77777777" w:rsidTr="00057BF6">
        <w:trPr>
          <w:trHeight w:val="720"/>
        </w:trPr>
        <w:tc>
          <w:tcPr>
            <w:tcW w:w="1123" w:type="dxa"/>
          </w:tcPr>
          <w:p w14:paraId="22887A81" w14:textId="77777777" w:rsidR="00E70E34" w:rsidRDefault="00E70E34">
            <w:pPr>
              <w:ind w:left="0"/>
              <w:jc w:val="center"/>
              <w:rPr>
                <w:bCs/>
                <w:snapToGrid w:val="0"/>
              </w:rPr>
            </w:pPr>
            <w:r>
              <w:rPr>
                <w:bCs/>
                <w:snapToGrid w:val="0"/>
              </w:rPr>
              <w:t>3</w:t>
            </w:r>
          </w:p>
        </w:tc>
        <w:tc>
          <w:tcPr>
            <w:tcW w:w="3316" w:type="dxa"/>
          </w:tcPr>
          <w:p w14:paraId="68D07DB4" w14:textId="77777777" w:rsidR="00E70E34" w:rsidRPr="00082543" w:rsidRDefault="00E70E34">
            <w:pPr>
              <w:pStyle w:val="ListParagraph"/>
              <w:ind w:left="0"/>
              <w:contextualSpacing w:val="0"/>
              <w:rPr>
                <w:rFonts w:cs="Arial"/>
              </w:rPr>
            </w:pPr>
            <w:r w:rsidRPr="00E81482">
              <w:rPr>
                <w:rFonts w:cs="Arial"/>
              </w:rPr>
              <w:t>San Francisco Bay Area</w:t>
            </w:r>
          </w:p>
        </w:tc>
        <w:tc>
          <w:tcPr>
            <w:tcW w:w="5821" w:type="dxa"/>
          </w:tcPr>
          <w:p w14:paraId="2173503D" w14:textId="77777777" w:rsidR="00E70E34" w:rsidRPr="00C554A7" w:rsidRDefault="00E70E34">
            <w:pPr>
              <w:pStyle w:val="ListParagraph"/>
              <w:ind w:left="0"/>
              <w:contextualSpacing w:val="0"/>
              <w:rPr>
                <w:rFonts w:cs="Arial"/>
                <w:bCs/>
                <w:snapToGrid w:val="0"/>
                <w:color w:val="000000" w:themeColor="text1"/>
              </w:rPr>
            </w:pPr>
            <w:r w:rsidRPr="00C554A7">
              <w:rPr>
                <w:rFonts w:cs="Arial"/>
                <w:bCs/>
                <w:snapToGrid w:val="0"/>
                <w:color w:val="000000" w:themeColor="text1"/>
              </w:rPr>
              <w:t>Alameda, Contra Costa, Marin, San Francisco, San Mateo, Santa Clara, Solano</w:t>
            </w:r>
          </w:p>
        </w:tc>
      </w:tr>
      <w:tr w:rsidR="00E70E34" w:rsidRPr="00C554A7" w14:paraId="6307D3A5" w14:textId="77777777" w:rsidTr="00057BF6">
        <w:trPr>
          <w:trHeight w:val="720"/>
        </w:trPr>
        <w:tc>
          <w:tcPr>
            <w:tcW w:w="1123" w:type="dxa"/>
          </w:tcPr>
          <w:p w14:paraId="473BD701" w14:textId="77777777" w:rsidR="00E70E34" w:rsidRDefault="00E70E34">
            <w:pPr>
              <w:ind w:left="0"/>
              <w:jc w:val="center"/>
              <w:rPr>
                <w:bCs/>
                <w:snapToGrid w:val="0"/>
              </w:rPr>
            </w:pPr>
            <w:r>
              <w:rPr>
                <w:bCs/>
                <w:snapToGrid w:val="0"/>
              </w:rPr>
              <w:t>4</w:t>
            </w:r>
          </w:p>
        </w:tc>
        <w:tc>
          <w:tcPr>
            <w:tcW w:w="3316" w:type="dxa"/>
          </w:tcPr>
          <w:p w14:paraId="5DB426E4" w14:textId="77777777" w:rsidR="00E70E34" w:rsidRPr="00082543" w:rsidRDefault="00E70E34">
            <w:pPr>
              <w:pStyle w:val="ListParagraph"/>
              <w:ind w:left="0"/>
              <w:contextualSpacing w:val="0"/>
              <w:rPr>
                <w:rFonts w:cs="Arial"/>
              </w:rPr>
            </w:pPr>
            <w:r w:rsidRPr="00E81482">
              <w:rPr>
                <w:rFonts w:cs="Arial"/>
              </w:rPr>
              <w:t>Northern San Joaquin Valley</w:t>
            </w:r>
          </w:p>
        </w:tc>
        <w:tc>
          <w:tcPr>
            <w:tcW w:w="5821" w:type="dxa"/>
          </w:tcPr>
          <w:p w14:paraId="6344D763" w14:textId="77777777" w:rsidR="00E70E34" w:rsidRPr="00C554A7" w:rsidRDefault="00E70E34">
            <w:pPr>
              <w:pStyle w:val="ListParagraph"/>
              <w:ind w:left="0"/>
              <w:contextualSpacing w:val="0"/>
              <w:rPr>
                <w:rFonts w:cs="Arial"/>
                <w:bCs/>
                <w:snapToGrid w:val="0"/>
                <w:color w:val="000000" w:themeColor="text1"/>
              </w:rPr>
            </w:pPr>
            <w:r w:rsidRPr="00C554A7">
              <w:rPr>
                <w:rFonts w:cs="Arial"/>
                <w:bCs/>
                <w:snapToGrid w:val="0"/>
                <w:color w:val="000000" w:themeColor="text1"/>
              </w:rPr>
              <w:t>Alpine, Amador, Calaveras, Madera, Mariposa, Merced, Mono, San Joaquin, Stanislaus, Tuolumne</w:t>
            </w:r>
          </w:p>
        </w:tc>
      </w:tr>
      <w:tr w:rsidR="00E70E34" w:rsidRPr="00C554A7" w14:paraId="3B2D086C" w14:textId="77777777" w:rsidTr="00057BF6">
        <w:trPr>
          <w:trHeight w:val="720"/>
        </w:trPr>
        <w:tc>
          <w:tcPr>
            <w:tcW w:w="1123" w:type="dxa"/>
          </w:tcPr>
          <w:p w14:paraId="3E4F433F" w14:textId="77777777" w:rsidR="00E70E34" w:rsidRDefault="00E70E34">
            <w:pPr>
              <w:ind w:left="0"/>
              <w:jc w:val="center"/>
              <w:rPr>
                <w:bCs/>
                <w:snapToGrid w:val="0"/>
              </w:rPr>
            </w:pPr>
            <w:r>
              <w:rPr>
                <w:bCs/>
                <w:snapToGrid w:val="0"/>
              </w:rPr>
              <w:t>5</w:t>
            </w:r>
          </w:p>
        </w:tc>
        <w:tc>
          <w:tcPr>
            <w:tcW w:w="3316" w:type="dxa"/>
          </w:tcPr>
          <w:p w14:paraId="01D3ADB8" w14:textId="77777777" w:rsidR="00E70E34" w:rsidRPr="00082543" w:rsidRDefault="00E70E34">
            <w:pPr>
              <w:pStyle w:val="ListParagraph"/>
              <w:ind w:left="0"/>
              <w:contextualSpacing w:val="0"/>
              <w:rPr>
                <w:rFonts w:cs="Arial"/>
              </w:rPr>
            </w:pPr>
            <w:r w:rsidRPr="00E81482">
              <w:rPr>
                <w:rFonts w:cs="Arial"/>
              </w:rPr>
              <w:t>Central Coast</w:t>
            </w:r>
          </w:p>
        </w:tc>
        <w:tc>
          <w:tcPr>
            <w:tcW w:w="5821" w:type="dxa"/>
          </w:tcPr>
          <w:p w14:paraId="30BC198D" w14:textId="77777777" w:rsidR="00E70E34" w:rsidRPr="00C554A7" w:rsidRDefault="00E70E34">
            <w:pPr>
              <w:pStyle w:val="ListParagraph"/>
              <w:ind w:left="0"/>
              <w:contextualSpacing w:val="0"/>
              <w:rPr>
                <w:rFonts w:cs="Arial"/>
                <w:bCs/>
                <w:snapToGrid w:val="0"/>
                <w:color w:val="000000" w:themeColor="text1"/>
              </w:rPr>
            </w:pPr>
            <w:r w:rsidRPr="00C554A7">
              <w:rPr>
                <w:rFonts w:cs="Arial"/>
                <w:bCs/>
                <w:snapToGrid w:val="0"/>
                <w:color w:val="000000" w:themeColor="text1"/>
              </w:rPr>
              <w:t>Monterey, San Benito, San Luis Obispo, Santa Barbara, Santa Cruz, Ventura</w:t>
            </w:r>
          </w:p>
        </w:tc>
      </w:tr>
      <w:tr w:rsidR="00E70E34" w:rsidRPr="00C554A7" w14:paraId="6C033A72" w14:textId="77777777" w:rsidTr="00057BF6">
        <w:trPr>
          <w:trHeight w:val="720"/>
        </w:trPr>
        <w:tc>
          <w:tcPr>
            <w:tcW w:w="1123" w:type="dxa"/>
          </w:tcPr>
          <w:p w14:paraId="49A8EBAE" w14:textId="77777777" w:rsidR="00E70E34" w:rsidRDefault="00E70E34">
            <w:pPr>
              <w:ind w:left="0"/>
              <w:jc w:val="center"/>
              <w:rPr>
                <w:bCs/>
                <w:snapToGrid w:val="0"/>
              </w:rPr>
            </w:pPr>
            <w:r>
              <w:rPr>
                <w:bCs/>
                <w:snapToGrid w:val="0"/>
              </w:rPr>
              <w:t>6</w:t>
            </w:r>
          </w:p>
        </w:tc>
        <w:tc>
          <w:tcPr>
            <w:tcW w:w="3316" w:type="dxa"/>
          </w:tcPr>
          <w:p w14:paraId="706640E2" w14:textId="77777777" w:rsidR="00E70E34" w:rsidRPr="00082543" w:rsidRDefault="00E70E34">
            <w:pPr>
              <w:pStyle w:val="ListParagraph"/>
              <w:ind w:left="0"/>
              <w:contextualSpacing w:val="0"/>
              <w:rPr>
                <w:rFonts w:cs="Arial"/>
              </w:rPr>
            </w:pPr>
            <w:r w:rsidRPr="00710748">
              <w:rPr>
                <w:rFonts w:cs="Arial"/>
              </w:rPr>
              <w:t>Southern San Joaquin Valley</w:t>
            </w:r>
          </w:p>
        </w:tc>
        <w:tc>
          <w:tcPr>
            <w:tcW w:w="5821" w:type="dxa"/>
          </w:tcPr>
          <w:p w14:paraId="1DD413AB" w14:textId="77777777" w:rsidR="00E70E34" w:rsidRPr="00C554A7" w:rsidRDefault="00E70E34">
            <w:pPr>
              <w:pStyle w:val="ListParagraph"/>
              <w:ind w:left="0"/>
              <w:contextualSpacing w:val="0"/>
              <w:rPr>
                <w:rFonts w:cs="Arial"/>
                <w:bCs/>
                <w:color w:val="000000" w:themeColor="text1"/>
              </w:rPr>
            </w:pPr>
            <w:r w:rsidRPr="00C554A7">
              <w:rPr>
                <w:rFonts w:cs="Arial"/>
                <w:bCs/>
                <w:color w:val="000000" w:themeColor="text1"/>
              </w:rPr>
              <w:t>Fresno, Inyo, Kern, Kings, Tulare</w:t>
            </w:r>
          </w:p>
        </w:tc>
      </w:tr>
      <w:tr w:rsidR="00E70E34" w:rsidRPr="00E959B2" w14:paraId="57930AD6" w14:textId="77777777" w:rsidTr="00057BF6">
        <w:trPr>
          <w:trHeight w:val="720"/>
        </w:trPr>
        <w:tc>
          <w:tcPr>
            <w:tcW w:w="1123" w:type="dxa"/>
          </w:tcPr>
          <w:p w14:paraId="52E61183" w14:textId="77777777" w:rsidR="00E70E34" w:rsidRDefault="00E70E34">
            <w:pPr>
              <w:ind w:left="0"/>
              <w:jc w:val="center"/>
              <w:rPr>
                <w:bCs/>
                <w:snapToGrid w:val="0"/>
              </w:rPr>
            </w:pPr>
            <w:r>
              <w:rPr>
                <w:bCs/>
                <w:snapToGrid w:val="0"/>
              </w:rPr>
              <w:t>7</w:t>
            </w:r>
          </w:p>
        </w:tc>
        <w:tc>
          <w:tcPr>
            <w:tcW w:w="3316" w:type="dxa"/>
          </w:tcPr>
          <w:p w14:paraId="5F3AB038" w14:textId="77777777" w:rsidR="00E70E34" w:rsidRPr="00466107" w:rsidRDefault="00E70E34">
            <w:pPr>
              <w:ind w:left="0"/>
              <w:rPr>
                <w:bCs/>
                <w:snapToGrid w:val="0"/>
              </w:rPr>
            </w:pPr>
            <w:r w:rsidRPr="00710748">
              <w:rPr>
                <w:bCs/>
                <w:snapToGrid w:val="0"/>
              </w:rPr>
              <w:t>Inland Empire</w:t>
            </w:r>
          </w:p>
        </w:tc>
        <w:tc>
          <w:tcPr>
            <w:tcW w:w="5821" w:type="dxa"/>
          </w:tcPr>
          <w:p w14:paraId="6987482E" w14:textId="77777777" w:rsidR="00E70E34" w:rsidRDefault="00E70E34">
            <w:pPr>
              <w:ind w:left="0"/>
              <w:rPr>
                <w:bCs/>
                <w:snapToGrid w:val="0"/>
                <w:color w:val="000000" w:themeColor="text1"/>
              </w:rPr>
            </w:pPr>
            <w:r w:rsidRPr="00C554A7">
              <w:rPr>
                <w:bCs/>
                <w:snapToGrid w:val="0"/>
                <w:color w:val="000000" w:themeColor="text1"/>
              </w:rPr>
              <w:t>Riverside, San Bernardino</w:t>
            </w:r>
          </w:p>
          <w:p w14:paraId="05E905E0" w14:textId="77777777" w:rsidR="00E70E34" w:rsidRPr="00E959B2" w:rsidRDefault="00E70E34">
            <w:pPr>
              <w:ind w:firstLine="720"/>
            </w:pPr>
          </w:p>
        </w:tc>
      </w:tr>
      <w:tr w:rsidR="00E70E34" w:rsidRPr="00C554A7" w14:paraId="17183083" w14:textId="77777777" w:rsidTr="00057BF6">
        <w:trPr>
          <w:trHeight w:val="720"/>
        </w:trPr>
        <w:tc>
          <w:tcPr>
            <w:tcW w:w="1123" w:type="dxa"/>
          </w:tcPr>
          <w:p w14:paraId="3F1390E1" w14:textId="77777777" w:rsidR="00E70E34" w:rsidRDefault="00E70E34">
            <w:pPr>
              <w:ind w:left="0"/>
              <w:jc w:val="center"/>
              <w:rPr>
                <w:bCs/>
                <w:snapToGrid w:val="0"/>
              </w:rPr>
            </w:pPr>
            <w:r>
              <w:rPr>
                <w:bCs/>
                <w:snapToGrid w:val="0"/>
              </w:rPr>
              <w:t>8</w:t>
            </w:r>
          </w:p>
        </w:tc>
        <w:tc>
          <w:tcPr>
            <w:tcW w:w="3316" w:type="dxa"/>
          </w:tcPr>
          <w:p w14:paraId="6CA9D91C" w14:textId="77777777" w:rsidR="00E70E34" w:rsidRPr="00466107" w:rsidRDefault="00E70E34">
            <w:pPr>
              <w:ind w:left="0"/>
              <w:rPr>
                <w:bCs/>
                <w:snapToGrid w:val="0"/>
              </w:rPr>
            </w:pPr>
            <w:r w:rsidRPr="00710748">
              <w:rPr>
                <w:bCs/>
                <w:snapToGrid w:val="0"/>
              </w:rPr>
              <w:t>Los Angeles</w:t>
            </w:r>
          </w:p>
        </w:tc>
        <w:tc>
          <w:tcPr>
            <w:tcW w:w="5821" w:type="dxa"/>
          </w:tcPr>
          <w:p w14:paraId="4AFAEB0D" w14:textId="77777777" w:rsidR="00E70E34" w:rsidRPr="00C554A7" w:rsidRDefault="00E70E34">
            <w:pPr>
              <w:ind w:left="0"/>
              <w:rPr>
                <w:bCs/>
                <w:snapToGrid w:val="0"/>
                <w:color w:val="000000" w:themeColor="text1"/>
              </w:rPr>
            </w:pPr>
            <w:r w:rsidRPr="00C554A7">
              <w:rPr>
                <w:bCs/>
                <w:snapToGrid w:val="0"/>
                <w:color w:val="000000" w:themeColor="text1"/>
              </w:rPr>
              <w:t>Los Angeles</w:t>
            </w:r>
          </w:p>
        </w:tc>
      </w:tr>
      <w:tr w:rsidR="00E70E34" w:rsidRPr="00C554A7" w14:paraId="240E559E" w14:textId="77777777" w:rsidTr="00057BF6">
        <w:trPr>
          <w:trHeight w:val="720"/>
        </w:trPr>
        <w:tc>
          <w:tcPr>
            <w:tcW w:w="1123" w:type="dxa"/>
          </w:tcPr>
          <w:p w14:paraId="1609BC74" w14:textId="77777777" w:rsidR="00E70E34" w:rsidRDefault="00E70E34">
            <w:pPr>
              <w:ind w:left="0"/>
              <w:jc w:val="center"/>
              <w:rPr>
                <w:bCs/>
                <w:snapToGrid w:val="0"/>
              </w:rPr>
            </w:pPr>
            <w:r>
              <w:rPr>
                <w:bCs/>
                <w:snapToGrid w:val="0"/>
              </w:rPr>
              <w:t>9</w:t>
            </w:r>
          </w:p>
        </w:tc>
        <w:tc>
          <w:tcPr>
            <w:tcW w:w="3316" w:type="dxa"/>
          </w:tcPr>
          <w:p w14:paraId="0E8F5DB9" w14:textId="77777777" w:rsidR="00E70E34" w:rsidRPr="00466107" w:rsidRDefault="00E70E34">
            <w:pPr>
              <w:ind w:left="0"/>
              <w:rPr>
                <w:bCs/>
                <w:snapToGrid w:val="0"/>
              </w:rPr>
            </w:pPr>
            <w:r w:rsidRPr="0063311C">
              <w:rPr>
                <w:bCs/>
                <w:snapToGrid w:val="0"/>
              </w:rPr>
              <w:t>Orange</w:t>
            </w:r>
          </w:p>
        </w:tc>
        <w:tc>
          <w:tcPr>
            <w:tcW w:w="5821" w:type="dxa"/>
          </w:tcPr>
          <w:p w14:paraId="2D0B42CC" w14:textId="77777777" w:rsidR="00E70E34" w:rsidRPr="00C554A7" w:rsidRDefault="00E70E34">
            <w:pPr>
              <w:ind w:left="0"/>
              <w:rPr>
                <w:bCs/>
                <w:snapToGrid w:val="0"/>
                <w:color w:val="000000" w:themeColor="text1"/>
              </w:rPr>
            </w:pPr>
            <w:r w:rsidRPr="00C554A7">
              <w:rPr>
                <w:bCs/>
                <w:snapToGrid w:val="0"/>
                <w:color w:val="000000" w:themeColor="text1"/>
              </w:rPr>
              <w:t>Orange</w:t>
            </w:r>
          </w:p>
        </w:tc>
      </w:tr>
      <w:tr w:rsidR="00E70E34" w:rsidRPr="00C554A7" w14:paraId="3602E8A5" w14:textId="77777777" w:rsidTr="00057BF6">
        <w:trPr>
          <w:trHeight w:val="720"/>
        </w:trPr>
        <w:tc>
          <w:tcPr>
            <w:tcW w:w="1123" w:type="dxa"/>
          </w:tcPr>
          <w:p w14:paraId="54F74924" w14:textId="77777777" w:rsidR="00E70E34" w:rsidRDefault="00E70E34">
            <w:pPr>
              <w:ind w:left="0"/>
              <w:jc w:val="center"/>
              <w:rPr>
                <w:bCs/>
                <w:snapToGrid w:val="0"/>
              </w:rPr>
            </w:pPr>
            <w:r>
              <w:rPr>
                <w:bCs/>
                <w:snapToGrid w:val="0"/>
              </w:rPr>
              <w:t>10</w:t>
            </w:r>
          </w:p>
        </w:tc>
        <w:tc>
          <w:tcPr>
            <w:tcW w:w="3316" w:type="dxa"/>
          </w:tcPr>
          <w:p w14:paraId="2DBDD381" w14:textId="77777777" w:rsidR="00E70E34" w:rsidRPr="00466107" w:rsidRDefault="00E70E34">
            <w:pPr>
              <w:ind w:left="0"/>
              <w:rPr>
                <w:bCs/>
                <w:snapToGrid w:val="0"/>
              </w:rPr>
            </w:pPr>
            <w:r w:rsidRPr="0063311C">
              <w:rPr>
                <w:bCs/>
                <w:snapToGrid w:val="0"/>
              </w:rPr>
              <w:t>San Diego - Imperial</w:t>
            </w:r>
          </w:p>
        </w:tc>
        <w:tc>
          <w:tcPr>
            <w:tcW w:w="5821" w:type="dxa"/>
          </w:tcPr>
          <w:p w14:paraId="6667C524" w14:textId="77777777" w:rsidR="00E70E34" w:rsidRPr="00C554A7" w:rsidRDefault="00E70E34">
            <w:pPr>
              <w:ind w:left="0"/>
              <w:rPr>
                <w:bCs/>
                <w:snapToGrid w:val="0"/>
                <w:color w:val="000000" w:themeColor="text1"/>
              </w:rPr>
            </w:pPr>
            <w:r w:rsidRPr="00C554A7">
              <w:rPr>
                <w:bCs/>
                <w:snapToGrid w:val="0"/>
                <w:color w:val="000000" w:themeColor="text1"/>
              </w:rPr>
              <w:t>Imperial, San Diego</w:t>
            </w:r>
          </w:p>
        </w:tc>
      </w:tr>
    </w:tbl>
    <w:p w14:paraId="7FF9B5E7" w14:textId="77777777" w:rsidR="00E70E34" w:rsidRPr="001E15B9" w:rsidRDefault="00E70E34" w:rsidP="001E15B9"/>
    <w:p w14:paraId="4700B004" w14:textId="52B502B9" w:rsidR="00EF1537" w:rsidRPr="00EF1537" w:rsidRDefault="0095422D" w:rsidP="004D1A13">
      <w:pPr>
        <w:pStyle w:val="Heading2"/>
        <w:numPr>
          <w:ilvl w:val="0"/>
          <w:numId w:val="13"/>
        </w:numPr>
        <w:ind w:hanging="450"/>
      </w:pPr>
      <w:r>
        <w:t xml:space="preserve"> M</w:t>
      </w:r>
      <w:r w:rsidR="00BF4C11">
        <w:t>inimum Wage and Benefits</w:t>
      </w:r>
    </w:p>
    <w:p w14:paraId="204F6E23" w14:textId="77777777" w:rsidR="00505166" w:rsidRPr="00505166" w:rsidRDefault="00505166" w:rsidP="001F4D59">
      <w:pPr>
        <w:pStyle w:val="Heading3"/>
        <w:numPr>
          <w:ilvl w:val="2"/>
          <w:numId w:val="31"/>
        </w:numPr>
        <w:tabs>
          <w:tab w:val="left" w:pos="1440"/>
        </w:tabs>
        <w:ind w:left="630"/>
      </w:pPr>
      <w:r w:rsidRPr="00505166">
        <w:t>Minimum Wage</w:t>
      </w:r>
    </w:p>
    <w:p w14:paraId="58DDE068" w14:textId="179349EB" w:rsidR="00173E19" w:rsidRPr="00173E19" w:rsidRDefault="00173E19" w:rsidP="001F4D59">
      <w:pPr>
        <w:pStyle w:val="Heading4"/>
        <w:ind w:left="1080"/>
      </w:pPr>
      <w:r w:rsidRPr="00173E19">
        <w:t xml:space="preserve">It is the Contractor’s responsibility to fully comply with Government Code section 19134 and all regulations (See, e.g., CCR 1896.300 et seq.) The Contractor shall pay all persons performing </w:t>
      </w:r>
      <w:r w:rsidR="004D1A13" w:rsidRPr="00173E19">
        <w:t>Unarmed</w:t>
      </w:r>
      <w:r w:rsidRPr="00173E19">
        <w:t xml:space="preserve"> </w:t>
      </w:r>
      <w:r w:rsidR="004D1A13" w:rsidRPr="00173E19">
        <w:t>Security</w:t>
      </w:r>
      <w:r w:rsidRPr="00173E19">
        <w:t xml:space="preserve"> </w:t>
      </w:r>
      <w:r w:rsidR="004D1A13" w:rsidRPr="00173E19">
        <w:t>Guard</w:t>
      </w:r>
      <w:r w:rsidRPr="00173E19">
        <w:t xml:space="preserve"> </w:t>
      </w:r>
      <w:r w:rsidR="004D1A13" w:rsidRPr="00173E19">
        <w:t>Services</w:t>
      </w:r>
      <w:r w:rsidRPr="00173E19">
        <w:t xml:space="preserve"> under this MSA a minimum wage and benefit rate in accordance with applicable law; Government Code section 19134 and any applicable California Code of Regulations. The Contractor is subject to audit for compliance with the provisions of Government Code section 19134. Failure to comply with the provisions of Government Code section 19134 constitutes a </w:t>
      </w:r>
      <w:r w:rsidRPr="00173E19">
        <w:lastRenderedPageBreak/>
        <w:t>material breach, which could subject the contract to immediate termination by the State.</w:t>
      </w:r>
    </w:p>
    <w:p w14:paraId="7A686B94" w14:textId="7D1D2CA4" w:rsidR="00BC5B47" w:rsidRPr="00DB106C" w:rsidRDefault="00BC5B47" w:rsidP="001F4D59">
      <w:pPr>
        <w:pStyle w:val="Heading4"/>
        <w:ind w:left="1080"/>
      </w:pPr>
      <w:r w:rsidRPr="00BC5B47">
        <w:t>It shall also be incumbent upon the Contractor to comply with all federal minimum wage requirements and local minimum wage ordinances. No increase to contracted hourly rates will be allowed outside of those specified in Section C, CalHR rate.</w:t>
      </w:r>
    </w:p>
    <w:p w14:paraId="2D917559" w14:textId="77777777" w:rsidR="00BC5B47" w:rsidRPr="00BC5B47" w:rsidRDefault="00BC5B47" w:rsidP="00BC5B47"/>
    <w:p w14:paraId="61115DCB" w14:textId="3433AE8F" w:rsidR="00171917" w:rsidRPr="00171917" w:rsidRDefault="004E1261" w:rsidP="004D1A13">
      <w:pPr>
        <w:pStyle w:val="Heading3"/>
        <w:numPr>
          <w:ilvl w:val="2"/>
          <w:numId w:val="31"/>
        </w:numPr>
        <w:ind w:left="990"/>
      </w:pPr>
      <w:r>
        <w:t>Hourly Rate</w:t>
      </w:r>
    </w:p>
    <w:p w14:paraId="414F13B4" w14:textId="2279356E" w:rsidR="00C124D5" w:rsidRPr="00057BF6" w:rsidRDefault="00C124D5" w:rsidP="00057BF6">
      <w:pPr>
        <w:pStyle w:val="Heading4"/>
        <w:tabs>
          <w:tab w:val="left" w:pos="2160"/>
        </w:tabs>
        <w:ind w:left="1260"/>
      </w:pPr>
      <w:r>
        <w:t>The Contractor Hourly Rates for Unarmed Security Guard are flat rates. This includes all costs, wages, benefits, allowances, differentials, travel per diem, continuous on-site supervision as described in this MSA, customer service and administrative overhead.</w:t>
      </w:r>
    </w:p>
    <w:p w14:paraId="42982C13" w14:textId="407A1FDF" w:rsidR="004E1261" w:rsidRDefault="00C40936" w:rsidP="00175ED8">
      <w:pPr>
        <w:pStyle w:val="Heading4"/>
        <w:numPr>
          <w:ilvl w:val="3"/>
          <w:numId w:val="29"/>
        </w:numPr>
        <w:tabs>
          <w:tab w:val="left" w:pos="2160"/>
        </w:tabs>
        <w:ind w:left="1260"/>
      </w:pPr>
      <w:r w:rsidRPr="00C40936">
        <w:t>The Contractor Hourly Rate is the rate the Contractor will be paid by the User Agency for the term of the User Agreement.</w:t>
      </w:r>
    </w:p>
    <w:p w14:paraId="5150157D" w14:textId="1DC315F6" w:rsidR="00A20E89" w:rsidRPr="00A20E89" w:rsidRDefault="00A20E89" w:rsidP="004D1A13">
      <w:pPr>
        <w:pStyle w:val="Heading3"/>
        <w:ind w:left="990"/>
      </w:pPr>
      <w:r w:rsidRPr="00A20E89">
        <w:t>CalHR Rate</w:t>
      </w:r>
    </w:p>
    <w:p w14:paraId="0201BDBB" w14:textId="32669221" w:rsidR="00987FD4" w:rsidRPr="00987FD4" w:rsidRDefault="00987FD4" w:rsidP="00057BF6">
      <w:pPr>
        <w:pStyle w:val="Heading4"/>
        <w:tabs>
          <w:tab w:val="left" w:pos="2610"/>
        </w:tabs>
        <w:ind w:left="1260"/>
      </w:pPr>
      <w:r w:rsidRPr="00987FD4">
        <w:t>Per Government Code 19134, “benefits” shall include health, dental, retirement, and vision benefits; and holiday, sick, and vacation pay. For purposes of this MSA, the blended benefit rate will apply</w:t>
      </w:r>
      <w:r>
        <w:t>.</w:t>
      </w:r>
    </w:p>
    <w:p w14:paraId="50D04A2B" w14:textId="6DEB2377" w:rsidR="00987FD4" w:rsidRDefault="005B13D1" w:rsidP="00175ED8">
      <w:pPr>
        <w:pStyle w:val="Heading4"/>
        <w:numPr>
          <w:ilvl w:val="3"/>
          <w:numId w:val="29"/>
        </w:numPr>
        <w:tabs>
          <w:tab w:val="left" w:pos="2610"/>
        </w:tabs>
        <w:ind w:left="1260"/>
      </w:pPr>
      <w:r w:rsidRPr="005B13D1">
        <w:t>CalHR Hourly pay and benefit rates for the Unarmed Security Guards working under this MSA shall be modified, by amendment, in the event the Department of Human Resources (CalHR) approves a modified rate for the similar civil service classification. The rates are published February 2nd of every year and are effective until February 1st of the following year. Rates may be viewed on the CalHR website, subject to change, at: http://www.calhr.ca.gov/state-hr-professionals/Pages/personal-services-contracts.aspx. DGS reserves the right to amend the MSA and to instruct User Agencies to amend User Agreements at any time after a CalHR rate change.</w:t>
      </w:r>
    </w:p>
    <w:p w14:paraId="75034B6D" w14:textId="23D26578" w:rsidR="00A27327" w:rsidRDefault="00D164D6" w:rsidP="004D1A13">
      <w:pPr>
        <w:pStyle w:val="Heading3"/>
        <w:numPr>
          <w:ilvl w:val="2"/>
          <w:numId w:val="29"/>
        </w:numPr>
        <w:ind w:left="990"/>
      </w:pPr>
      <w:r>
        <w:t>Overtime</w:t>
      </w:r>
    </w:p>
    <w:p w14:paraId="5CF08EA3" w14:textId="77777777" w:rsidR="00D216E4" w:rsidRPr="00D216E4" w:rsidRDefault="00D216E4" w:rsidP="00175ED8">
      <w:pPr>
        <w:pStyle w:val="Heading4"/>
        <w:ind w:left="1260"/>
      </w:pPr>
      <w:r w:rsidRPr="00D216E4">
        <w:t>Overtime is specified in the User Agreement and allowed upon prior approval by User Agency.</w:t>
      </w:r>
    </w:p>
    <w:p w14:paraId="5116DA31" w14:textId="77777777" w:rsidR="00035F1C" w:rsidRPr="00035F1C" w:rsidRDefault="00035F1C" w:rsidP="00175ED8">
      <w:pPr>
        <w:pStyle w:val="Heading4"/>
        <w:ind w:left="1260"/>
      </w:pPr>
      <w:r w:rsidRPr="00035F1C">
        <w:t>The CalHR blended benefit rate shall not be included in overtime. Example:  Contractor’s SG1 Hourly Rate – Blended Benefit Rate = Base Rate x 1.5 = Contractor’s SG1 Hourly Overtime Rate.</w:t>
      </w:r>
    </w:p>
    <w:p w14:paraId="598B7F77" w14:textId="48337357" w:rsidR="00D164D6" w:rsidRDefault="001A2726" w:rsidP="00175ED8">
      <w:pPr>
        <w:pStyle w:val="Heading4"/>
        <w:numPr>
          <w:ilvl w:val="3"/>
          <w:numId w:val="29"/>
        </w:numPr>
        <w:ind w:left="1260"/>
      </w:pPr>
      <w:r w:rsidRPr="001A2726">
        <w:t>The Contractor shall observe all federal and state laws and regulations pertaining to employee wages, benefits, hours, and working conditions. Contractor shall pay its employees the proper authorized overtime.</w:t>
      </w:r>
    </w:p>
    <w:p w14:paraId="598D97C0" w14:textId="77777777" w:rsidR="00DD67D0" w:rsidRDefault="00DD67D0" w:rsidP="00057BF6">
      <w:pPr>
        <w:pStyle w:val="Heading2"/>
        <w:numPr>
          <w:ilvl w:val="0"/>
          <w:numId w:val="13"/>
        </w:numPr>
        <w:ind w:left="630" w:hanging="540"/>
      </w:pPr>
      <w:r w:rsidRPr="00CF562E">
        <w:lastRenderedPageBreak/>
        <w:t>Contractor Selection Process</w:t>
      </w:r>
    </w:p>
    <w:p w14:paraId="280379D8" w14:textId="198C8095" w:rsidR="00DD67D0" w:rsidRPr="00A73477" w:rsidRDefault="00DD67D0" w:rsidP="00175ED8">
      <w:pPr>
        <w:pStyle w:val="Heading3"/>
        <w:numPr>
          <w:ilvl w:val="2"/>
          <w:numId w:val="34"/>
        </w:numPr>
        <w:ind w:left="810"/>
      </w:pPr>
      <w:r w:rsidRPr="00A73477">
        <w:t xml:space="preserve">Use of this MSA by User Agencies is subject to Government Code section 19130 et. seq. governing standards for the use of personal services contracts. User Agencies electing to use this MSA to obtain Unarmed Security Guard </w:t>
      </w:r>
      <w:r w:rsidR="00175ED8" w:rsidRPr="00175ED8">
        <w:t>Services must select a Contractor using Ranking Order Selection Process as described below without modification.</w:t>
      </w:r>
      <w:r w:rsidR="00FE036A">
        <w:t xml:space="preserve"> </w:t>
      </w:r>
      <w:r w:rsidR="00175ED8" w:rsidRPr="00175ED8">
        <w:t>Services must select a Contractor using Ranking Order Selection Process as described below without modification.</w:t>
      </w:r>
    </w:p>
    <w:p w14:paraId="28661CD3" w14:textId="77777777" w:rsidR="00DD67D0" w:rsidRPr="00C521C2" w:rsidRDefault="00DD67D0" w:rsidP="00175ED8">
      <w:pPr>
        <w:pStyle w:val="Heading3"/>
        <w:numPr>
          <w:ilvl w:val="2"/>
          <w:numId w:val="34"/>
        </w:numPr>
        <w:ind w:left="810"/>
      </w:pPr>
      <w:r w:rsidRPr="00C521C2">
        <w:t>Ranking Order Selection Process</w:t>
      </w:r>
    </w:p>
    <w:p w14:paraId="706C9DD2" w14:textId="77777777" w:rsidR="00DD67D0" w:rsidRPr="00154D3A" w:rsidRDefault="00DD67D0" w:rsidP="00FE036A">
      <w:pPr>
        <w:pStyle w:val="Heading4"/>
        <w:tabs>
          <w:tab w:val="left" w:pos="2250"/>
        </w:tabs>
        <w:ind w:left="1080"/>
      </w:pPr>
      <w:r w:rsidRPr="00154D3A">
        <w:t>Services procured under this MSA, unless otherwise described in items 2, 3, 4, or 5 below, will be requested from the Rank 1 Contractor in the region where services are required.</w:t>
      </w:r>
    </w:p>
    <w:p w14:paraId="11EF72F5" w14:textId="47DDC840" w:rsidR="00DD67D0" w:rsidRPr="004341FA" w:rsidRDefault="00DD67D0" w:rsidP="00FE036A">
      <w:pPr>
        <w:pStyle w:val="Heading4"/>
        <w:tabs>
          <w:tab w:val="left" w:pos="2250"/>
        </w:tabs>
        <w:ind w:left="1080"/>
      </w:pPr>
      <w:r w:rsidRPr="004341FA">
        <w:t xml:space="preserve">If a User Agency service area overlaps two different regions and both regions have different Rank 1 Contractors, the User Agency will have the discretion to select </w:t>
      </w:r>
      <w:r w:rsidR="3977F006">
        <w:t>a</w:t>
      </w:r>
      <w:r w:rsidR="0026479C">
        <w:t xml:space="preserve"> single contractor</w:t>
      </w:r>
      <w:r w:rsidR="00ED00C5">
        <w:t xml:space="preserve"> to</w:t>
      </w:r>
      <w:r w:rsidRPr="004341FA">
        <w:t xml:space="preserve"> provide services for the entire service area</w:t>
      </w:r>
      <w:r w:rsidR="00042B15">
        <w:t>, using the contractor selection process by rank for any of the region the site is located</w:t>
      </w:r>
      <w:r w:rsidRPr="004341FA">
        <w:t>.</w:t>
      </w:r>
    </w:p>
    <w:p w14:paraId="2A19E99C" w14:textId="77777777" w:rsidR="00DD67D0" w:rsidRPr="00DD23E8" w:rsidRDefault="00DD67D0" w:rsidP="00FE036A">
      <w:pPr>
        <w:pStyle w:val="Heading4"/>
        <w:tabs>
          <w:tab w:val="left" w:pos="2250"/>
        </w:tabs>
        <w:ind w:left="1080"/>
      </w:pPr>
      <w:r w:rsidRPr="00DD23E8">
        <w:t xml:space="preserve">Contractors must respond to a written User Agency request for services within twenty-four (24) hours and provide services within seventy-two (72) hours, unless otherwise specified in the User Agreement. </w:t>
      </w:r>
    </w:p>
    <w:p w14:paraId="3F23DFE3" w14:textId="77777777" w:rsidR="00DD67D0" w:rsidRDefault="00DD67D0" w:rsidP="00FE036A">
      <w:pPr>
        <w:pStyle w:val="Heading4"/>
        <w:tabs>
          <w:tab w:val="left" w:pos="2250"/>
        </w:tabs>
        <w:ind w:left="1080"/>
      </w:pPr>
      <w:r>
        <w:t>If the Contractor does not respond in the specified timeframe, or if the Contractor does not provide documentation requested by the User Agency, then the User Agency may request services from the next Ranked Contractor in the Region. User Agencies must notify the State’s Contract Administrator of a Contractor’s failure to respond and/or provide services.</w:t>
      </w:r>
    </w:p>
    <w:p w14:paraId="5E50D59D" w14:textId="77777777" w:rsidR="00DD67D0" w:rsidRDefault="00DD67D0" w:rsidP="00FE036A">
      <w:pPr>
        <w:pStyle w:val="Heading4"/>
        <w:tabs>
          <w:tab w:val="left" w:pos="2250"/>
        </w:tabs>
        <w:ind w:left="1080"/>
      </w:pPr>
      <w:r>
        <w:t>If there are no Contractors awarded within a region, a User Agency may seek services from a Contractor from Rank 1 in any region. The State encourages contact of eligible Contractors in adjacent Regions first.</w:t>
      </w:r>
    </w:p>
    <w:p w14:paraId="5E1FD32E" w14:textId="77777777" w:rsidR="00DD67D0" w:rsidRDefault="00DD67D0" w:rsidP="00FE036A">
      <w:pPr>
        <w:pStyle w:val="Heading4"/>
        <w:numPr>
          <w:ilvl w:val="3"/>
          <w:numId w:val="29"/>
        </w:numPr>
        <w:tabs>
          <w:tab w:val="left" w:pos="2250"/>
        </w:tabs>
        <w:ind w:left="1080"/>
      </w:pPr>
      <w:r>
        <w:t>Upon termination of a User Agreement of a Contractor, User Agencies may request services from the next ranked Contractor in that Region.</w:t>
      </w:r>
    </w:p>
    <w:p w14:paraId="4E8F0EBE" w14:textId="4FEE1F44" w:rsidR="001F4339" w:rsidRPr="001F4339" w:rsidRDefault="001F4339" w:rsidP="002A319D">
      <w:pPr>
        <w:pStyle w:val="Heading2"/>
        <w:numPr>
          <w:ilvl w:val="0"/>
          <w:numId w:val="13"/>
        </w:numPr>
        <w:tabs>
          <w:tab w:val="left" w:pos="720"/>
        </w:tabs>
        <w:ind w:left="630" w:hanging="540"/>
      </w:pPr>
      <w:r>
        <w:t>User Agency Reporting Requirements</w:t>
      </w:r>
    </w:p>
    <w:p w14:paraId="292D4069" w14:textId="738C5ACC" w:rsidR="00FB01D6" w:rsidRPr="00474B5F" w:rsidRDefault="00FB01D6" w:rsidP="007808CD">
      <w:pPr>
        <w:pStyle w:val="Heading3"/>
        <w:numPr>
          <w:ilvl w:val="0"/>
          <w:numId w:val="0"/>
        </w:numPr>
        <w:ind w:left="630"/>
      </w:pPr>
      <w:r w:rsidRPr="00FB01D6">
        <w:t>On a quarterly basis, unless requested otherwise, the Contractor Contract Manager</w:t>
      </w:r>
      <w:r w:rsidRPr="00474B5F" w:rsidDel="005C01E1">
        <w:t xml:space="preserve"> </w:t>
      </w:r>
      <w:r w:rsidRPr="00474B5F">
        <w:t xml:space="preserve">shall mail or e-mail updated information to the </w:t>
      </w:r>
      <w:r>
        <w:t xml:space="preserve">User Agency </w:t>
      </w:r>
      <w:r w:rsidRPr="00474B5F">
        <w:t>stating the locations serviced, including addresses; number of Unarmed</w:t>
      </w:r>
      <w:r>
        <w:t xml:space="preserve"> </w:t>
      </w:r>
      <w:r w:rsidRPr="00474B5F">
        <w:t>Security Guards; hours/shifts worked; billed hours paid; emergency contact telephone number and name (and alternate)</w:t>
      </w:r>
      <w:r>
        <w:t>; and any other information specified in the User Agreement</w:t>
      </w:r>
      <w:r w:rsidRPr="00474B5F">
        <w:t>.</w:t>
      </w:r>
    </w:p>
    <w:p w14:paraId="789C4C9A" w14:textId="77777777" w:rsidR="00FB01D6" w:rsidRPr="00FB01D6" w:rsidRDefault="00FB01D6" w:rsidP="00FB01D6"/>
    <w:p w14:paraId="6B8A755C" w14:textId="3216DFD8" w:rsidR="00465821" w:rsidRDefault="00D15FAF" w:rsidP="00E37C66">
      <w:pPr>
        <w:pStyle w:val="Heading2"/>
        <w:numPr>
          <w:ilvl w:val="0"/>
          <w:numId w:val="13"/>
        </w:numPr>
      </w:pPr>
      <w:r>
        <w:t xml:space="preserve"> DGS Reporting Requirements</w:t>
      </w:r>
    </w:p>
    <w:p w14:paraId="5694BEE3" w14:textId="5B07DFED" w:rsidR="00C67830" w:rsidRPr="00C67830" w:rsidRDefault="00C67830" w:rsidP="00571E42">
      <w:pPr>
        <w:pStyle w:val="Heading3"/>
        <w:numPr>
          <w:ilvl w:val="2"/>
          <w:numId w:val="33"/>
        </w:numPr>
        <w:ind w:left="810"/>
      </w:pPr>
      <w:r w:rsidRPr="00C67830">
        <w:t xml:space="preserve">Each quarter, the Contractor shall submit a Quarterly Usage Report to the State’s Contract Administrator via email or other delivery method specified by </w:t>
      </w:r>
      <w:r w:rsidRPr="00C67830">
        <w:lastRenderedPageBreak/>
        <w:t xml:space="preserve">the State. The Quarterly Usage Report shall summarize the Contractor’s MSA contract activity for each User </w:t>
      </w:r>
      <w:r w:rsidR="00930B71" w:rsidRPr="00C67830">
        <w:t>Agency,</w:t>
      </w:r>
      <w:r w:rsidRPr="00C67830">
        <w:t xml:space="preserve"> and it shall be provided to the State’s Contract Administrator by the fifteenth (15th) working day following the ending of the quarter’s reporting period for which an order was placed. A report is required every quarter, even if the Contractor received no new orders during the reporting period.</w:t>
      </w:r>
    </w:p>
    <w:p w14:paraId="0B0C0F9A" w14:textId="43E7ACEF" w:rsidR="00E763CF" w:rsidRPr="00E763CF" w:rsidRDefault="009E5EBD" w:rsidP="00571E42">
      <w:pPr>
        <w:pStyle w:val="Heading3"/>
        <w:numPr>
          <w:ilvl w:val="2"/>
          <w:numId w:val="33"/>
        </w:numPr>
        <w:ind w:left="810"/>
      </w:pPr>
      <w:r w:rsidRPr="009E5EBD">
        <w:t>The Quarterly Usage Report will separate State contracting activities from that of Local Governmental Agencies.  The Quarterly Usage Report may contain the following data elements at a minimum:</w:t>
      </w:r>
    </w:p>
    <w:p w14:paraId="04BD3F00" w14:textId="77777777" w:rsidR="00537559" w:rsidRDefault="00537559" w:rsidP="00571E42">
      <w:pPr>
        <w:pStyle w:val="ListParagraph"/>
        <w:numPr>
          <w:ilvl w:val="0"/>
          <w:numId w:val="12"/>
        </w:numPr>
        <w:spacing w:after="160" w:line="259" w:lineRule="auto"/>
        <w:rPr>
          <w:rFonts w:cs="Arial"/>
        </w:rPr>
      </w:pPr>
      <w:r>
        <w:rPr>
          <w:rFonts w:cs="Arial"/>
        </w:rPr>
        <w:t>MSA Number</w:t>
      </w:r>
    </w:p>
    <w:p w14:paraId="6B269D97" w14:textId="77777777" w:rsidR="00537559" w:rsidRDefault="00537559" w:rsidP="00571E42">
      <w:pPr>
        <w:pStyle w:val="ListParagraph"/>
        <w:numPr>
          <w:ilvl w:val="0"/>
          <w:numId w:val="12"/>
        </w:numPr>
        <w:spacing w:after="160" w:line="259" w:lineRule="auto"/>
        <w:rPr>
          <w:rFonts w:cs="Arial"/>
        </w:rPr>
      </w:pPr>
      <w:r>
        <w:rPr>
          <w:rFonts w:cs="Arial"/>
        </w:rPr>
        <w:t>Contractor Name</w:t>
      </w:r>
    </w:p>
    <w:p w14:paraId="4378ABB5" w14:textId="613A7C69" w:rsidR="00537559" w:rsidRDefault="00537559" w:rsidP="00571E42">
      <w:pPr>
        <w:pStyle w:val="ListParagraph"/>
        <w:numPr>
          <w:ilvl w:val="0"/>
          <w:numId w:val="12"/>
        </w:numPr>
        <w:spacing w:after="160" w:line="259" w:lineRule="auto"/>
        <w:rPr>
          <w:rFonts w:cs="Arial"/>
        </w:rPr>
      </w:pPr>
      <w:r>
        <w:rPr>
          <w:rFonts w:cs="Arial"/>
        </w:rPr>
        <w:t>Total State Spend</w:t>
      </w:r>
    </w:p>
    <w:p w14:paraId="0760105B" w14:textId="1BC3BC70" w:rsidR="00537559" w:rsidRDefault="00537559" w:rsidP="00571E42">
      <w:pPr>
        <w:pStyle w:val="ListParagraph"/>
        <w:numPr>
          <w:ilvl w:val="0"/>
          <w:numId w:val="12"/>
        </w:numPr>
        <w:spacing w:after="160" w:line="259" w:lineRule="auto"/>
        <w:rPr>
          <w:rFonts w:cs="Arial"/>
        </w:rPr>
      </w:pPr>
      <w:r>
        <w:rPr>
          <w:rFonts w:cs="Arial"/>
        </w:rPr>
        <w:t xml:space="preserve">Total </w:t>
      </w:r>
      <w:r w:rsidRPr="005D3CD9">
        <w:rPr>
          <w:rFonts w:cs="Arial"/>
        </w:rPr>
        <w:t>Local Spend</w:t>
      </w:r>
    </w:p>
    <w:p w14:paraId="0B601F1F" w14:textId="53DB3C78" w:rsidR="00537559" w:rsidRDefault="00537559" w:rsidP="00571E42">
      <w:pPr>
        <w:pStyle w:val="ListParagraph"/>
        <w:numPr>
          <w:ilvl w:val="0"/>
          <w:numId w:val="12"/>
        </w:numPr>
        <w:spacing w:after="160" w:line="259" w:lineRule="auto"/>
        <w:rPr>
          <w:rFonts w:cs="Arial"/>
        </w:rPr>
      </w:pPr>
      <w:r>
        <w:rPr>
          <w:rFonts w:cs="Arial"/>
        </w:rPr>
        <w:t xml:space="preserve">Total </w:t>
      </w:r>
      <w:r w:rsidR="00057BF6">
        <w:rPr>
          <w:rFonts w:cs="Arial"/>
        </w:rPr>
        <w:t>Usage</w:t>
      </w:r>
      <w:r>
        <w:rPr>
          <w:rFonts w:cs="Arial"/>
        </w:rPr>
        <w:t xml:space="preserve"> (State and Local</w:t>
      </w:r>
      <w:r w:rsidR="00057BF6">
        <w:rPr>
          <w:rFonts w:cs="Arial"/>
        </w:rPr>
        <w:t xml:space="preserve"> Spend</w:t>
      </w:r>
      <w:r>
        <w:rPr>
          <w:rFonts w:cs="Arial"/>
        </w:rPr>
        <w:t>)</w:t>
      </w:r>
    </w:p>
    <w:p w14:paraId="01969440" w14:textId="77777777" w:rsidR="00537559" w:rsidRDefault="00537559" w:rsidP="00571E42">
      <w:pPr>
        <w:pStyle w:val="ListParagraph"/>
        <w:numPr>
          <w:ilvl w:val="0"/>
          <w:numId w:val="12"/>
        </w:numPr>
        <w:spacing w:after="160" w:line="259" w:lineRule="auto"/>
        <w:rPr>
          <w:rFonts w:cs="Arial"/>
        </w:rPr>
      </w:pPr>
      <w:r>
        <w:rPr>
          <w:rFonts w:cs="Arial"/>
        </w:rPr>
        <w:t xml:space="preserve">Individual </w:t>
      </w:r>
      <w:r w:rsidRPr="00605C1B">
        <w:rPr>
          <w:rFonts w:cs="Arial"/>
        </w:rPr>
        <w:t>User Agreement information including:</w:t>
      </w:r>
    </w:p>
    <w:p w14:paraId="08C20045" w14:textId="77777777" w:rsidR="00537559" w:rsidRPr="00D2611F" w:rsidRDefault="00537559" w:rsidP="00571E42">
      <w:pPr>
        <w:pStyle w:val="ListParagraph"/>
        <w:numPr>
          <w:ilvl w:val="1"/>
          <w:numId w:val="12"/>
        </w:numPr>
        <w:tabs>
          <w:tab w:val="left" w:pos="2700"/>
        </w:tabs>
        <w:spacing w:after="160" w:line="259" w:lineRule="auto"/>
        <w:ind w:left="1530" w:hanging="450"/>
        <w:rPr>
          <w:rFonts w:cs="Arial"/>
        </w:rPr>
      </w:pPr>
      <w:r w:rsidRPr="00D2611F">
        <w:rPr>
          <w:rFonts w:cs="Arial"/>
        </w:rPr>
        <w:t>User Agency name (department, agency, etc.)</w:t>
      </w:r>
    </w:p>
    <w:p w14:paraId="15910035" w14:textId="621ECD30" w:rsidR="00537559" w:rsidRPr="00D2611F" w:rsidRDefault="00537559" w:rsidP="00571E42">
      <w:pPr>
        <w:pStyle w:val="ListParagraph"/>
        <w:numPr>
          <w:ilvl w:val="1"/>
          <w:numId w:val="12"/>
        </w:numPr>
        <w:tabs>
          <w:tab w:val="left" w:pos="2700"/>
        </w:tabs>
        <w:spacing w:after="160" w:line="259" w:lineRule="auto"/>
        <w:ind w:left="1530" w:hanging="450"/>
        <w:rPr>
          <w:rFonts w:cs="Arial"/>
        </w:rPr>
      </w:pPr>
      <w:r w:rsidRPr="00D2611F">
        <w:rPr>
          <w:rFonts w:cs="Arial"/>
        </w:rPr>
        <w:t>User Agency Std. 213/</w:t>
      </w:r>
      <w:r w:rsidR="00057BF6" w:rsidRPr="00057BF6">
        <w:t xml:space="preserve"> </w:t>
      </w:r>
      <w:r w:rsidR="00057BF6" w:rsidRPr="00057BF6">
        <w:rPr>
          <w:rFonts w:cs="Arial"/>
        </w:rPr>
        <w:t>Purchase Order</w:t>
      </w:r>
      <w:r w:rsidR="00057BF6">
        <w:rPr>
          <w:rFonts w:cs="Arial"/>
        </w:rPr>
        <w:t xml:space="preserve">/ </w:t>
      </w:r>
      <w:r>
        <w:rPr>
          <w:rFonts w:cs="Arial"/>
        </w:rPr>
        <w:t>User Agreement</w:t>
      </w:r>
      <w:r w:rsidRPr="00D2611F">
        <w:rPr>
          <w:rFonts w:cs="Arial"/>
        </w:rPr>
        <w:t xml:space="preserve"> number</w:t>
      </w:r>
    </w:p>
    <w:p w14:paraId="7DF79A3E" w14:textId="7451D799" w:rsidR="00537559" w:rsidRPr="00D2611F" w:rsidRDefault="00537559" w:rsidP="00571E42">
      <w:pPr>
        <w:pStyle w:val="ListParagraph"/>
        <w:numPr>
          <w:ilvl w:val="1"/>
          <w:numId w:val="12"/>
        </w:numPr>
        <w:tabs>
          <w:tab w:val="left" w:pos="2700"/>
        </w:tabs>
        <w:spacing w:after="160" w:line="259" w:lineRule="auto"/>
        <w:ind w:left="1530" w:hanging="450"/>
        <w:rPr>
          <w:rFonts w:cs="Arial"/>
        </w:rPr>
      </w:pPr>
      <w:r w:rsidRPr="00D2611F">
        <w:rPr>
          <w:rFonts w:cs="Arial"/>
        </w:rPr>
        <w:t xml:space="preserve">User Agency </w:t>
      </w:r>
      <w:r w:rsidR="0010254C">
        <w:rPr>
          <w:rFonts w:cs="Arial"/>
        </w:rPr>
        <w:t>C</w:t>
      </w:r>
      <w:r w:rsidRPr="00D2611F">
        <w:rPr>
          <w:rFonts w:cs="Arial"/>
        </w:rPr>
        <w:t xml:space="preserve">ontact </w:t>
      </w:r>
      <w:r w:rsidR="0010254C">
        <w:rPr>
          <w:rFonts w:cs="Arial"/>
        </w:rPr>
        <w:t>P</w:t>
      </w:r>
      <w:r w:rsidRPr="00D2611F">
        <w:rPr>
          <w:rFonts w:cs="Arial"/>
        </w:rPr>
        <w:t>erson</w:t>
      </w:r>
    </w:p>
    <w:p w14:paraId="37E6D686" w14:textId="7264D0AA" w:rsidR="009E5EBD" w:rsidRDefault="00057BF6" w:rsidP="00571E42">
      <w:pPr>
        <w:pStyle w:val="ListParagraph"/>
        <w:numPr>
          <w:ilvl w:val="1"/>
          <w:numId w:val="12"/>
        </w:numPr>
        <w:tabs>
          <w:tab w:val="left" w:pos="2700"/>
        </w:tabs>
        <w:spacing w:after="160" w:line="259" w:lineRule="auto"/>
        <w:ind w:left="1530" w:hanging="450"/>
        <w:rPr>
          <w:rFonts w:cs="Arial"/>
        </w:rPr>
      </w:pPr>
      <w:r>
        <w:rPr>
          <w:rFonts w:cs="Arial"/>
        </w:rPr>
        <w:t>Region Serviced</w:t>
      </w:r>
    </w:p>
    <w:p w14:paraId="1A101430" w14:textId="7CDA3F8E" w:rsidR="00057BF6" w:rsidRDefault="00057BF6" w:rsidP="00571E42">
      <w:pPr>
        <w:pStyle w:val="ListParagraph"/>
        <w:numPr>
          <w:ilvl w:val="1"/>
          <w:numId w:val="12"/>
        </w:numPr>
        <w:tabs>
          <w:tab w:val="left" w:pos="2700"/>
        </w:tabs>
        <w:spacing w:after="160" w:line="259" w:lineRule="auto"/>
        <w:ind w:left="1530" w:hanging="450"/>
        <w:rPr>
          <w:rFonts w:cs="Arial"/>
        </w:rPr>
      </w:pPr>
      <w:r>
        <w:rPr>
          <w:rFonts w:cs="Arial"/>
        </w:rPr>
        <w:t>Category of Service</w:t>
      </w:r>
    </w:p>
    <w:p w14:paraId="36D09014" w14:textId="69BCD4D8" w:rsidR="00057BF6" w:rsidRDefault="00057BF6" w:rsidP="00571E42">
      <w:pPr>
        <w:pStyle w:val="ListParagraph"/>
        <w:numPr>
          <w:ilvl w:val="1"/>
          <w:numId w:val="12"/>
        </w:numPr>
        <w:tabs>
          <w:tab w:val="left" w:pos="2700"/>
        </w:tabs>
        <w:spacing w:after="160" w:line="259" w:lineRule="auto"/>
        <w:ind w:left="1530" w:hanging="450"/>
        <w:rPr>
          <w:rFonts w:cs="Arial"/>
        </w:rPr>
      </w:pPr>
      <w:r>
        <w:rPr>
          <w:rFonts w:cs="Arial"/>
        </w:rPr>
        <w:t>Contract Total Amount</w:t>
      </w:r>
    </w:p>
    <w:p w14:paraId="71BA4E8D" w14:textId="77777777" w:rsidR="00057BF6" w:rsidRPr="00D2611F" w:rsidRDefault="00057BF6" w:rsidP="00571E42">
      <w:pPr>
        <w:pStyle w:val="ListParagraph"/>
        <w:numPr>
          <w:ilvl w:val="1"/>
          <w:numId w:val="12"/>
        </w:numPr>
        <w:tabs>
          <w:tab w:val="left" w:pos="2700"/>
        </w:tabs>
        <w:spacing w:after="160" w:line="259" w:lineRule="auto"/>
        <w:ind w:left="1530" w:hanging="450"/>
        <w:rPr>
          <w:rFonts w:cs="Arial"/>
        </w:rPr>
      </w:pPr>
      <w:r>
        <w:rPr>
          <w:rFonts w:cs="Arial"/>
        </w:rPr>
        <w:t>C</w:t>
      </w:r>
      <w:r w:rsidRPr="00D2611F">
        <w:rPr>
          <w:rFonts w:cs="Arial"/>
        </w:rPr>
        <w:t xml:space="preserve">ontractor </w:t>
      </w:r>
      <w:r>
        <w:rPr>
          <w:rFonts w:cs="Arial"/>
        </w:rPr>
        <w:t>I</w:t>
      </w:r>
      <w:r w:rsidRPr="00D2611F">
        <w:rPr>
          <w:rFonts w:cs="Arial"/>
        </w:rPr>
        <w:t xml:space="preserve">nvoice </w:t>
      </w:r>
      <w:r>
        <w:rPr>
          <w:rFonts w:cs="Arial"/>
        </w:rPr>
        <w:t>N</w:t>
      </w:r>
      <w:r w:rsidRPr="00D2611F">
        <w:rPr>
          <w:rFonts w:cs="Arial"/>
        </w:rPr>
        <w:t>umber</w:t>
      </w:r>
    </w:p>
    <w:p w14:paraId="115A55EF" w14:textId="1D709E6E" w:rsidR="00057BF6" w:rsidRPr="00D2611F" w:rsidRDefault="00057BF6" w:rsidP="00571E42">
      <w:pPr>
        <w:pStyle w:val="ListParagraph"/>
        <w:numPr>
          <w:ilvl w:val="1"/>
          <w:numId w:val="12"/>
        </w:numPr>
        <w:tabs>
          <w:tab w:val="left" w:pos="2700"/>
        </w:tabs>
        <w:spacing w:after="160" w:line="259" w:lineRule="auto"/>
        <w:ind w:left="1530" w:hanging="450"/>
        <w:rPr>
          <w:rFonts w:cs="Arial"/>
        </w:rPr>
      </w:pPr>
      <w:r>
        <w:rPr>
          <w:rFonts w:cs="Arial"/>
        </w:rPr>
        <w:t>Invoice</w:t>
      </w:r>
      <w:r w:rsidRPr="00D2611F">
        <w:rPr>
          <w:rFonts w:cs="Arial"/>
        </w:rPr>
        <w:t xml:space="preserve"> </w:t>
      </w:r>
      <w:r>
        <w:rPr>
          <w:rFonts w:cs="Arial"/>
        </w:rPr>
        <w:t>A</w:t>
      </w:r>
      <w:r w:rsidRPr="00D2611F">
        <w:rPr>
          <w:rFonts w:cs="Arial"/>
        </w:rPr>
        <w:t>mount</w:t>
      </w:r>
      <w:r w:rsidR="00001E78">
        <w:rPr>
          <w:rFonts w:cs="Arial"/>
        </w:rPr>
        <w:t xml:space="preserve"> </w:t>
      </w:r>
      <w:r w:rsidR="00543A82">
        <w:rPr>
          <w:rFonts w:cs="Arial"/>
        </w:rPr>
        <w:t>(Spend)</w:t>
      </w:r>
    </w:p>
    <w:p w14:paraId="442F9D82" w14:textId="26840B90" w:rsidR="00057BF6" w:rsidRDefault="00057BF6" w:rsidP="00571E42">
      <w:pPr>
        <w:pStyle w:val="ListParagraph"/>
        <w:numPr>
          <w:ilvl w:val="1"/>
          <w:numId w:val="12"/>
        </w:numPr>
        <w:tabs>
          <w:tab w:val="left" w:pos="2700"/>
        </w:tabs>
        <w:spacing w:after="160" w:line="259" w:lineRule="auto"/>
        <w:ind w:left="1530" w:hanging="450"/>
        <w:rPr>
          <w:rFonts w:cs="Arial"/>
        </w:rPr>
      </w:pPr>
      <w:r>
        <w:rPr>
          <w:rFonts w:cs="Arial"/>
        </w:rPr>
        <w:t>Invoice Date</w:t>
      </w:r>
    </w:p>
    <w:p w14:paraId="2784E7F9" w14:textId="156325A8" w:rsidR="00625AFB" w:rsidRDefault="00057BF6" w:rsidP="00571E42">
      <w:pPr>
        <w:pStyle w:val="ListParagraph"/>
        <w:numPr>
          <w:ilvl w:val="1"/>
          <w:numId w:val="12"/>
        </w:numPr>
        <w:tabs>
          <w:tab w:val="left" w:pos="2700"/>
        </w:tabs>
        <w:spacing w:after="160" w:line="259" w:lineRule="auto"/>
        <w:ind w:left="1530" w:hanging="450"/>
        <w:rPr>
          <w:rFonts w:cs="Arial"/>
        </w:rPr>
      </w:pPr>
      <w:r>
        <w:rPr>
          <w:rFonts w:cs="Arial"/>
        </w:rPr>
        <w:t xml:space="preserve">Total </w:t>
      </w:r>
      <w:r w:rsidR="00625AFB">
        <w:rPr>
          <w:rFonts w:cs="Arial"/>
        </w:rPr>
        <w:t xml:space="preserve">Subcontracted </w:t>
      </w:r>
      <w:r w:rsidR="0010254C">
        <w:rPr>
          <w:rFonts w:cs="Arial"/>
        </w:rPr>
        <w:t>A</w:t>
      </w:r>
      <w:r w:rsidR="00625AFB">
        <w:rPr>
          <w:rFonts w:cs="Arial"/>
        </w:rPr>
        <w:t>mount</w:t>
      </w:r>
    </w:p>
    <w:p w14:paraId="7F79F7BC" w14:textId="45782E93" w:rsidR="00625AFB" w:rsidRPr="00537559" w:rsidRDefault="00625AFB" w:rsidP="00571E42">
      <w:pPr>
        <w:pStyle w:val="ListParagraph"/>
        <w:numPr>
          <w:ilvl w:val="1"/>
          <w:numId w:val="12"/>
        </w:numPr>
        <w:tabs>
          <w:tab w:val="left" w:pos="2700"/>
        </w:tabs>
        <w:spacing w:after="160" w:line="259" w:lineRule="auto"/>
        <w:ind w:left="1530" w:hanging="450"/>
        <w:rPr>
          <w:rFonts w:cs="Arial"/>
        </w:rPr>
      </w:pPr>
      <w:r>
        <w:rPr>
          <w:rFonts w:cs="Arial"/>
        </w:rPr>
        <w:t xml:space="preserve">Subcontractor </w:t>
      </w:r>
      <w:r w:rsidR="0010254C">
        <w:rPr>
          <w:rFonts w:cs="Arial"/>
        </w:rPr>
        <w:t>Name</w:t>
      </w:r>
    </w:p>
    <w:p w14:paraId="6B81200A" w14:textId="758E1236" w:rsidR="00EB4438" w:rsidRPr="00EB4438" w:rsidRDefault="00EB4438" w:rsidP="00B72AB3">
      <w:pPr>
        <w:pStyle w:val="Heading3"/>
        <w:ind w:left="630"/>
      </w:pPr>
      <w:r w:rsidRPr="00EB4438">
        <w:t>The State’s Contract Administrator reserves the right to require the Contractor to provide additional information during the course of the MSA.</w:t>
      </w:r>
    </w:p>
    <w:p w14:paraId="073DF9DE" w14:textId="77777777" w:rsidR="00C01782" w:rsidRPr="00C01782" w:rsidRDefault="00C01782" w:rsidP="00B72AB3">
      <w:pPr>
        <w:pStyle w:val="Heading3"/>
        <w:ind w:left="630"/>
      </w:pPr>
      <w:r w:rsidRPr="00C01782">
        <w:t>Tax must not be included in the reports, even if it is on the User Agreement.</w:t>
      </w:r>
    </w:p>
    <w:p w14:paraId="59F7F6B2" w14:textId="4DDF8253" w:rsidR="00EB4438" w:rsidRDefault="005E3FE0" w:rsidP="00B72AB3">
      <w:pPr>
        <w:pStyle w:val="Heading3"/>
        <w:numPr>
          <w:ilvl w:val="2"/>
          <w:numId w:val="29"/>
        </w:numPr>
        <w:ind w:left="630"/>
      </w:pPr>
      <w:r w:rsidRPr="005E3FE0">
        <w:t>Any reports that do not follow the required format or that exclude information will be deemed incomplete. The Contractor will be responsible for submitting corrected reports within five (5) business days of the date of written notification from the State.</w:t>
      </w:r>
    </w:p>
    <w:p w14:paraId="39C5399E" w14:textId="32F86877" w:rsidR="00465821" w:rsidRDefault="00836CB5" w:rsidP="00E37C66">
      <w:pPr>
        <w:pStyle w:val="Heading2"/>
        <w:numPr>
          <w:ilvl w:val="0"/>
          <w:numId w:val="13"/>
        </w:numPr>
      </w:pPr>
      <w:r>
        <w:t>L</w:t>
      </w:r>
      <w:r w:rsidR="00393138">
        <w:t>ocal Governmental Agency Incentive Fee</w:t>
      </w:r>
    </w:p>
    <w:p w14:paraId="5736679A" w14:textId="77777777" w:rsidR="000E5B0A" w:rsidRPr="000E5B0A" w:rsidRDefault="000E5B0A" w:rsidP="00B72AB3">
      <w:pPr>
        <w:pStyle w:val="Heading3"/>
        <w:numPr>
          <w:ilvl w:val="2"/>
          <w:numId w:val="39"/>
        </w:numPr>
        <w:ind w:left="630"/>
      </w:pPr>
      <w:r w:rsidRPr="000E5B0A">
        <w:t xml:space="preserve">For all local government agency transactions issued against the awarded MSA, the Contractor is required to remit DGS-PD an incentive fee of an amount equal to 1.25 percent of the total contract amount (e.g., If the net Local Governmental Agency sales for a quarter is one hundred thousand dollars ($100,000.00), the </w:t>
      </w:r>
      <w:r w:rsidRPr="000E5B0A">
        <w:lastRenderedPageBreak/>
        <w:t>incentive fee due to DG/PD is one-thousand two-hundred fifty dollars ($1,250.00)).</w:t>
      </w:r>
    </w:p>
    <w:p w14:paraId="2BEEA945" w14:textId="77777777" w:rsidR="00134E18" w:rsidRDefault="00134E18" w:rsidP="00B72AB3">
      <w:pPr>
        <w:pStyle w:val="Heading3"/>
        <w:numPr>
          <w:ilvl w:val="2"/>
          <w:numId w:val="35"/>
        </w:numPr>
        <w:ind w:left="630"/>
      </w:pPr>
      <w:r>
        <w:t>This incentive fee shall not be included in the User Agency’s purchase price, nor invoiced separately to the User Agency. All prices quoted to a Local Governmental Agency shall reflect MSA contract pricing, including any and all applicable discounts, and shall not include add-on fees.</w:t>
      </w:r>
    </w:p>
    <w:p w14:paraId="7DE08DCF" w14:textId="77777777" w:rsidR="00134E18" w:rsidRDefault="00134E18" w:rsidP="00B72AB3">
      <w:pPr>
        <w:pStyle w:val="Heading3"/>
        <w:numPr>
          <w:ilvl w:val="2"/>
          <w:numId w:val="35"/>
        </w:numPr>
        <w:ind w:left="630"/>
      </w:pPr>
      <w:r>
        <w:t>Contractor payment of the Local Governmental Agency incentive fee to DGS-PD is due irrespective of whether or not the Local Governmental Agency has paid the Contractor for services.</w:t>
      </w:r>
    </w:p>
    <w:p w14:paraId="5439DBFD" w14:textId="514B8E06" w:rsidR="00134E18" w:rsidRDefault="00134E18" w:rsidP="00B72AB3">
      <w:pPr>
        <w:pStyle w:val="Heading3"/>
        <w:numPr>
          <w:ilvl w:val="2"/>
          <w:numId w:val="35"/>
        </w:numPr>
        <w:ind w:left="630"/>
      </w:pPr>
      <w:r>
        <w:t>Contractor payment may be made in the form of an electronic payment using the LPA Payment Portal or by submitting a check payable to the State of California, Department of General Services. Along with each payment, a Contract Usage Report, filtered in Excel to include only local government agency sales, shall be submitted to the State Contract Administrator.</w:t>
      </w:r>
    </w:p>
    <w:p w14:paraId="4AB952F9" w14:textId="19C194F4" w:rsidR="00134E18" w:rsidRDefault="00134E18" w:rsidP="00B72AB3">
      <w:pPr>
        <w:pStyle w:val="Heading3"/>
        <w:numPr>
          <w:ilvl w:val="2"/>
          <w:numId w:val="35"/>
        </w:numPr>
        <w:ind w:left="630"/>
      </w:pPr>
      <w:r>
        <w:t>To submit Incentive Fees through the LPA Payment Portal, users must register on the DGS-PD LPA Payment Portal (</w:t>
      </w:r>
      <w:hyperlink r:id="rId13" w:history="1">
        <w:r w:rsidR="00352F37" w:rsidRPr="00FA1F7C">
          <w:rPr>
            <w:rStyle w:val="Hyperlink"/>
          </w:rPr>
          <w:t>https://www.dgs.ca.gov/PD/Services/Page-Content/Procurement-Division-Services-List-Folder/Access-LPA-Payment-Portal</w:t>
        </w:r>
      </w:hyperlink>
      <w:r>
        <w:t>).</w:t>
      </w:r>
    </w:p>
    <w:p w14:paraId="42B10109" w14:textId="11B248F6" w:rsidR="00134E18" w:rsidRDefault="00352F37" w:rsidP="00B72AB3">
      <w:pPr>
        <w:pStyle w:val="Heading3"/>
        <w:numPr>
          <w:ilvl w:val="2"/>
          <w:numId w:val="35"/>
        </w:numPr>
        <w:ind w:left="630"/>
      </w:pPr>
      <w:r w:rsidRPr="00352F37">
        <w:t>Incentive Fee payments made by check shall be submitted to the following address:</w:t>
      </w:r>
    </w:p>
    <w:p w14:paraId="7DCEA38D" w14:textId="77777777" w:rsidR="00134E18" w:rsidRDefault="00134E18" w:rsidP="00B72AB3">
      <w:pPr>
        <w:pStyle w:val="Heading3"/>
        <w:numPr>
          <w:ilvl w:val="0"/>
          <w:numId w:val="0"/>
        </w:numPr>
        <w:spacing w:after="0"/>
        <w:ind w:left="630"/>
      </w:pPr>
      <w:r>
        <w:t>Department of General Services</w:t>
      </w:r>
    </w:p>
    <w:p w14:paraId="7B655978" w14:textId="77777777" w:rsidR="00134E18" w:rsidRDefault="00134E18" w:rsidP="00B72AB3">
      <w:pPr>
        <w:pStyle w:val="Heading3"/>
        <w:numPr>
          <w:ilvl w:val="0"/>
          <w:numId w:val="0"/>
        </w:numPr>
        <w:spacing w:after="0"/>
        <w:ind w:left="630"/>
      </w:pPr>
      <w:r>
        <w:t>MAPS Payments Processing</w:t>
      </w:r>
    </w:p>
    <w:p w14:paraId="7A265D88" w14:textId="77777777" w:rsidR="00134E18" w:rsidRDefault="00134E18" w:rsidP="00B72AB3">
      <w:pPr>
        <w:pStyle w:val="Heading3"/>
        <w:numPr>
          <w:ilvl w:val="0"/>
          <w:numId w:val="0"/>
        </w:numPr>
        <w:spacing w:after="0"/>
        <w:ind w:left="630"/>
      </w:pPr>
      <w:r>
        <w:t>Attn: Kieu Huynh</w:t>
      </w:r>
    </w:p>
    <w:p w14:paraId="2CDF1DDF" w14:textId="77777777" w:rsidR="00134E18" w:rsidRDefault="00134E18" w:rsidP="00B72AB3">
      <w:pPr>
        <w:pStyle w:val="Heading3"/>
        <w:numPr>
          <w:ilvl w:val="0"/>
          <w:numId w:val="0"/>
        </w:numPr>
        <w:spacing w:after="0"/>
        <w:ind w:left="630"/>
      </w:pPr>
      <w:r>
        <w:t>707 3rd Street, 2nd Floor</w:t>
      </w:r>
    </w:p>
    <w:p w14:paraId="0689CA68" w14:textId="77777777" w:rsidR="00134E18" w:rsidRDefault="00134E18" w:rsidP="00B72AB3">
      <w:pPr>
        <w:pStyle w:val="Heading3"/>
        <w:numPr>
          <w:ilvl w:val="0"/>
          <w:numId w:val="0"/>
        </w:numPr>
        <w:ind w:left="630"/>
      </w:pPr>
      <w:r>
        <w:t>West Sacramento, CA 95605</w:t>
      </w:r>
    </w:p>
    <w:p w14:paraId="6ED6B376" w14:textId="645743FC" w:rsidR="00422638" w:rsidRDefault="00134E18" w:rsidP="00B72AB3">
      <w:pPr>
        <w:pStyle w:val="Heading3"/>
        <w:numPr>
          <w:ilvl w:val="2"/>
          <w:numId w:val="35"/>
        </w:numPr>
        <w:ind w:left="630"/>
      </w:pPr>
      <w:r>
        <w:t>If a Contractor holds multiple contracts, the Contractor may submit one (1) check per quarter covering the DGS-PD incentive fee for the total of all Local Governmental Agency purchases. In this case, a separate report is still required for each contract and a list of the total Local Governmental Agency sales for each contract must be included with the check.</w:t>
      </w:r>
    </w:p>
    <w:p w14:paraId="3718D3D1" w14:textId="77777777" w:rsidR="002A319D" w:rsidRDefault="002A319D" w:rsidP="002A319D">
      <w:pPr>
        <w:pStyle w:val="Heading2"/>
        <w:numPr>
          <w:ilvl w:val="0"/>
          <w:numId w:val="13"/>
        </w:numPr>
      </w:pPr>
      <w:r>
        <w:t>Health and Safety</w:t>
      </w:r>
    </w:p>
    <w:p w14:paraId="4E82C7F9" w14:textId="77777777" w:rsidR="002A319D" w:rsidRPr="00A734BC" w:rsidRDefault="002A319D" w:rsidP="002A319D">
      <w:pPr>
        <w:pStyle w:val="Heading3"/>
        <w:numPr>
          <w:ilvl w:val="2"/>
          <w:numId w:val="41"/>
        </w:numPr>
        <w:ind w:left="630"/>
      </w:pPr>
      <w:r w:rsidRPr="00A734BC">
        <w:t>Contractor and all subcontractors shall abide by all health and safety mandates issued by federal, state, and local governments and/or public health officers as well as those issued by DGS, and worksite specific mandates. If multiple mandates exist, the Contractor and subcontractors shall abide by the most restrictive mandate. The term “employee”, “worker”, “state worker” or “state employee” in health and safety mandates includes contractor and subcontractor personnel.</w:t>
      </w:r>
    </w:p>
    <w:p w14:paraId="47DA5208" w14:textId="5FD52934" w:rsidR="002A319D" w:rsidRPr="005D0F29" w:rsidRDefault="002A319D" w:rsidP="4B6BDBBA">
      <w:pPr>
        <w:pStyle w:val="Heading3"/>
        <w:keepNext/>
        <w:spacing w:before="20" w:after="60"/>
        <w:ind w:left="630"/>
      </w:pPr>
      <w:r w:rsidRPr="00566094">
        <w:lastRenderedPageBreak/>
        <w:t>Costs associated with adhering to health and safety mandates are the responsibility of the Contractor.  Contractor is responsible for the tracking and compliance of health and safety mandates and may be audited upon request.</w:t>
      </w:r>
    </w:p>
    <w:p w14:paraId="2179FBA6" w14:textId="77777777" w:rsidR="002A319D" w:rsidRDefault="002A319D" w:rsidP="002A319D">
      <w:pPr>
        <w:pStyle w:val="Heading2"/>
        <w:numPr>
          <w:ilvl w:val="0"/>
          <w:numId w:val="13"/>
        </w:numPr>
      </w:pPr>
      <w:r>
        <w:t>Publicity and Acknowledgement</w:t>
      </w:r>
    </w:p>
    <w:p w14:paraId="5FB7E1CD" w14:textId="77777777" w:rsidR="002A319D" w:rsidRPr="000A3CA7" w:rsidRDefault="002A319D" w:rsidP="002A319D">
      <w:pPr>
        <w:spacing w:after="240"/>
        <w:ind w:left="450"/>
      </w:pPr>
      <w:r w:rsidRPr="00374721">
        <w:t>The Contractor agrees that it will acknowledge User Agency support whenever projects funded, in whole or in part, by this Agreement are publicized in any news media, brochures, or other type of promotional material. Written approval by the State is required for the Contractor to make public releases pertaining to the Agreement or User Agreement, unless otherwise specified by the State.</w:t>
      </w:r>
    </w:p>
    <w:p w14:paraId="343A1CD6" w14:textId="157861ED" w:rsidR="00285428" w:rsidRPr="000F6343" w:rsidRDefault="003D5D14" w:rsidP="00E37C66">
      <w:pPr>
        <w:pStyle w:val="Heading2"/>
        <w:numPr>
          <w:ilvl w:val="0"/>
          <w:numId w:val="13"/>
        </w:numPr>
      </w:pPr>
      <w:r>
        <w:rPr>
          <w:rFonts w:cs="Arial"/>
        </w:rPr>
        <w:t xml:space="preserve"> </w:t>
      </w:r>
      <w:r w:rsidR="00285428" w:rsidRPr="000F6343">
        <w:rPr>
          <w:rFonts w:cs="Arial"/>
        </w:rPr>
        <w:t>Executive Order N-6-22 – Russia Sanctions</w:t>
      </w:r>
    </w:p>
    <w:p w14:paraId="4E0EFFCD" w14:textId="1727BD40" w:rsidR="00465821" w:rsidRDefault="008D29F6" w:rsidP="00FB2225">
      <w:pPr>
        <w:tabs>
          <w:tab w:val="left" w:pos="540"/>
          <w:tab w:val="left" w:pos="630"/>
        </w:tabs>
        <w:spacing w:after="240"/>
        <w:ind w:left="450"/>
      </w:pPr>
      <w:r w:rsidRPr="008D29F6">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w:t>
      </w:r>
      <w:r w:rsidR="00120D58">
        <w:t>S</w:t>
      </w:r>
      <w:r w:rsidRPr="008D29F6">
        <w:t xml:space="preserve">tate </w:t>
      </w:r>
      <w:r w:rsidR="00120D58">
        <w:t>A</w:t>
      </w:r>
      <w:r w:rsidRPr="008D29F6">
        <w:t>gencies to terminate contracts with, and to refrain from entering any new contracts with, individuals or entities that are determined to be a target of Economic Sanctions. Accordingly, should the State determine Contractor is a target of Economic Sanctions or is conducting prohibited transactions with sanctioned individuals or entities, that shall be grounds for termination of this agreement. The State shall provide Contractor advance written notice of such termination, allowing Contractor at least thirty (30) calendar days to provide a written response. Termination shall be at the sole discretion of the State</w:t>
      </w:r>
      <w:r w:rsidR="00FB2225">
        <w:t>.</w:t>
      </w:r>
    </w:p>
    <w:p w14:paraId="6FD75E25" w14:textId="3FBAB83E" w:rsidR="00465821" w:rsidRDefault="00152DD9" w:rsidP="00F36DFA">
      <w:pPr>
        <w:pStyle w:val="Heading2"/>
        <w:numPr>
          <w:ilvl w:val="0"/>
          <w:numId w:val="13"/>
        </w:numPr>
      </w:pPr>
      <w:r>
        <w:t xml:space="preserve"> </w:t>
      </w:r>
      <w:r w:rsidR="003D5D14" w:rsidRPr="003D5D14">
        <w:t>G</w:t>
      </w:r>
      <w:r w:rsidR="00E37C66">
        <w:t>enerative</w:t>
      </w:r>
      <w:r w:rsidR="003D5D14" w:rsidRPr="003D5D14">
        <w:t xml:space="preserve"> A</w:t>
      </w:r>
      <w:r w:rsidR="00E37C66">
        <w:t>rtificial</w:t>
      </w:r>
      <w:r w:rsidR="003D5D14" w:rsidRPr="003D5D14">
        <w:t xml:space="preserve"> I</w:t>
      </w:r>
      <w:r w:rsidR="00E37C66">
        <w:t>ntelligence</w:t>
      </w:r>
      <w:r w:rsidR="003D5D14" w:rsidRPr="003D5D14">
        <w:t xml:space="preserve"> (G</w:t>
      </w:r>
      <w:r w:rsidR="00E37C66">
        <w:t>en</w:t>
      </w:r>
      <w:r w:rsidR="003D5D14" w:rsidRPr="003D5D14">
        <w:t>AI) R</w:t>
      </w:r>
      <w:r w:rsidR="00E37C66">
        <w:t>eporting</w:t>
      </w:r>
    </w:p>
    <w:p w14:paraId="531D0D60" w14:textId="77777777" w:rsidR="00201F8D" w:rsidRDefault="00201F8D" w:rsidP="002A319D">
      <w:pPr>
        <w:ind w:left="450"/>
      </w:pPr>
      <w:r>
        <w:t xml:space="preserve">Upon request by an ordering agency, Contractor must complete a GenAI Reporting and Fact Sheet (STD 1000) to identify if their solution or service includes, or makes available, any GenAI including, GenAI from third parties or subcontractors. </w:t>
      </w:r>
    </w:p>
    <w:p w14:paraId="1C9709A6" w14:textId="77777777" w:rsidR="00201F8D" w:rsidRDefault="00201F8D" w:rsidP="002A319D">
      <w:pPr>
        <w:ind w:left="450"/>
      </w:pPr>
    </w:p>
    <w:p w14:paraId="6959DCC0" w14:textId="77777777" w:rsidR="00201F8D" w:rsidRDefault="00201F8D" w:rsidP="002A319D">
      <w:pPr>
        <w:ind w:left="450"/>
      </w:pPr>
      <w:r>
        <w:t>During the term of the contract, Contractor must notify the State in writing if their services or any work under this contract includes, or makes available, any previously unreported GenAI technology, including GenAI from third parties or subcontractors. Contractor shall immediately complete the GenAI Reporting and Factsheet (STD 1000) to notify the State of any new or previously unreported GenAI technology.</w:t>
      </w:r>
    </w:p>
    <w:p w14:paraId="37769B7A" w14:textId="77777777" w:rsidR="00201F8D" w:rsidRDefault="00201F8D" w:rsidP="002A319D">
      <w:pPr>
        <w:ind w:left="450"/>
      </w:pPr>
    </w:p>
    <w:p w14:paraId="5C37561C" w14:textId="77777777" w:rsidR="00201F8D" w:rsidRDefault="00201F8D" w:rsidP="002A319D">
      <w:pPr>
        <w:ind w:left="450"/>
      </w:pPr>
      <w:r>
        <w:t>At the direction of the State, Contractor shall discontinue the use of any new or previously undisclosed GenAI technology that materially impacts functionality, risk or contract performance, until use of such GenAI technology has been approved by the State.</w:t>
      </w:r>
    </w:p>
    <w:p w14:paraId="51EF5241" w14:textId="77777777" w:rsidR="00201F8D" w:rsidRDefault="00201F8D" w:rsidP="002A319D">
      <w:pPr>
        <w:ind w:left="450"/>
      </w:pPr>
    </w:p>
    <w:p w14:paraId="65335889" w14:textId="77777777" w:rsidR="00201F8D" w:rsidRDefault="00201F8D" w:rsidP="002A319D">
      <w:pPr>
        <w:ind w:left="450"/>
      </w:pPr>
      <w:r>
        <w:t xml:space="preserve">Failure to disclose GenAI use to the State and submit the GenAI Reporting and Factsheet (STD 1000) may be considered a breach of the contract by the State at its sole discretion and the State may consider such failure to disclose GenAI and/or </w:t>
      </w:r>
      <w:r>
        <w:lastRenderedPageBreak/>
        <w:t>failure to submit the GenAI Reporting and Factsheet (STD 1000) as grounds for the immediate termination of the contract. The State is entitled to seek any and all relief to which it may be entitled to as a result of such non-disclosure.</w:t>
      </w:r>
    </w:p>
    <w:p w14:paraId="7DD86033" w14:textId="77777777" w:rsidR="00201F8D" w:rsidRDefault="00201F8D" w:rsidP="002A319D">
      <w:pPr>
        <w:ind w:left="450"/>
      </w:pPr>
    </w:p>
    <w:p w14:paraId="70EF7BF6" w14:textId="77777777" w:rsidR="00201F8D" w:rsidRDefault="00201F8D" w:rsidP="002A319D">
      <w:pPr>
        <w:ind w:left="450"/>
      </w:pPr>
      <w:r>
        <w:t>The State reserves the right to amend the contract, without additional cost, to incorporate GenAI Special Provisions into the contract at its sole discretion and/or terminate any contract that presents an unacceptable level of risk to the State.</w:t>
      </w:r>
    </w:p>
    <w:p w14:paraId="2E737AE3" w14:textId="77777777" w:rsidR="00201F8D" w:rsidRDefault="00201F8D" w:rsidP="002A319D">
      <w:pPr>
        <w:ind w:left="450"/>
      </w:pPr>
    </w:p>
    <w:p w14:paraId="7F74D0BA" w14:textId="0387DA17" w:rsidR="00704CC0" w:rsidRDefault="00201F8D" w:rsidP="002A319D">
      <w:pPr>
        <w:spacing w:after="240"/>
        <w:ind w:left="450"/>
      </w:pPr>
      <w:r>
        <w:t>If Contractor identifies GenAI in their solution, a copy of the STD 1000 must be submitted to the State Contract Administrator</w:t>
      </w:r>
      <w:r w:rsidR="00704CC0">
        <w:t>.</w:t>
      </w:r>
    </w:p>
    <w:p w14:paraId="301CDD18" w14:textId="5E5AA12E" w:rsidR="00CE3F35" w:rsidRPr="00CE3F35" w:rsidRDefault="00CE3F35" w:rsidP="00CE3F35">
      <w:pPr>
        <w:tabs>
          <w:tab w:val="left" w:pos="3500"/>
        </w:tabs>
      </w:pPr>
      <w:r>
        <w:tab/>
      </w:r>
    </w:p>
    <w:sectPr w:rsidR="00CE3F35" w:rsidRPr="00CE3F3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C91F0A" w14:textId="77777777" w:rsidR="00E03F0B" w:rsidRDefault="00E03F0B" w:rsidP="00326BF9">
      <w:r>
        <w:separator/>
      </w:r>
    </w:p>
  </w:endnote>
  <w:endnote w:type="continuationSeparator" w:id="0">
    <w:p w14:paraId="43C2D465" w14:textId="77777777" w:rsidR="00E03F0B" w:rsidRDefault="00E03F0B" w:rsidP="00326BF9">
      <w:r>
        <w:continuationSeparator/>
      </w:r>
    </w:p>
  </w:endnote>
  <w:endnote w:type="continuationNotice" w:id="1">
    <w:p w14:paraId="5121FF3C" w14:textId="77777777" w:rsidR="00E03F0B" w:rsidRDefault="00E03F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40216" w14:textId="77777777" w:rsidR="00E94749" w:rsidRDefault="00E94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8418996"/>
      <w:docPartObj>
        <w:docPartGallery w:val="Page Numbers (Bottom of Page)"/>
        <w:docPartUnique/>
      </w:docPartObj>
    </w:sdtPr>
    <w:sdtEndPr/>
    <w:sdtContent>
      <w:sdt>
        <w:sdtPr>
          <w:id w:val="1728636285"/>
          <w:docPartObj>
            <w:docPartGallery w:val="Page Numbers (Top of Page)"/>
            <w:docPartUnique/>
          </w:docPartObj>
        </w:sdtPr>
        <w:sdtEndPr/>
        <w:sdtContent>
          <w:p w14:paraId="68404F00" w14:textId="5CF13D27" w:rsidR="00FA2CA1" w:rsidRDefault="00FA2CA1">
            <w:pPr>
              <w:pStyle w:val="Footer"/>
              <w:jc w:val="center"/>
            </w:pPr>
            <w:r w:rsidRPr="00DE65E0">
              <w:t xml:space="preserve">Page </w:t>
            </w:r>
            <w:r w:rsidRPr="00DE65E0">
              <w:rPr>
                <w:shd w:val="clear" w:color="auto" w:fill="E6E6E6"/>
              </w:rPr>
              <w:fldChar w:fldCharType="begin"/>
            </w:r>
            <w:r w:rsidRPr="00DE65E0">
              <w:instrText xml:space="preserve"> PAGE </w:instrText>
            </w:r>
            <w:r w:rsidRPr="00DE65E0">
              <w:rPr>
                <w:shd w:val="clear" w:color="auto" w:fill="E6E6E6"/>
              </w:rPr>
              <w:fldChar w:fldCharType="separate"/>
            </w:r>
            <w:r w:rsidR="006C0B90" w:rsidRPr="00DE65E0">
              <w:rPr>
                <w:noProof/>
              </w:rPr>
              <w:t>10</w:t>
            </w:r>
            <w:r w:rsidRPr="00DE65E0">
              <w:rPr>
                <w:shd w:val="clear" w:color="auto" w:fill="E6E6E6"/>
              </w:rPr>
              <w:fldChar w:fldCharType="end"/>
            </w:r>
            <w:r w:rsidRPr="00DE65E0">
              <w:t xml:space="preserve"> of </w:t>
            </w:r>
            <w:r w:rsidR="00772621">
              <w:fldChar w:fldCharType="begin"/>
            </w:r>
            <w:r w:rsidR="00772621">
              <w:instrText xml:space="preserve"> NUMPAGES  </w:instrText>
            </w:r>
            <w:r w:rsidR="00772621">
              <w:fldChar w:fldCharType="separate"/>
            </w:r>
            <w:r w:rsidR="006C0B90" w:rsidRPr="00DE65E0">
              <w:rPr>
                <w:noProof/>
              </w:rPr>
              <w:t>17</w:t>
            </w:r>
            <w:r w:rsidR="00772621">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6856E3" w14:textId="77777777" w:rsidR="00E94749" w:rsidRDefault="00E94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227A99" w14:textId="77777777" w:rsidR="00E03F0B" w:rsidRDefault="00E03F0B" w:rsidP="00326BF9">
      <w:r>
        <w:separator/>
      </w:r>
    </w:p>
  </w:footnote>
  <w:footnote w:type="continuationSeparator" w:id="0">
    <w:p w14:paraId="1CF7E854" w14:textId="77777777" w:rsidR="00E03F0B" w:rsidRDefault="00E03F0B" w:rsidP="00326BF9">
      <w:r>
        <w:continuationSeparator/>
      </w:r>
    </w:p>
  </w:footnote>
  <w:footnote w:type="continuationNotice" w:id="1">
    <w:p w14:paraId="15390001" w14:textId="77777777" w:rsidR="00E03F0B" w:rsidRDefault="00E03F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2CDB68" w14:textId="77777777" w:rsidR="00E94749" w:rsidRDefault="00E94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9629D" w14:textId="484A1C77" w:rsidR="006E099B" w:rsidRDefault="00772621" w:rsidP="006E099B">
    <w:pPr>
      <w:pStyle w:val="Header"/>
      <w:tabs>
        <w:tab w:val="right" w:pos="9270"/>
      </w:tabs>
      <w:jc w:val="right"/>
    </w:pPr>
    <w:sdt>
      <w:sdtPr>
        <w:rPr>
          <w:b/>
          <w:color w:val="595959" w:themeColor="text1" w:themeTint="A6"/>
        </w:rPr>
        <w:id w:val="-1134248197"/>
        <w:docPartObj>
          <w:docPartGallery w:val="Watermarks"/>
          <w:docPartUnique/>
        </w:docPartObj>
      </w:sdtPr>
      <w:sdtEndPr/>
      <w:sdtContent>
        <w:r>
          <w:rPr>
            <w:b/>
            <w:noProof/>
            <w:color w:val="595959" w:themeColor="text1" w:themeTint="A6"/>
          </w:rPr>
          <w:pict w14:anchorId="61B21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7"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6E099B">
      <w:rPr>
        <w:noProof/>
      </w:rPr>
      <w:drawing>
        <wp:anchor distT="0" distB="0" distL="114300" distR="114300" simplePos="0" relativeHeight="251657216" behindDoc="1" locked="0" layoutInCell="1" allowOverlap="1" wp14:anchorId="73090284" wp14:editId="3BB267DB">
          <wp:simplePos x="0" y="0"/>
          <wp:positionH relativeFrom="column">
            <wp:posOffset>-404495</wp:posOffset>
          </wp:positionH>
          <wp:positionV relativeFrom="paragraph">
            <wp:posOffset>-106680</wp:posOffset>
          </wp:positionV>
          <wp:extent cx="3519170" cy="361315"/>
          <wp:effectExtent l="0" t="0" r="0" b="0"/>
          <wp:wrapTight wrapText="bothSides">
            <wp:wrapPolygon edited="0">
              <wp:start x="0" y="0"/>
              <wp:lineTo x="0" y="20499"/>
              <wp:lineTo x="21514" y="20499"/>
              <wp:lineTo x="21514" y="0"/>
              <wp:lineTo x="0" y="0"/>
            </wp:wrapPolygon>
          </wp:wrapTight>
          <wp:docPr id="3727859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19170"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006E099B" w:rsidRPr="006608B0">
      <w:rPr>
        <w:b/>
        <w:color w:val="595959" w:themeColor="text1" w:themeTint="A6"/>
      </w:rPr>
      <w:t>Governor Gavin News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E84DA" w14:textId="77777777" w:rsidR="00E94749" w:rsidRDefault="00E947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316E9"/>
    <w:multiLevelType w:val="singleLevel"/>
    <w:tmpl w:val="0EAACC76"/>
    <w:lvl w:ilvl="0">
      <w:start w:val="1"/>
      <w:numFmt w:val="decimal"/>
      <w:pStyle w:val="BHeading"/>
      <w:lvlText w:val="%1."/>
      <w:lvlJc w:val="left"/>
      <w:pPr>
        <w:tabs>
          <w:tab w:val="num" w:pos="360"/>
        </w:tabs>
        <w:ind w:left="360" w:hanging="360"/>
      </w:pPr>
    </w:lvl>
  </w:abstractNum>
  <w:abstractNum w:abstractNumId="1" w15:restartNumberingAfterBreak="0">
    <w:nsid w:val="03741BDD"/>
    <w:multiLevelType w:val="singleLevel"/>
    <w:tmpl w:val="7E1686D4"/>
    <w:lvl w:ilvl="0">
      <w:start w:val="1"/>
      <w:numFmt w:val="decimal"/>
      <w:pStyle w:val="AHeading"/>
      <w:lvlText w:val="%1."/>
      <w:lvlJc w:val="left"/>
      <w:pPr>
        <w:tabs>
          <w:tab w:val="num" w:pos="360"/>
        </w:tabs>
        <w:ind w:left="360" w:hanging="360"/>
      </w:pPr>
    </w:lvl>
  </w:abstractNum>
  <w:abstractNum w:abstractNumId="2" w15:restartNumberingAfterBreak="0">
    <w:nsid w:val="09EC4F7E"/>
    <w:multiLevelType w:val="hybridMultilevel"/>
    <w:tmpl w:val="A38818B2"/>
    <w:lvl w:ilvl="0" w:tplc="04090019">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 w15:restartNumberingAfterBreak="0">
    <w:nsid w:val="0EB860D1"/>
    <w:multiLevelType w:val="hybridMultilevel"/>
    <w:tmpl w:val="0B60A4CA"/>
    <w:lvl w:ilvl="0" w:tplc="FFFFFFFF">
      <w:start w:val="1"/>
      <w:numFmt w:val="upperLetter"/>
      <w:lvlText w:val="%1."/>
      <w:lvlJc w:val="left"/>
      <w:pPr>
        <w:ind w:left="153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DB6B61"/>
    <w:multiLevelType w:val="hybridMultilevel"/>
    <w:tmpl w:val="457294BC"/>
    <w:lvl w:ilvl="0" w:tplc="003C581A">
      <w:start w:val="1"/>
      <w:numFmt w:val="decimal"/>
      <w:lvlText w:val="%1."/>
      <w:lvlJc w:val="left"/>
      <w:pPr>
        <w:ind w:left="450" w:hanging="360"/>
      </w:pPr>
      <w:rPr>
        <w:b/>
        <w:bCs/>
      </w:rPr>
    </w:lvl>
    <w:lvl w:ilvl="1" w:tplc="86168614">
      <w:start w:val="1"/>
      <w:numFmt w:val="upperLetter"/>
      <w:lvlText w:val="%2."/>
      <w:lvlJc w:val="left"/>
      <w:pPr>
        <w:ind w:left="1440" w:hanging="360"/>
      </w:pPr>
      <w:rPr>
        <w:rFonts w:hint="default"/>
      </w:rPr>
    </w:lvl>
    <w:lvl w:ilvl="2" w:tplc="5DE4881C">
      <w:start w:val="1"/>
      <w:numFmt w:val="upperLetter"/>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31707"/>
    <w:multiLevelType w:val="hybridMultilevel"/>
    <w:tmpl w:val="2E04B9E6"/>
    <w:lvl w:ilvl="0" w:tplc="379243E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83649"/>
    <w:multiLevelType w:val="hybridMultilevel"/>
    <w:tmpl w:val="93D86FE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B47A4220">
      <w:start w:val="1"/>
      <w:numFmt w:val="upperLetter"/>
      <w:lvlText w:val="%4."/>
      <w:lvlJc w:val="left"/>
      <w:pPr>
        <w:ind w:left="3240" w:hanging="360"/>
      </w:pPr>
      <w:rPr>
        <w:rFonts w:hint="default"/>
      </w:r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C1492F"/>
    <w:multiLevelType w:val="singleLevel"/>
    <w:tmpl w:val="F5126420"/>
    <w:lvl w:ilvl="0">
      <w:start w:val="1"/>
      <w:numFmt w:val="decimal"/>
      <w:pStyle w:val="EHeading"/>
      <w:lvlText w:val="%1."/>
      <w:lvlJc w:val="left"/>
      <w:pPr>
        <w:ind w:left="360" w:hanging="360"/>
      </w:pPr>
      <w:rPr>
        <w:rFonts w:ascii="Arial Bold" w:hAnsi="Arial Bold"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6D16AAA"/>
    <w:multiLevelType w:val="hybridMultilevel"/>
    <w:tmpl w:val="4F5027DC"/>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9357FE8"/>
    <w:multiLevelType w:val="hybridMultilevel"/>
    <w:tmpl w:val="A2AAE31C"/>
    <w:lvl w:ilvl="0" w:tplc="FFFFFFFF">
      <w:start w:val="1"/>
      <w:numFmt w:val="decimal"/>
      <w:lvlText w:val="%1."/>
      <w:lvlJc w:val="left"/>
      <w:pPr>
        <w:ind w:left="2980" w:hanging="360"/>
      </w:pPr>
      <w:rPr>
        <w:rFonts w:ascii="Arial" w:eastAsia="Arial" w:hAnsi="Arial" w:cs="Arial" w:hint="default"/>
        <w:b w:val="0"/>
        <w:bCs/>
        <w:spacing w:val="-2"/>
        <w:w w:val="99"/>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CC119A"/>
    <w:multiLevelType w:val="multilevel"/>
    <w:tmpl w:val="1586F354"/>
    <w:lvl w:ilvl="0">
      <w:start w:val="1"/>
      <w:numFmt w:val="upperRoman"/>
      <w:lvlText w:val="%1."/>
      <w:lvlJc w:val="left"/>
      <w:pPr>
        <w:ind w:left="0" w:firstLine="0"/>
      </w:pPr>
    </w:lvl>
    <w:lvl w:ilvl="1">
      <w:start w:val="1"/>
      <w:numFmt w:val="decimal"/>
      <w:lvlText w:val="%2."/>
      <w:lvlJc w:val="left"/>
      <w:pPr>
        <w:ind w:left="720" w:hanging="360"/>
      </w:pPr>
      <w:rPr>
        <w:b/>
        <w:bCs/>
      </w:rPr>
    </w:lvl>
    <w:lvl w:ilvl="2">
      <w:start w:val="1"/>
      <w:numFmt w:val="upperLetter"/>
      <w:lvlText w:val="%3."/>
      <w:lvlJc w:val="left"/>
      <w:pPr>
        <w:ind w:left="1800" w:hanging="360"/>
      </w:pPr>
    </w:lvl>
    <w:lvl w:ilvl="3">
      <w:start w:val="1"/>
      <w:numFmt w:val="decimal"/>
      <w:lvlText w:val="%4."/>
      <w:lvlJc w:val="left"/>
      <w:pPr>
        <w:ind w:left="2520" w:hanging="360"/>
      </w:pPr>
      <w:rPr>
        <w:rFonts w:hint="default"/>
        <w:b w:val="0"/>
        <w:bCs w:val="0"/>
      </w:rPr>
    </w:lvl>
    <w:lvl w:ilvl="4">
      <w:start w:val="1"/>
      <w:numFmt w:val="lowerLetter"/>
      <w:lvlText w:val="%5."/>
      <w:lvlJc w:val="left"/>
      <w:pPr>
        <w:ind w:left="3240" w:hanging="36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 w15:restartNumberingAfterBreak="0">
    <w:nsid w:val="32372383"/>
    <w:multiLevelType w:val="hybridMultilevel"/>
    <w:tmpl w:val="13CCF31E"/>
    <w:lvl w:ilvl="0" w:tplc="54F4A1D8">
      <w:start w:val="1"/>
      <w:numFmt w:val="decimal"/>
      <w:lvlText w:val="%1."/>
      <w:lvlJc w:val="left"/>
      <w:pPr>
        <w:ind w:left="2980" w:hanging="360"/>
      </w:pPr>
      <w:rPr>
        <w:rFonts w:ascii="Arial" w:eastAsia="Arial" w:hAnsi="Arial" w:cs="Arial" w:hint="default"/>
        <w:b w:val="0"/>
        <w:bCs/>
        <w:i w:val="0"/>
        <w:iCs/>
        <w:spacing w:val="-2"/>
        <w:w w:val="99"/>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3BC781F"/>
    <w:multiLevelType w:val="singleLevel"/>
    <w:tmpl w:val="E6865592"/>
    <w:lvl w:ilvl="0">
      <w:start w:val="2"/>
      <w:numFmt w:val="lowerLetter"/>
      <w:pStyle w:val="alpha-normal"/>
      <w:lvlText w:val="%1)"/>
      <w:lvlJc w:val="left"/>
      <w:pPr>
        <w:tabs>
          <w:tab w:val="num" w:pos="1080"/>
        </w:tabs>
        <w:ind w:left="360" w:firstLine="360"/>
      </w:pPr>
    </w:lvl>
  </w:abstractNum>
  <w:abstractNum w:abstractNumId="13" w15:restartNumberingAfterBreak="0">
    <w:nsid w:val="3E003F48"/>
    <w:multiLevelType w:val="singleLevel"/>
    <w:tmpl w:val="8B582688"/>
    <w:lvl w:ilvl="0">
      <w:start w:val="1"/>
      <w:numFmt w:val="decimal"/>
      <w:pStyle w:val="DHeading"/>
      <w:lvlText w:val="%1."/>
      <w:lvlJc w:val="left"/>
      <w:pPr>
        <w:tabs>
          <w:tab w:val="num" w:pos="360"/>
        </w:tabs>
        <w:ind w:left="360" w:hanging="360"/>
      </w:pPr>
      <w:rPr>
        <w:rFonts w:ascii="Arial" w:hAnsi="Arial" w:hint="default"/>
        <w:b/>
        <w:i w:val="0"/>
        <w:sz w:val="24"/>
      </w:rPr>
    </w:lvl>
  </w:abstractNum>
  <w:abstractNum w:abstractNumId="14" w15:restartNumberingAfterBreak="0">
    <w:nsid w:val="45A917C3"/>
    <w:multiLevelType w:val="multilevel"/>
    <w:tmpl w:val="21F4DD40"/>
    <w:lvl w:ilvl="0">
      <w:start w:val="1"/>
      <w:numFmt w:val="upperRoman"/>
      <w:pStyle w:val="Heading1"/>
      <w:lvlText w:val="%1."/>
      <w:lvlJc w:val="left"/>
      <w:pPr>
        <w:ind w:left="0" w:firstLine="0"/>
      </w:pPr>
    </w:lvl>
    <w:lvl w:ilvl="1">
      <w:start w:val="1"/>
      <w:numFmt w:val="decimal"/>
      <w:lvlText w:val="%2."/>
      <w:lvlJc w:val="left"/>
      <w:pPr>
        <w:ind w:left="720" w:hanging="360"/>
      </w:pPr>
      <w:rPr>
        <w:b/>
        <w:bCs/>
      </w:rPr>
    </w:lvl>
    <w:lvl w:ilvl="2">
      <w:start w:val="1"/>
      <w:numFmt w:val="upperLetter"/>
      <w:pStyle w:val="Heading3"/>
      <w:lvlText w:val="%3."/>
      <w:lvlJc w:val="left"/>
      <w:pPr>
        <w:ind w:left="1800" w:hanging="360"/>
      </w:pPr>
    </w:lvl>
    <w:lvl w:ilvl="3">
      <w:start w:val="1"/>
      <w:numFmt w:val="decimal"/>
      <w:pStyle w:val="Heading4"/>
      <w:lvlText w:val="%4."/>
      <w:lvlJc w:val="left"/>
      <w:pPr>
        <w:ind w:left="2520" w:hanging="360"/>
      </w:pPr>
      <w:rPr>
        <w:rFonts w:hint="default"/>
        <w:b w:val="0"/>
        <w:bCs w:val="0"/>
      </w:rPr>
    </w:lvl>
    <w:lvl w:ilvl="4">
      <w:start w:val="1"/>
      <w:numFmt w:val="lowerLetter"/>
      <w:pStyle w:val="Heading5"/>
      <w:lvlText w:val="%5."/>
      <w:lvlJc w:val="left"/>
      <w:pPr>
        <w:ind w:left="3240" w:hanging="36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5" w15:restartNumberingAfterBreak="0">
    <w:nsid w:val="49A8688E"/>
    <w:multiLevelType w:val="hybridMultilevel"/>
    <w:tmpl w:val="0DFCDD64"/>
    <w:lvl w:ilvl="0" w:tplc="04090017">
      <w:start w:val="1"/>
      <w:numFmt w:val="lowerLetter"/>
      <w:lvlText w:val="%1)"/>
      <w:lvlJc w:val="left"/>
      <w:pPr>
        <w:ind w:left="225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15:restartNumberingAfterBreak="0">
    <w:nsid w:val="4D7E2D95"/>
    <w:multiLevelType w:val="hybridMultilevel"/>
    <w:tmpl w:val="93688A50"/>
    <w:lvl w:ilvl="0" w:tplc="886055E6">
      <w:start w:val="10"/>
      <w:numFmt w:val="lowerLetter"/>
      <w:lvlText w:val="%1."/>
      <w:lvlJc w:val="left"/>
      <w:pPr>
        <w:ind w:left="1080" w:hanging="360"/>
      </w:pPr>
      <w:rPr>
        <w:rFonts w:hint="default"/>
      </w:rPr>
    </w:lvl>
    <w:lvl w:ilvl="1" w:tplc="0408EDF4">
      <w:start w:val="1"/>
      <w:numFmt w:val="lowerLetter"/>
      <w:lvlText w:val="%2."/>
      <w:lvlJc w:val="left"/>
      <w:pPr>
        <w:ind w:left="1800" w:hanging="360"/>
      </w:pPr>
      <w:rPr>
        <w:b w:val="0"/>
      </w:rPr>
    </w:lvl>
    <w:lvl w:ilvl="2" w:tplc="F4724E94">
      <w:start w:val="1"/>
      <w:numFmt w:val="decimal"/>
      <w:lvlText w:val="%3)"/>
      <w:lvlJc w:val="left"/>
      <w:pPr>
        <w:ind w:left="2700" w:hanging="360"/>
      </w:pPr>
      <w:rPr>
        <w:rFonts w:hint="default"/>
      </w:rPr>
    </w:lvl>
    <w:lvl w:ilvl="3" w:tplc="04090019">
      <w:start w:val="1"/>
      <w:numFmt w:val="lowerLetter"/>
      <w:lvlText w:val="%4."/>
      <w:lvlJc w:val="left"/>
      <w:pPr>
        <w:ind w:left="1890" w:hanging="360"/>
      </w:pPr>
    </w:lvl>
    <w:lvl w:ilvl="4" w:tplc="04090019" w:tentative="1">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640B14"/>
    <w:multiLevelType w:val="hybridMultilevel"/>
    <w:tmpl w:val="24F42DA0"/>
    <w:lvl w:ilvl="0" w:tplc="BB38EB8C">
      <w:start w:val="1"/>
      <w:numFmt w:val="upperLetter"/>
      <w:pStyle w:val="Quote"/>
      <w:lvlText w:val="%1."/>
      <w:lvlJc w:val="left"/>
      <w:pPr>
        <w:ind w:left="1080" w:hanging="360"/>
      </w:pPr>
      <w:rPr>
        <w:rFonts w:ascii="Times New Roman" w:hAnsi="Times New Roman" w:cs="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CF2517"/>
    <w:multiLevelType w:val="hybridMultilevel"/>
    <w:tmpl w:val="4F5027DC"/>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56DC7F7A"/>
    <w:multiLevelType w:val="hybridMultilevel"/>
    <w:tmpl w:val="6B96B656"/>
    <w:lvl w:ilvl="0" w:tplc="379243E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0D0C3F"/>
    <w:multiLevelType w:val="singleLevel"/>
    <w:tmpl w:val="1B06F4D2"/>
    <w:lvl w:ilvl="0">
      <w:start w:val="1"/>
      <w:numFmt w:val="upperLetter"/>
      <w:pStyle w:val="List2"/>
      <w:lvlText w:val="%1."/>
      <w:lvlJc w:val="left"/>
      <w:pPr>
        <w:tabs>
          <w:tab w:val="num" w:pos="360"/>
        </w:tabs>
        <w:ind w:left="360" w:hanging="360"/>
      </w:pPr>
      <w:rPr>
        <w:rFonts w:ascii="Arial" w:hAnsi="Arial" w:hint="default"/>
        <w:sz w:val="24"/>
      </w:rPr>
    </w:lvl>
  </w:abstractNum>
  <w:abstractNum w:abstractNumId="21" w15:restartNumberingAfterBreak="0">
    <w:nsid w:val="647C3CAC"/>
    <w:multiLevelType w:val="hybridMultilevel"/>
    <w:tmpl w:val="BB3EBB20"/>
    <w:lvl w:ilvl="0" w:tplc="FFFFFFFF">
      <w:start w:val="1"/>
      <w:numFmt w:val="upp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5E1E2B"/>
    <w:multiLevelType w:val="hybridMultilevel"/>
    <w:tmpl w:val="A2AAE31C"/>
    <w:lvl w:ilvl="0" w:tplc="4C641F8E">
      <w:start w:val="1"/>
      <w:numFmt w:val="decimal"/>
      <w:lvlText w:val="%1."/>
      <w:lvlJc w:val="left"/>
      <w:pPr>
        <w:ind w:left="2980" w:hanging="360"/>
      </w:pPr>
      <w:rPr>
        <w:rFonts w:ascii="Arial" w:eastAsia="Arial" w:hAnsi="Arial" w:cs="Arial" w:hint="default"/>
        <w:b w:val="0"/>
        <w:bCs/>
        <w:spacing w:val="-2"/>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471785"/>
    <w:multiLevelType w:val="singleLevel"/>
    <w:tmpl w:val="ECE81ADC"/>
    <w:lvl w:ilvl="0">
      <w:start w:val="1"/>
      <w:numFmt w:val="lowerLetter"/>
      <w:pStyle w:val="AAStyle"/>
      <w:lvlText w:val="%1."/>
      <w:lvlJc w:val="left"/>
      <w:pPr>
        <w:tabs>
          <w:tab w:val="num" w:pos="720"/>
        </w:tabs>
        <w:ind w:left="720" w:hanging="360"/>
      </w:pPr>
      <w:rPr>
        <w:rFonts w:ascii="Arial" w:hAnsi="Arial"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79423169"/>
    <w:multiLevelType w:val="singleLevel"/>
    <w:tmpl w:val="CCD8065A"/>
    <w:lvl w:ilvl="0">
      <w:start w:val="1"/>
      <w:numFmt w:val="upperLetter"/>
      <w:pStyle w:val="Style1"/>
      <w:lvlText w:val="%1."/>
      <w:lvlJc w:val="left"/>
      <w:pPr>
        <w:tabs>
          <w:tab w:val="num" w:pos="360"/>
        </w:tabs>
        <w:ind w:left="360" w:hanging="360"/>
      </w:pPr>
      <w:rPr>
        <w:rFonts w:ascii="Arial" w:hAnsi="Arial" w:hint="default"/>
        <w:sz w:val="24"/>
      </w:rPr>
    </w:lvl>
  </w:abstractNum>
  <w:abstractNum w:abstractNumId="25" w15:restartNumberingAfterBreak="0">
    <w:nsid w:val="7EBB2B8A"/>
    <w:multiLevelType w:val="hybridMultilevel"/>
    <w:tmpl w:val="DCAA037C"/>
    <w:lvl w:ilvl="0" w:tplc="FFFFFFFF">
      <w:start w:val="1"/>
      <w:numFmt w:val="upperLetter"/>
      <w:lvlText w:val="%1."/>
      <w:lvlJc w:val="left"/>
      <w:pPr>
        <w:ind w:left="1200" w:hanging="360"/>
      </w:pPr>
      <w:rPr>
        <w:rFonts w:hint="default"/>
        <w:b w:val="0"/>
        <w:u w:val="none"/>
      </w:rPr>
    </w:lvl>
    <w:lvl w:ilvl="1" w:tplc="FFFFFFFF" w:tentative="1">
      <w:start w:val="1"/>
      <w:numFmt w:val="lowerLetter"/>
      <w:lvlText w:val="%2."/>
      <w:lvlJc w:val="left"/>
      <w:pPr>
        <w:ind w:left="1920" w:hanging="360"/>
      </w:pPr>
    </w:lvl>
    <w:lvl w:ilvl="2" w:tplc="FFFFFFFF" w:tentative="1">
      <w:start w:val="1"/>
      <w:numFmt w:val="lowerRoman"/>
      <w:lvlText w:val="%3."/>
      <w:lvlJc w:val="right"/>
      <w:pPr>
        <w:ind w:left="2640" w:hanging="180"/>
      </w:pPr>
    </w:lvl>
    <w:lvl w:ilvl="3" w:tplc="FFFFFFFF" w:tentative="1">
      <w:start w:val="1"/>
      <w:numFmt w:val="decimal"/>
      <w:lvlText w:val="%4."/>
      <w:lvlJc w:val="left"/>
      <w:pPr>
        <w:ind w:left="3360" w:hanging="360"/>
      </w:pPr>
    </w:lvl>
    <w:lvl w:ilvl="4" w:tplc="FFFFFFFF" w:tentative="1">
      <w:start w:val="1"/>
      <w:numFmt w:val="lowerLetter"/>
      <w:lvlText w:val="%5."/>
      <w:lvlJc w:val="left"/>
      <w:pPr>
        <w:ind w:left="4080" w:hanging="360"/>
      </w:pPr>
    </w:lvl>
    <w:lvl w:ilvl="5" w:tplc="FFFFFFFF" w:tentative="1">
      <w:start w:val="1"/>
      <w:numFmt w:val="lowerRoman"/>
      <w:lvlText w:val="%6."/>
      <w:lvlJc w:val="right"/>
      <w:pPr>
        <w:ind w:left="4800" w:hanging="180"/>
      </w:pPr>
    </w:lvl>
    <w:lvl w:ilvl="6" w:tplc="FFFFFFFF">
      <w:start w:val="1"/>
      <w:numFmt w:val="decimal"/>
      <w:lvlText w:val="%7."/>
      <w:lvlJc w:val="left"/>
      <w:pPr>
        <w:ind w:left="5520" w:hanging="360"/>
      </w:pPr>
    </w:lvl>
    <w:lvl w:ilvl="7" w:tplc="FFFFFFFF" w:tentative="1">
      <w:start w:val="1"/>
      <w:numFmt w:val="lowerLetter"/>
      <w:lvlText w:val="%8."/>
      <w:lvlJc w:val="left"/>
      <w:pPr>
        <w:ind w:left="6240" w:hanging="360"/>
      </w:pPr>
    </w:lvl>
    <w:lvl w:ilvl="8" w:tplc="FFFFFFFF" w:tentative="1">
      <w:start w:val="1"/>
      <w:numFmt w:val="lowerRoman"/>
      <w:lvlText w:val="%9."/>
      <w:lvlJc w:val="right"/>
      <w:pPr>
        <w:ind w:left="6960" w:hanging="180"/>
      </w:pPr>
    </w:lvl>
  </w:abstractNum>
  <w:num w:numId="1" w16cid:durableId="1142696151">
    <w:abstractNumId w:val="12"/>
  </w:num>
  <w:num w:numId="2" w16cid:durableId="824123129">
    <w:abstractNumId w:val="23"/>
  </w:num>
  <w:num w:numId="3" w16cid:durableId="732849295">
    <w:abstractNumId w:val="13"/>
  </w:num>
  <w:num w:numId="4" w16cid:durableId="1084187956">
    <w:abstractNumId w:val="17"/>
  </w:num>
  <w:num w:numId="5" w16cid:durableId="1379626637">
    <w:abstractNumId w:val="20"/>
  </w:num>
  <w:num w:numId="6" w16cid:durableId="1034842479">
    <w:abstractNumId w:val="1"/>
  </w:num>
  <w:num w:numId="7" w16cid:durableId="2073188828">
    <w:abstractNumId w:val="0"/>
  </w:num>
  <w:num w:numId="8" w16cid:durableId="1541436442">
    <w:abstractNumId w:val="7"/>
  </w:num>
  <w:num w:numId="9" w16cid:durableId="738213287">
    <w:abstractNumId w:val="24"/>
    <w:lvlOverride w:ilvl="0">
      <w:startOverride w:val="3"/>
    </w:lvlOverride>
  </w:num>
  <w:num w:numId="10" w16cid:durableId="2119135710">
    <w:abstractNumId w:val="16"/>
  </w:num>
  <w:num w:numId="11" w16cid:durableId="857813505">
    <w:abstractNumId w:val="2"/>
  </w:num>
  <w:num w:numId="12" w16cid:durableId="656809979">
    <w:abstractNumId w:val="6"/>
  </w:num>
  <w:num w:numId="13" w16cid:durableId="230117284">
    <w:abstractNumId w:val="4"/>
  </w:num>
  <w:num w:numId="14" w16cid:durableId="701587707">
    <w:abstractNumId w:val="15"/>
  </w:num>
  <w:num w:numId="15" w16cid:durableId="832834776">
    <w:abstractNumId w:val="22"/>
  </w:num>
  <w:num w:numId="16" w16cid:durableId="1247107749">
    <w:abstractNumId w:val="9"/>
  </w:num>
  <w:num w:numId="17" w16cid:durableId="494301891">
    <w:abstractNumId w:val="11"/>
  </w:num>
  <w:num w:numId="18" w16cid:durableId="341208766">
    <w:abstractNumId w:val="25"/>
  </w:num>
  <w:num w:numId="19" w16cid:durableId="119150456">
    <w:abstractNumId w:val="3"/>
  </w:num>
  <w:num w:numId="20" w16cid:durableId="382486592">
    <w:abstractNumId w:val="18"/>
  </w:num>
  <w:num w:numId="21" w16cid:durableId="1014501952">
    <w:abstractNumId w:val="21"/>
  </w:num>
  <w:num w:numId="22" w16cid:durableId="496074528">
    <w:abstractNumId w:val="14"/>
  </w:num>
  <w:num w:numId="23" w16cid:durableId="227811967">
    <w:abstractNumId w:val="14"/>
  </w:num>
  <w:num w:numId="24" w16cid:durableId="9988502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25903019">
    <w:abstractNumId w:val="14"/>
  </w:num>
  <w:num w:numId="26" w16cid:durableId="2067365689">
    <w:abstractNumId w:val="10"/>
  </w:num>
  <w:num w:numId="27" w16cid:durableId="549386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50903669">
    <w:abstractNumId w:val="14"/>
  </w:num>
  <w:num w:numId="29" w16cid:durableId="1581064485">
    <w:abstractNumId w:val="14"/>
  </w:num>
  <w:num w:numId="30" w16cid:durableId="8886131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085088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675918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846989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694517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92577033">
    <w:abstractNumId w:val="14"/>
  </w:num>
  <w:num w:numId="36" w16cid:durableId="919220773">
    <w:abstractNumId w:val="8"/>
  </w:num>
  <w:num w:numId="37" w16cid:durableId="1062288523">
    <w:abstractNumId w:val="19"/>
  </w:num>
  <w:num w:numId="38" w16cid:durableId="2814954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616831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12613569">
    <w:abstractNumId w:val="14"/>
  </w:num>
  <w:num w:numId="41" w16cid:durableId="14094956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40666816">
    <w:abstractNumId w:val="5"/>
  </w:num>
  <w:num w:numId="43" w16cid:durableId="1006878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770137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2"/>
  <w:proofState w:spelling="clean" w:grammar="clean"/>
  <w:documentProtection w:edit="readOnly" w:enforcement="1" w:cryptProviderType="rsaAES" w:cryptAlgorithmClass="hash" w:cryptAlgorithmType="typeAny" w:cryptAlgorithmSid="14" w:cryptSpinCount="100000" w:hash="zFui9Gqx/VQExnzoFepDJmIQxOuDD9EKTqjksW88vrtcNsd77PoLAQby2E9I8zNEYyAdVBIrwtte2v6sWaNQiQ==" w:salt="Ck58j4BF9ikYXQqbyGQNjw=="/>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3NrYwsjAyMzc2MrNQ0lEKTi0uzszPAykwrAUA9AWxgywAAAA="/>
  </w:docVars>
  <w:rsids>
    <w:rsidRoot w:val="00B3667A"/>
    <w:rsid w:val="00000AFF"/>
    <w:rsid w:val="0000119E"/>
    <w:rsid w:val="0000137A"/>
    <w:rsid w:val="000013BC"/>
    <w:rsid w:val="00001E78"/>
    <w:rsid w:val="0000351C"/>
    <w:rsid w:val="000042F2"/>
    <w:rsid w:val="00004C8F"/>
    <w:rsid w:val="0000778D"/>
    <w:rsid w:val="00007DA5"/>
    <w:rsid w:val="000103FE"/>
    <w:rsid w:val="0001120A"/>
    <w:rsid w:val="00011274"/>
    <w:rsid w:val="000114F9"/>
    <w:rsid w:val="00011610"/>
    <w:rsid w:val="000131EC"/>
    <w:rsid w:val="00013E4B"/>
    <w:rsid w:val="00014B73"/>
    <w:rsid w:val="0001548C"/>
    <w:rsid w:val="00015A5B"/>
    <w:rsid w:val="00017987"/>
    <w:rsid w:val="00020022"/>
    <w:rsid w:val="00022199"/>
    <w:rsid w:val="00024321"/>
    <w:rsid w:val="0002460D"/>
    <w:rsid w:val="00024BAA"/>
    <w:rsid w:val="00025672"/>
    <w:rsid w:val="00025734"/>
    <w:rsid w:val="000274C2"/>
    <w:rsid w:val="00030022"/>
    <w:rsid w:val="00032577"/>
    <w:rsid w:val="00032ECD"/>
    <w:rsid w:val="000334E6"/>
    <w:rsid w:val="0003424A"/>
    <w:rsid w:val="00035B95"/>
    <w:rsid w:val="00035D29"/>
    <w:rsid w:val="00035F1C"/>
    <w:rsid w:val="00037599"/>
    <w:rsid w:val="000375AB"/>
    <w:rsid w:val="00037E93"/>
    <w:rsid w:val="00040162"/>
    <w:rsid w:val="00041CF3"/>
    <w:rsid w:val="0004255B"/>
    <w:rsid w:val="00042B15"/>
    <w:rsid w:val="00045B8F"/>
    <w:rsid w:val="0004629C"/>
    <w:rsid w:val="00047E44"/>
    <w:rsid w:val="00050B61"/>
    <w:rsid w:val="000516CC"/>
    <w:rsid w:val="00052746"/>
    <w:rsid w:val="00052CD3"/>
    <w:rsid w:val="000536B8"/>
    <w:rsid w:val="00053B3E"/>
    <w:rsid w:val="00054601"/>
    <w:rsid w:val="00057BF6"/>
    <w:rsid w:val="00063A6D"/>
    <w:rsid w:val="000652CA"/>
    <w:rsid w:val="00065E80"/>
    <w:rsid w:val="0006603B"/>
    <w:rsid w:val="00066AB3"/>
    <w:rsid w:val="0006732A"/>
    <w:rsid w:val="000678A2"/>
    <w:rsid w:val="0007166B"/>
    <w:rsid w:val="00071ABE"/>
    <w:rsid w:val="00072ACE"/>
    <w:rsid w:val="00074D0F"/>
    <w:rsid w:val="00075AA2"/>
    <w:rsid w:val="00075DDE"/>
    <w:rsid w:val="000763C9"/>
    <w:rsid w:val="000767D2"/>
    <w:rsid w:val="0007765C"/>
    <w:rsid w:val="00077765"/>
    <w:rsid w:val="00077A2E"/>
    <w:rsid w:val="0008044B"/>
    <w:rsid w:val="0008157C"/>
    <w:rsid w:val="00081C2B"/>
    <w:rsid w:val="00083498"/>
    <w:rsid w:val="0008518D"/>
    <w:rsid w:val="000875F3"/>
    <w:rsid w:val="0008770B"/>
    <w:rsid w:val="000906F8"/>
    <w:rsid w:val="00091C89"/>
    <w:rsid w:val="000920EE"/>
    <w:rsid w:val="00092601"/>
    <w:rsid w:val="00092833"/>
    <w:rsid w:val="00092DF2"/>
    <w:rsid w:val="000931D4"/>
    <w:rsid w:val="000934A4"/>
    <w:rsid w:val="00093BA4"/>
    <w:rsid w:val="00094A9E"/>
    <w:rsid w:val="0009708B"/>
    <w:rsid w:val="000A1686"/>
    <w:rsid w:val="000A1C55"/>
    <w:rsid w:val="000A265E"/>
    <w:rsid w:val="000A3CA7"/>
    <w:rsid w:val="000A3E62"/>
    <w:rsid w:val="000A5101"/>
    <w:rsid w:val="000A55E4"/>
    <w:rsid w:val="000A56D3"/>
    <w:rsid w:val="000A5E70"/>
    <w:rsid w:val="000A620C"/>
    <w:rsid w:val="000A634F"/>
    <w:rsid w:val="000A7DBE"/>
    <w:rsid w:val="000B02FF"/>
    <w:rsid w:val="000B0844"/>
    <w:rsid w:val="000B0B17"/>
    <w:rsid w:val="000B13EB"/>
    <w:rsid w:val="000B18F2"/>
    <w:rsid w:val="000B1960"/>
    <w:rsid w:val="000B1CAE"/>
    <w:rsid w:val="000B31C7"/>
    <w:rsid w:val="000B3A82"/>
    <w:rsid w:val="000B4F0B"/>
    <w:rsid w:val="000B5B97"/>
    <w:rsid w:val="000B65D1"/>
    <w:rsid w:val="000B667F"/>
    <w:rsid w:val="000B7F18"/>
    <w:rsid w:val="000C0324"/>
    <w:rsid w:val="000C0789"/>
    <w:rsid w:val="000C1873"/>
    <w:rsid w:val="000C4F2F"/>
    <w:rsid w:val="000C537C"/>
    <w:rsid w:val="000C5B5E"/>
    <w:rsid w:val="000C614F"/>
    <w:rsid w:val="000C73E8"/>
    <w:rsid w:val="000C7AE6"/>
    <w:rsid w:val="000D154E"/>
    <w:rsid w:val="000D1805"/>
    <w:rsid w:val="000D1D76"/>
    <w:rsid w:val="000D35C4"/>
    <w:rsid w:val="000D3F44"/>
    <w:rsid w:val="000D402A"/>
    <w:rsid w:val="000D423D"/>
    <w:rsid w:val="000D43BA"/>
    <w:rsid w:val="000D5E94"/>
    <w:rsid w:val="000D73E2"/>
    <w:rsid w:val="000D7606"/>
    <w:rsid w:val="000E32AA"/>
    <w:rsid w:val="000E3755"/>
    <w:rsid w:val="000E49DD"/>
    <w:rsid w:val="000E5B0A"/>
    <w:rsid w:val="000E62AA"/>
    <w:rsid w:val="000F1559"/>
    <w:rsid w:val="000F1EE9"/>
    <w:rsid w:val="000F2815"/>
    <w:rsid w:val="000F39C8"/>
    <w:rsid w:val="000F4DC2"/>
    <w:rsid w:val="000F5892"/>
    <w:rsid w:val="000F5A2A"/>
    <w:rsid w:val="000F5D23"/>
    <w:rsid w:val="000F623A"/>
    <w:rsid w:val="000F6343"/>
    <w:rsid w:val="001014EE"/>
    <w:rsid w:val="001021E3"/>
    <w:rsid w:val="0010254C"/>
    <w:rsid w:val="00102E63"/>
    <w:rsid w:val="001039C8"/>
    <w:rsid w:val="0010445B"/>
    <w:rsid w:val="00104F87"/>
    <w:rsid w:val="00105365"/>
    <w:rsid w:val="00105591"/>
    <w:rsid w:val="00107D06"/>
    <w:rsid w:val="00107F34"/>
    <w:rsid w:val="00110B73"/>
    <w:rsid w:val="00113E92"/>
    <w:rsid w:val="00115017"/>
    <w:rsid w:val="00115D3D"/>
    <w:rsid w:val="00116889"/>
    <w:rsid w:val="00120ADF"/>
    <w:rsid w:val="00120BA3"/>
    <w:rsid w:val="00120D58"/>
    <w:rsid w:val="00121D83"/>
    <w:rsid w:val="001223E1"/>
    <w:rsid w:val="00122CEC"/>
    <w:rsid w:val="00123E33"/>
    <w:rsid w:val="00124314"/>
    <w:rsid w:val="00124794"/>
    <w:rsid w:val="0012574C"/>
    <w:rsid w:val="00127BFC"/>
    <w:rsid w:val="001308B4"/>
    <w:rsid w:val="0013152A"/>
    <w:rsid w:val="00132724"/>
    <w:rsid w:val="00133A6C"/>
    <w:rsid w:val="00134B05"/>
    <w:rsid w:val="00134BA5"/>
    <w:rsid w:val="00134E18"/>
    <w:rsid w:val="00135190"/>
    <w:rsid w:val="001363BE"/>
    <w:rsid w:val="00140428"/>
    <w:rsid w:val="001406C8"/>
    <w:rsid w:val="00140EE6"/>
    <w:rsid w:val="00141646"/>
    <w:rsid w:val="001426E8"/>
    <w:rsid w:val="00143052"/>
    <w:rsid w:val="00144BDB"/>
    <w:rsid w:val="00144F53"/>
    <w:rsid w:val="00147E8A"/>
    <w:rsid w:val="00147F4F"/>
    <w:rsid w:val="00151735"/>
    <w:rsid w:val="001521D3"/>
    <w:rsid w:val="00152DD9"/>
    <w:rsid w:val="0015441D"/>
    <w:rsid w:val="00154CC4"/>
    <w:rsid w:val="00154D3A"/>
    <w:rsid w:val="00156FB0"/>
    <w:rsid w:val="0015762B"/>
    <w:rsid w:val="00157990"/>
    <w:rsid w:val="00161CC7"/>
    <w:rsid w:val="00163392"/>
    <w:rsid w:val="001651B6"/>
    <w:rsid w:val="00165A72"/>
    <w:rsid w:val="0016627A"/>
    <w:rsid w:val="00166EF6"/>
    <w:rsid w:val="00167781"/>
    <w:rsid w:val="00171917"/>
    <w:rsid w:val="00171C61"/>
    <w:rsid w:val="00172804"/>
    <w:rsid w:val="00173CEE"/>
    <w:rsid w:val="00173E19"/>
    <w:rsid w:val="00173FDE"/>
    <w:rsid w:val="00175ED8"/>
    <w:rsid w:val="001761CF"/>
    <w:rsid w:val="00177B3B"/>
    <w:rsid w:val="00177BFB"/>
    <w:rsid w:val="00180B7B"/>
    <w:rsid w:val="00181168"/>
    <w:rsid w:val="0018212C"/>
    <w:rsid w:val="00184E81"/>
    <w:rsid w:val="00185F72"/>
    <w:rsid w:val="001861B6"/>
    <w:rsid w:val="00187E10"/>
    <w:rsid w:val="001902D1"/>
    <w:rsid w:val="00191567"/>
    <w:rsid w:val="00191ECA"/>
    <w:rsid w:val="0019295C"/>
    <w:rsid w:val="00194C88"/>
    <w:rsid w:val="0019506B"/>
    <w:rsid w:val="00195F8B"/>
    <w:rsid w:val="00196636"/>
    <w:rsid w:val="0019748B"/>
    <w:rsid w:val="001A0293"/>
    <w:rsid w:val="001A0CC6"/>
    <w:rsid w:val="001A0D94"/>
    <w:rsid w:val="001A135F"/>
    <w:rsid w:val="001A22A2"/>
    <w:rsid w:val="001A2693"/>
    <w:rsid w:val="001A2726"/>
    <w:rsid w:val="001A3665"/>
    <w:rsid w:val="001A5BAA"/>
    <w:rsid w:val="001A5BF9"/>
    <w:rsid w:val="001B05B2"/>
    <w:rsid w:val="001B087D"/>
    <w:rsid w:val="001B0B9C"/>
    <w:rsid w:val="001B259E"/>
    <w:rsid w:val="001B42C5"/>
    <w:rsid w:val="001B5A26"/>
    <w:rsid w:val="001B6387"/>
    <w:rsid w:val="001B6921"/>
    <w:rsid w:val="001B6DF3"/>
    <w:rsid w:val="001B7C45"/>
    <w:rsid w:val="001C030D"/>
    <w:rsid w:val="001C20E4"/>
    <w:rsid w:val="001C3203"/>
    <w:rsid w:val="001C43AD"/>
    <w:rsid w:val="001C6568"/>
    <w:rsid w:val="001C7035"/>
    <w:rsid w:val="001C7970"/>
    <w:rsid w:val="001D047C"/>
    <w:rsid w:val="001D1219"/>
    <w:rsid w:val="001D18AD"/>
    <w:rsid w:val="001D222B"/>
    <w:rsid w:val="001D23E1"/>
    <w:rsid w:val="001D31C0"/>
    <w:rsid w:val="001D3DE1"/>
    <w:rsid w:val="001D3F75"/>
    <w:rsid w:val="001D486B"/>
    <w:rsid w:val="001D5699"/>
    <w:rsid w:val="001E0A93"/>
    <w:rsid w:val="001E15B9"/>
    <w:rsid w:val="001E15D7"/>
    <w:rsid w:val="001E3750"/>
    <w:rsid w:val="001E41D8"/>
    <w:rsid w:val="001E4D9C"/>
    <w:rsid w:val="001E622E"/>
    <w:rsid w:val="001E66D9"/>
    <w:rsid w:val="001E6704"/>
    <w:rsid w:val="001E6AEA"/>
    <w:rsid w:val="001E7DCD"/>
    <w:rsid w:val="001F2B62"/>
    <w:rsid w:val="001F2BF7"/>
    <w:rsid w:val="001F3014"/>
    <w:rsid w:val="001F3E9E"/>
    <w:rsid w:val="001F4339"/>
    <w:rsid w:val="001F4665"/>
    <w:rsid w:val="001F4879"/>
    <w:rsid w:val="001F4D59"/>
    <w:rsid w:val="001F4ED3"/>
    <w:rsid w:val="001F508D"/>
    <w:rsid w:val="001F6057"/>
    <w:rsid w:val="001F6DCD"/>
    <w:rsid w:val="001F7A05"/>
    <w:rsid w:val="0020067B"/>
    <w:rsid w:val="0020081B"/>
    <w:rsid w:val="002011EC"/>
    <w:rsid w:val="002012D4"/>
    <w:rsid w:val="002013BE"/>
    <w:rsid w:val="00201C01"/>
    <w:rsid w:val="00201E7C"/>
    <w:rsid w:val="00201F8D"/>
    <w:rsid w:val="0020220B"/>
    <w:rsid w:val="0020324A"/>
    <w:rsid w:val="00204A99"/>
    <w:rsid w:val="00204C29"/>
    <w:rsid w:val="00206B1A"/>
    <w:rsid w:val="00210F43"/>
    <w:rsid w:val="00211880"/>
    <w:rsid w:val="00212446"/>
    <w:rsid w:val="0021295E"/>
    <w:rsid w:val="002136F5"/>
    <w:rsid w:val="00214E67"/>
    <w:rsid w:val="002159AF"/>
    <w:rsid w:val="00216971"/>
    <w:rsid w:val="00216EFF"/>
    <w:rsid w:val="002177E7"/>
    <w:rsid w:val="002177EA"/>
    <w:rsid w:val="00217B14"/>
    <w:rsid w:val="00217CD3"/>
    <w:rsid w:val="00217D50"/>
    <w:rsid w:val="00220A2E"/>
    <w:rsid w:val="00220AB6"/>
    <w:rsid w:val="0022166E"/>
    <w:rsid w:val="002217DF"/>
    <w:rsid w:val="00223464"/>
    <w:rsid w:val="00223A3A"/>
    <w:rsid w:val="00224E88"/>
    <w:rsid w:val="00225136"/>
    <w:rsid w:val="002253E3"/>
    <w:rsid w:val="00226402"/>
    <w:rsid w:val="0022678C"/>
    <w:rsid w:val="00227014"/>
    <w:rsid w:val="00227A17"/>
    <w:rsid w:val="00227FDF"/>
    <w:rsid w:val="0023053A"/>
    <w:rsid w:val="00231243"/>
    <w:rsid w:val="00231626"/>
    <w:rsid w:val="00231683"/>
    <w:rsid w:val="00233173"/>
    <w:rsid w:val="00233503"/>
    <w:rsid w:val="00236548"/>
    <w:rsid w:val="00237B2A"/>
    <w:rsid w:val="0024149D"/>
    <w:rsid w:val="002416D4"/>
    <w:rsid w:val="00241AA8"/>
    <w:rsid w:val="00241C56"/>
    <w:rsid w:val="002420B8"/>
    <w:rsid w:val="0024217B"/>
    <w:rsid w:val="002433FC"/>
    <w:rsid w:val="0024425C"/>
    <w:rsid w:val="00244271"/>
    <w:rsid w:val="002455A0"/>
    <w:rsid w:val="00246349"/>
    <w:rsid w:val="0024681F"/>
    <w:rsid w:val="0024683A"/>
    <w:rsid w:val="002478F1"/>
    <w:rsid w:val="00247F54"/>
    <w:rsid w:val="002500AB"/>
    <w:rsid w:val="002515BB"/>
    <w:rsid w:val="002523BD"/>
    <w:rsid w:val="0025302E"/>
    <w:rsid w:val="00253D75"/>
    <w:rsid w:val="00254056"/>
    <w:rsid w:val="00254C96"/>
    <w:rsid w:val="00255371"/>
    <w:rsid w:val="00255682"/>
    <w:rsid w:val="0025693F"/>
    <w:rsid w:val="002569A1"/>
    <w:rsid w:val="00257AD3"/>
    <w:rsid w:val="00257FE1"/>
    <w:rsid w:val="00262964"/>
    <w:rsid w:val="00262AC1"/>
    <w:rsid w:val="00263C3D"/>
    <w:rsid w:val="0026479C"/>
    <w:rsid w:val="00265CD1"/>
    <w:rsid w:val="0026692E"/>
    <w:rsid w:val="00276868"/>
    <w:rsid w:val="002771D4"/>
    <w:rsid w:val="002774B5"/>
    <w:rsid w:val="00277DA1"/>
    <w:rsid w:val="002843C4"/>
    <w:rsid w:val="00285428"/>
    <w:rsid w:val="0028669C"/>
    <w:rsid w:val="00287EB3"/>
    <w:rsid w:val="00290DBF"/>
    <w:rsid w:val="0029143B"/>
    <w:rsid w:val="00293161"/>
    <w:rsid w:val="00293271"/>
    <w:rsid w:val="0029348C"/>
    <w:rsid w:val="002956BE"/>
    <w:rsid w:val="0029696C"/>
    <w:rsid w:val="00296E7B"/>
    <w:rsid w:val="002979C3"/>
    <w:rsid w:val="002A1605"/>
    <w:rsid w:val="002A2C38"/>
    <w:rsid w:val="002A2CD9"/>
    <w:rsid w:val="002A30A8"/>
    <w:rsid w:val="002A319D"/>
    <w:rsid w:val="002A3321"/>
    <w:rsid w:val="002A33F3"/>
    <w:rsid w:val="002A375E"/>
    <w:rsid w:val="002A4900"/>
    <w:rsid w:val="002A5A3E"/>
    <w:rsid w:val="002A5EBD"/>
    <w:rsid w:val="002A6068"/>
    <w:rsid w:val="002A756C"/>
    <w:rsid w:val="002A7B1E"/>
    <w:rsid w:val="002B0EFB"/>
    <w:rsid w:val="002B1BAD"/>
    <w:rsid w:val="002B2C7D"/>
    <w:rsid w:val="002B2D97"/>
    <w:rsid w:val="002B3594"/>
    <w:rsid w:val="002B372D"/>
    <w:rsid w:val="002B5966"/>
    <w:rsid w:val="002B6BB6"/>
    <w:rsid w:val="002B7D36"/>
    <w:rsid w:val="002C02FD"/>
    <w:rsid w:val="002C10C0"/>
    <w:rsid w:val="002C184C"/>
    <w:rsid w:val="002C2767"/>
    <w:rsid w:val="002C5791"/>
    <w:rsid w:val="002C6A7F"/>
    <w:rsid w:val="002C7273"/>
    <w:rsid w:val="002C7594"/>
    <w:rsid w:val="002C79DB"/>
    <w:rsid w:val="002C7F4F"/>
    <w:rsid w:val="002D00B2"/>
    <w:rsid w:val="002D24CA"/>
    <w:rsid w:val="002D2D0E"/>
    <w:rsid w:val="002D379C"/>
    <w:rsid w:val="002D3A44"/>
    <w:rsid w:val="002D3F4E"/>
    <w:rsid w:val="002D42DA"/>
    <w:rsid w:val="002D44BE"/>
    <w:rsid w:val="002D4F34"/>
    <w:rsid w:val="002D55E0"/>
    <w:rsid w:val="002D5960"/>
    <w:rsid w:val="002D65CF"/>
    <w:rsid w:val="002E1438"/>
    <w:rsid w:val="002E1653"/>
    <w:rsid w:val="002E2444"/>
    <w:rsid w:val="002E2700"/>
    <w:rsid w:val="002E3D8C"/>
    <w:rsid w:val="002E59E5"/>
    <w:rsid w:val="002E5EE5"/>
    <w:rsid w:val="002E5F98"/>
    <w:rsid w:val="002E601C"/>
    <w:rsid w:val="002E6CED"/>
    <w:rsid w:val="002E7214"/>
    <w:rsid w:val="002E7FD1"/>
    <w:rsid w:val="002F00EE"/>
    <w:rsid w:val="002F0E01"/>
    <w:rsid w:val="002F159B"/>
    <w:rsid w:val="002F1928"/>
    <w:rsid w:val="002F2388"/>
    <w:rsid w:val="002F40B4"/>
    <w:rsid w:val="002F40B5"/>
    <w:rsid w:val="002F5200"/>
    <w:rsid w:val="002F5FFC"/>
    <w:rsid w:val="002F6A6F"/>
    <w:rsid w:val="002F7AB6"/>
    <w:rsid w:val="002F7E62"/>
    <w:rsid w:val="003003DE"/>
    <w:rsid w:val="0030118F"/>
    <w:rsid w:val="003016E1"/>
    <w:rsid w:val="00301BE0"/>
    <w:rsid w:val="00302727"/>
    <w:rsid w:val="00302B6E"/>
    <w:rsid w:val="00305133"/>
    <w:rsid w:val="00306BE3"/>
    <w:rsid w:val="00306C7B"/>
    <w:rsid w:val="003074FE"/>
    <w:rsid w:val="0031025B"/>
    <w:rsid w:val="003104AF"/>
    <w:rsid w:val="00311678"/>
    <w:rsid w:val="00311EAB"/>
    <w:rsid w:val="00312C9A"/>
    <w:rsid w:val="00312ED3"/>
    <w:rsid w:val="0031524C"/>
    <w:rsid w:val="00316179"/>
    <w:rsid w:val="003164CD"/>
    <w:rsid w:val="00316512"/>
    <w:rsid w:val="00316F3E"/>
    <w:rsid w:val="003174A8"/>
    <w:rsid w:val="00320ED1"/>
    <w:rsid w:val="00321347"/>
    <w:rsid w:val="00321697"/>
    <w:rsid w:val="00321A94"/>
    <w:rsid w:val="0032369F"/>
    <w:rsid w:val="00324316"/>
    <w:rsid w:val="00324A88"/>
    <w:rsid w:val="003253EB"/>
    <w:rsid w:val="00326B4F"/>
    <w:rsid w:val="00326BF9"/>
    <w:rsid w:val="0033094C"/>
    <w:rsid w:val="00330A2F"/>
    <w:rsid w:val="00332962"/>
    <w:rsid w:val="00333809"/>
    <w:rsid w:val="003339ED"/>
    <w:rsid w:val="00333CEA"/>
    <w:rsid w:val="00335229"/>
    <w:rsid w:val="00335405"/>
    <w:rsid w:val="003361BA"/>
    <w:rsid w:val="00337F03"/>
    <w:rsid w:val="003404C4"/>
    <w:rsid w:val="0034053A"/>
    <w:rsid w:val="00342C06"/>
    <w:rsid w:val="003448D0"/>
    <w:rsid w:val="00346087"/>
    <w:rsid w:val="003461EE"/>
    <w:rsid w:val="00347219"/>
    <w:rsid w:val="003478B4"/>
    <w:rsid w:val="00347CCB"/>
    <w:rsid w:val="00350899"/>
    <w:rsid w:val="003509EA"/>
    <w:rsid w:val="003521E6"/>
    <w:rsid w:val="00352F37"/>
    <w:rsid w:val="00353D2D"/>
    <w:rsid w:val="00354847"/>
    <w:rsid w:val="00355B49"/>
    <w:rsid w:val="00356129"/>
    <w:rsid w:val="00357CCC"/>
    <w:rsid w:val="0036043E"/>
    <w:rsid w:val="00361FE4"/>
    <w:rsid w:val="0036200D"/>
    <w:rsid w:val="003621B0"/>
    <w:rsid w:val="00362859"/>
    <w:rsid w:val="00362DCB"/>
    <w:rsid w:val="00362F06"/>
    <w:rsid w:val="00363B8C"/>
    <w:rsid w:val="00364759"/>
    <w:rsid w:val="00364A97"/>
    <w:rsid w:val="00364E03"/>
    <w:rsid w:val="003657B9"/>
    <w:rsid w:val="00370216"/>
    <w:rsid w:val="00370331"/>
    <w:rsid w:val="00371216"/>
    <w:rsid w:val="00372982"/>
    <w:rsid w:val="00373CE4"/>
    <w:rsid w:val="00374266"/>
    <w:rsid w:val="00374721"/>
    <w:rsid w:val="003755D6"/>
    <w:rsid w:val="003761BE"/>
    <w:rsid w:val="00380053"/>
    <w:rsid w:val="00380648"/>
    <w:rsid w:val="0038118E"/>
    <w:rsid w:val="00381484"/>
    <w:rsid w:val="003820AE"/>
    <w:rsid w:val="00382E7A"/>
    <w:rsid w:val="0038305E"/>
    <w:rsid w:val="00383A82"/>
    <w:rsid w:val="003844F4"/>
    <w:rsid w:val="003850D5"/>
    <w:rsid w:val="00386022"/>
    <w:rsid w:val="00386CD7"/>
    <w:rsid w:val="003875BC"/>
    <w:rsid w:val="00390105"/>
    <w:rsid w:val="00392F51"/>
    <w:rsid w:val="00393138"/>
    <w:rsid w:val="00393E5D"/>
    <w:rsid w:val="0039441D"/>
    <w:rsid w:val="0039738F"/>
    <w:rsid w:val="003A105D"/>
    <w:rsid w:val="003A130F"/>
    <w:rsid w:val="003A29AB"/>
    <w:rsid w:val="003A45AE"/>
    <w:rsid w:val="003A4A03"/>
    <w:rsid w:val="003A5635"/>
    <w:rsid w:val="003A739A"/>
    <w:rsid w:val="003A7E67"/>
    <w:rsid w:val="003B0007"/>
    <w:rsid w:val="003B0DA7"/>
    <w:rsid w:val="003B1BFB"/>
    <w:rsid w:val="003B2F5C"/>
    <w:rsid w:val="003B49CF"/>
    <w:rsid w:val="003B52F1"/>
    <w:rsid w:val="003B53AB"/>
    <w:rsid w:val="003B55FF"/>
    <w:rsid w:val="003B64D8"/>
    <w:rsid w:val="003B6AAF"/>
    <w:rsid w:val="003B7617"/>
    <w:rsid w:val="003C05F7"/>
    <w:rsid w:val="003C1904"/>
    <w:rsid w:val="003C356A"/>
    <w:rsid w:val="003C3B12"/>
    <w:rsid w:val="003C5E10"/>
    <w:rsid w:val="003C6B0D"/>
    <w:rsid w:val="003C740F"/>
    <w:rsid w:val="003C7684"/>
    <w:rsid w:val="003C7C2C"/>
    <w:rsid w:val="003D01C8"/>
    <w:rsid w:val="003D0CB0"/>
    <w:rsid w:val="003D1433"/>
    <w:rsid w:val="003D1BD6"/>
    <w:rsid w:val="003D1DE0"/>
    <w:rsid w:val="003D3E31"/>
    <w:rsid w:val="003D45E6"/>
    <w:rsid w:val="003D5D14"/>
    <w:rsid w:val="003D7149"/>
    <w:rsid w:val="003D7C08"/>
    <w:rsid w:val="003E087F"/>
    <w:rsid w:val="003E3183"/>
    <w:rsid w:val="003E3F1C"/>
    <w:rsid w:val="003E4F26"/>
    <w:rsid w:val="003E519D"/>
    <w:rsid w:val="003E5BF5"/>
    <w:rsid w:val="003E5FBF"/>
    <w:rsid w:val="003E62A8"/>
    <w:rsid w:val="003E7072"/>
    <w:rsid w:val="003E76CC"/>
    <w:rsid w:val="003E7FBD"/>
    <w:rsid w:val="003F014E"/>
    <w:rsid w:val="003F13E4"/>
    <w:rsid w:val="003F1E29"/>
    <w:rsid w:val="003F48D7"/>
    <w:rsid w:val="003F5E34"/>
    <w:rsid w:val="003F637B"/>
    <w:rsid w:val="003F6455"/>
    <w:rsid w:val="003F6934"/>
    <w:rsid w:val="003F6BB8"/>
    <w:rsid w:val="003F710F"/>
    <w:rsid w:val="003F7BBA"/>
    <w:rsid w:val="003F7D27"/>
    <w:rsid w:val="00401C59"/>
    <w:rsid w:val="00403626"/>
    <w:rsid w:val="004043A4"/>
    <w:rsid w:val="00404EF2"/>
    <w:rsid w:val="0040597F"/>
    <w:rsid w:val="004065D8"/>
    <w:rsid w:val="0041051A"/>
    <w:rsid w:val="004108F3"/>
    <w:rsid w:val="004110BB"/>
    <w:rsid w:val="004113EC"/>
    <w:rsid w:val="0041261C"/>
    <w:rsid w:val="004136E1"/>
    <w:rsid w:val="0041457F"/>
    <w:rsid w:val="00415450"/>
    <w:rsid w:val="00417554"/>
    <w:rsid w:val="0041762B"/>
    <w:rsid w:val="00417FAB"/>
    <w:rsid w:val="0042010E"/>
    <w:rsid w:val="004207FB"/>
    <w:rsid w:val="00422629"/>
    <w:rsid w:val="00422638"/>
    <w:rsid w:val="0042380A"/>
    <w:rsid w:val="004250BF"/>
    <w:rsid w:val="00425230"/>
    <w:rsid w:val="00426A1C"/>
    <w:rsid w:val="0042732E"/>
    <w:rsid w:val="004314C8"/>
    <w:rsid w:val="0043335D"/>
    <w:rsid w:val="00433538"/>
    <w:rsid w:val="004341FA"/>
    <w:rsid w:val="00435131"/>
    <w:rsid w:val="00435EB1"/>
    <w:rsid w:val="0043709E"/>
    <w:rsid w:val="0043715F"/>
    <w:rsid w:val="0043B7C4"/>
    <w:rsid w:val="004400DC"/>
    <w:rsid w:val="00441AD0"/>
    <w:rsid w:val="0044223C"/>
    <w:rsid w:val="00442352"/>
    <w:rsid w:val="00443018"/>
    <w:rsid w:val="004452D8"/>
    <w:rsid w:val="004458AC"/>
    <w:rsid w:val="00446C96"/>
    <w:rsid w:val="004477BC"/>
    <w:rsid w:val="004478E5"/>
    <w:rsid w:val="00447E53"/>
    <w:rsid w:val="00451001"/>
    <w:rsid w:val="00452952"/>
    <w:rsid w:val="00453635"/>
    <w:rsid w:val="00454553"/>
    <w:rsid w:val="004549D0"/>
    <w:rsid w:val="00455135"/>
    <w:rsid w:val="00455D70"/>
    <w:rsid w:val="0045621E"/>
    <w:rsid w:val="0045677B"/>
    <w:rsid w:val="00456C2B"/>
    <w:rsid w:val="00460606"/>
    <w:rsid w:val="00460F1A"/>
    <w:rsid w:val="00461A2C"/>
    <w:rsid w:val="00463D71"/>
    <w:rsid w:val="0046506D"/>
    <w:rsid w:val="00465213"/>
    <w:rsid w:val="00465821"/>
    <w:rsid w:val="004673A4"/>
    <w:rsid w:val="0047049E"/>
    <w:rsid w:val="00472219"/>
    <w:rsid w:val="00473214"/>
    <w:rsid w:val="0047335A"/>
    <w:rsid w:val="0047374B"/>
    <w:rsid w:val="00474A63"/>
    <w:rsid w:val="00475EFB"/>
    <w:rsid w:val="00476509"/>
    <w:rsid w:val="004773F7"/>
    <w:rsid w:val="00477CF5"/>
    <w:rsid w:val="00481C8F"/>
    <w:rsid w:val="00482043"/>
    <w:rsid w:val="00482C5C"/>
    <w:rsid w:val="00482DC6"/>
    <w:rsid w:val="00483C71"/>
    <w:rsid w:val="00483DAA"/>
    <w:rsid w:val="00485FBC"/>
    <w:rsid w:val="00486D61"/>
    <w:rsid w:val="004871B0"/>
    <w:rsid w:val="004876BA"/>
    <w:rsid w:val="004902EA"/>
    <w:rsid w:val="004911C5"/>
    <w:rsid w:val="00492207"/>
    <w:rsid w:val="00496F8F"/>
    <w:rsid w:val="00497CC2"/>
    <w:rsid w:val="004A11D5"/>
    <w:rsid w:val="004A2905"/>
    <w:rsid w:val="004A327B"/>
    <w:rsid w:val="004A414C"/>
    <w:rsid w:val="004A48DE"/>
    <w:rsid w:val="004A596D"/>
    <w:rsid w:val="004A5C45"/>
    <w:rsid w:val="004B03F4"/>
    <w:rsid w:val="004B09A1"/>
    <w:rsid w:val="004B189D"/>
    <w:rsid w:val="004B7059"/>
    <w:rsid w:val="004B7B4F"/>
    <w:rsid w:val="004C24DA"/>
    <w:rsid w:val="004C35CE"/>
    <w:rsid w:val="004C3DD7"/>
    <w:rsid w:val="004C5633"/>
    <w:rsid w:val="004D0FE7"/>
    <w:rsid w:val="004D1A13"/>
    <w:rsid w:val="004D223A"/>
    <w:rsid w:val="004D3A02"/>
    <w:rsid w:val="004D454C"/>
    <w:rsid w:val="004D6795"/>
    <w:rsid w:val="004D7EB0"/>
    <w:rsid w:val="004E0051"/>
    <w:rsid w:val="004E1261"/>
    <w:rsid w:val="004E1D6C"/>
    <w:rsid w:val="004E41D2"/>
    <w:rsid w:val="004E5092"/>
    <w:rsid w:val="004E55FB"/>
    <w:rsid w:val="004E70A0"/>
    <w:rsid w:val="004F083B"/>
    <w:rsid w:val="004F0E91"/>
    <w:rsid w:val="004F10CB"/>
    <w:rsid w:val="004F453D"/>
    <w:rsid w:val="004F4913"/>
    <w:rsid w:val="004F58C9"/>
    <w:rsid w:val="004F62B6"/>
    <w:rsid w:val="004F6B6C"/>
    <w:rsid w:val="005006EF"/>
    <w:rsid w:val="00500CB4"/>
    <w:rsid w:val="005027CC"/>
    <w:rsid w:val="00503183"/>
    <w:rsid w:val="00503AF8"/>
    <w:rsid w:val="00503FF3"/>
    <w:rsid w:val="005045A3"/>
    <w:rsid w:val="00504DBD"/>
    <w:rsid w:val="00505166"/>
    <w:rsid w:val="00505187"/>
    <w:rsid w:val="0050553E"/>
    <w:rsid w:val="005055A7"/>
    <w:rsid w:val="005055CE"/>
    <w:rsid w:val="00506147"/>
    <w:rsid w:val="00506514"/>
    <w:rsid w:val="005066A7"/>
    <w:rsid w:val="00506A58"/>
    <w:rsid w:val="0051130D"/>
    <w:rsid w:val="00511973"/>
    <w:rsid w:val="00511BEB"/>
    <w:rsid w:val="005127FE"/>
    <w:rsid w:val="005130AE"/>
    <w:rsid w:val="00513889"/>
    <w:rsid w:val="00514F4C"/>
    <w:rsid w:val="00515667"/>
    <w:rsid w:val="00516033"/>
    <w:rsid w:val="00520222"/>
    <w:rsid w:val="00522625"/>
    <w:rsid w:val="0052283D"/>
    <w:rsid w:val="0053013E"/>
    <w:rsid w:val="00532CE6"/>
    <w:rsid w:val="00532EBD"/>
    <w:rsid w:val="00533190"/>
    <w:rsid w:val="0053462C"/>
    <w:rsid w:val="0053470D"/>
    <w:rsid w:val="00534B25"/>
    <w:rsid w:val="00534BA0"/>
    <w:rsid w:val="00535D97"/>
    <w:rsid w:val="005362DA"/>
    <w:rsid w:val="00536700"/>
    <w:rsid w:val="005369CD"/>
    <w:rsid w:val="005371E1"/>
    <w:rsid w:val="00537280"/>
    <w:rsid w:val="0053742B"/>
    <w:rsid w:val="00537559"/>
    <w:rsid w:val="00540AA1"/>
    <w:rsid w:val="00540FFC"/>
    <w:rsid w:val="00541C03"/>
    <w:rsid w:val="00542553"/>
    <w:rsid w:val="00542C7C"/>
    <w:rsid w:val="00543A82"/>
    <w:rsid w:val="00544220"/>
    <w:rsid w:val="005450AE"/>
    <w:rsid w:val="005455CD"/>
    <w:rsid w:val="005462F8"/>
    <w:rsid w:val="0054766A"/>
    <w:rsid w:val="00552855"/>
    <w:rsid w:val="00552E4F"/>
    <w:rsid w:val="00553035"/>
    <w:rsid w:val="005552FB"/>
    <w:rsid w:val="005564F8"/>
    <w:rsid w:val="00556BEC"/>
    <w:rsid w:val="00557031"/>
    <w:rsid w:val="00557526"/>
    <w:rsid w:val="00557917"/>
    <w:rsid w:val="00557F5E"/>
    <w:rsid w:val="005608E8"/>
    <w:rsid w:val="00560FA5"/>
    <w:rsid w:val="00561DDA"/>
    <w:rsid w:val="005623C7"/>
    <w:rsid w:val="00562E26"/>
    <w:rsid w:val="005630C8"/>
    <w:rsid w:val="00564084"/>
    <w:rsid w:val="005642E9"/>
    <w:rsid w:val="00564B4E"/>
    <w:rsid w:val="00566094"/>
    <w:rsid w:val="005660C0"/>
    <w:rsid w:val="005664D5"/>
    <w:rsid w:val="00566BAE"/>
    <w:rsid w:val="005673DA"/>
    <w:rsid w:val="005706C5"/>
    <w:rsid w:val="00571558"/>
    <w:rsid w:val="00571D4B"/>
    <w:rsid w:val="00571E42"/>
    <w:rsid w:val="00575C47"/>
    <w:rsid w:val="0058088B"/>
    <w:rsid w:val="005808F1"/>
    <w:rsid w:val="005809D6"/>
    <w:rsid w:val="00580B5C"/>
    <w:rsid w:val="00581966"/>
    <w:rsid w:val="00582983"/>
    <w:rsid w:val="00582D66"/>
    <w:rsid w:val="00584A30"/>
    <w:rsid w:val="005856C2"/>
    <w:rsid w:val="00585CDF"/>
    <w:rsid w:val="0058686D"/>
    <w:rsid w:val="00587471"/>
    <w:rsid w:val="005914A9"/>
    <w:rsid w:val="005917F6"/>
    <w:rsid w:val="00591B26"/>
    <w:rsid w:val="00593206"/>
    <w:rsid w:val="005939A0"/>
    <w:rsid w:val="00593B36"/>
    <w:rsid w:val="00594C7C"/>
    <w:rsid w:val="00597571"/>
    <w:rsid w:val="00597DA8"/>
    <w:rsid w:val="005A083F"/>
    <w:rsid w:val="005A14CD"/>
    <w:rsid w:val="005A3A6A"/>
    <w:rsid w:val="005A427B"/>
    <w:rsid w:val="005A56E7"/>
    <w:rsid w:val="005B00F8"/>
    <w:rsid w:val="005B02ED"/>
    <w:rsid w:val="005B13D1"/>
    <w:rsid w:val="005B3E40"/>
    <w:rsid w:val="005B43E0"/>
    <w:rsid w:val="005B728B"/>
    <w:rsid w:val="005C0190"/>
    <w:rsid w:val="005C01E1"/>
    <w:rsid w:val="005C03AC"/>
    <w:rsid w:val="005C0FAF"/>
    <w:rsid w:val="005C10D8"/>
    <w:rsid w:val="005C2D10"/>
    <w:rsid w:val="005C3522"/>
    <w:rsid w:val="005C37A5"/>
    <w:rsid w:val="005C37EB"/>
    <w:rsid w:val="005C3E03"/>
    <w:rsid w:val="005C49D5"/>
    <w:rsid w:val="005C4ECB"/>
    <w:rsid w:val="005C5482"/>
    <w:rsid w:val="005C6090"/>
    <w:rsid w:val="005C6456"/>
    <w:rsid w:val="005C66F6"/>
    <w:rsid w:val="005C6F60"/>
    <w:rsid w:val="005C7A63"/>
    <w:rsid w:val="005D0F29"/>
    <w:rsid w:val="005D19F1"/>
    <w:rsid w:val="005D2333"/>
    <w:rsid w:val="005D2989"/>
    <w:rsid w:val="005D323D"/>
    <w:rsid w:val="005D3CD9"/>
    <w:rsid w:val="005D4A50"/>
    <w:rsid w:val="005D5219"/>
    <w:rsid w:val="005D5A6F"/>
    <w:rsid w:val="005D6A54"/>
    <w:rsid w:val="005D6C6C"/>
    <w:rsid w:val="005E05B4"/>
    <w:rsid w:val="005E0C50"/>
    <w:rsid w:val="005E0C52"/>
    <w:rsid w:val="005E1AD9"/>
    <w:rsid w:val="005E22A6"/>
    <w:rsid w:val="005E3FE0"/>
    <w:rsid w:val="005E4221"/>
    <w:rsid w:val="005E6C7D"/>
    <w:rsid w:val="005F0220"/>
    <w:rsid w:val="005F1D82"/>
    <w:rsid w:val="005F2693"/>
    <w:rsid w:val="005F26B4"/>
    <w:rsid w:val="005F371A"/>
    <w:rsid w:val="005F388B"/>
    <w:rsid w:val="005F47FD"/>
    <w:rsid w:val="005F5C3B"/>
    <w:rsid w:val="005F5DF8"/>
    <w:rsid w:val="005F66FA"/>
    <w:rsid w:val="005F7A27"/>
    <w:rsid w:val="00601CE5"/>
    <w:rsid w:val="00601EBD"/>
    <w:rsid w:val="00603B7B"/>
    <w:rsid w:val="00603E13"/>
    <w:rsid w:val="0060429D"/>
    <w:rsid w:val="006052E2"/>
    <w:rsid w:val="00605C1B"/>
    <w:rsid w:val="00606B8F"/>
    <w:rsid w:val="00606DF6"/>
    <w:rsid w:val="0060713F"/>
    <w:rsid w:val="00607A03"/>
    <w:rsid w:val="00612537"/>
    <w:rsid w:val="00612EDE"/>
    <w:rsid w:val="006158D6"/>
    <w:rsid w:val="00615E2D"/>
    <w:rsid w:val="00616F99"/>
    <w:rsid w:val="00617ACF"/>
    <w:rsid w:val="006208BF"/>
    <w:rsid w:val="00620EC9"/>
    <w:rsid w:val="00621FF2"/>
    <w:rsid w:val="00622306"/>
    <w:rsid w:val="00622DDA"/>
    <w:rsid w:val="00624A44"/>
    <w:rsid w:val="00624B85"/>
    <w:rsid w:val="00625A43"/>
    <w:rsid w:val="00625AFB"/>
    <w:rsid w:val="00625FC9"/>
    <w:rsid w:val="006262D7"/>
    <w:rsid w:val="00626C12"/>
    <w:rsid w:val="0062787C"/>
    <w:rsid w:val="00631014"/>
    <w:rsid w:val="00631B65"/>
    <w:rsid w:val="00632F63"/>
    <w:rsid w:val="0063311D"/>
    <w:rsid w:val="0063364B"/>
    <w:rsid w:val="006339D7"/>
    <w:rsid w:val="006346F0"/>
    <w:rsid w:val="00634FB0"/>
    <w:rsid w:val="006373E9"/>
    <w:rsid w:val="00643600"/>
    <w:rsid w:val="0064405C"/>
    <w:rsid w:val="00644D3D"/>
    <w:rsid w:val="00645773"/>
    <w:rsid w:val="006470CF"/>
    <w:rsid w:val="006479B8"/>
    <w:rsid w:val="006514C2"/>
    <w:rsid w:val="006542C8"/>
    <w:rsid w:val="006544AD"/>
    <w:rsid w:val="00655FE7"/>
    <w:rsid w:val="0065639B"/>
    <w:rsid w:val="00660C8F"/>
    <w:rsid w:val="00661309"/>
    <w:rsid w:val="006625C7"/>
    <w:rsid w:val="0066271F"/>
    <w:rsid w:val="0066494B"/>
    <w:rsid w:val="00664C04"/>
    <w:rsid w:val="00665711"/>
    <w:rsid w:val="00667AA1"/>
    <w:rsid w:val="00671004"/>
    <w:rsid w:val="00671958"/>
    <w:rsid w:val="0067291A"/>
    <w:rsid w:val="00673264"/>
    <w:rsid w:val="006732D3"/>
    <w:rsid w:val="0067482A"/>
    <w:rsid w:val="00674D1B"/>
    <w:rsid w:val="006753AC"/>
    <w:rsid w:val="00675893"/>
    <w:rsid w:val="0067603A"/>
    <w:rsid w:val="00676307"/>
    <w:rsid w:val="006766D6"/>
    <w:rsid w:val="00680C38"/>
    <w:rsid w:val="006816EE"/>
    <w:rsid w:val="00683D3E"/>
    <w:rsid w:val="00684163"/>
    <w:rsid w:val="006854E5"/>
    <w:rsid w:val="006860B7"/>
    <w:rsid w:val="006867A8"/>
    <w:rsid w:val="0069011A"/>
    <w:rsid w:val="006922C8"/>
    <w:rsid w:val="00692AED"/>
    <w:rsid w:val="00694959"/>
    <w:rsid w:val="00695E15"/>
    <w:rsid w:val="0069609A"/>
    <w:rsid w:val="00696CF7"/>
    <w:rsid w:val="006A1414"/>
    <w:rsid w:val="006A1435"/>
    <w:rsid w:val="006A17E7"/>
    <w:rsid w:val="006A1EB6"/>
    <w:rsid w:val="006A2551"/>
    <w:rsid w:val="006A3240"/>
    <w:rsid w:val="006A5F95"/>
    <w:rsid w:val="006A6032"/>
    <w:rsid w:val="006A7C8E"/>
    <w:rsid w:val="006A7DC9"/>
    <w:rsid w:val="006B1698"/>
    <w:rsid w:val="006B26CD"/>
    <w:rsid w:val="006B4375"/>
    <w:rsid w:val="006B6299"/>
    <w:rsid w:val="006B7208"/>
    <w:rsid w:val="006C0B90"/>
    <w:rsid w:val="006C2699"/>
    <w:rsid w:val="006C2A33"/>
    <w:rsid w:val="006C36F3"/>
    <w:rsid w:val="006C403D"/>
    <w:rsid w:val="006C682D"/>
    <w:rsid w:val="006C7E15"/>
    <w:rsid w:val="006D2261"/>
    <w:rsid w:val="006D2E1D"/>
    <w:rsid w:val="006D3E26"/>
    <w:rsid w:val="006D4383"/>
    <w:rsid w:val="006D4DCC"/>
    <w:rsid w:val="006D4F1F"/>
    <w:rsid w:val="006D5270"/>
    <w:rsid w:val="006D6DE5"/>
    <w:rsid w:val="006D70C3"/>
    <w:rsid w:val="006E0082"/>
    <w:rsid w:val="006E03F0"/>
    <w:rsid w:val="006E099B"/>
    <w:rsid w:val="006E194A"/>
    <w:rsid w:val="006E3775"/>
    <w:rsid w:val="006E4A85"/>
    <w:rsid w:val="006E54F3"/>
    <w:rsid w:val="006E5A63"/>
    <w:rsid w:val="006E679C"/>
    <w:rsid w:val="006E7D6C"/>
    <w:rsid w:val="006F0B89"/>
    <w:rsid w:val="006F11DE"/>
    <w:rsid w:val="006F2009"/>
    <w:rsid w:val="006F229E"/>
    <w:rsid w:val="006F3497"/>
    <w:rsid w:val="006F5140"/>
    <w:rsid w:val="006F5470"/>
    <w:rsid w:val="006F6A24"/>
    <w:rsid w:val="006F788C"/>
    <w:rsid w:val="0070045C"/>
    <w:rsid w:val="007006F8"/>
    <w:rsid w:val="00700899"/>
    <w:rsid w:val="00701973"/>
    <w:rsid w:val="00703145"/>
    <w:rsid w:val="00704CC0"/>
    <w:rsid w:val="007055CD"/>
    <w:rsid w:val="00706A0F"/>
    <w:rsid w:val="00707244"/>
    <w:rsid w:val="007075FE"/>
    <w:rsid w:val="00707680"/>
    <w:rsid w:val="007113C5"/>
    <w:rsid w:val="0071147D"/>
    <w:rsid w:val="00714CC0"/>
    <w:rsid w:val="0071605B"/>
    <w:rsid w:val="0071795E"/>
    <w:rsid w:val="00721C2E"/>
    <w:rsid w:val="00722C8B"/>
    <w:rsid w:val="0072386E"/>
    <w:rsid w:val="0072580A"/>
    <w:rsid w:val="00725DAE"/>
    <w:rsid w:val="00726358"/>
    <w:rsid w:val="007274A4"/>
    <w:rsid w:val="00730D87"/>
    <w:rsid w:val="00730DC1"/>
    <w:rsid w:val="007315FF"/>
    <w:rsid w:val="00732D4C"/>
    <w:rsid w:val="007354CA"/>
    <w:rsid w:val="00735BD0"/>
    <w:rsid w:val="00735F3B"/>
    <w:rsid w:val="0073679F"/>
    <w:rsid w:val="007401FE"/>
    <w:rsid w:val="00741612"/>
    <w:rsid w:val="00741CB3"/>
    <w:rsid w:val="00741DB3"/>
    <w:rsid w:val="0074208C"/>
    <w:rsid w:val="0074333E"/>
    <w:rsid w:val="00743760"/>
    <w:rsid w:val="00744BBB"/>
    <w:rsid w:val="007465D8"/>
    <w:rsid w:val="00747973"/>
    <w:rsid w:val="00747E40"/>
    <w:rsid w:val="00751A92"/>
    <w:rsid w:val="00751C2C"/>
    <w:rsid w:val="007525C9"/>
    <w:rsid w:val="007534E3"/>
    <w:rsid w:val="00753C02"/>
    <w:rsid w:val="00754A6F"/>
    <w:rsid w:val="00755D12"/>
    <w:rsid w:val="00755F24"/>
    <w:rsid w:val="007561AF"/>
    <w:rsid w:val="00756CFF"/>
    <w:rsid w:val="007606A5"/>
    <w:rsid w:val="00760ABF"/>
    <w:rsid w:val="007611D1"/>
    <w:rsid w:val="00761CF1"/>
    <w:rsid w:val="007641A4"/>
    <w:rsid w:val="007653CD"/>
    <w:rsid w:val="00766E9B"/>
    <w:rsid w:val="007700EB"/>
    <w:rsid w:val="00771E55"/>
    <w:rsid w:val="00772621"/>
    <w:rsid w:val="0077492F"/>
    <w:rsid w:val="00774945"/>
    <w:rsid w:val="00774F39"/>
    <w:rsid w:val="00775203"/>
    <w:rsid w:val="00776877"/>
    <w:rsid w:val="00776AA6"/>
    <w:rsid w:val="00777307"/>
    <w:rsid w:val="007808CD"/>
    <w:rsid w:val="00780D2B"/>
    <w:rsid w:val="00782E0D"/>
    <w:rsid w:val="0078693D"/>
    <w:rsid w:val="00786EB8"/>
    <w:rsid w:val="007878C5"/>
    <w:rsid w:val="00790957"/>
    <w:rsid w:val="0079118C"/>
    <w:rsid w:val="00792270"/>
    <w:rsid w:val="007936F9"/>
    <w:rsid w:val="00796A3E"/>
    <w:rsid w:val="00796E9C"/>
    <w:rsid w:val="00797F61"/>
    <w:rsid w:val="007A008B"/>
    <w:rsid w:val="007A0707"/>
    <w:rsid w:val="007A115D"/>
    <w:rsid w:val="007A32FC"/>
    <w:rsid w:val="007A40DB"/>
    <w:rsid w:val="007A4171"/>
    <w:rsid w:val="007A48BE"/>
    <w:rsid w:val="007A64D4"/>
    <w:rsid w:val="007A67BF"/>
    <w:rsid w:val="007B02A9"/>
    <w:rsid w:val="007B05B0"/>
    <w:rsid w:val="007B0769"/>
    <w:rsid w:val="007B2548"/>
    <w:rsid w:val="007B26C1"/>
    <w:rsid w:val="007B298F"/>
    <w:rsid w:val="007B2D29"/>
    <w:rsid w:val="007B2D86"/>
    <w:rsid w:val="007B3282"/>
    <w:rsid w:val="007B4646"/>
    <w:rsid w:val="007B497D"/>
    <w:rsid w:val="007B51E3"/>
    <w:rsid w:val="007B6961"/>
    <w:rsid w:val="007B6A91"/>
    <w:rsid w:val="007C18A1"/>
    <w:rsid w:val="007C22D5"/>
    <w:rsid w:val="007C287E"/>
    <w:rsid w:val="007C3F55"/>
    <w:rsid w:val="007C408D"/>
    <w:rsid w:val="007C4EB1"/>
    <w:rsid w:val="007C68B2"/>
    <w:rsid w:val="007D07AF"/>
    <w:rsid w:val="007D0846"/>
    <w:rsid w:val="007D2357"/>
    <w:rsid w:val="007D3C0E"/>
    <w:rsid w:val="007D413B"/>
    <w:rsid w:val="007D4A20"/>
    <w:rsid w:val="007D4AE5"/>
    <w:rsid w:val="007D5C1B"/>
    <w:rsid w:val="007D7560"/>
    <w:rsid w:val="007D7EF7"/>
    <w:rsid w:val="007E065D"/>
    <w:rsid w:val="007E0C12"/>
    <w:rsid w:val="007E0EF4"/>
    <w:rsid w:val="007E16DD"/>
    <w:rsid w:val="007E1797"/>
    <w:rsid w:val="007E3C9F"/>
    <w:rsid w:val="007E653D"/>
    <w:rsid w:val="007E7104"/>
    <w:rsid w:val="007E7268"/>
    <w:rsid w:val="007E7DC4"/>
    <w:rsid w:val="007F0F8F"/>
    <w:rsid w:val="007F1AA7"/>
    <w:rsid w:val="007F2364"/>
    <w:rsid w:val="007F358D"/>
    <w:rsid w:val="007F3A91"/>
    <w:rsid w:val="007F4045"/>
    <w:rsid w:val="007F5CE0"/>
    <w:rsid w:val="007F63B2"/>
    <w:rsid w:val="007F6CA0"/>
    <w:rsid w:val="00800D3C"/>
    <w:rsid w:val="008015F9"/>
    <w:rsid w:val="0080621A"/>
    <w:rsid w:val="00810790"/>
    <w:rsid w:val="00811C2A"/>
    <w:rsid w:val="00811E6F"/>
    <w:rsid w:val="0081343C"/>
    <w:rsid w:val="0081458C"/>
    <w:rsid w:val="008153F2"/>
    <w:rsid w:val="00816284"/>
    <w:rsid w:val="008164A0"/>
    <w:rsid w:val="008172B5"/>
    <w:rsid w:val="0081751A"/>
    <w:rsid w:val="0082119C"/>
    <w:rsid w:val="00821909"/>
    <w:rsid w:val="0082216A"/>
    <w:rsid w:val="0082423C"/>
    <w:rsid w:val="0082431A"/>
    <w:rsid w:val="008252A7"/>
    <w:rsid w:val="00825C16"/>
    <w:rsid w:val="008274D5"/>
    <w:rsid w:val="00827718"/>
    <w:rsid w:val="00830B2B"/>
    <w:rsid w:val="008316BD"/>
    <w:rsid w:val="00832F22"/>
    <w:rsid w:val="0083366C"/>
    <w:rsid w:val="00833DC0"/>
    <w:rsid w:val="00834B33"/>
    <w:rsid w:val="0083577F"/>
    <w:rsid w:val="00835CD1"/>
    <w:rsid w:val="00836209"/>
    <w:rsid w:val="0083658D"/>
    <w:rsid w:val="00836CB5"/>
    <w:rsid w:val="00841BDC"/>
    <w:rsid w:val="00842548"/>
    <w:rsid w:val="00843078"/>
    <w:rsid w:val="008439E7"/>
    <w:rsid w:val="008453C2"/>
    <w:rsid w:val="00845C94"/>
    <w:rsid w:val="0084695A"/>
    <w:rsid w:val="00846A5A"/>
    <w:rsid w:val="00850105"/>
    <w:rsid w:val="00850DF3"/>
    <w:rsid w:val="0085159C"/>
    <w:rsid w:val="008519BB"/>
    <w:rsid w:val="00851F3A"/>
    <w:rsid w:val="008520F4"/>
    <w:rsid w:val="0085239C"/>
    <w:rsid w:val="00854211"/>
    <w:rsid w:val="00856269"/>
    <w:rsid w:val="00857CBB"/>
    <w:rsid w:val="008607CE"/>
    <w:rsid w:val="008619FA"/>
    <w:rsid w:val="00861E3C"/>
    <w:rsid w:val="00861F12"/>
    <w:rsid w:val="008626CD"/>
    <w:rsid w:val="008627B1"/>
    <w:rsid w:val="00862FCC"/>
    <w:rsid w:val="008660E7"/>
    <w:rsid w:val="008718AF"/>
    <w:rsid w:val="00872A3B"/>
    <w:rsid w:val="00873F2C"/>
    <w:rsid w:val="0087428B"/>
    <w:rsid w:val="0087466C"/>
    <w:rsid w:val="008747C9"/>
    <w:rsid w:val="00874CB2"/>
    <w:rsid w:val="00875E3F"/>
    <w:rsid w:val="008763FF"/>
    <w:rsid w:val="00877C77"/>
    <w:rsid w:val="008805FF"/>
    <w:rsid w:val="00880D55"/>
    <w:rsid w:val="008822C2"/>
    <w:rsid w:val="0088279C"/>
    <w:rsid w:val="00882845"/>
    <w:rsid w:val="00882B47"/>
    <w:rsid w:val="008837C9"/>
    <w:rsid w:val="00883FCC"/>
    <w:rsid w:val="008872CE"/>
    <w:rsid w:val="00890455"/>
    <w:rsid w:val="008907D6"/>
    <w:rsid w:val="008908C1"/>
    <w:rsid w:val="00890CBC"/>
    <w:rsid w:val="00892404"/>
    <w:rsid w:val="008932A2"/>
    <w:rsid w:val="00894648"/>
    <w:rsid w:val="00894EAD"/>
    <w:rsid w:val="008959A9"/>
    <w:rsid w:val="008971C0"/>
    <w:rsid w:val="00897BCB"/>
    <w:rsid w:val="008A0470"/>
    <w:rsid w:val="008A0EEA"/>
    <w:rsid w:val="008A356D"/>
    <w:rsid w:val="008A44D6"/>
    <w:rsid w:val="008A58F1"/>
    <w:rsid w:val="008A69C9"/>
    <w:rsid w:val="008A7E4E"/>
    <w:rsid w:val="008B0927"/>
    <w:rsid w:val="008B0FF8"/>
    <w:rsid w:val="008B202B"/>
    <w:rsid w:val="008B22D4"/>
    <w:rsid w:val="008B2FB2"/>
    <w:rsid w:val="008B42F9"/>
    <w:rsid w:val="008B4914"/>
    <w:rsid w:val="008B4A63"/>
    <w:rsid w:val="008B57A2"/>
    <w:rsid w:val="008B5D3F"/>
    <w:rsid w:val="008B6053"/>
    <w:rsid w:val="008B7AB7"/>
    <w:rsid w:val="008C1F9F"/>
    <w:rsid w:val="008C355C"/>
    <w:rsid w:val="008C492A"/>
    <w:rsid w:val="008C5B31"/>
    <w:rsid w:val="008C5C46"/>
    <w:rsid w:val="008C606F"/>
    <w:rsid w:val="008C70AB"/>
    <w:rsid w:val="008C7808"/>
    <w:rsid w:val="008D0478"/>
    <w:rsid w:val="008D0E78"/>
    <w:rsid w:val="008D186B"/>
    <w:rsid w:val="008D1AAE"/>
    <w:rsid w:val="008D1E04"/>
    <w:rsid w:val="008D20D9"/>
    <w:rsid w:val="008D29F6"/>
    <w:rsid w:val="008D2A31"/>
    <w:rsid w:val="008D2C1F"/>
    <w:rsid w:val="008D2F86"/>
    <w:rsid w:val="008D38DA"/>
    <w:rsid w:val="008D3C17"/>
    <w:rsid w:val="008D57CF"/>
    <w:rsid w:val="008D7025"/>
    <w:rsid w:val="008D7A0B"/>
    <w:rsid w:val="008E2454"/>
    <w:rsid w:val="008E2886"/>
    <w:rsid w:val="008E3CF9"/>
    <w:rsid w:val="008E5127"/>
    <w:rsid w:val="008E57E3"/>
    <w:rsid w:val="008E60DB"/>
    <w:rsid w:val="008E7A90"/>
    <w:rsid w:val="008F1B3F"/>
    <w:rsid w:val="008F2001"/>
    <w:rsid w:val="008F2AAF"/>
    <w:rsid w:val="008F2F6B"/>
    <w:rsid w:val="008F4A77"/>
    <w:rsid w:val="008F5263"/>
    <w:rsid w:val="009005A7"/>
    <w:rsid w:val="00900AFC"/>
    <w:rsid w:val="00902A8D"/>
    <w:rsid w:val="00905CF4"/>
    <w:rsid w:val="00906117"/>
    <w:rsid w:val="00906595"/>
    <w:rsid w:val="009066CB"/>
    <w:rsid w:val="00906DFE"/>
    <w:rsid w:val="00906E6A"/>
    <w:rsid w:val="0090715D"/>
    <w:rsid w:val="00907C06"/>
    <w:rsid w:val="0091129C"/>
    <w:rsid w:val="00911855"/>
    <w:rsid w:val="00912F51"/>
    <w:rsid w:val="00916228"/>
    <w:rsid w:val="00916EE6"/>
    <w:rsid w:val="00920D53"/>
    <w:rsid w:val="00921C95"/>
    <w:rsid w:val="0092233B"/>
    <w:rsid w:val="009227DF"/>
    <w:rsid w:val="00922BD7"/>
    <w:rsid w:val="00923691"/>
    <w:rsid w:val="00924C1E"/>
    <w:rsid w:val="009274D7"/>
    <w:rsid w:val="00927DFD"/>
    <w:rsid w:val="00927F5D"/>
    <w:rsid w:val="00930B71"/>
    <w:rsid w:val="00930C71"/>
    <w:rsid w:val="009318CC"/>
    <w:rsid w:val="00931B70"/>
    <w:rsid w:val="00932107"/>
    <w:rsid w:val="009323D4"/>
    <w:rsid w:val="00935540"/>
    <w:rsid w:val="00937BE4"/>
    <w:rsid w:val="0094000F"/>
    <w:rsid w:val="00940B15"/>
    <w:rsid w:val="00941664"/>
    <w:rsid w:val="00944526"/>
    <w:rsid w:val="00946898"/>
    <w:rsid w:val="009468A6"/>
    <w:rsid w:val="00950686"/>
    <w:rsid w:val="00950716"/>
    <w:rsid w:val="00950C00"/>
    <w:rsid w:val="00951307"/>
    <w:rsid w:val="00952A81"/>
    <w:rsid w:val="00952C2B"/>
    <w:rsid w:val="00953381"/>
    <w:rsid w:val="00953589"/>
    <w:rsid w:val="00953C79"/>
    <w:rsid w:val="0095422D"/>
    <w:rsid w:val="009544F0"/>
    <w:rsid w:val="00955394"/>
    <w:rsid w:val="00955437"/>
    <w:rsid w:val="009554FD"/>
    <w:rsid w:val="00955CE6"/>
    <w:rsid w:val="00956A0E"/>
    <w:rsid w:val="009600FD"/>
    <w:rsid w:val="0096241B"/>
    <w:rsid w:val="0096390D"/>
    <w:rsid w:val="009663A1"/>
    <w:rsid w:val="00966E1B"/>
    <w:rsid w:val="00966E59"/>
    <w:rsid w:val="00970C49"/>
    <w:rsid w:val="00971AA3"/>
    <w:rsid w:val="00972F5F"/>
    <w:rsid w:val="00973A40"/>
    <w:rsid w:val="0097479F"/>
    <w:rsid w:val="00976291"/>
    <w:rsid w:val="00977A01"/>
    <w:rsid w:val="00980016"/>
    <w:rsid w:val="0098059E"/>
    <w:rsid w:val="009808F5"/>
    <w:rsid w:val="00980CE1"/>
    <w:rsid w:val="009813C1"/>
    <w:rsid w:val="0098343D"/>
    <w:rsid w:val="0098418C"/>
    <w:rsid w:val="0098759F"/>
    <w:rsid w:val="00987FD4"/>
    <w:rsid w:val="00991252"/>
    <w:rsid w:val="0099239B"/>
    <w:rsid w:val="00992825"/>
    <w:rsid w:val="009930C9"/>
    <w:rsid w:val="0099391C"/>
    <w:rsid w:val="00993C6B"/>
    <w:rsid w:val="00994CB8"/>
    <w:rsid w:val="009A02A4"/>
    <w:rsid w:val="009A0369"/>
    <w:rsid w:val="009A04AF"/>
    <w:rsid w:val="009A051D"/>
    <w:rsid w:val="009A0819"/>
    <w:rsid w:val="009A0B4D"/>
    <w:rsid w:val="009A1DEE"/>
    <w:rsid w:val="009A2FD6"/>
    <w:rsid w:val="009A5EC9"/>
    <w:rsid w:val="009A72AB"/>
    <w:rsid w:val="009A740D"/>
    <w:rsid w:val="009A7C60"/>
    <w:rsid w:val="009B0084"/>
    <w:rsid w:val="009B2500"/>
    <w:rsid w:val="009B264D"/>
    <w:rsid w:val="009B29AE"/>
    <w:rsid w:val="009B5027"/>
    <w:rsid w:val="009B5845"/>
    <w:rsid w:val="009B5D66"/>
    <w:rsid w:val="009C0257"/>
    <w:rsid w:val="009C0FE4"/>
    <w:rsid w:val="009C13EF"/>
    <w:rsid w:val="009C273A"/>
    <w:rsid w:val="009C5348"/>
    <w:rsid w:val="009C5386"/>
    <w:rsid w:val="009C5F59"/>
    <w:rsid w:val="009C6C50"/>
    <w:rsid w:val="009D06A6"/>
    <w:rsid w:val="009D1048"/>
    <w:rsid w:val="009D2765"/>
    <w:rsid w:val="009D3B0C"/>
    <w:rsid w:val="009D56AF"/>
    <w:rsid w:val="009D6D8A"/>
    <w:rsid w:val="009E0833"/>
    <w:rsid w:val="009E3406"/>
    <w:rsid w:val="009E3D5E"/>
    <w:rsid w:val="009E5382"/>
    <w:rsid w:val="009E5B16"/>
    <w:rsid w:val="009E5EBD"/>
    <w:rsid w:val="009E65C8"/>
    <w:rsid w:val="009F1657"/>
    <w:rsid w:val="009F37FD"/>
    <w:rsid w:val="009F3882"/>
    <w:rsid w:val="009F39ED"/>
    <w:rsid w:val="009F4635"/>
    <w:rsid w:val="009F577A"/>
    <w:rsid w:val="009F67C3"/>
    <w:rsid w:val="009F6F89"/>
    <w:rsid w:val="00A02912"/>
    <w:rsid w:val="00A03147"/>
    <w:rsid w:val="00A0397B"/>
    <w:rsid w:val="00A03985"/>
    <w:rsid w:val="00A046A1"/>
    <w:rsid w:val="00A047B8"/>
    <w:rsid w:val="00A059AD"/>
    <w:rsid w:val="00A05C32"/>
    <w:rsid w:val="00A0604C"/>
    <w:rsid w:val="00A07D84"/>
    <w:rsid w:val="00A103D4"/>
    <w:rsid w:val="00A11CDF"/>
    <w:rsid w:val="00A1218A"/>
    <w:rsid w:val="00A1290B"/>
    <w:rsid w:val="00A14161"/>
    <w:rsid w:val="00A141D3"/>
    <w:rsid w:val="00A15AAB"/>
    <w:rsid w:val="00A20036"/>
    <w:rsid w:val="00A20E89"/>
    <w:rsid w:val="00A232BA"/>
    <w:rsid w:val="00A2636C"/>
    <w:rsid w:val="00A2698E"/>
    <w:rsid w:val="00A27327"/>
    <w:rsid w:val="00A3042E"/>
    <w:rsid w:val="00A3084C"/>
    <w:rsid w:val="00A30E4C"/>
    <w:rsid w:val="00A312E8"/>
    <w:rsid w:val="00A31780"/>
    <w:rsid w:val="00A32DFE"/>
    <w:rsid w:val="00A335F3"/>
    <w:rsid w:val="00A33F0F"/>
    <w:rsid w:val="00A34BBF"/>
    <w:rsid w:val="00A34DCE"/>
    <w:rsid w:val="00A34FE7"/>
    <w:rsid w:val="00A40937"/>
    <w:rsid w:val="00A409E5"/>
    <w:rsid w:val="00A41078"/>
    <w:rsid w:val="00A4210C"/>
    <w:rsid w:val="00A424D7"/>
    <w:rsid w:val="00A4314D"/>
    <w:rsid w:val="00A4360B"/>
    <w:rsid w:val="00A457A1"/>
    <w:rsid w:val="00A459B7"/>
    <w:rsid w:val="00A468B6"/>
    <w:rsid w:val="00A47D33"/>
    <w:rsid w:val="00A50167"/>
    <w:rsid w:val="00A52600"/>
    <w:rsid w:val="00A52B50"/>
    <w:rsid w:val="00A54DE6"/>
    <w:rsid w:val="00A56159"/>
    <w:rsid w:val="00A56437"/>
    <w:rsid w:val="00A567C2"/>
    <w:rsid w:val="00A56FBC"/>
    <w:rsid w:val="00A570A3"/>
    <w:rsid w:val="00A57BFA"/>
    <w:rsid w:val="00A60068"/>
    <w:rsid w:val="00A62B7A"/>
    <w:rsid w:val="00A634BC"/>
    <w:rsid w:val="00A63868"/>
    <w:rsid w:val="00A64F60"/>
    <w:rsid w:val="00A65E1F"/>
    <w:rsid w:val="00A66C1A"/>
    <w:rsid w:val="00A67171"/>
    <w:rsid w:val="00A67348"/>
    <w:rsid w:val="00A67AAD"/>
    <w:rsid w:val="00A70A8F"/>
    <w:rsid w:val="00A71265"/>
    <w:rsid w:val="00A716DB"/>
    <w:rsid w:val="00A71D02"/>
    <w:rsid w:val="00A72CD2"/>
    <w:rsid w:val="00A72E51"/>
    <w:rsid w:val="00A73477"/>
    <w:rsid w:val="00A734BC"/>
    <w:rsid w:val="00A74AEC"/>
    <w:rsid w:val="00A77768"/>
    <w:rsid w:val="00A80EB8"/>
    <w:rsid w:val="00A81009"/>
    <w:rsid w:val="00A8180A"/>
    <w:rsid w:val="00A82237"/>
    <w:rsid w:val="00A823EC"/>
    <w:rsid w:val="00A8282C"/>
    <w:rsid w:val="00A82C38"/>
    <w:rsid w:val="00A84556"/>
    <w:rsid w:val="00A86F4A"/>
    <w:rsid w:val="00A87906"/>
    <w:rsid w:val="00A901AE"/>
    <w:rsid w:val="00A9034E"/>
    <w:rsid w:val="00A90693"/>
    <w:rsid w:val="00A9176A"/>
    <w:rsid w:val="00A92589"/>
    <w:rsid w:val="00A9671C"/>
    <w:rsid w:val="00A96F06"/>
    <w:rsid w:val="00AA0C29"/>
    <w:rsid w:val="00AA19EB"/>
    <w:rsid w:val="00AA4549"/>
    <w:rsid w:val="00AA5BEB"/>
    <w:rsid w:val="00AB12C2"/>
    <w:rsid w:val="00AB1F55"/>
    <w:rsid w:val="00AB21FC"/>
    <w:rsid w:val="00AB4E89"/>
    <w:rsid w:val="00AC1327"/>
    <w:rsid w:val="00AC15D1"/>
    <w:rsid w:val="00AC25A7"/>
    <w:rsid w:val="00AC2E3E"/>
    <w:rsid w:val="00AC4A30"/>
    <w:rsid w:val="00AC4D2D"/>
    <w:rsid w:val="00AC722A"/>
    <w:rsid w:val="00AC7E62"/>
    <w:rsid w:val="00AD16C3"/>
    <w:rsid w:val="00AD1B2A"/>
    <w:rsid w:val="00AD30F8"/>
    <w:rsid w:val="00AD3A39"/>
    <w:rsid w:val="00AD40F1"/>
    <w:rsid w:val="00AE1F0F"/>
    <w:rsid w:val="00AE3FED"/>
    <w:rsid w:val="00AE664D"/>
    <w:rsid w:val="00AE6714"/>
    <w:rsid w:val="00AE6C94"/>
    <w:rsid w:val="00AF0728"/>
    <w:rsid w:val="00AF11B1"/>
    <w:rsid w:val="00AF12BB"/>
    <w:rsid w:val="00AF207D"/>
    <w:rsid w:val="00AF51CC"/>
    <w:rsid w:val="00AF770E"/>
    <w:rsid w:val="00AF77AA"/>
    <w:rsid w:val="00B01CCA"/>
    <w:rsid w:val="00B02212"/>
    <w:rsid w:val="00B0224D"/>
    <w:rsid w:val="00B02297"/>
    <w:rsid w:val="00B03AC6"/>
    <w:rsid w:val="00B04681"/>
    <w:rsid w:val="00B052C5"/>
    <w:rsid w:val="00B0554D"/>
    <w:rsid w:val="00B07C65"/>
    <w:rsid w:val="00B10A44"/>
    <w:rsid w:val="00B10FCC"/>
    <w:rsid w:val="00B1148B"/>
    <w:rsid w:val="00B1317D"/>
    <w:rsid w:val="00B15F7D"/>
    <w:rsid w:val="00B17374"/>
    <w:rsid w:val="00B178CD"/>
    <w:rsid w:val="00B2038E"/>
    <w:rsid w:val="00B21310"/>
    <w:rsid w:val="00B21AAE"/>
    <w:rsid w:val="00B2210A"/>
    <w:rsid w:val="00B2235C"/>
    <w:rsid w:val="00B241F7"/>
    <w:rsid w:val="00B26A54"/>
    <w:rsid w:val="00B27423"/>
    <w:rsid w:val="00B27DD7"/>
    <w:rsid w:val="00B300F7"/>
    <w:rsid w:val="00B30717"/>
    <w:rsid w:val="00B30D63"/>
    <w:rsid w:val="00B30FBC"/>
    <w:rsid w:val="00B318DB"/>
    <w:rsid w:val="00B32D4B"/>
    <w:rsid w:val="00B33D25"/>
    <w:rsid w:val="00B3667A"/>
    <w:rsid w:val="00B36734"/>
    <w:rsid w:val="00B41265"/>
    <w:rsid w:val="00B41C66"/>
    <w:rsid w:val="00B4525C"/>
    <w:rsid w:val="00B45C82"/>
    <w:rsid w:val="00B45F1F"/>
    <w:rsid w:val="00B46169"/>
    <w:rsid w:val="00B47543"/>
    <w:rsid w:val="00B50F6D"/>
    <w:rsid w:val="00B51100"/>
    <w:rsid w:val="00B516EC"/>
    <w:rsid w:val="00B51E96"/>
    <w:rsid w:val="00B52A5F"/>
    <w:rsid w:val="00B52BA8"/>
    <w:rsid w:val="00B53378"/>
    <w:rsid w:val="00B546DC"/>
    <w:rsid w:val="00B5561E"/>
    <w:rsid w:val="00B5660A"/>
    <w:rsid w:val="00B56B47"/>
    <w:rsid w:val="00B6008B"/>
    <w:rsid w:val="00B60106"/>
    <w:rsid w:val="00B6056E"/>
    <w:rsid w:val="00B6100C"/>
    <w:rsid w:val="00B622DB"/>
    <w:rsid w:val="00B63ADA"/>
    <w:rsid w:val="00B64118"/>
    <w:rsid w:val="00B64985"/>
    <w:rsid w:val="00B65DA4"/>
    <w:rsid w:val="00B65DFF"/>
    <w:rsid w:val="00B66642"/>
    <w:rsid w:val="00B678B2"/>
    <w:rsid w:val="00B71E1A"/>
    <w:rsid w:val="00B725CB"/>
    <w:rsid w:val="00B72AB3"/>
    <w:rsid w:val="00B73149"/>
    <w:rsid w:val="00B73E6A"/>
    <w:rsid w:val="00B75A2F"/>
    <w:rsid w:val="00B75B80"/>
    <w:rsid w:val="00B760E0"/>
    <w:rsid w:val="00B7786B"/>
    <w:rsid w:val="00B77A57"/>
    <w:rsid w:val="00B80195"/>
    <w:rsid w:val="00B811A2"/>
    <w:rsid w:val="00B81211"/>
    <w:rsid w:val="00B82197"/>
    <w:rsid w:val="00B83C76"/>
    <w:rsid w:val="00B8401D"/>
    <w:rsid w:val="00B84796"/>
    <w:rsid w:val="00B85096"/>
    <w:rsid w:val="00B851C4"/>
    <w:rsid w:val="00B85BC1"/>
    <w:rsid w:val="00B86842"/>
    <w:rsid w:val="00B8698F"/>
    <w:rsid w:val="00B874C8"/>
    <w:rsid w:val="00B90783"/>
    <w:rsid w:val="00B918B2"/>
    <w:rsid w:val="00B923CE"/>
    <w:rsid w:val="00B92B82"/>
    <w:rsid w:val="00B96808"/>
    <w:rsid w:val="00B9736D"/>
    <w:rsid w:val="00BA0C3B"/>
    <w:rsid w:val="00BA0C98"/>
    <w:rsid w:val="00BA4461"/>
    <w:rsid w:val="00BA4B0D"/>
    <w:rsid w:val="00BA4F9A"/>
    <w:rsid w:val="00BA52A3"/>
    <w:rsid w:val="00BA59E4"/>
    <w:rsid w:val="00BA6EA4"/>
    <w:rsid w:val="00BA71A9"/>
    <w:rsid w:val="00BA725B"/>
    <w:rsid w:val="00BA7337"/>
    <w:rsid w:val="00BB290C"/>
    <w:rsid w:val="00BB2922"/>
    <w:rsid w:val="00BB3F13"/>
    <w:rsid w:val="00BB3F41"/>
    <w:rsid w:val="00BB4D4F"/>
    <w:rsid w:val="00BB5008"/>
    <w:rsid w:val="00BB6191"/>
    <w:rsid w:val="00BB67CB"/>
    <w:rsid w:val="00BC0857"/>
    <w:rsid w:val="00BC09CA"/>
    <w:rsid w:val="00BC0EA2"/>
    <w:rsid w:val="00BC1424"/>
    <w:rsid w:val="00BC16F9"/>
    <w:rsid w:val="00BC2522"/>
    <w:rsid w:val="00BC2B51"/>
    <w:rsid w:val="00BC2EC7"/>
    <w:rsid w:val="00BC3299"/>
    <w:rsid w:val="00BC3AE0"/>
    <w:rsid w:val="00BC3CF6"/>
    <w:rsid w:val="00BC478D"/>
    <w:rsid w:val="00BC5456"/>
    <w:rsid w:val="00BC5B47"/>
    <w:rsid w:val="00BC6CBA"/>
    <w:rsid w:val="00BC7968"/>
    <w:rsid w:val="00BD136F"/>
    <w:rsid w:val="00BD15C1"/>
    <w:rsid w:val="00BD16AE"/>
    <w:rsid w:val="00BD26E4"/>
    <w:rsid w:val="00BD2AA4"/>
    <w:rsid w:val="00BD3038"/>
    <w:rsid w:val="00BD3DEB"/>
    <w:rsid w:val="00BD41F0"/>
    <w:rsid w:val="00BD44D8"/>
    <w:rsid w:val="00BD4F21"/>
    <w:rsid w:val="00BD4F96"/>
    <w:rsid w:val="00BD51C0"/>
    <w:rsid w:val="00BD62F1"/>
    <w:rsid w:val="00BE0827"/>
    <w:rsid w:val="00BE126B"/>
    <w:rsid w:val="00BE157C"/>
    <w:rsid w:val="00BE2096"/>
    <w:rsid w:val="00BE2B49"/>
    <w:rsid w:val="00BE467E"/>
    <w:rsid w:val="00BE52A6"/>
    <w:rsid w:val="00BE632A"/>
    <w:rsid w:val="00BE6DE1"/>
    <w:rsid w:val="00BF250F"/>
    <w:rsid w:val="00BF2710"/>
    <w:rsid w:val="00BF2DED"/>
    <w:rsid w:val="00BF36DA"/>
    <w:rsid w:val="00BF3910"/>
    <w:rsid w:val="00BF4C11"/>
    <w:rsid w:val="00BF6023"/>
    <w:rsid w:val="00BF67EF"/>
    <w:rsid w:val="00BF6ED5"/>
    <w:rsid w:val="00BF71DB"/>
    <w:rsid w:val="00BF741F"/>
    <w:rsid w:val="00C004AE"/>
    <w:rsid w:val="00C005E1"/>
    <w:rsid w:val="00C0095A"/>
    <w:rsid w:val="00C00BEF"/>
    <w:rsid w:val="00C01782"/>
    <w:rsid w:val="00C02FA3"/>
    <w:rsid w:val="00C03660"/>
    <w:rsid w:val="00C03FC1"/>
    <w:rsid w:val="00C04432"/>
    <w:rsid w:val="00C056D5"/>
    <w:rsid w:val="00C05A09"/>
    <w:rsid w:val="00C05DE0"/>
    <w:rsid w:val="00C05DE9"/>
    <w:rsid w:val="00C0661F"/>
    <w:rsid w:val="00C06EA5"/>
    <w:rsid w:val="00C0775E"/>
    <w:rsid w:val="00C111C7"/>
    <w:rsid w:val="00C1185C"/>
    <w:rsid w:val="00C124D5"/>
    <w:rsid w:val="00C13044"/>
    <w:rsid w:val="00C135A7"/>
    <w:rsid w:val="00C15B8C"/>
    <w:rsid w:val="00C166E4"/>
    <w:rsid w:val="00C1725C"/>
    <w:rsid w:val="00C172D8"/>
    <w:rsid w:val="00C17AD0"/>
    <w:rsid w:val="00C17C0E"/>
    <w:rsid w:val="00C20A12"/>
    <w:rsid w:val="00C2176B"/>
    <w:rsid w:val="00C21F9A"/>
    <w:rsid w:val="00C2213C"/>
    <w:rsid w:val="00C22F31"/>
    <w:rsid w:val="00C23718"/>
    <w:rsid w:val="00C24410"/>
    <w:rsid w:val="00C25472"/>
    <w:rsid w:val="00C25C0C"/>
    <w:rsid w:val="00C25C40"/>
    <w:rsid w:val="00C26380"/>
    <w:rsid w:val="00C26DBE"/>
    <w:rsid w:val="00C26E16"/>
    <w:rsid w:val="00C3177B"/>
    <w:rsid w:val="00C3222E"/>
    <w:rsid w:val="00C3428C"/>
    <w:rsid w:val="00C346EF"/>
    <w:rsid w:val="00C35732"/>
    <w:rsid w:val="00C3707C"/>
    <w:rsid w:val="00C3756E"/>
    <w:rsid w:val="00C3785E"/>
    <w:rsid w:val="00C403BA"/>
    <w:rsid w:val="00C40822"/>
    <w:rsid w:val="00C40936"/>
    <w:rsid w:val="00C411D0"/>
    <w:rsid w:val="00C42B1B"/>
    <w:rsid w:val="00C444C6"/>
    <w:rsid w:val="00C44A7E"/>
    <w:rsid w:val="00C45439"/>
    <w:rsid w:val="00C46192"/>
    <w:rsid w:val="00C463BB"/>
    <w:rsid w:val="00C46802"/>
    <w:rsid w:val="00C46880"/>
    <w:rsid w:val="00C46A56"/>
    <w:rsid w:val="00C50C97"/>
    <w:rsid w:val="00C51F36"/>
    <w:rsid w:val="00C521C2"/>
    <w:rsid w:val="00C5261D"/>
    <w:rsid w:val="00C55A91"/>
    <w:rsid w:val="00C562BC"/>
    <w:rsid w:val="00C5711F"/>
    <w:rsid w:val="00C57C2B"/>
    <w:rsid w:val="00C57C47"/>
    <w:rsid w:val="00C6008B"/>
    <w:rsid w:val="00C622D1"/>
    <w:rsid w:val="00C64A0A"/>
    <w:rsid w:val="00C64CC4"/>
    <w:rsid w:val="00C65211"/>
    <w:rsid w:val="00C67830"/>
    <w:rsid w:val="00C6789C"/>
    <w:rsid w:val="00C67BBE"/>
    <w:rsid w:val="00C67BE3"/>
    <w:rsid w:val="00C70782"/>
    <w:rsid w:val="00C71104"/>
    <w:rsid w:val="00C71E5F"/>
    <w:rsid w:val="00C71E98"/>
    <w:rsid w:val="00C72326"/>
    <w:rsid w:val="00C72897"/>
    <w:rsid w:val="00C73631"/>
    <w:rsid w:val="00C745D3"/>
    <w:rsid w:val="00C753D1"/>
    <w:rsid w:val="00C75E7E"/>
    <w:rsid w:val="00C779AB"/>
    <w:rsid w:val="00C821B6"/>
    <w:rsid w:val="00C83611"/>
    <w:rsid w:val="00C83789"/>
    <w:rsid w:val="00C85384"/>
    <w:rsid w:val="00C92B57"/>
    <w:rsid w:val="00C93703"/>
    <w:rsid w:val="00C93B2C"/>
    <w:rsid w:val="00C93B73"/>
    <w:rsid w:val="00C9422C"/>
    <w:rsid w:val="00C944A9"/>
    <w:rsid w:val="00C96863"/>
    <w:rsid w:val="00C972C9"/>
    <w:rsid w:val="00CA045D"/>
    <w:rsid w:val="00CA26A5"/>
    <w:rsid w:val="00CA34B9"/>
    <w:rsid w:val="00CA3A3D"/>
    <w:rsid w:val="00CA4895"/>
    <w:rsid w:val="00CA4F70"/>
    <w:rsid w:val="00CA6944"/>
    <w:rsid w:val="00CA70B9"/>
    <w:rsid w:val="00CB156B"/>
    <w:rsid w:val="00CB1C07"/>
    <w:rsid w:val="00CB232B"/>
    <w:rsid w:val="00CB2638"/>
    <w:rsid w:val="00CB3046"/>
    <w:rsid w:val="00CB3513"/>
    <w:rsid w:val="00CB4C9F"/>
    <w:rsid w:val="00CB5914"/>
    <w:rsid w:val="00CB5E01"/>
    <w:rsid w:val="00CB7F21"/>
    <w:rsid w:val="00CC1991"/>
    <w:rsid w:val="00CC4D2A"/>
    <w:rsid w:val="00CC60E4"/>
    <w:rsid w:val="00CC63AD"/>
    <w:rsid w:val="00CD11B7"/>
    <w:rsid w:val="00CD41E5"/>
    <w:rsid w:val="00CD49D3"/>
    <w:rsid w:val="00CD4AB3"/>
    <w:rsid w:val="00CD4DEF"/>
    <w:rsid w:val="00CD5003"/>
    <w:rsid w:val="00CD65A1"/>
    <w:rsid w:val="00CD7C18"/>
    <w:rsid w:val="00CE0F99"/>
    <w:rsid w:val="00CE106D"/>
    <w:rsid w:val="00CE15DB"/>
    <w:rsid w:val="00CE1B2A"/>
    <w:rsid w:val="00CE1DA8"/>
    <w:rsid w:val="00CE23BB"/>
    <w:rsid w:val="00CE2676"/>
    <w:rsid w:val="00CE3F35"/>
    <w:rsid w:val="00CE4072"/>
    <w:rsid w:val="00CE7422"/>
    <w:rsid w:val="00CE7587"/>
    <w:rsid w:val="00CF11E0"/>
    <w:rsid w:val="00CF1304"/>
    <w:rsid w:val="00CF29A0"/>
    <w:rsid w:val="00CF3862"/>
    <w:rsid w:val="00CF562E"/>
    <w:rsid w:val="00CF5E86"/>
    <w:rsid w:val="00CF72A5"/>
    <w:rsid w:val="00D00120"/>
    <w:rsid w:val="00D00881"/>
    <w:rsid w:val="00D00980"/>
    <w:rsid w:val="00D00A96"/>
    <w:rsid w:val="00D0124B"/>
    <w:rsid w:val="00D02590"/>
    <w:rsid w:val="00D02B60"/>
    <w:rsid w:val="00D04C53"/>
    <w:rsid w:val="00D04C5D"/>
    <w:rsid w:val="00D05A09"/>
    <w:rsid w:val="00D060D8"/>
    <w:rsid w:val="00D06864"/>
    <w:rsid w:val="00D07B01"/>
    <w:rsid w:val="00D10AC5"/>
    <w:rsid w:val="00D11D3D"/>
    <w:rsid w:val="00D12858"/>
    <w:rsid w:val="00D1356F"/>
    <w:rsid w:val="00D14F44"/>
    <w:rsid w:val="00D1524B"/>
    <w:rsid w:val="00D15FAF"/>
    <w:rsid w:val="00D164D6"/>
    <w:rsid w:val="00D216E4"/>
    <w:rsid w:val="00D21E69"/>
    <w:rsid w:val="00D22ABB"/>
    <w:rsid w:val="00D22B16"/>
    <w:rsid w:val="00D2474F"/>
    <w:rsid w:val="00D24F3C"/>
    <w:rsid w:val="00D25398"/>
    <w:rsid w:val="00D253C6"/>
    <w:rsid w:val="00D2548B"/>
    <w:rsid w:val="00D26368"/>
    <w:rsid w:val="00D27D18"/>
    <w:rsid w:val="00D306AA"/>
    <w:rsid w:val="00D30DC2"/>
    <w:rsid w:val="00D33E0A"/>
    <w:rsid w:val="00D34016"/>
    <w:rsid w:val="00D34379"/>
    <w:rsid w:val="00D35972"/>
    <w:rsid w:val="00D3651A"/>
    <w:rsid w:val="00D368B4"/>
    <w:rsid w:val="00D370A8"/>
    <w:rsid w:val="00D4021D"/>
    <w:rsid w:val="00D404DF"/>
    <w:rsid w:val="00D40EDD"/>
    <w:rsid w:val="00D43033"/>
    <w:rsid w:val="00D44F44"/>
    <w:rsid w:val="00D45F84"/>
    <w:rsid w:val="00D461BF"/>
    <w:rsid w:val="00D4673A"/>
    <w:rsid w:val="00D478F0"/>
    <w:rsid w:val="00D51C08"/>
    <w:rsid w:val="00D522FE"/>
    <w:rsid w:val="00D53892"/>
    <w:rsid w:val="00D541A5"/>
    <w:rsid w:val="00D54EB4"/>
    <w:rsid w:val="00D55456"/>
    <w:rsid w:val="00D5658B"/>
    <w:rsid w:val="00D56960"/>
    <w:rsid w:val="00D56D19"/>
    <w:rsid w:val="00D5736B"/>
    <w:rsid w:val="00D60F7B"/>
    <w:rsid w:val="00D62F77"/>
    <w:rsid w:val="00D638C5"/>
    <w:rsid w:val="00D6435A"/>
    <w:rsid w:val="00D6560D"/>
    <w:rsid w:val="00D65EDA"/>
    <w:rsid w:val="00D66D4C"/>
    <w:rsid w:val="00D7188E"/>
    <w:rsid w:val="00D72FC3"/>
    <w:rsid w:val="00D73A46"/>
    <w:rsid w:val="00D74001"/>
    <w:rsid w:val="00D744B3"/>
    <w:rsid w:val="00D7462C"/>
    <w:rsid w:val="00D7472F"/>
    <w:rsid w:val="00D7480A"/>
    <w:rsid w:val="00D75322"/>
    <w:rsid w:val="00D763B8"/>
    <w:rsid w:val="00D77488"/>
    <w:rsid w:val="00D77BC6"/>
    <w:rsid w:val="00D804B1"/>
    <w:rsid w:val="00D806B8"/>
    <w:rsid w:val="00D81B5C"/>
    <w:rsid w:val="00D839BF"/>
    <w:rsid w:val="00D83C26"/>
    <w:rsid w:val="00D875C2"/>
    <w:rsid w:val="00D87E1C"/>
    <w:rsid w:val="00D90D45"/>
    <w:rsid w:val="00D91407"/>
    <w:rsid w:val="00D9204F"/>
    <w:rsid w:val="00D92233"/>
    <w:rsid w:val="00D925C6"/>
    <w:rsid w:val="00D92E30"/>
    <w:rsid w:val="00D92F02"/>
    <w:rsid w:val="00D92FD3"/>
    <w:rsid w:val="00D93BE2"/>
    <w:rsid w:val="00D93CD2"/>
    <w:rsid w:val="00D95583"/>
    <w:rsid w:val="00D95BCA"/>
    <w:rsid w:val="00DA1AC3"/>
    <w:rsid w:val="00DA43C8"/>
    <w:rsid w:val="00DA45CB"/>
    <w:rsid w:val="00DA6FDF"/>
    <w:rsid w:val="00DB093B"/>
    <w:rsid w:val="00DB0D38"/>
    <w:rsid w:val="00DB10F8"/>
    <w:rsid w:val="00DB1763"/>
    <w:rsid w:val="00DB1BD0"/>
    <w:rsid w:val="00DB2A6E"/>
    <w:rsid w:val="00DB2FE1"/>
    <w:rsid w:val="00DB63F8"/>
    <w:rsid w:val="00DB68B7"/>
    <w:rsid w:val="00DB68D4"/>
    <w:rsid w:val="00DC1846"/>
    <w:rsid w:val="00DC26E7"/>
    <w:rsid w:val="00DC3B78"/>
    <w:rsid w:val="00DC5B90"/>
    <w:rsid w:val="00DC5E31"/>
    <w:rsid w:val="00DC64D1"/>
    <w:rsid w:val="00DD012B"/>
    <w:rsid w:val="00DD01E2"/>
    <w:rsid w:val="00DD1935"/>
    <w:rsid w:val="00DD1FE6"/>
    <w:rsid w:val="00DD23E8"/>
    <w:rsid w:val="00DD33EE"/>
    <w:rsid w:val="00DD347D"/>
    <w:rsid w:val="00DD383E"/>
    <w:rsid w:val="00DD42C6"/>
    <w:rsid w:val="00DD5E83"/>
    <w:rsid w:val="00DD6642"/>
    <w:rsid w:val="00DD6722"/>
    <w:rsid w:val="00DD67D0"/>
    <w:rsid w:val="00DD6999"/>
    <w:rsid w:val="00DD7516"/>
    <w:rsid w:val="00DD764A"/>
    <w:rsid w:val="00DD7752"/>
    <w:rsid w:val="00DD7965"/>
    <w:rsid w:val="00DE10D7"/>
    <w:rsid w:val="00DE2CDF"/>
    <w:rsid w:val="00DE4561"/>
    <w:rsid w:val="00DE563D"/>
    <w:rsid w:val="00DE65E0"/>
    <w:rsid w:val="00DE7EBF"/>
    <w:rsid w:val="00DF0256"/>
    <w:rsid w:val="00DF4845"/>
    <w:rsid w:val="00DF4C9C"/>
    <w:rsid w:val="00DF6DB5"/>
    <w:rsid w:val="00DF709A"/>
    <w:rsid w:val="00E00288"/>
    <w:rsid w:val="00E022E7"/>
    <w:rsid w:val="00E027CB"/>
    <w:rsid w:val="00E033AF"/>
    <w:rsid w:val="00E036F2"/>
    <w:rsid w:val="00E03C87"/>
    <w:rsid w:val="00E03EFB"/>
    <w:rsid w:val="00E03F0B"/>
    <w:rsid w:val="00E04440"/>
    <w:rsid w:val="00E04ECD"/>
    <w:rsid w:val="00E054CC"/>
    <w:rsid w:val="00E05675"/>
    <w:rsid w:val="00E05966"/>
    <w:rsid w:val="00E0787A"/>
    <w:rsid w:val="00E10299"/>
    <w:rsid w:val="00E1176E"/>
    <w:rsid w:val="00E11789"/>
    <w:rsid w:val="00E11C82"/>
    <w:rsid w:val="00E11CBB"/>
    <w:rsid w:val="00E11ECC"/>
    <w:rsid w:val="00E1324B"/>
    <w:rsid w:val="00E14E17"/>
    <w:rsid w:val="00E14F0A"/>
    <w:rsid w:val="00E1521E"/>
    <w:rsid w:val="00E164BD"/>
    <w:rsid w:val="00E16D9A"/>
    <w:rsid w:val="00E17300"/>
    <w:rsid w:val="00E20FED"/>
    <w:rsid w:val="00E21654"/>
    <w:rsid w:val="00E224ED"/>
    <w:rsid w:val="00E2278B"/>
    <w:rsid w:val="00E22E57"/>
    <w:rsid w:val="00E23145"/>
    <w:rsid w:val="00E23E30"/>
    <w:rsid w:val="00E24838"/>
    <w:rsid w:val="00E24955"/>
    <w:rsid w:val="00E24A4F"/>
    <w:rsid w:val="00E26CA5"/>
    <w:rsid w:val="00E31692"/>
    <w:rsid w:val="00E3292B"/>
    <w:rsid w:val="00E330EF"/>
    <w:rsid w:val="00E36179"/>
    <w:rsid w:val="00E36D2B"/>
    <w:rsid w:val="00E370D1"/>
    <w:rsid w:val="00E37C66"/>
    <w:rsid w:val="00E40893"/>
    <w:rsid w:val="00E417DB"/>
    <w:rsid w:val="00E4191B"/>
    <w:rsid w:val="00E42077"/>
    <w:rsid w:val="00E42088"/>
    <w:rsid w:val="00E427CD"/>
    <w:rsid w:val="00E44B86"/>
    <w:rsid w:val="00E45A0E"/>
    <w:rsid w:val="00E47333"/>
    <w:rsid w:val="00E475DF"/>
    <w:rsid w:val="00E4791F"/>
    <w:rsid w:val="00E47DB4"/>
    <w:rsid w:val="00E519CE"/>
    <w:rsid w:val="00E52030"/>
    <w:rsid w:val="00E537D8"/>
    <w:rsid w:val="00E547B0"/>
    <w:rsid w:val="00E54A33"/>
    <w:rsid w:val="00E562DC"/>
    <w:rsid w:val="00E56498"/>
    <w:rsid w:val="00E5728A"/>
    <w:rsid w:val="00E624B2"/>
    <w:rsid w:val="00E62822"/>
    <w:rsid w:val="00E6375F"/>
    <w:rsid w:val="00E6399F"/>
    <w:rsid w:val="00E63B9F"/>
    <w:rsid w:val="00E6517F"/>
    <w:rsid w:val="00E65182"/>
    <w:rsid w:val="00E70792"/>
    <w:rsid w:val="00E70E34"/>
    <w:rsid w:val="00E71045"/>
    <w:rsid w:val="00E71FC7"/>
    <w:rsid w:val="00E72081"/>
    <w:rsid w:val="00E7226D"/>
    <w:rsid w:val="00E75C8D"/>
    <w:rsid w:val="00E763CF"/>
    <w:rsid w:val="00E76917"/>
    <w:rsid w:val="00E77B2E"/>
    <w:rsid w:val="00E82407"/>
    <w:rsid w:val="00E82F69"/>
    <w:rsid w:val="00E84608"/>
    <w:rsid w:val="00E854D1"/>
    <w:rsid w:val="00E864F7"/>
    <w:rsid w:val="00E87005"/>
    <w:rsid w:val="00E87B84"/>
    <w:rsid w:val="00E87F84"/>
    <w:rsid w:val="00E94749"/>
    <w:rsid w:val="00E94891"/>
    <w:rsid w:val="00E9490F"/>
    <w:rsid w:val="00E9493A"/>
    <w:rsid w:val="00E95674"/>
    <w:rsid w:val="00E95769"/>
    <w:rsid w:val="00E959B2"/>
    <w:rsid w:val="00E95D70"/>
    <w:rsid w:val="00E964B0"/>
    <w:rsid w:val="00E970DE"/>
    <w:rsid w:val="00E979D8"/>
    <w:rsid w:val="00E97EC4"/>
    <w:rsid w:val="00EA0285"/>
    <w:rsid w:val="00EA0309"/>
    <w:rsid w:val="00EA3C66"/>
    <w:rsid w:val="00EA45A3"/>
    <w:rsid w:val="00EA7B72"/>
    <w:rsid w:val="00EB0AF1"/>
    <w:rsid w:val="00EB11C2"/>
    <w:rsid w:val="00EB1ACA"/>
    <w:rsid w:val="00EB3618"/>
    <w:rsid w:val="00EB3DEA"/>
    <w:rsid w:val="00EB3E98"/>
    <w:rsid w:val="00EB43C0"/>
    <w:rsid w:val="00EB4438"/>
    <w:rsid w:val="00EB4874"/>
    <w:rsid w:val="00EB5003"/>
    <w:rsid w:val="00EB529E"/>
    <w:rsid w:val="00EB5D80"/>
    <w:rsid w:val="00EB77BA"/>
    <w:rsid w:val="00EB7F75"/>
    <w:rsid w:val="00EC16CD"/>
    <w:rsid w:val="00EC3245"/>
    <w:rsid w:val="00EC4391"/>
    <w:rsid w:val="00EC50AC"/>
    <w:rsid w:val="00EC50FD"/>
    <w:rsid w:val="00EC5D3E"/>
    <w:rsid w:val="00EC70E9"/>
    <w:rsid w:val="00EC71F1"/>
    <w:rsid w:val="00EC78CA"/>
    <w:rsid w:val="00EC7996"/>
    <w:rsid w:val="00EC7AD1"/>
    <w:rsid w:val="00ED0008"/>
    <w:rsid w:val="00ED00C5"/>
    <w:rsid w:val="00ED0F08"/>
    <w:rsid w:val="00ED1456"/>
    <w:rsid w:val="00ED2A9E"/>
    <w:rsid w:val="00ED2D5A"/>
    <w:rsid w:val="00ED36DF"/>
    <w:rsid w:val="00ED477E"/>
    <w:rsid w:val="00ED48B4"/>
    <w:rsid w:val="00ED49E6"/>
    <w:rsid w:val="00ED659A"/>
    <w:rsid w:val="00EE1195"/>
    <w:rsid w:val="00EE41EC"/>
    <w:rsid w:val="00EE47F3"/>
    <w:rsid w:val="00EE4D98"/>
    <w:rsid w:val="00EE53DD"/>
    <w:rsid w:val="00EE6C6F"/>
    <w:rsid w:val="00EE749A"/>
    <w:rsid w:val="00EF0348"/>
    <w:rsid w:val="00EF05FD"/>
    <w:rsid w:val="00EF1537"/>
    <w:rsid w:val="00EF17A8"/>
    <w:rsid w:val="00EF3CEB"/>
    <w:rsid w:val="00EF3E28"/>
    <w:rsid w:val="00EF647A"/>
    <w:rsid w:val="00EF78A1"/>
    <w:rsid w:val="00EF78F1"/>
    <w:rsid w:val="00EF7F89"/>
    <w:rsid w:val="00F00FF2"/>
    <w:rsid w:val="00F02B29"/>
    <w:rsid w:val="00F0417A"/>
    <w:rsid w:val="00F0739D"/>
    <w:rsid w:val="00F0782B"/>
    <w:rsid w:val="00F10667"/>
    <w:rsid w:val="00F120E9"/>
    <w:rsid w:val="00F12937"/>
    <w:rsid w:val="00F12E66"/>
    <w:rsid w:val="00F13B9C"/>
    <w:rsid w:val="00F13E20"/>
    <w:rsid w:val="00F146EE"/>
    <w:rsid w:val="00F14F98"/>
    <w:rsid w:val="00F16BDF"/>
    <w:rsid w:val="00F175E7"/>
    <w:rsid w:val="00F22EB9"/>
    <w:rsid w:val="00F26129"/>
    <w:rsid w:val="00F26DF6"/>
    <w:rsid w:val="00F2703A"/>
    <w:rsid w:val="00F274B5"/>
    <w:rsid w:val="00F27BC5"/>
    <w:rsid w:val="00F30D57"/>
    <w:rsid w:val="00F32ED6"/>
    <w:rsid w:val="00F36036"/>
    <w:rsid w:val="00F361B9"/>
    <w:rsid w:val="00F36DFA"/>
    <w:rsid w:val="00F40CF5"/>
    <w:rsid w:val="00F4148E"/>
    <w:rsid w:val="00F43025"/>
    <w:rsid w:val="00F44226"/>
    <w:rsid w:val="00F44788"/>
    <w:rsid w:val="00F44B09"/>
    <w:rsid w:val="00F46EA4"/>
    <w:rsid w:val="00F4733F"/>
    <w:rsid w:val="00F51557"/>
    <w:rsid w:val="00F5403F"/>
    <w:rsid w:val="00F540E9"/>
    <w:rsid w:val="00F5459B"/>
    <w:rsid w:val="00F54BA2"/>
    <w:rsid w:val="00F54D40"/>
    <w:rsid w:val="00F563B9"/>
    <w:rsid w:val="00F568BA"/>
    <w:rsid w:val="00F57943"/>
    <w:rsid w:val="00F57949"/>
    <w:rsid w:val="00F61035"/>
    <w:rsid w:val="00F610DD"/>
    <w:rsid w:val="00F61433"/>
    <w:rsid w:val="00F61512"/>
    <w:rsid w:val="00F61E1D"/>
    <w:rsid w:val="00F62FBD"/>
    <w:rsid w:val="00F65D59"/>
    <w:rsid w:val="00F65F24"/>
    <w:rsid w:val="00F66383"/>
    <w:rsid w:val="00F70768"/>
    <w:rsid w:val="00F721F3"/>
    <w:rsid w:val="00F73BAF"/>
    <w:rsid w:val="00F74801"/>
    <w:rsid w:val="00F81737"/>
    <w:rsid w:val="00F81D6E"/>
    <w:rsid w:val="00F8226C"/>
    <w:rsid w:val="00F824B0"/>
    <w:rsid w:val="00F8267E"/>
    <w:rsid w:val="00F82C0D"/>
    <w:rsid w:val="00F82F87"/>
    <w:rsid w:val="00F83BAD"/>
    <w:rsid w:val="00F8525E"/>
    <w:rsid w:val="00F85E44"/>
    <w:rsid w:val="00F8606A"/>
    <w:rsid w:val="00F86655"/>
    <w:rsid w:val="00F86D67"/>
    <w:rsid w:val="00F87AC7"/>
    <w:rsid w:val="00F87C31"/>
    <w:rsid w:val="00F906BE"/>
    <w:rsid w:val="00F9228A"/>
    <w:rsid w:val="00F92B41"/>
    <w:rsid w:val="00F94367"/>
    <w:rsid w:val="00F95A38"/>
    <w:rsid w:val="00F97403"/>
    <w:rsid w:val="00F97B1F"/>
    <w:rsid w:val="00FA07B6"/>
    <w:rsid w:val="00FA0FDF"/>
    <w:rsid w:val="00FA1B3E"/>
    <w:rsid w:val="00FA206B"/>
    <w:rsid w:val="00FA2A8E"/>
    <w:rsid w:val="00FA2CA1"/>
    <w:rsid w:val="00FA310D"/>
    <w:rsid w:val="00FA4579"/>
    <w:rsid w:val="00FA55DC"/>
    <w:rsid w:val="00FA7BC5"/>
    <w:rsid w:val="00FA7D5B"/>
    <w:rsid w:val="00FB014F"/>
    <w:rsid w:val="00FB01D6"/>
    <w:rsid w:val="00FB1DE1"/>
    <w:rsid w:val="00FB2225"/>
    <w:rsid w:val="00FB3139"/>
    <w:rsid w:val="00FB4461"/>
    <w:rsid w:val="00FB4AFD"/>
    <w:rsid w:val="00FB53EE"/>
    <w:rsid w:val="00FB5F7F"/>
    <w:rsid w:val="00FB7F39"/>
    <w:rsid w:val="00FC0377"/>
    <w:rsid w:val="00FC13F0"/>
    <w:rsid w:val="00FC3A54"/>
    <w:rsid w:val="00FC3B06"/>
    <w:rsid w:val="00FC43C6"/>
    <w:rsid w:val="00FC4D8C"/>
    <w:rsid w:val="00FC5233"/>
    <w:rsid w:val="00FC56FA"/>
    <w:rsid w:val="00FC59A5"/>
    <w:rsid w:val="00FC5CC4"/>
    <w:rsid w:val="00FC5E06"/>
    <w:rsid w:val="00FC628B"/>
    <w:rsid w:val="00FC6FD1"/>
    <w:rsid w:val="00FC7053"/>
    <w:rsid w:val="00FC71B6"/>
    <w:rsid w:val="00FC76C0"/>
    <w:rsid w:val="00FD1294"/>
    <w:rsid w:val="00FD1B15"/>
    <w:rsid w:val="00FD1EB5"/>
    <w:rsid w:val="00FD2EF9"/>
    <w:rsid w:val="00FD3BFB"/>
    <w:rsid w:val="00FD4BC6"/>
    <w:rsid w:val="00FD511C"/>
    <w:rsid w:val="00FE036A"/>
    <w:rsid w:val="00FE0658"/>
    <w:rsid w:val="00FE13C1"/>
    <w:rsid w:val="00FE274E"/>
    <w:rsid w:val="00FE5CB4"/>
    <w:rsid w:val="00FE5CCC"/>
    <w:rsid w:val="00FE647E"/>
    <w:rsid w:val="00FE66E9"/>
    <w:rsid w:val="00FF057F"/>
    <w:rsid w:val="00FF0FCB"/>
    <w:rsid w:val="00FF19B0"/>
    <w:rsid w:val="00FF1F0B"/>
    <w:rsid w:val="00FF1F28"/>
    <w:rsid w:val="00FF2725"/>
    <w:rsid w:val="00FF2D3A"/>
    <w:rsid w:val="00FF4F3E"/>
    <w:rsid w:val="00FF600F"/>
    <w:rsid w:val="00FF6AD2"/>
    <w:rsid w:val="00FF73EE"/>
    <w:rsid w:val="01CED2BB"/>
    <w:rsid w:val="0299299C"/>
    <w:rsid w:val="03C0A30C"/>
    <w:rsid w:val="0442FB6E"/>
    <w:rsid w:val="0483A413"/>
    <w:rsid w:val="04C70462"/>
    <w:rsid w:val="04F90172"/>
    <w:rsid w:val="060FFDB3"/>
    <w:rsid w:val="06217276"/>
    <w:rsid w:val="0628C789"/>
    <w:rsid w:val="06BED2F5"/>
    <w:rsid w:val="074E7E15"/>
    <w:rsid w:val="07719EC1"/>
    <w:rsid w:val="07B32A42"/>
    <w:rsid w:val="08029E6D"/>
    <w:rsid w:val="0838452B"/>
    <w:rsid w:val="091AD9E4"/>
    <w:rsid w:val="09337C38"/>
    <w:rsid w:val="0952AEB5"/>
    <w:rsid w:val="09C7A8E9"/>
    <w:rsid w:val="09F67561"/>
    <w:rsid w:val="0A272024"/>
    <w:rsid w:val="0A46C35F"/>
    <w:rsid w:val="0AE83D40"/>
    <w:rsid w:val="0AED5BB5"/>
    <w:rsid w:val="0B8FD76C"/>
    <w:rsid w:val="0BD33511"/>
    <w:rsid w:val="0C8C7787"/>
    <w:rsid w:val="0CB64BEC"/>
    <w:rsid w:val="0D2882B0"/>
    <w:rsid w:val="0E411C8B"/>
    <w:rsid w:val="0E8EF9CD"/>
    <w:rsid w:val="0EE681CE"/>
    <w:rsid w:val="0FD3CCED"/>
    <w:rsid w:val="108C897C"/>
    <w:rsid w:val="10C4043A"/>
    <w:rsid w:val="10D1806B"/>
    <w:rsid w:val="115D1B0C"/>
    <w:rsid w:val="11745A88"/>
    <w:rsid w:val="11F46BEF"/>
    <w:rsid w:val="12666060"/>
    <w:rsid w:val="12E84051"/>
    <w:rsid w:val="12F7D622"/>
    <w:rsid w:val="1312E178"/>
    <w:rsid w:val="135DD5F9"/>
    <w:rsid w:val="1369CA93"/>
    <w:rsid w:val="13B35C1F"/>
    <w:rsid w:val="15B939F0"/>
    <w:rsid w:val="15D15B54"/>
    <w:rsid w:val="15DA52AC"/>
    <w:rsid w:val="161D7AAF"/>
    <w:rsid w:val="1632EBB8"/>
    <w:rsid w:val="164AD60B"/>
    <w:rsid w:val="165BDCEE"/>
    <w:rsid w:val="16604835"/>
    <w:rsid w:val="167D569C"/>
    <w:rsid w:val="179737F5"/>
    <w:rsid w:val="17D890A5"/>
    <w:rsid w:val="1835B3D2"/>
    <w:rsid w:val="192C47BD"/>
    <w:rsid w:val="194DEF49"/>
    <w:rsid w:val="19856A07"/>
    <w:rsid w:val="1A4C46C6"/>
    <w:rsid w:val="1A70DACD"/>
    <w:rsid w:val="1A7F9ECF"/>
    <w:rsid w:val="1B7E7E1D"/>
    <w:rsid w:val="1C1B6278"/>
    <w:rsid w:val="1CFC49E3"/>
    <w:rsid w:val="1DEAB631"/>
    <w:rsid w:val="1E8625F6"/>
    <w:rsid w:val="1FAEB87D"/>
    <w:rsid w:val="2030986E"/>
    <w:rsid w:val="20A0913F"/>
    <w:rsid w:val="215869B6"/>
    <w:rsid w:val="21CA5E27"/>
    <w:rsid w:val="225BD3E9"/>
    <w:rsid w:val="2273CD56"/>
    <w:rsid w:val="22C547B4"/>
    <w:rsid w:val="237003D8"/>
    <w:rsid w:val="23A4350B"/>
    <w:rsid w:val="23CB3E22"/>
    <w:rsid w:val="245AD66C"/>
    <w:rsid w:val="2462457B"/>
    <w:rsid w:val="25F7CB89"/>
    <w:rsid w:val="264ABFBD"/>
    <w:rsid w:val="26964766"/>
    <w:rsid w:val="2752C9AD"/>
    <w:rsid w:val="283AC048"/>
    <w:rsid w:val="296B62C5"/>
    <w:rsid w:val="2A65B776"/>
    <w:rsid w:val="2AD51101"/>
    <w:rsid w:val="2B054049"/>
    <w:rsid w:val="2B8A5B32"/>
    <w:rsid w:val="2CCF0F16"/>
    <w:rsid w:val="2CD84832"/>
    <w:rsid w:val="2DC5BD85"/>
    <w:rsid w:val="2E912C02"/>
    <w:rsid w:val="2F7A25D5"/>
    <w:rsid w:val="3079085A"/>
    <w:rsid w:val="30ED9E57"/>
    <w:rsid w:val="315B6ED7"/>
    <w:rsid w:val="317DDF6E"/>
    <w:rsid w:val="324AB4D3"/>
    <w:rsid w:val="326940DF"/>
    <w:rsid w:val="32C6640C"/>
    <w:rsid w:val="33224816"/>
    <w:rsid w:val="33648A4F"/>
    <w:rsid w:val="33DE9F83"/>
    <w:rsid w:val="34330CA2"/>
    <w:rsid w:val="344317C3"/>
    <w:rsid w:val="34701545"/>
    <w:rsid w:val="347737C9"/>
    <w:rsid w:val="34E209B6"/>
    <w:rsid w:val="34F02EAF"/>
    <w:rsid w:val="35198474"/>
    <w:rsid w:val="35226081"/>
    <w:rsid w:val="354681F6"/>
    <w:rsid w:val="35B87667"/>
    <w:rsid w:val="35D79ED9"/>
    <w:rsid w:val="375291CF"/>
    <w:rsid w:val="377A53DE"/>
    <w:rsid w:val="3789E26F"/>
    <w:rsid w:val="37916FE7"/>
    <w:rsid w:val="390AE26B"/>
    <w:rsid w:val="3977F006"/>
    <w:rsid w:val="3B43EB26"/>
    <w:rsid w:val="3B8A22DE"/>
    <w:rsid w:val="3B91DAB9"/>
    <w:rsid w:val="3BE919F0"/>
    <w:rsid w:val="3D7942F6"/>
    <w:rsid w:val="3DEFBB85"/>
    <w:rsid w:val="3F3D6916"/>
    <w:rsid w:val="3F7D4667"/>
    <w:rsid w:val="3FB198FC"/>
    <w:rsid w:val="3FBB5633"/>
    <w:rsid w:val="4090E1BA"/>
    <w:rsid w:val="411E62EF"/>
    <w:rsid w:val="425A3792"/>
    <w:rsid w:val="4300CE84"/>
    <w:rsid w:val="4382F415"/>
    <w:rsid w:val="43BF850D"/>
    <w:rsid w:val="44A61CD3"/>
    <w:rsid w:val="44CF6CE8"/>
    <w:rsid w:val="45ADE9F0"/>
    <w:rsid w:val="4657CF35"/>
    <w:rsid w:val="468456A1"/>
    <w:rsid w:val="475D2152"/>
    <w:rsid w:val="47D679F1"/>
    <w:rsid w:val="4922FCB3"/>
    <w:rsid w:val="4B23425E"/>
    <w:rsid w:val="4B503FE0"/>
    <w:rsid w:val="4B6BDBBA"/>
    <w:rsid w:val="4C96326F"/>
    <w:rsid w:val="4CC59E84"/>
    <w:rsid w:val="4D6D495A"/>
    <w:rsid w:val="4D8411C8"/>
    <w:rsid w:val="4E7CA5A1"/>
    <w:rsid w:val="4FEF2B9D"/>
    <w:rsid w:val="500E8AFD"/>
    <w:rsid w:val="503498A2"/>
    <w:rsid w:val="506A4280"/>
    <w:rsid w:val="50880863"/>
    <w:rsid w:val="50C27025"/>
    <w:rsid w:val="51079048"/>
    <w:rsid w:val="51616218"/>
    <w:rsid w:val="51E34209"/>
    <w:rsid w:val="524FFB07"/>
    <w:rsid w:val="52A9C33A"/>
    <w:rsid w:val="559F0290"/>
    <w:rsid w:val="5625E598"/>
    <w:rsid w:val="56619EF6"/>
    <w:rsid w:val="5730B58A"/>
    <w:rsid w:val="57C22B4C"/>
    <w:rsid w:val="58378865"/>
    <w:rsid w:val="586B9A7B"/>
    <w:rsid w:val="58817E74"/>
    <w:rsid w:val="58D95CC7"/>
    <w:rsid w:val="590A8C6E"/>
    <w:rsid w:val="592970DA"/>
    <w:rsid w:val="599C0230"/>
    <w:rsid w:val="59E10C25"/>
    <w:rsid w:val="5AA4A7D6"/>
    <w:rsid w:val="5ACC69E5"/>
    <w:rsid w:val="5B263218"/>
    <w:rsid w:val="5B441E06"/>
    <w:rsid w:val="5B584921"/>
    <w:rsid w:val="5B5DACD6"/>
    <w:rsid w:val="5B6688E3"/>
    <w:rsid w:val="5C1C201A"/>
    <w:rsid w:val="5C602F78"/>
    <w:rsid w:val="5CBE7D7B"/>
    <w:rsid w:val="5D755428"/>
    <w:rsid w:val="5DBF06AE"/>
    <w:rsid w:val="5DC1E7AE"/>
    <w:rsid w:val="5DEB0B5F"/>
    <w:rsid w:val="5E3FF68F"/>
    <w:rsid w:val="5F483807"/>
    <w:rsid w:val="60299615"/>
    <w:rsid w:val="626DF812"/>
    <w:rsid w:val="62E7E636"/>
    <w:rsid w:val="6303AF03"/>
    <w:rsid w:val="63256F48"/>
    <w:rsid w:val="6482E3E0"/>
    <w:rsid w:val="64B08865"/>
    <w:rsid w:val="64DDB76F"/>
    <w:rsid w:val="65C39BED"/>
    <w:rsid w:val="67115009"/>
    <w:rsid w:val="6722F74D"/>
    <w:rsid w:val="6760756E"/>
    <w:rsid w:val="676B2002"/>
    <w:rsid w:val="67D8417E"/>
    <w:rsid w:val="682A6F3E"/>
    <w:rsid w:val="68889C2C"/>
    <w:rsid w:val="68F0F382"/>
    <w:rsid w:val="69812184"/>
    <w:rsid w:val="6A075543"/>
    <w:rsid w:val="6B2E4B0A"/>
    <w:rsid w:val="6B5A97CF"/>
    <w:rsid w:val="6BB0438C"/>
    <w:rsid w:val="6E76627F"/>
    <w:rsid w:val="6EA255E7"/>
    <w:rsid w:val="6F144A58"/>
    <w:rsid w:val="6FBECC1B"/>
    <w:rsid w:val="70D627CF"/>
    <w:rsid w:val="7196EB5B"/>
    <w:rsid w:val="72672A4F"/>
    <w:rsid w:val="72A03611"/>
    <w:rsid w:val="7309C6E6"/>
    <w:rsid w:val="7353909E"/>
    <w:rsid w:val="74838F51"/>
    <w:rsid w:val="7485CA51"/>
    <w:rsid w:val="74B3781F"/>
    <w:rsid w:val="74E39DCA"/>
    <w:rsid w:val="75100A64"/>
    <w:rsid w:val="75BF312A"/>
    <w:rsid w:val="75D6D283"/>
    <w:rsid w:val="75DD8DCB"/>
    <w:rsid w:val="76800999"/>
    <w:rsid w:val="76F1C743"/>
    <w:rsid w:val="7708ED22"/>
    <w:rsid w:val="771EC4C5"/>
    <w:rsid w:val="772530F2"/>
    <w:rsid w:val="77373448"/>
    <w:rsid w:val="77438A0B"/>
    <w:rsid w:val="78FD15A3"/>
    <w:rsid w:val="7A10D720"/>
    <w:rsid w:val="7A82CB91"/>
    <w:rsid w:val="7ABA464F"/>
    <w:rsid w:val="7B0CB96F"/>
    <w:rsid w:val="7B144153"/>
    <w:rsid w:val="7C44A908"/>
    <w:rsid w:val="7CF7F81E"/>
    <w:rsid w:val="7E2DAFFC"/>
    <w:rsid w:val="7E384FB8"/>
    <w:rsid w:val="7EC74E41"/>
    <w:rsid w:val="7F09BDE1"/>
    <w:rsid w:val="7FD0DA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288EE778"/>
  <w15:chartTrackingRefBased/>
  <w15:docId w15:val="{4929B411-23A7-4DCD-8B62-BF864ECEC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67A"/>
    <w:pPr>
      <w:spacing w:after="0" w:line="240" w:lineRule="auto"/>
    </w:pPr>
    <w:rPr>
      <w:rFonts w:ascii="Arial" w:eastAsia="Times New Roman" w:hAnsi="Arial" w:cs="Times New Roman"/>
      <w:sz w:val="24"/>
      <w:szCs w:val="24"/>
    </w:rPr>
  </w:style>
  <w:style w:type="paragraph" w:styleId="Heading1">
    <w:name w:val="heading 1"/>
    <w:aliases w:val="Heading 1 Rebel"/>
    <w:basedOn w:val="NoSpacing"/>
    <w:next w:val="NoSpacing"/>
    <w:link w:val="Heading1Char"/>
    <w:uiPriority w:val="4"/>
    <w:qFormat/>
    <w:rsid w:val="00312C9A"/>
    <w:pPr>
      <w:keepNext/>
      <w:numPr>
        <w:numId w:val="40"/>
      </w:numPr>
      <w:spacing w:before="20" w:after="60"/>
      <w:outlineLvl w:val="0"/>
    </w:pPr>
    <w:rPr>
      <w:rFonts w:ascii="Arial Bold" w:hAnsi="Arial Bold"/>
      <w:b/>
      <w:szCs w:val="20"/>
      <w:u w:val="single"/>
    </w:rPr>
  </w:style>
  <w:style w:type="paragraph" w:styleId="Heading2">
    <w:name w:val="heading 2"/>
    <w:aliases w:val="Heading 2a"/>
    <w:basedOn w:val="Normal"/>
    <w:next w:val="Normal"/>
    <w:link w:val="Heading2Char"/>
    <w:uiPriority w:val="9"/>
    <w:unhideWhenUsed/>
    <w:qFormat/>
    <w:rsid w:val="009600FD"/>
    <w:pPr>
      <w:keepNext/>
      <w:keepLines/>
      <w:spacing w:after="2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B0084"/>
    <w:pPr>
      <w:numPr>
        <w:ilvl w:val="2"/>
        <w:numId w:val="40"/>
      </w:numPr>
      <w:spacing w:after="240"/>
      <w:outlineLvl w:val="2"/>
    </w:pPr>
    <w:rPr>
      <w:rFonts w:eastAsiaTheme="minorHAnsi" w:cs="Arial"/>
      <w:iCs/>
      <w:kern w:val="32"/>
    </w:rPr>
  </w:style>
  <w:style w:type="paragraph" w:styleId="Heading4">
    <w:name w:val="heading 4"/>
    <w:basedOn w:val="ListParagraph"/>
    <w:next w:val="Normal"/>
    <w:link w:val="Heading4Char"/>
    <w:uiPriority w:val="9"/>
    <w:unhideWhenUsed/>
    <w:qFormat/>
    <w:rsid w:val="009A0819"/>
    <w:pPr>
      <w:numPr>
        <w:ilvl w:val="3"/>
        <w:numId w:val="40"/>
      </w:numPr>
      <w:spacing w:after="120" w:line="259" w:lineRule="auto"/>
      <w:outlineLvl w:val="3"/>
    </w:pPr>
    <w:rPr>
      <w:rFonts w:cs="Arial"/>
    </w:rPr>
  </w:style>
  <w:style w:type="paragraph" w:styleId="Heading5">
    <w:name w:val="heading 5"/>
    <w:basedOn w:val="Normal"/>
    <w:next w:val="Normal"/>
    <w:link w:val="Heading5Char"/>
    <w:qFormat/>
    <w:rsid w:val="00927F5D"/>
    <w:pPr>
      <w:keepNext/>
      <w:numPr>
        <w:ilvl w:val="4"/>
        <w:numId w:val="40"/>
      </w:numPr>
      <w:jc w:val="center"/>
      <w:outlineLvl w:val="4"/>
    </w:pPr>
    <w:rPr>
      <w:b/>
      <w:sz w:val="22"/>
      <w:szCs w:val="20"/>
    </w:rPr>
  </w:style>
  <w:style w:type="paragraph" w:styleId="Heading6">
    <w:name w:val="heading 6"/>
    <w:basedOn w:val="Normal"/>
    <w:next w:val="Normal"/>
    <w:link w:val="Heading6Char"/>
    <w:qFormat/>
    <w:rsid w:val="00927F5D"/>
    <w:pPr>
      <w:keepNext/>
      <w:numPr>
        <w:ilvl w:val="5"/>
        <w:numId w:val="40"/>
      </w:numPr>
      <w:outlineLvl w:val="5"/>
    </w:pPr>
    <w:rPr>
      <w:color w:val="000000"/>
      <w:szCs w:val="20"/>
    </w:rPr>
  </w:style>
  <w:style w:type="paragraph" w:styleId="Heading7">
    <w:name w:val="heading 7"/>
    <w:basedOn w:val="Normal"/>
    <w:next w:val="Normal"/>
    <w:link w:val="Heading7Char"/>
    <w:qFormat/>
    <w:rsid w:val="00927F5D"/>
    <w:pPr>
      <w:keepNext/>
      <w:numPr>
        <w:ilvl w:val="6"/>
        <w:numId w:val="40"/>
      </w:numPr>
      <w:outlineLvl w:val="6"/>
    </w:pPr>
    <w:rPr>
      <w:color w:val="FF0000"/>
      <w:szCs w:val="20"/>
    </w:rPr>
  </w:style>
  <w:style w:type="paragraph" w:styleId="Heading8">
    <w:name w:val="heading 8"/>
    <w:basedOn w:val="Normal"/>
    <w:next w:val="Normal"/>
    <w:link w:val="Heading8Char"/>
    <w:qFormat/>
    <w:rsid w:val="00927F5D"/>
    <w:pPr>
      <w:keepNext/>
      <w:numPr>
        <w:ilvl w:val="7"/>
        <w:numId w:val="40"/>
      </w:numPr>
      <w:outlineLvl w:val="7"/>
    </w:pPr>
    <w:rPr>
      <w:b/>
      <w:szCs w:val="20"/>
    </w:rPr>
  </w:style>
  <w:style w:type="paragraph" w:styleId="Heading9">
    <w:name w:val="heading 9"/>
    <w:basedOn w:val="Normal"/>
    <w:next w:val="Normal"/>
    <w:link w:val="Heading9Char"/>
    <w:qFormat/>
    <w:rsid w:val="00927F5D"/>
    <w:pPr>
      <w:keepNext/>
      <w:numPr>
        <w:ilvl w:val="8"/>
        <w:numId w:val="40"/>
      </w:numPr>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3667A"/>
    <w:rPr>
      <w:color w:val="0000FF"/>
      <w:u w:val="single"/>
    </w:rPr>
  </w:style>
  <w:style w:type="paragraph" w:styleId="NormalWeb">
    <w:name w:val="Normal (Web)"/>
    <w:basedOn w:val="Normal"/>
    <w:uiPriority w:val="99"/>
    <w:unhideWhenUsed/>
    <w:rsid w:val="00B3667A"/>
    <w:pPr>
      <w:spacing w:before="100" w:beforeAutospacing="1" w:after="100" w:afterAutospacing="1"/>
    </w:pPr>
    <w:rPr>
      <w:rFonts w:ascii="Times New Roman" w:eastAsia="Calibri" w:hAnsi="Times New Roman"/>
    </w:rPr>
  </w:style>
  <w:style w:type="paragraph" w:customStyle="1" w:styleId="Default">
    <w:name w:val="Default"/>
    <w:rsid w:val="00B3667A"/>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80621A"/>
    <w:rPr>
      <w:color w:val="605E5C"/>
      <w:shd w:val="clear" w:color="auto" w:fill="E1DFDD"/>
    </w:rPr>
  </w:style>
  <w:style w:type="paragraph" w:styleId="Header">
    <w:name w:val="header"/>
    <w:basedOn w:val="Normal"/>
    <w:link w:val="HeaderChar"/>
    <w:unhideWhenUsed/>
    <w:rsid w:val="00326BF9"/>
    <w:pPr>
      <w:tabs>
        <w:tab w:val="center" w:pos="4680"/>
        <w:tab w:val="right" w:pos="9360"/>
      </w:tabs>
    </w:pPr>
  </w:style>
  <w:style w:type="character" w:customStyle="1" w:styleId="HeaderChar">
    <w:name w:val="Header Char"/>
    <w:basedOn w:val="DefaultParagraphFont"/>
    <w:link w:val="Header"/>
    <w:rsid w:val="00326BF9"/>
    <w:rPr>
      <w:rFonts w:ascii="Arial" w:eastAsia="Times New Roman" w:hAnsi="Arial" w:cs="Times New Roman"/>
      <w:sz w:val="24"/>
      <w:szCs w:val="24"/>
    </w:rPr>
  </w:style>
  <w:style w:type="paragraph" w:styleId="Footer">
    <w:name w:val="footer"/>
    <w:basedOn w:val="Normal"/>
    <w:link w:val="FooterChar"/>
    <w:uiPriority w:val="99"/>
    <w:unhideWhenUsed/>
    <w:rsid w:val="00326BF9"/>
    <w:pPr>
      <w:tabs>
        <w:tab w:val="center" w:pos="4680"/>
        <w:tab w:val="right" w:pos="9360"/>
      </w:tabs>
    </w:pPr>
  </w:style>
  <w:style w:type="character" w:customStyle="1" w:styleId="FooterChar">
    <w:name w:val="Footer Char"/>
    <w:basedOn w:val="DefaultParagraphFont"/>
    <w:link w:val="Footer"/>
    <w:uiPriority w:val="99"/>
    <w:rsid w:val="00326BF9"/>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CD65A1"/>
    <w:rPr>
      <w:sz w:val="16"/>
      <w:szCs w:val="16"/>
    </w:rPr>
  </w:style>
  <w:style w:type="paragraph" w:styleId="CommentText">
    <w:name w:val="annotation text"/>
    <w:basedOn w:val="Normal"/>
    <w:link w:val="CommentTextChar"/>
    <w:uiPriority w:val="99"/>
    <w:unhideWhenUsed/>
    <w:rsid w:val="00CD65A1"/>
    <w:rPr>
      <w:sz w:val="20"/>
      <w:szCs w:val="20"/>
    </w:rPr>
  </w:style>
  <w:style w:type="character" w:customStyle="1" w:styleId="CommentTextChar">
    <w:name w:val="Comment Text Char"/>
    <w:basedOn w:val="DefaultParagraphFont"/>
    <w:link w:val="CommentText"/>
    <w:uiPriority w:val="99"/>
    <w:rsid w:val="00CD65A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CD65A1"/>
    <w:rPr>
      <w:b/>
      <w:bCs/>
    </w:rPr>
  </w:style>
  <w:style w:type="character" w:customStyle="1" w:styleId="CommentSubjectChar">
    <w:name w:val="Comment Subject Char"/>
    <w:basedOn w:val="CommentTextChar"/>
    <w:link w:val="CommentSubject"/>
    <w:uiPriority w:val="99"/>
    <w:rsid w:val="00CD65A1"/>
    <w:rPr>
      <w:rFonts w:ascii="Arial" w:eastAsia="Times New Roman" w:hAnsi="Arial" w:cs="Times New Roman"/>
      <w:b/>
      <w:bCs/>
      <w:sz w:val="20"/>
      <w:szCs w:val="20"/>
    </w:rPr>
  </w:style>
  <w:style w:type="character" w:customStyle="1" w:styleId="Heading1Char">
    <w:name w:val="Heading 1 Char"/>
    <w:aliases w:val="Heading 1 Rebel Char"/>
    <w:basedOn w:val="DefaultParagraphFont"/>
    <w:link w:val="Heading1"/>
    <w:uiPriority w:val="4"/>
    <w:rsid w:val="00312C9A"/>
    <w:rPr>
      <w:rFonts w:ascii="Arial Bold" w:eastAsia="Times New Roman" w:hAnsi="Arial Bold" w:cs="Times New Roman"/>
      <w:b/>
      <w:sz w:val="24"/>
      <w:szCs w:val="20"/>
      <w:u w:val="single"/>
    </w:rPr>
  </w:style>
  <w:style w:type="paragraph" w:styleId="ListParagraph">
    <w:name w:val="List Paragraph"/>
    <w:basedOn w:val="Normal"/>
    <w:link w:val="ListParagraphChar"/>
    <w:uiPriority w:val="34"/>
    <w:qFormat/>
    <w:rsid w:val="009D06A6"/>
    <w:pPr>
      <w:ind w:left="720"/>
      <w:contextualSpacing/>
    </w:pPr>
  </w:style>
  <w:style w:type="paragraph" w:styleId="BalloonText">
    <w:name w:val="Balloon Text"/>
    <w:basedOn w:val="Normal"/>
    <w:link w:val="BalloonTextChar"/>
    <w:uiPriority w:val="99"/>
    <w:unhideWhenUsed/>
    <w:rsid w:val="006F2009"/>
    <w:rPr>
      <w:rFonts w:ascii="Segoe UI" w:hAnsi="Segoe UI" w:cs="Segoe UI"/>
      <w:sz w:val="18"/>
      <w:szCs w:val="18"/>
    </w:rPr>
  </w:style>
  <w:style w:type="character" w:customStyle="1" w:styleId="BalloonTextChar">
    <w:name w:val="Balloon Text Char"/>
    <w:basedOn w:val="DefaultParagraphFont"/>
    <w:link w:val="BalloonText"/>
    <w:uiPriority w:val="99"/>
    <w:rsid w:val="006F2009"/>
    <w:rPr>
      <w:rFonts w:ascii="Segoe UI" w:eastAsia="Times New Roman" w:hAnsi="Segoe UI" w:cs="Segoe UI"/>
      <w:sz w:val="18"/>
      <w:szCs w:val="18"/>
    </w:rPr>
  </w:style>
  <w:style w:type="table" w:styleId="TableGrid">
    <w:name w:val="Table Grid"/>
    <w:basedOn w:val="TableNormal"/>
    <w:uiPriority w:val="39"/>
    <w:rsid w:val="00A96F06"/>
    <w:pPr>
      <w:spacing w:after="0" w:line="240" w:lineRule="auto"/>
      <w:ind w:left="7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677B"/>
    <w:pPr>
      <w:spacing w:after="0" w:line="240" w:lineRule="auto"/>
    </w:pPr>
    <w:rPr>
      <w:rFonts w:ascii="Arial" w:eastAsia="Times New Roman" w:hAnsi="Arial" w:cs="Times New Roman"/>
      <w:sz w:val="24"/>
      <w:szCs w:val="24"/>
    </w:rPr>
  </w:style>
  <w:style w:type="character" w:customStyle="1" w:styleId="Heading2Char">
    <w:name w:val="Heading 2 Char"/>
    <w:aliases w:val="Heading 2a Char"/>
    <w:basedOn w:val="DefaultParagraphFont"/>
    <w:link w:val="Heading2"/>
    <w:uiPriority w:val="9"/>
    <w:rsid w:val="009600FD"/>
    <w:rPr>
      <w:rFonts w:ascii="Arial" w:eastAsiaTheme="majorEastAsia" w:hAnsi="Arial" w:cstheme="majorBidi"/>
      <w:b/>
      <w:sz w:val="24"/>
      <w:szCs w:val="26"/>
    </w:rPr>
  </w:style>
  <w:style w:type="paragraph" w:styleId="NoSpacing">
    <w:name w:val="No Spacing"/>
    <w:uiPriority w:val="1"/>
    <w:qFormat/>
    <w:rsid w:val="00312C9A"/>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9B0084"/>
    <w:rPr>
      <w:rFonts w:ascii="Arial" w:hAnsi="Arial" w:cs="Arial"/>
      <w:iCs/>
      <w:kern w:val="32"/>
      <w:sz w:val="24"/>
      <w:szCs w:val="24"/>
    </w:rPr>
  </w:style>
  <w:style w:type="character" w:customStyle="1" w:styleId="Heading4Char">
    <w:name w:val="Heading 4 Char"/>
    <w:basedOn w:val="DefaultParagraphFont"/>
    <w:link w:val="Heading4"/>
    <w:uiPriority w:val="9"/>
    <w:rsid w:val="009A0819"/>
    <w:rPr>
      <w:rFonts w:ascii="Arial" w:eastAsia="Times New Roman" w:hAnsi="Arial" w:cs="Arial"/>
      <w:sz w:val="24"/>
      <w:szCs w:val="24"/>
    </w:rPr>
  </w:style>
  <w:style w:type="character" w:styleId="Mention">
    <w:name w:val="Mention"/>
    <w:basedOn w:val="DefaultParagraphFont"/>
    <w:uiPriority w:val="99"/>
    <w:unhideWhenUsed/>
    <w:rsid w:val="00C04432"/>
    <w:rPr>
      <w:color w:val="2B579A"/>
      <w:shd w:val="clear" w:color="auto" w:fill="E6E6E6"/>
    </w:rPr>
  </w:style>
  <w:style w:type="character" w:customStyle="1" w:styleId="normaltextrun">
    <w:name w:val="normaltextrun"/>
    <w:basedOn w:val="DefaultParagraphFont"/>
    <w:rsid w:val="00263C3D"/>
  </w:style>
  <w:style w:type="character" w:customStyle="1" w:styleId="eop">
    <w:name w:val="eop"/>
    <w:basedOn w:val="DefaultParagraphFont"/>
    <w:rsid w:val="00263C3D"/>
  </w:style>
  <w:style w:type="character" w:styleId="UnresolvedMention">
    <w:name w:val="Unresolved Mention"/>
    <w:basedOn w:val="DefaultParagraphFont"/>
    <w:uiPriority w:val="99"/>
    <w:semiHidden/>
    <w:unhideWhenUsed/>
    <w:rsid w:val="00F10667"/>
    <w:rPr>
      <w:color w:val="605E5C"/>
      <w:shd w:val="clear" w:color="auto" w:fill="E1DFDD"/>
    </w:rPr>
  </w:style>
  <w:style w:type="character" w:styleId="PlaceholderText">
    <w:name w:val="Placeholder Text"/>
    <w:basedOn w:val="DefaultParagraphFont"/>
    <w:uiPriority w:val="99"/>
    <w:semiHidden/>
    <w:rsid w:val="002E1653"/>
    <w:rPr>
      <w:color w:val="808080"/>
    </w:rPr>
  </w:style>
  <w:style w:type="character" w:customStyle="1" w:styleId="Heading5Char">
    <w:name w:val="Heading 5 Char"/>
    <w:basedOn w:val="DefaultParagraphFont"/>
    <w:link w:val="Heading5"/>
    <w:rsid w:val="00927F5D"/>
    <w:rPr>
      <w:rFonts w:ascii="Arial" w:eastAsia="Times New Roman" w:hAnsi="Arial" w:cs="Times New Roman"/>
      <w:b/>
      <w:szCs w:val="20"/>
    </w:rPr>
  </w:style>
  <w:style w:type="character" w:customStyle="1" w:styleId="Heading6Char">
    <w:name w:val="Heading 6 Char"/>
    <w:basedOn w:val="DefaultParagraphFont"/>
    <w:link w:val="Heading6"/>
    <w:rsid w:val="00927F5D"/>
    <w:rPr>
      <w:rFonts w:ascii="Arial" w:eastAsia="Times New Roman" w:hAnsi="Arial" w:cs="Times New Roman"/>
      <w:color w:val="000000"/>
      <w:sz w:val="24"/>
      <w:szCs w:val="20"/>
    </w:rPr>
  </w:style>
  <w:style w:type="character" w:customStyle="1" w:styleId="Heading7Char">
    <w:name w:val="Heading 7 Char"/>
    <w:basedOn w:val="DefaultParagraphFont"/>
    <w:link w:val="Heading7"/>
    <w:rsid w:val="00927F5D"/>
    <w:rPr>
      <w:rFonts w:ascii="Arial" w:eastAsia="Times New Roman" w:hAnsi="Arial" w:cs="Times New Roman"/>
      <w:color w:val="FF0000"/>
      <w:sz w:val="24"/>
      <w:szCs w:val="20"/>
    </w:rPr>
  </w:style>
  <w:style w:type="character" w:customStyle="1" w:styleId="Heading8Char">
    <w:name w:val="Heading 8 Char"/>
    <w:basedOn w:val="DefaultParagraphFont"/>
    <w:link w:val="Heading8"/>
    <w:rsid w:val="00927F5D"/>
    <w:rPr>
      <w:rFonts w:ascii="Arial" w:eastAsia="Times New Roman" w:hAnsi="Arial" w:cs="Times New Roman"/>
      <w:b/>
      <w:sz w:val="24"/>
      <w:szCs w:val="20"/>
    </w:rPr>
  </w:style>
  <w:style w:type="character" w:customStyle="1" w:styleId="Heading9Char">
    <w:name w:val="Heading 9 Char"/>
    <w:basedOn w:val="DefaultParagraphFont"/>
    <w:link w:val="Heading9"/>
    <w:rsid w:val="00927F5D"/>
    <w:rPr>
      <w:rFonts w:ascii="Arial" w:eastAsia="Times New Roman" w:hAnsi="Arial" w:cs="Times New Roman"/>
      <w:sz w:val="24"/>
      <w:szCs w:val="20"/>
    </w:rPr>
  </w:style>
  <w:style w:type="paragraph" w:styleId="BodyTextIndent">
    <w:name w:val="Body Text Indent"/>
    <w:basedOn w:val="Normal"/>
    <w:link w:val="BodyTextIndentChar"/>
    <w:rsid w:val="00927F5D"/>
    <w:pPr>
      <w:ind w:left="720"/>
    </w:pPr>
    <w:rPr>
      <w:szCs w:val="20"/>
    </w:rPr>
  </w:style>
  <w:style w:type="character" w:customStyle="1" w:styleId="BodyTextIndentChar">
    <w:name w:val="Body Text Indent Char"/>
    <w:basedOn w:val="DefaultParagraphFont"/>
    <w:link w:val="BodyTextIndent"/>
    <w:rsid w:val="00927F5D"/>
    <w:rPr>
      <w:rFonts w:ascii="Arial" w:eastAsia="Times New Roman" w:hAnsi="Arial" w:cs="Times New Roman"/>
      <w:sz w:val="24"/>
      <w:szCs w:val="20"/>
    </w:rPr>
  </w:style>
  <w:style w:type="paragraph" w:styleId="BodyTextIndent2">
    <w:name w:val="Body Text Indent 2"/>
    <w:basedOn w:val="Normal"/>
    <w:link w:val="BodyTextIndent2Char"/>
    <w:qFormat/>
    <w:rsid w:val="00927F5D"/>
    <w:pPr>
      <w:tabs>
        <w:tab w:val="left" w:pos="360"/>
      </w:tabs>
      <w:ind w:left="1080"/>
      <w:jc w:val="both"/>
    </w:pPr>
    <w:rPr>
      <w:color w:val="000000"/>
      <w:szCs w:val="20"/>
    </w:rPr>
  </w:style>
  <w:style w:type="character" w:customStyle="1" w:styleId="BodyTextIndent2Char">
    <w:name w:val="Body Text Indent 2 Char"/>
    <w:basedOn w:val="DefaultParagraphFont"/>
    <w:link w:val="BodyTextIndent2"/>
    <w:rsid w:val="00927F5D"/>
    <w:rPr>
      <w:rFonts w:ascii="Arial" w:eastAsia="Times New Roman" w:hAnsi="Arial" w:cs="Times New Roman"/>
      <w:color w:val="000000"/>
      <w:sz w:val="24"/>
      <w:szCs w:val="20"/>
    </w:rPr>
  </w:style>
  <w:style w:type="paragraph" w:customStyle="1" w:styleId="HiddenText">
    <w:name w:val="Hidden Text"/>
    <w:basedOn w:val="Normal"/>
    <w:link w:val="HiddenTextChar"/>
    <w:qFormat/>
    <w:rsid w:val="00927F5D"/>
    <w:pPr>
      <w:shd w:val="clear" w:color="auto" w:fill="FFFFFF"/>
      <w:spacing w:before="240"/>
    </w:pPr>
    <w:rPr>
      <w:vanish/>
      <w:color w:val="FF0000"/>
      <w:szCs w:val="20"/>
    </w:rPr>
  </w:style>
  <w:style w:type="paragraph" w:styleId="BodyTextIndent3">
    <w:name w:val="Body Text Indent 3"/>
    <w:basedOn w:val="Normal"/>
    <w:link w:val="BodyTextIndent3Char"/>
    <w:rsid w:val="00927F5D"/>
    <w:pPr>
      <w:suppressAutoHyphens/>
      <w:ind w:left="1080"/>
    </w:pPr>
    <w:rPr>
      <w:szCs w:val="20"/>
    </w:rPr>
  </w:style>
  <w:style w:type="character" w:customStyle="1" w:styleId="BodyTextIndent3Char">
    <w:name w:val="Body Text Indent 3 Char"/>
    <w:basedOn w:val="DefaultParagraphFont"/>
    <w:link w:val="BodyTextIndent3"/>
    <w:rsid w:val="00927F5D"/>
    <w:rPr>
      <w:rFonts w:ascii="Arial" w:eastAsia="Times New Roman" w:hAnsi="Arial" w:cs="Times New Roman"/>
      <w:sz w:val="24"/>
      <w:szCs w:val="20"/>
    </w:rPr>
  </w:style>
  <w:style w:type="paragraph" w:customStyle="1" w:styleId="paratobullet">
    <w:name w:val="para to bullet"/>
    <w:basedOn w:val="Normal"/>
    <w:autoRedefine/>
    <w:rsid w:val="00927F5D"/>
    <w:pPr>
      <w:suppressAutoHyphens/>
      <w:ind w:left="1080" w:hanging="360"/>
    </w:pPr>
    <w:rPr>
      <w:szCs w:val="20"/>
    </w:rPr>
  </w:style>
  <w:style w:type="character" w:styleId="FollowedHyperlink">
    <w:name w:val="FollowedHyperlink"/>
    <w:basedOn w:val="DefaultParagraphFont"/>
    <w:rsid w:val="00927F5D"/>
    <w:rPr>
      <w:color w:val="800080"/>
      <w:u w:val="single"/>
    </w:rPr>
  </w:style>
  <w:style w:type="paragraph" w:styleId="BodyText">
    <w:name w:val="Body Text"/>
    <w:basedOn w:val="Normal"/>
    <w:link w:val="BodyTextChar"/>
    <w:rsid w:val="00927F5D"/>
    <w:rPr>
      <w:szCs w:val="20"/>
    </w:rPr>
  </w:style>
  <w:style w:type="character" w:customStyle="1" w:styleId="BodyTextChar">
    <w:name w:val="Body Text Char"/>
    <w:basedOn w:val="DefaultParagraphFont"/>
    <w:link w:val="BodyText"/>
    <w:rsid w:val="00927F5D"/>
    <w:rPr>
      <w:rFonts w:ascii="Arial" w:eastAsia="Times New Roman" w:hAnsi="Arial" w:cs="Times New Roman"/>
      <w:sz w:val="24"/>
      <w:szCs w:val="20"/>
    </w:rPr>
  </w:style>
  <w:style w:type="paragraph" w:styleId="BodyText2">
    <w:name w:val="Body Text 2"/>
    <w:basedOn w:val="Normal"/>
    <w:link w:val="BodyText2Char"/>
    <w:rsid w:val="00927F5D"/>
    <w:rPr>
      <w:sz w:val="22"/>
      <w:szCs w:val="20"/>
    </w:rPr>
  </w:style>
  <w:style w:type="character" w:customStyle="1" w:styleId="BodyText2Char">
    <w:name w:val="Body Text 2 Char"/>
    <w:basedOn w:val="DefaultParagraphFont"/>
    <w:link w:val="BodyText2"/>
    <w:rsid w:val="00927F5D"/>
    <w:rPr>
      <w:rFonts w:ascii="Arial" w:eastAsia="Times New Roman" w:hAnsi="Arial" w:cs="Times New Roman"/>
      <w:szCs w:val="20"/>
    </w:rPr>
  </w:style>
  <w:style w:type="character" w:styleId="PageNumber">
    <w:name w:val="page number"/>
    <w:basedOn w:val="DefaultParagraphFont"/>
    <w:rsid w:val="00927F5D"/>
  </w:style>
  <w:style w:type="paragraph" w:customStyle="1" w:styleId="HiddenText-">
    <w:name w:val="Hidden Text-"/>
    <w:basedOn w:val="Normal"/>
    <w:link w:val="HiddenText-Char"/>
    <w:rsid w:val="00927F5D"/>
    <w:pPr>
      <w:tabs>
        <w:tab w:val="left" w:pos="-720"/>
      </w:tabs>
      <w:suppressAutoHyphens/>
      <w:spacing w:before="100" w:after="100"/>
    </w:pPr>
    <w:rPr>
      <w:vanish/>
      <w:color w:val="FF0000"/>
    </w:rPr>
  </w:style>
  <w:style w:type="paragraph" w:styleId="BlockText">
    <w:name w:val="Block Text"/>
    <w:basedOn w:val="Normal"/>
    <w:rsid w:val="00927F5D"/>
    <w:pPr>
      <w:ind w:left="720" w:right="414"/>
    </w:pPr>
    <w:rPr>
      <w:rFonts w:ascii="Helv" w:hAnsi="Helv"/>
      <w:snapToGrid w:val="0"/>
      <w:color w:val="000000"/>
      <w:szCs w:val="20"/>
    </w:rPr>
  </w:style>
  <w:style w:type="paragraph" w:customStyle="1" w:styleId="alpha-normal">
    <w:name w:val="alpha-normal"/>
    <w:basedOn w:val="Normal"/>
    <w:autoRedefine/>
    <w:rsid w:val="00927F5D"/>
    <w:pPr>
      <w:numPr>
        <w:numId w:val="1"/>
      </w:numPr>
    </w:pPr>
    <w:rPr>
      <w:szCs w:val="20"/>
    </w:rPr>
  </w:style>
  <w:style w:type="paragraph" w:customStyle="1" w:styleId="AAStyle">
    <w:name w:val="AAStyle"/>
    <w:basedOn w:val="BodyTextIndent3"/>
    <w:rsid w:val="00927F5D"/>
    <w:pPr>
      <w:numPr>
        <w:numId w:val="2"/>
      </w:numPr>
    </w:pPr>
    <w:rPr>
      <w:color w:val="000000"/>
    </w:rPr>
  </w:style>
  <w:style w:type="paragraph" w:customStyle="1" w:styleId="DHeading">
    <w:name w:val="D Heading"/>
    <w:basedOn w:val="Heading1"/>
    <w:rsid w:val="00927F5D"/>
    <w:pPr>
      <w:numPr>
        <w:numId w:val="3"/>
      </w:numPr>
      <w:tabs>
        <w:tab w:val="left" w:pos="1890"/>
      </w:tabs>
      <w:spacing w:before="240" w:after="120"/>
    </w:pPr>
    <w:rPr>
      <w:rFonts w:ascii="Arial" w:hAnsi="Arial"/>
      <w:b w:val="0"/>
      <w:sz w:val="28"/>
      <w:u w:val="none"/>
    </w:rPr>
  </w:style>
  <w:style w:type="paragraph" w:styleId="BodyText3">
    <w:name w:val="Body Text 3"/>
    <w:basedOn w:val="Normal"/>
    <w:link w:val="BodyText3Char"/>
    <w:rsid w:val="00927F5D"/>
    <w:pPr>
      <w:shd w:val="pct12" w:color="auto" w:fill="FFFFFF"/>
      <w:suppressAutoHyphens/>
      <w:spacing w:after="240"/>
    </w:pPr>
    <w:rPr>
      <w:vanish/>
      <w:color w:val="FF0000"/>
      <w:sz w:val="28"/>
      <w:szCs w:val="20"/>
      <w:u w:val="single"/>
    </w:rPr>
  </w:style>
  <w:style w:type="character" w:customStyle="1" w:styleId="BodyText3Char">
    <w:name w:val="Body Text 3 Char"/>
    <w:basedOn w:val="DefaultParagraphFont"/>
    <w:link w:val="BodyText3"/>
    <w:rsid w:val="00927F5D"/>
    <w:rPr>
      <w:rFonts w:ascii="Arial" w:eastAsia="Times New Roman" w:hAnsi="Arial" w:cs="Times New Roman"/>
      <w:vanish/>
      <w:color w:val="FF0000"/>
      <w:sz w:val="28"/>
      <w:szCs w:val="20"/>
      <w:u w:val="single"/>
      <w:shd w:val="pct12" w:color="auto" w:fill="FFFFFF"/>
    </w:rPr>
  </w:style>
  <w:style w:type="character" w:customStyle="1" w:styleId="HiddenTextChar">
    <w:name w:val="Hidden Text Char"/>
    <w:basedOn w:val="DefaultParagraphFont"/>
    <w:link w:val="HiddenText"/>
    <w:rsid w:val="00927F5D"/>
    <w:rPr>
      <w:rFonts w:ascii="Arial" w:eastAsia="Times New Roman" w:hAnsi="Arial" w:cs="Times New Roman"/>
      <w:vanish/>
      <w:color w:val="FF0000"/>
      <w:sz w:val="24"/>
      <w:szCs w:val="20"/>
      <w:shd w:val="clear" w:color="auto" w:fill="FFFFFF"/>
    </w:rPr>
  </w:style>
  <w:style w:type="paragraph" w:styleId="HTMLPreformatted">
    <w:name w:val="HTML Preformatted"/>
    <w:basedOn w:val="Normal"/>
    <w:link w:val="HTMLPreformattedChar"/>
    <w:uiPriority w:val="99"/>
    <w:rsid w:val="00927F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27F5D"/>
    <w:rPr>
      <w:rFonts w:ascii="Courier New" w:eastAsia="Times New Roman" w:hAnsi="Courier New" w:cs="Courier New"/>
      <w:sz w:val="20"/>
      <w:szCs w:val="20"/>
    </w:rPr>
  </w:style>
  <w:style w:type="character" w:customStyle="1" w:styleId="HiddenText-Char">
    <w:name w:val="Hidden Text- Char"/>
    <w:basedOn w:val="DefaultParagraphFont"/>
    <w:link w:val="HiddenText-"/>
    <w:rsid w:val="00927F5D"/>
    <w:rPr>
      <w:rFonts w:ascii="Arial" w:eastAsia="Times New Roman" w:hAnsi="Arial" w:cs="Times New Roman"/>
      <w:vanish/>
      <w:color w:val="FF0000"/>
      <w:sz w:val="24"/>
      <w:szCs w:val="24"/>
    </w:rPr>
  </w:style>
  <w:style w:type="character" w:styleId="IntenseEmphasis">
    <w:name w:val="Intense Emphasis"/>
    <w:basedOn w:val="DefaultParagraphFont"/>
    <w:uiPriority w:val="21"/>
    <w:qFormat/>
    <w:rsid w:val="00927F5D"/>
    <w:rPr>
      <w:rFonts w:ascii="Arial" w:hAnsi="Arial"/>
      <w:bCs/>
      <w:iCs/>
      <w:dstrike w:val="0"/>
      <w:color w:val="auto"/>
      <w:sz w:val="24"/>
      <w:vertAlign w:val="baseline"/>
    </w:rPr>
  </w:style>
  <w:style w:type="character" w:styleId="BookTitle">
    <w:name w:val="Book Title"/>
    <w:aliases w:val="2nd  indent A"/>
    <w:basedOn w:val="DefaultParagraphFont"/>
    <w:uiPriority w:val="33"/>
    <w:rsid w:val="00927F5D"/>
    <w:rPr>
      <w:rFonts w:ascii="Arial" w:hAnsi="Arial"/>
      <w:bCs/>
      <w:dstrike w:val="0"/>
      <w:spacing w:val="5"/>
      <w:sz w:val="24"/>
      <w:vertAlign w:val="baseline"/>
    </w:rPr>
  </w:style>
  <w:style w:type="character" w:styleId="IntenseReference">
    <w:name w:val="Intense Reference"/>
    <w:uiPriority w:val="32"/>
    <w:rsid w:val="00927F5D"/>
  </w:style>
  <w:style w:type="paragraph" w:styleId="Quote">
    <w:name w:val="Quote"/>
    <w:aliases w:val="Indent number"/>
    <w:basedOn w:val="Normal"/>
    <w:next w:val="NormalIndent"/>
    <w:link w:val="QuoteChar"/>
    <w:autoRedefine/>
    <w:uiPriority w:val="29"/>
    <w:qFormat/>
    <w:rsid w:val="00927F5D"/>
    <w:pPr>
      <w:numPr>
        <w:numId w:val="4"/>
      </w:numPr>
      <w:spacing w:before="100" w:after="100"/>
      <w:ind w:left="720"/>
    </w:pPr>
    <w:rPr>
      <w:i/>
      <w:iCs/>
      <w:color w:val="000000"/>
      <w:szCs w:val="20"/>
    </w:rPr>
  </w:style>
  <w:style w:type="character" w:customStyle="1" w:styleId="QuoteChar">
    <w:name w:val="Quote Char"/>
    <w:aliases w:val="Indent number Char"/>
    <w:basedOn w:val="DefaultParagraphFont"/>
    <w:link w:val="Quote"/>
    <w:uiPriority w:val="29"/>
    <w:rsid w:val="00927F5D"/>
    <w:rPr>
      <w:rFonts w:ascii="Arial" w:eastAsia="Times New Roman" w:hAnsi="Arial" w:cs="Times New Roman"/>
      <w:i/>
      <w:iCs/>
      <w:color w:val="000000"/>
      <w:sz w:val="24"/>
      <w:szCs w:val="20"/>
    </w:rPr>
  </w:style>
  <w:style w:type="character" w:styleId="Emphasis">
    <w:name w:val="Emphasis"/>
    <w:basedOn w:val="IntenseEmphasis"/>
    <w:qFormat/>
    <w:rsid w:val="00927F5D"/>
    <w:rPr>
      <w:rFonts w:ascii="Arial" w:hAnsi="Arial"/>
      <w:bCs/>
      <w:iCs/>
      <w:dstrike w:val="0"/>
      <w:color w:val="auto"/>
      <w:sz w:val="24"/>
      <w:vertAlign w:val="baseline"/>
    </w:rPr>
  </w:style>
  <w:style w:type="paragraph" w:styleId="NormalIndent">
    <w:name w:val="Normal Indent"/>
    <w:basedOn w:val="Normal"/>
    <w:rsid w:val="00927F5D"/>
    <w:pPr>
      <w:ind w:left="720"/>
    </w:pPr>
    <w:rPr>
      <w:szCs w:val="20"/>
    </w:rPr>
  </w:style>
  <w:style w:type="paragraph" w:customStyle="1" w:styleId="StyleHeading1Before5ptAfter5pt">
    <w:name w:val="Style Heading 1 + Before:  5 pt After:  5 pt"/>
    <w:basedOn w:val="Heading1"/>
    <w:rsid w:val="00927F5D"/>
    <w:pPr>
      <w:tabs>
        <w:tab w:val="num" w:pos="360"/>
      </w:tabs>
      <w:spacing w:before="100" w:after="100"/>
      <w:ind w:left="360" w:hanging="360"/>
    </w:pPr>
    <w:rPr>
      <w:rFonts w:ascii="Arial" w:hAnsi="Arial"/>
      <w:bCs/>
      <w:u w:val="none"/>
    </w:rPr>
  </w:style>
  <w:style w:type="paragraph" w:customStyle="1" w:styleId="StyleHeading2Heading2aBefore0pt">
    <w:name w:val="Style Heading 2Heading 2a + Before:  0 pt"/>
    <w:basedOn w:val="Heading2"/>
    <w:rsid w:val="00927F5D"/>
    <w:pPr>
      <w:keepLines w:val="0"/>
      <w:tabs>
        <w:tab w:val="left" w:pos="630"/>
        <w:tab w:val="left" w:pos="810"/>
        <w:tab w:val="left" w:pos="900"/>
      </w:tabs>
      <w:ind w:left="720" w:hanging="360"/>
    </w:pPr>
    <w:rPr>
      <w:rFonts w:eastAsia="Times New Roman" w:cs="Times New Roman"/>
      <w:szCs w:val="20"/>
    </w:rPr>
  </w:style>
  <w:style w:type="table" w:customStyle="1" w:styleId="TableGrid1">
    <w:name w:val="Table Grid1"/>
    <w:basedOn w:val="TableNormal"/>
    <w:next w:val="TableGrid"/>
    <w:uiPriority w:val="59"/>
    <w:rsid w:val="00927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927F5D"/>
    <w:pPr>
      <w:spacing w:after="0" w:line="240" w:lineRule="auto"/>
      <w:ind w:left="7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927F5D"/>
    <w:pPr>
      <w:spacing w:after="0" w:line="240" w:lineRule="auto"/>
      <w:ind w:left="7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27F5D"/>
    <w:pPr>
      <w:keepLines/>
      <w:spacing w:before="480" w:after="0" w:line="276" w:lineRule="auto"/>
      <w:outlineLvl w:val="9"/>
    </w:pPr>
    <w:rPr>
      <w:rFonts w:asciiTheme="majorHAnsi" w:eastAsiaTheme="majorEastAsia" w:hAnsiTheme="majorHAnsi" w:cstheme="majorBidi"/>
      <w:bCs/>
      <w:color w:val="2F5496" w:themeColor="accent1" w:themeShade="BF"/>
      <w:sz w:val="28"/>
      <w:szCs w:val="28"/>
      <w:u w:val="none"/>
      <w:lang w:eastAsia="ja-JP"/>
    </w:rPr>
  </w:style>
  <w:style w:type="paragraph" w:styleId="TOC1">
    <w:name w:val="toc 1"/>
    <w:basedOn w:val="Normal"/>
    <w:next w:val="Normal"/>
    <w:autoRedefine/>
    <w:uiPriority w:val="39"/>
    <w:rsid w:val="00927F5D"/>
    <w:pPr>
      <w:tabs>
        <w:tab w:val="right" w:leader="dot" w:pos="9710"/>
      </w:tabs>
      <w:spacing w:after="100"/>
      <w:ind w:left="360" w:hanging="360"/>
    </w:pPr>
    <w:rPr>
      <w:szCs w:val="20"/>
    </w:rPr>
  </w:style>
  <w:style w:type="paragraph" w:styleId="TOC2">
    <w:name w:val="toc 2"/>
    <w:basedOn w:val="Normal"/>
    <w:next w:val="Normal"/>
    <w:autoRedefine/>
    <w:uiPriority w:val="39"/>
    <w:rsid w:val="00927F5D"/>
    <w:pPr>
      <w:tabs>
        <w:tab w:val="left" w:pos="720"/>
        <w:tab w:val="right" w:leader="dot" w:pos="9710"/>
      </w:tabs>
      <w:spacing w:after="100"/>
      <w:ind w:left="360"/>
    </w:pPr>
    <w:rPr>
      <w:b/>
      <w:noProof/>
      <w:szCs w:val="20"/>
    </w:rPr>
  </w:style>
  <w:style w:type="paragraph" w:styleId="TOC3">
    <w:name w:val="toc 3"/>
    <w:basedOn w:val="Normal"/>
    <w:next w:val="Normal"/>
    <w:autoRedefine/>
    <w:uiPriority w:val="39"/>
    <w:rsid w:val="00927F5D"/>
    <w:pPr>
      <w:spacing w:after="100"/>
      <w:ind w:left="480"/>
    </w:pPr>
    <w:rPr>
      <w:szCs w:val="20"/>
    </w:rPr>
  </w:style>
  <w:style w:type="paragraph" w:styleId="FootnoteText">
    <w:name w:val="footnote text"/>
    <w:basedOn w:val="Normal"/>
    <w:link w:val="FootnoteTextChar"/>
    <w:rsid w:val="00927F5D"/>
    <w:pPr>
      <w:ind w:left="720"/>
    </w:pPr>
    <w:rPr>
      <w:sz w:val="20"/>
      <w:szCs w:val="20"/>
    </w:rPr>
  </w:style>
  <w:style w:type="character" w:customStyle="1" w:styleId="FootnoteTextChar">
    <w:name w:val="Footnote Text Char"/>
    <w:basedOn w:val="DefaultParagraphFont"/>
    <w:link w:val="FootnoteText"/>
    <w:rsid w:val="00927F5D"/>
    <w:rPr>
      <w:rFonts w:ascii="Arial" w:eastAsia="Times New Roman" w:hAnsi="Arial" w:cs="Times New Roman"/>
      <w:sz w:val="20"/>
      <w:szCs w:val="20"/>
    </w:rPr>
  </w:style>
  <w:style w:type="character" w:styleId="FootnoteReference">
    <w:name w:val="footnote reference"/>
    <w:basedOn w:val="DefaultParagraphFont"/>
    <w:rsid w:val="00927F5D"/>
    <w:rPr>
      <w:vertAlign w:val="superscript"/>
    </w:rPr>
  </w:style>
  <w:style w:type="paragraph" w:customStyle="1" w:styleId="H1">
    <w:name w:val="H1"/>
    <w:basedOn w:val="Normal"/>
    <w:link w:val="H1Char"/>
    <w:rsid w:val="00927F5D"/>
    <w:pPr>
      <w:tabs>
        <w:tab w:val="left" w:pos="720"/>
        <w:tab w:val="left" w:pos="1080"/>
      </w:tabs>
      <w:overflowPunct w:val="0"/>
      <w:autoSpaceDE w:val="0"/>
      <w:autoSpaceDN w:val="0"/>
      <w:adjustRightInd w:val="0"/>
      <w:spacing w:after="200"/>
      <w:ind w:left="360" w:hanging="360"/>
      <w:jc w:val="both"/>
      <w:textAlignment w:val="baseline"/>
    </w:pPr>
    <w:rPr>
      <w:rFonts w:ascii="Times New Roman" w:hAnsi="Times New Roman"/>
      <w:sz w:val="20"/>
      <w:szCs w:val="20"/>
    </w:rPr>
  </w:style>
  <w:style w:type="character" w:customStyle="1" w:styleId="H1Char">
    <w:name w:val="H1 Char"/>
    <w:link w:val="H1"/>
    <w:rsid w:val="00927F5D"/>
    <w:rPr>
      <w:rFonts w:ascii="Times New Roman" w:eastAsia="Times New Roman" w:hAnsi="Times New Roman" w:cs="Times New Roman"/>
      <w:sz w:val="20"/>
      <w:szCs w:val="20"/>
    </w:rPr>
  </w:style>
  <w:style w:type="table" w:customStyle="1" w:styleId="TableGrid4">
    <w:name w:val="Table Grid4"/>
    <w:basedOn w:val="TableNormal"/>
    <w:next w:val="TableGrid"/>
    <w:rsid w:val="00927F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927F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927F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927F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927F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927F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27F5D"/>
  </w:style>
  <w:style w:type="paragraph" w:customStyle="1" w:styleId="mystyle">
    <w:name w:val="mystyle"/>
    <w:basedOn w:val="Normal"/>
    <w:rsid w:val="00927F5D"/>
    <w:pPr>
      <w:pBdr>
        <w:top w:val="single" w:sz="6" w:space="1" w:color="auto"/>
        <w:left w:val="single" w:sz="6" w:space="1" w:color="auto"/>
        <w:bottom w:val="single" w:sz="6" w:space="1" w:color="auto"/>
        <w:right w:val="single" w:sz="6" w:space="1" w:color="auto"/>
      </w:pBdr>
      <w:tabs>
        <w:tab w:val="left" w:pos="720"/>
      </w:tabs>
      <w:ind w:left="720" w:hanging="720"/>
    </w:pPr>
    <w:rPr>
      <w:rFonts w:ascii="Times New Roman" w:hAnsi="Times New Roman"/>
    </w:rPr>
  </w:style>
  <w:style w:type="paragraph" w:customStyle="1" w:styleId="Blockquote">
    <w:name w:val="Blockquote"/>
    <w:basedOn w:val="Normal"/>
    <w:rsid w:val="00927F5D"/>
    <w:pPr>
      <w:spacing w:before="100" w:after="100"/>
      <w:ind w:left="360" w:right="360"/>
    </w:pPr>
    <w:rPr>
      <w:rFonts w:ascii="Times New Roman" w:hAnsi="Times New Roman"/>
    </w:rPr>
  </w:style>
  <w:style w:type="paragraph" w:styleId="List2">
    <w:name w:val="List 2"/>
    <w:basedOn w:val="Normal"/>
    <w:rsid w:val="00927F5D"/>
    <w:pPr>
      <w:numPr>
        <w:numId w:val="5"/>
      </w:numPr>
    </w:pPr>
    <w:rPr>
      <w:rFonts w:ascii="Times New Roman" w:hAnsi="Times New Roman"/>
    </w:rPr>
  </w:style>
  <w:style w:type="paragraph" w:customStyle="1" w:styleId="Style1">
    <w:name w:val="Style1"/>
    <w:basedOn w:val="Normal"/>
    <w:rsid w:val="00927F5D"/>
    <w:pPr>
      <w:numPr>
        <w:numId w:val="9"/>
      </w:numPr>
      <w:jc w:val="both"/>
    </w:pPr>
    <w:rPr>
      <w:color w:val="000000"/>
    </w:rPr>
  </w:style>
  <w:style w:type="paragraph" w:styleId="Subtitle">
    <w:name w:val="Subtitle"/>
    <w:basedOn w:val="Normal"/>
    <w:link w:val="SubtitleChar"/>
    <w:qFormat/>
    <w:rsid w:val="00927F5D"/>
    <w:pPr>
      <w:jc w:val="center"/>
    </w:pPr>
    <w:rPr>
      <w:rFonts w:ascii="Times New Roman" w:hAnsi="Times New Roman"/>
      <w:b/>
      <w:sz w:val="28"/>
      <w:u w:val="single"/>
    </w:rPr>
  </w:style>
  <w:style w:type="character" w:customStyle="1" w:styleId="SubtitleChar">
    <w:name w:val="Subtitle Char"/>
    <w:basedOn w:val="DefaultParagraphFont"/>
    <w:link w:val="Subtitle"/>
    <w:rsid w:val="00927F5D"/>
    <w:rPr>
      <w:rFonts w:ascii="Times New Roman" w:eastAsia="Times New Roman" w:hAnsi="Times New Roman" w:cs="Times New Roman"/>
      <w:b/>
      <w:sz w:val="28"/>
      <w:szCs w:val="24"/>
      <w:u w:val="single"/>
    </w:rPr>
  </w:style>
  <w:style w:type="paragraph" w:styleId="Title">
    <w:name w:val="Title"/>
    <w:basedOn w:val="Normal"/>
    <w:link w:val="TitleChar"/>
    <w:qFormat/>
    <w:rsid w:val="00927F5D"/>
    <w:pPr>
      <w:jc w:val="center"/>
    </w:pPr>
    <w:rPr>
      <w:rFonts w:ascii="Times New Roman" w:hAnsi="Times New Roman"/>
      <w:b/>
      <w:sz w:val="32"/>
      <w:u w:val="single"/>
    </w:rPr>
  </w:style>
  <w:style w:type="character" w:customStyle="1" w:styleId="TitleChar">
    <w:name w:val="Title Char"/>
    <w:basedOn w:val="DefaultParagraphFont"/>
    <w:link w:val="Title"/>
    <w:rsid w:val="00927F5D"/>
    <w:rPr>
      <w:rFonts w:ascii="Times New Roman" w:eastAsia="Times New Roman" w:hAnsi="Times New Roman" w:cs="Times New Roman"/>
      <w:b/>
      <w:sz w:val="32"/>
      <w:szCs w:val="24"/>
      <w:u w:val="single"/>
    </w:rPr>
  </w:style>
  <w:style w:type="paragraph" w:customStyle="1" w:styleId="EHeading">
    <w:name w:val="E Heading"/>
    <w:basedOn w:val="Heading1"/>
    <w:next w:val="Normal"/>
    <w:rsid w:val="00927F5D"/>
    <w:pPr>
      <w:numPr>
        <w:numId w:val="8"/>
      </w:numPr>
      <w:tabs>
        <w:tab w:val="left" w:pos="1890"/>
      </w:tabs>
      <w:spacing w:before="0" w:after="0"/>
    </w:pPr>
    <w:rPr>
      <w:rFonts w:ascii="Arial" w:hAnsi="Arial"/>
      <w:szCs w:val="24"/>
      <w:u w:val="none"/>
    </w:rPr>
  </w:style>
  <w:style w:type="paragraph" w:customStyle="1" w:styleId="AHeading">
    <w:name w:val="A Heading"/>
    <w:basedOn w:val="Normal"/>
    <w:rsid w:val="00927F5D"/>
    <w:pPr>
      <w:numPr>
        <w:numId w:val="6"/>
      </w:numPr>
      <w:tabs>
        <w:tab w:val="left" w:pos="-720"/>
        <w:tab w:val="left" w:pos="0"/>
      </w:tabs>
      <w:suppressAutoHyphens/>
      <w:ind w:right="360"/>
    </w:pPr>
  </w:style>
  <w:style w:type="paragraph" w:customStyle="1" w:styleId="BHeading">
    <w:name w:val="B Heading"/>
    <w:basedOn w:val="Heading1"/>
    <w:rsid w:val="00927F5D"/>
    <w:pPr>
      <w:numPr>
        <w:numId w:val="7"/>
      </w:numPr>
      <w:tabs>
        <w:tab w:val="left" w:pos="1890"/>
      </w:tabs>
      <w:spacing w:before="0" w:after="0"/>
    </w:pPr>
    <w:rPr>
      <w:rFonts w:ascii="Arial" w:hAnsi="Arial"/>
      <w:szCs w:val="24"/>
      <w:u w:val="none"/>
    </w:rPr>
  </w:style>
  <w:style w:type="character" w:styleId="LineNumber">
    <w:name w:val="line number"/>
    <w:basedOn w:val="DefaultParagraphFont"/>
    <w:semiHidden/>
    <w:unhideWhenUsed/>
    <w:rsid w:val="00927F5D"/>
  </w:style>
  <w:style w:type="paragraph" w:customStyle="1" w:styleId="chr-rte-element-p1">
    <w:name w:val="chr-rte-element-p1"/>
    <w:basedOn w:val="Normal"/>
    <w:rsid w:val="00927F5D"/>
    <w:pPr>
      <w:spacing w:before="100" w:beforeAutospacing="1" w:after="100" w:afterAutospacing="1"/>
    </w:pPr>
    <w:rPr>
      <w:rFonts w:ascii="Source Sans Pro" w:hAnsi="Source Sans Pro"/>
      <w:color w:val="000000"/>
    </w:rPr>
  </w:style>
  <w:style w:type="paragraph" w:customStyle="1" w:styleId="paragraph">
    <w:name w:val="paragraph"/>
    <w:basedOn w:val="Normal"/>
    <w:rsid w:val="0008770B"/>
    <w:pPr>
      <w:spacing w:before="100" w:beforeAutospacing="1" w:after="100" w:afterAutospacing="1"/>
    </w:pPr>
    <w:rPr>
      <w:rFonts w:ascii="Times New Roman" w:hAnsi="Times New Roman"/>
    </w:rPr>
  </w:style>
  <w:style w:type="character" w:customStyle="1" w:styleId="ListParagraphChar">
    <w:name w:val="List Paragraph Char"/>
    <w:basedOn w:val="DefaultParagraphFont"/>
    <w:link w:val="ListParagraph"/>
    <w:uiPriority w:val="34"/>
    <w:rsid w:val="004911C5"/>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524193">
      <w:bodyDiv w:val="1"/>
      <w:marLeft w:val="0"/>
      <w:marRight w:val="0"/>
      <w:marTop w:val="0"/>
      <w:marBottom w:val="0"/>
      <w:divBdr>
        <w:top w:val="none" w:sz="0" w:space="0" w:color="auto"/>
        <w:left w:val="none" w:sz="0" w:space="0" w:color="auto"/>
        <w:bottom w:val="none" w:sz="0" w:space="0" w:color="auto"/>
        <w:right w:val="none" w:sz="0" w:space="0" w:color="auto"/>
      </w:divBdr>
    </w:div>
    <w:div w:id="1757360192">
      <w:bodyDiv w:val="1"/>
      <w:marLeft w:val="0"/>
      <w:marRight w:val="0"/>
      <w:marTop w:val="0"/>
      <w:marBottom w:val="0"/>
      <w:divBdr>
        <w:top w:val="none" w:sz="0" w:space="0" w:color="auto"/>
        <w:left w:val="none" w:sz="0" w:space="0" w:color="auto"/>
        <w:bottom w:val="none" w:sz="0" w:space="0" w:color="auto"/>
        <w:right w:val="none" w:sz="0" w:space="0" w:color="auto"/>
      </w:divBdr>
      <w:divsChild>
        <w:div w:id="3366476">
          <w:marLeft w:val="0"/>
          <w:marRight w:val="0"/>
          <w:marTop w:val="0"/>
          <w:marBottom w:val="0"/>
          <w:divBdr>
            <w:top w:val="none" w:sz="0" w:space="0" w:color="auto"/>
            <w:left w:val="none" w:sz="0" w:space="0" w:color="auto"/>
            <w:bottom w:val="none" w:sz="0" w:space="0" w:color="auto"/>
            <w:right w:val="none" w:sz="0" w:space="0" w:color="auto"/>
          </w:divBdr>
        </w:div>
        <w:div w:id="69154576">
          <w:marLeft w:val="0"/>
          <w:marRight w:val="0"/>
          <w:marTop w:val="0"/>
          <w:marBottom w:val="0"/>
          <w:divBdr>
            <w:top w:val="none" w:sz="0" w:space="0" w:color="auto"/>
            <w:left w:val="none" w:sz="0" w:space="0" w:color="auto"/>
            <w:bottom w:val="none" w:sz="0" w:space="0" w:color="auto"/>
            <w:right w:val="none" w:sz="0" w:space="0" w:color="auto"/>
          </w:divBdr>
        </w:div>
        <w:div w:id="83111262">
          <w:marLeft w:val="0"/>
          <w:marRight w:val="0"/>
          <w:marTop w:val="0"/>
          <w:marBottom w:val="0"/>
          <w:divBdr>
            <w:top w:val="none" w:sz="0" w:space="0" w:color="auto"/>
            <w:left w:val="none" w:sz="0" w:space="0" w:color="auto"/>
            <w:bottom w:val="none" w:sz="0" w:space="0" w:color="auto"/>
            <w:right w:val="none" w:sz="0" w:space="0" w:color="auto"/>
          </w:divBdr>
        </w:div>
        <w:div w:id="102381482">
          <w:marLeft w:val="0"/>
          <w:marRight w:val="0"/>
          <w:marTop w:val="0"/>
          <w:marBottom w:val="0"/>
          <w:divBdr>
            <w:top w:val="none" w:sz="0" w:space="0" w:color="auto"/>
            <w:left w:val="none" w:sz="0" w:space="0" w:color="auto"/>
            <w:bottom w:val="none" w:sz="0" w:space="0" w:color="auto"/>
            <w:right w:val="none" w:sz="0" w:space="0" w:color="auto"/>
          </w:divBdr>
        </w:div>
        <w:div w:id="109975720">
          <w:marLeft w:val="0"/>
          <w:marRight w:val="0"/>
          <w:marTop w:val="0"/>
          <w:marBottom w:val="0"/>
          <w:divBdr>
            <w:top w:val="none" w:sz="0" w:space="0" w:color="auto"/>
            <w:left w:val="none" w:sz="0" w:space="0" w:color="auto"/>
            <w:bottom w:val="none" w:sz="0" w:space="0" w:color="auto"/>
            <w:right w:val="none" w:sz="0" w:space="0" w:color="auto"/>
          </w:divBdr>
        </w:div>
        <w:div w:id="312831470">
          <w:marLeft w:val="0"/>
          <w:marRight w:val="0"/>
          <w:marTop w:val="0"/>
          <w:marBottom w:val="0"/>
          <w:divBdr>
            <w:top w:val="none" w:sz="0" w:space="0" w:color="auto"/>
            <w:left w:val="none" w:sz="0" w:space="0" w:color="auto"/>
            <w:bottom w:val="none" w:sz="0" w:space="0" w:color="auto"/>
            <w:right w:val="none" w:sz="0" w:space="0" w:color="auto"/>
          </w:divBdr>
        </w:div>
        <w:div w:id="317804784">
          <w:marLeft w:val="0"/>
          <w:marRight w:val="0"/>
          <w:marTop w:val="0"/>
          <w:marBottom w:val="0"/>
          <w:divBdr>
            <w:top w:val="none" w:sz="0" w:space="0" w:color="auto"/>
            <w:left w:val="none" w:sz="0" w:space="0" w:color="auto"/>
            <w:bottom w:val="none" w:sz="0" w:space="0" w:color="auto"/>
            <w:right w:val="none" w:sz="0" w:space="0" w:color="auto"/>
          </w:divBdr>
        </w:div>
        <w:div w:id="346371593">
          <w:marLeft w:val="0"/>
          <w:marRight w:val="0"/>
          <w:marTop w:val="0"/>
          <w:marBottom w:val="0"/>
          <w:divBdr>
            <w:top w:val="none" w:sz="0" w:space="0" w:color="auto"/>
            <w:left w:val="none" w:sz="0" w:space="0" w:color="auto"/>
            <w:bottom w:val="none" w:sz="0" w:space="0" w:color="auto"/>
            <w:right w:val="none" w:sz="0" w:space="0" w:color="auto"/>
          </w:divBdr>
        </w:div>
        <w:div w:id="616915843">
          <w:marLeft w:val="0"/>
          <w:marRight w:val="0"/>
          <w:marTop w:val="0"/>
          <w:marBottom w:val="0"/>
          <w:divBdr>
            <w:top w:val="none" w:sz="0" w:space="0" w:color="auto"/>
            <w:left w:val="none" w:sz="0" w:space="0" w:color="auto"/>
            <w:bottom w:val="none" w:sz="0" w:space="0" w:color="auto"/>
            <w:right w:val="none" w:sz="0" w:space="0" w:color="auto"/>
          </w:divBdr>
        </w:div>
        <w:div w:id="683896209">
          <w:marLeft w:val="0"/>
          <w:marRight w:val="0"/>
          <w:marTop w:val="0"/>
          <w:marBottom w:val="0"/>
          <w:divBdr>
            <w:top w:val="none" w:sz="0" w:space="0" w:color="auto"/>
            <w:left w:val="none" w:sz="0" w:space="0" w:color="auto"/>
            <w:bottom w:val="none" w:sz="0" w:space="0" w:color="auto"/>
            <w:right w:val="none" w:sz="0" w:space="0" w:color="auto"/>
          </w:divBdr>
        </w:div>
        <w:div w:id="695544791">
          <w:marLeft w:val="0"/>
          <w:marRight w:val="0"/>
          <w:marTop w:val="0"/>
          <w:marBottom w:val="0"/>
          <w:divBdr>
            <w:top w:val="none" w:sz="0" w:space="0" w:color="auto"/>
            <w:left w:val="none" w:sz="0" w:space="0" w:color="auto"/>
            <w:bottom w:val="none" w:sz="0" w:space="0" w:color="auto"/>
            <w:right w:val="none" w:sz="0" w:space="0" w:color="auto"/>
          </w:divBdr>
        </w:div>
        <w:div w:id="707728448">
          <w:marLeft w:val="0"/>
          <w:marRight w:val="0"/>
          <w:marTop w:val="0"/>
          <w:marBottom w:val="0"/>
          <w:divBdr>
            <w:top w:val="none" w:sz="0" w:space="0" w:color="auto"/>
            <w:left w:val="none" w:sz="0" w:space="0" w:color="auto"/>
            <w:bottom w:val="none" w:sz="0" w:space="0" w:color="auto"/>
            <w:right w:val="none" w:sz="0" w:space="0" w:color="auto"/>
          </w:divBdr>
        </w:div>
        <w:div w:id="762263038">
          <w:marLeft w:val="0"/>
          <w:marRight w:val="0"/>
          <w:marTop w:val="0"/>
          <w:marBottom w:val="0"/>
          <w:divBdr>
            <w:top w:val="none" w:sz="0" w:space="0" w:color="auto"/>
            <w:left w:val="none" w:sz="0" w:space="0" w:color="auto"/>
            <w:bottom w:val="none" w:sz="0" w:space="0" w:color="auto"/>
            <w:right w:val="none" w:sz="0" w:space="0" w:color="auto"/>
          </w:divBdr>
        </w:div>
        <w:div w:id="895966351">
          <w:marLeft w:val="0"/>
          <w:marRight w:val="0"/>
          <w:marTop w:val="0"/>
          <w:marBottom w:val="0"/>
          <w:divBdr>
            <w:top w:val="none" w:sz="0" w:space="0" w:color="auto"/>
            <w:left w:val="none" w:sz="0" w:space="0" w:color="auto"/>
            <w:bottom w:val="none" w:sz="0" w:space="0" w:color="auto"/>
            <w:right w:val="none" w:sz="0" w:space="0" w:color="auto"/>
          </w:divBdr>
        </w:div>
        <w:div w:id="899101239">
          <w:marLeft w:val="0"/>
          <w:marRight w:val="0"/>
          <w:marTop w:val="0"/>
          <w:marBottom w:val="0"/>
          <w:divBdr>
            <w:top w:val="none" w:sz="0" w:space="0" w:color="auto"/>
            <w:left w:val="none" w:sz="0" w:space="0" w:color="auto"/>
            <w:bottom w:val="none" w:sz="0" w:space="0" w:color="auto"/>
            <w:right w:val="none" w:sz="0" w:space="0" w:color="auto"/>
          </w:divBdr>
        </w:div>
        <w:div w:id="1008943148">
          <w:marLeft w:val="0"/>
          <w:marRight w:val="0"/>
          <w:marTop w:val="0"/>
          <w:marBottom w:val="0"/>
          <w:divBdr>
            <w:top w:val="none" w:sz="0" w:space="0" w:color="auto"/>
            <w:left w:val="none" w:sz="0" w:space="0" w:color="auto"/>
            <w:bottom w:val="none" w:sz="0" w:space="0" w:color="auto"/>
            <w:right w:val="none" w:sz="0" w:space="0" w:color="auto"/>
          </w:divBdr>
        </w:div>
        <w:div w:id="1042437103">
          <w:marLeft w:val="0"/>
          <w:marRight w:val="0"/>
          <w:marTop w:val="0"/>
          <w:marBottom w:val="0"/>
          <w:divBdr>
            <w:top w:val="none" w:sz="0" w:space="0" w:color="auto"/>
            <w:left w:val="none" w:sz="0" w:space="0" w:color="auto"/>
            <w:bottom w:val="none" w:sz="0" w:space="0" w:color="auto"/>
            <w:right w:val="none" w:sz="0" w:space="0" w:color="auto"/>
          </w:divBdr>
        </w:div>
        <w:div w:id="1063025152">
          <w:marLeft w:val="0"/>
          <w:marRight w:val="0"/>
          <w:marTop w:val="0"/>
          <w:marBottom w:val="0"/>
          <w:divBdr>
            <w:top w:val="none" w:sz="0" w:space="0" w:color="auto"/>
            <w:left w:val="none" w:sz="0" w:space="0" w:color="auto"/>
            <w:bottom w:val="none" w:sz="0" w:space="0" w:color="auto"/>
            <w:right w:val="none" w:sz="0" w:space="0" w:color="auto"/>
          </w:divBdr>
        </w:div>
        <w:div w:id="1124814644">
          <w:marLeft w:val="0"/>
          <w:marRight w:val="0"/>
          <w:marTop w:val="0"/>
          <w:marBottom w:val="0"/>
          <w:divBdr>
            <w:top w:val="none" w:sz="0" w:space="0" w:color="auto"/>
            <w:left w:val="none" w:sz="0" w:space="0" w:color="auto"/>
            <w:bottom w:val="none" w:sz="0" w:space="0" w:color="auto"/>
            <w:right w:val="none" w:sz="0" w:space="0" w:color="auto"/>
          </w:divBdr>
        </w:div>
        <w:div w:id="1211108047">
          <w:marLeft w:val="0"/>
          <w:marRight w:val="0"/>
          <w:marTop w:val="0"/>
          <w:marBottom w:val="0"/>
          <w:divBdr>
            <w:top w:val="none" w:sz="0" w:space="0" w:color="auto"/>
            <w:left w:val="none" w:sz="0" w:space="0" w:color="auto"/>
            <w:bottom w:val="none" w:sz="0" w:space="0" w:color="auto"/>
            <w:right w:val="none" w:sz="0" w:space="0" w:color="auto"/>
          </w:divBdr>
        </w:div>
        <w:div w:id="1302272858">
          <w:marLeft w:val="0"/>
          <w:marRight w:val="0"/>
          <w:marTop w:val="0"/>
          <w:marBottom w:val="0"/>
          <w:divBdr>
            <w:top w:val="none" w:sz="0" w:space="0" w:color="auto"/>
            <w:left w:val="none" w:sz="0" w:space="0" w:color="auto"/>
            <w:bottom w:val="none" w:sz="0" w:space="0" w:color="auto"/>
            <w:right w:val="none" w:sz="0" w:space="0" w:color="auto"/>
          </w:divBdr>
        </w:div>
        <w:div w:id="1305549337">
          <w:marLeft w:val="0"/>
          <w:marRight w:val="0"/>
          <w:marTop w:val="0"/>
          <w:marBottom w:val="0"/>
          <w:divBdr>
            <w:top w:val="none" w:sz="0" w:space="0" w:color="auto"/>
            <w:left w:val="none" w:sz="0" w:space="0" w:color="auto"/>
            <w:bottom w:val="none" w:sz="0" w:space="0" w:color="auto"/>
            <w:right w:val="none" w:sz="0" w:space="0" w:color="auto"/>
          </w:divBdr>
        </w:div>
        <w:div w:id="1412775516">
          <w:marLeft w:val="0"/>
          <w:marRight w:val="0"/>
          <w:marTop w:val="0"/>
          <w:marBottom w:val="0"/>
          <w:divBdr>
            <w:top w:val="none" w:sz="0" w:space="0" w:color="auto"/>
            <w:left w:val="none" w:sz="0" w:space="0" w:color="auto"/>
            <w:bottom w:val="none" w:sz="0" w:space="0" w:color="auto"/>
            <w:right w:val="none" w:sz="0" w:space="0" w:color="auto"/>
          </w:divBdr>
        </w:div>
        <w:div w:id="1435976036">
          <w:marLeft w:val="0"/>
          <w:marRight w:val="0"/>
          <w:marTop w:val="0"/>
          <w:marBottom w:val="0"/>
          <w:divBdr>
            <w:top w:val="none" w:sz="0" w:space="0" w:color="auto"/>
            <w:left w:val="none" w:sz="0" w:space="0" w:color="auto"/>
            <w:bottom w:val="none" w:sz="0" w:space="0" w:color="auto"/>
            <w:right w:val="none" w:sz="0" w:space="0" w:color="auto"/>
          </w:divBdr>
        </w:div>
        <w:div w:id="1557282051">
          <w:marLeft w:val="0"/>
          <w:marRight w:val="0"/>
          <w:marTop w:val="0"/>
          <w:marBottom w:val="0"/>
          <w:divBdr>
            <w:top w:val="none" w:sz="0" w:space="0" w:color="auto"/>
            <w:left w:val="none" w:sz="0" w:space="0" w:color="auto"/>
            <w:bottom w:val="none" w:sz="0" w:space="0" w:color="auto"/>
            <w:right w:val="none" w:sz="0" w:space="0" w:color="auto"/>
          </w:divBdr>
        </w:div>
        <w:div w:id="1617954243">
          <w:marLeft w:val="0"/>
          <w:marRight w:val="0"/>
          <w:marTop w:val="0"/>
          <w:marBottom w:val="0"/>
          <w:divBdr>
            <w:top w:val="none" w:sz="0" w:space="0" w:color="auto"/>
            <w:left w:val="none" w:sz="0" w:space="0" w:color="auto"/>
            <w:bottom w:val="none" w:sz="0" w:space="0" w:color="auto"/>
            <w:right w:val="none" w:sz="0" w:space="0" w:color="auto"/>
          </w:divBdr>
        </w:div>
        <w:div w:id="1697265584">
          <w:marLeft w:val="0"/>
          <w:marRight w:val="0"/>
          <w:marTop w:val="0"/>
          <w:marBottom w:val="0"/>
          <w:divBdr>
            <w:top w:val="none" w:sz="0" w:space="0" w:color="auto"/>
            <w:left w:val="none" w:sz="0" w:space="0" w:color="auto"/>
            <w:bottom w:val="none" w:sz="0" w:space="0" w:color="auto"/>
            <w:right w:val="none" w:sz="0" w:space="0" w:color="auto"/>
          </w:divBdr>
        </w:div>
        <w:div w:id="1711294466">
          <w:marLeft w:val="0"/>
          <w:marRight w:val="0"/>
          <w:marTop w:val="0"/>
          <w:marBottom w:val="0"/>
          <w:divBdr>
            <w:top w:val="none" w:sz="0" w:space="0" w:color="auto"/>
            <w:left w:val="none" w:sz="0" w:space="0" w:color="auto"/>
            <w:bottom w:val="none" w:sz="0" w:space="0" w:color="auto"/>
            <w:right w:val="none" w:sz="0" w:space="0" w:color="auto"/>
          </w:divBdr>
        </w:div>
        <w:div w:id="1718772748">
          <w:marLeft w:val="0"/>
          <w:marRight w:val="0"/>
          <w:marTop w:val="0"/>
          <w:marBottom w:val="0"/>
          <w:divBdr>
            <w:top w:val="none" w:sz="0" w:space="0" w:color="auto"/>
            <w:left w:val="none" w:sz="0" w:space="0" w:color="auto"/>
            <w:bottom w:val="none" w:sz="0" w:space="0" w:color="auto"/>
            <w:right w:val="none" w:sz="0" w:space="0" w:color="auto"/>
          </w:divBdr>
        </w:div>
        <w:div w:id="1727414957">
          <w:marLeft w:val="0"/>
          <w:marRight w:val="0"/>
          <w:marTop w:val="0"/>
          <w:marBottom w:val="0"/>
          <w:divBdr>
            <w:top w:val="none" w:sz="0" w:space="0" w:color="auto"/>
            <w:left w:val="none" w:sz="0" w:space="0" w:color="auto"/>
            <w:bottom w:val="none" w:sz="0" w:space="0" w:color="auto"/>
            <w:right w:val="none" w:sz="0" w:space="0" w:color="auto"/>
          </w:divBdr>
        </w:div>
        <w:div w:id="1754890192">
          <w:marLeft w:val="0"/>
          <w:marRight w:val="0"/>
          <w:marTop w:val="0"/>
          <w:marBottom w:val="0"/>
          <w:divBdr>
            <w:top w:val="none" w:sz="0" w:space="0" w:color="auto"/>
            <w:left w:val="none" w:sz="0" w:space="0" w:color="auto"/>
            <w:bottom w:val="none" w:sz="0" w:space="0" w:color="auto"/>
            <w:right w:val="none" w:sz="0" w:space="0" w:color="auto"/>
          </w:divBdr>
        </w:div>
        <w:div w:id="1768845472">
          <w:marLeft w:val="0"/>
          <w:marRight w:val="0"/>
          <w:marTop w:val="0"/>
          <w:marBottom w:val="0"/>
          <w:divBdr>
            <w:top w:val="none" w:sz="0" w:space="0" w:color="auto"/>
            <w:left w:val="none" w:sz="0" w:space="0" w:color="auto"/>
            <w:bottom w:val="none" w:sz="0" w:space="0" w:color="auto"/>
            <w:right w:val="none" w:sz="0" w:space="0" w:color="auto"/>
          </w:divBdr>
        </w:div>
        <w:div w:id="1788156992">
          <w:marLeft w:val="0"/>
          <w:marRight w:val="0"/>
          <w:marTop w:val="0"/>
          <w:marBottom w:val="0"/>
          <w:divBdr>
            <w:top w:val="none" w:sz="0" w:space="0" w:color="auto"/>
            <w:left w:val="none" w:sz="0" w:space="0" w:color="auto"/>
            <w:bottom w:val="none" w:sz="0" w:space="0" w:color="auto"/>
            <w:right w:val="none" w:sz="0" w:space="0" w:color="auto"/>
          </w:divBdr>
        </w:div>
        <w:div w:id="1859855591">
          <w:marLeft w:val="0"/>
          <w:marRight w:val="0"/>
          <w:marTop w:val="0"/>
          <w:marBottom w:val="0"/>
          <w:divBdr>
            <w:top w:val="none" w:sz="0" w:space="0" w:color="auto"/>
            <w:left w:val="none" w:sz="0" w:space="0" w:color="auto"/>
            <w:bottom w:val="none" w:sz="0" w:space="0" w:color="auto"/>
            <w:right w:val="none" w:sz="0" w:space="0" w:color="auto"/>
          </w:divBdr>
        </w:div>
        <w:div w:id="1887792359">
          <w:marLeft w:val="0"/>
          <w:marRight w:val="0"/>
          <w:marTop w:val="0"/>
          <w:marBottom w:val="0"/>
          <w:divBdr>
            <w:top w:val="none" w:sz="0" w:space="0" w:color="auto"/>
            <w:left w:val="none" w:sz="0" w:space="0" w:color="auto"/>
            <w:bottom w:val="none" w:sz="0" w:space="0" w:color="auto"/>
            <w:right w:val="none" w:sz="0" w:space="0" w:color="auto"/>
          </w:divBdr>
        </w:div>
        <w:div w:id="1899783707">
          <w:marLeft w:val="0"/>
          <w:marRight w:val="0"/>
          <w:marTop w:val="0"/>
          <w:marBottom w:val="0"/>
          <w:divBdr>
            <w:top w:val="none" w:sz="0" w:space="0" w:color="auto"/>
            <w:left w:val="none" w:sz="0" w:space="0" w:color="auto"/>
            <w:bottom w:val="none" w:sz="0" w:space="0" w:color="auto"/>
            <w:right w:val="none" w:sz="0" w:space="0" w:color="auto"/>
          </w:divBdr>
        </w:div>
        <w:div w:id="1951471958">
          <w:marLeft w:val="0"/>
          <w:marRight w:val="0"/>
          <w:marTop w:val="0"/>
          <w:marBottom w:val="0"/>
          <w:divBdr>
            <w:top w:val="none" w:sz="0" w:space="0" w:color="auto"/>
            <w:left w:val="none" w:sz="0" w:space="0" w:color="auto"/>
            <w:bottom w:val="none" w:sz="0" w:space="0" w:color="auto"/>
            <w:right w:val="none" w:sz="0" w:space="0" w:color="auto"/>
          </w:divBdr>
        </w:div>
        <w:div w:id="1953436696">
          <w:marLeft w:val="0"/>
          <w:marRight w:val="0"/>
          <w:marTop w:val="0"/>
          <w:marBottom w:val="0"/>
          <w:divBdr>
            <w:top w:val="none" w:sz="0" w:space="0" w:color="auto"/>
            <w:left w:val="none" w:sz="0" w:space="0" w:color="auto"/>
            <w:bottom w:val="none" w:sz="0" w:space="0" w:color="auto"/>
            <w:right w:val="none" w:sz="0" w:space="0" w:color="auto"/>
          </w:divBdr>
        </w:div>
        <w:div w:id="2029600329">
          <w:marLeft w:val="0"/>
          <w:marRight w:val="0"/>
          <w:marTop w:val="0"/>
          <w:marBottom w:val="0"/>
          <w:divBdr>
            <w:top w:val="none" w:sz="0" w:space="0" w:color="auto"/>
            <w:left w:val="none" w:sz="0" w:space="0" w:color="auto"/>
            <w:bottom w:val="none" w:sz="0" w:space="0" w:color="auto"/>
            <w:right w:val="none" w:sz="0" w:space="0" w:color="auto"/>
          </w:divBdr>
        </w:div>
        <w:div w:id="2029942553">
          <w:marLeft w:val="0"/>
          <w:marRight w:val="0"/>
          <w:marTop w:val="0"/>
          <w:marBottom w:val="0"/>
          <w:divBdr>
            <w:top w:val="none" w:sz="0" w:space="0" w:color="auto"/>
            <w:left w:val="none" w:sz="0" w:space="0" w:color="auto"/>
            <w:bottom w:val="none" w:sz="0" w:space="0" w:color="auto"/>
            <w:right w:val="none" w:sz="0" w:space="0" w:color="auto"/>
          </w:divBdr>
        </w:div>
        <w:div w:id="2090346597">
          <w:marLeft w:val="0"/>
          <w:marRight w:val="0"/>
          <w:marTop w:val="0"/>
          <w:marBottom w:val="0"/>
          <w:divBdr>
            <w:top w:val="none" w:sz="0" w:space="0" w:color="auto"/>
            <w:left w:val="none" w:sz="0" w:space="0" w:color="auto"/>
            <w:bottom w:val="none" w:sz="0" w:space="0" w:color="auto"/>
            <w:right w:val="none" w:sz="0" w:space="0" w:color="auto"/>
          </w:divBdr>
        </w:div>
        <w:div w:id="2091389007">
          <w:marLeft w:val="0"/>
          <w:marRight w:val="0"/>
          <w:marTop w:val="0"/>
          <w:marBottom w:val="0"/>
          <w:divBdr>
            <w:top w:val="none" w:sz="0" w:space="0" w:color="auto"/>
            <w:left w:val="none" w:sz="0" w:space="0" w:color="auto"/>
            <w:bottom w:val="none" w:sz="0" w:space="0" w:color="auto"/>
            <w:right w:val="none" w:sz="0" w:space="0" w:color="auto"/>
          </w:divBdr>
        </w:div>
        <w:div w:id="2130928653">
          <w:marLeft w:val="0"/>
          <w:marRight w:val="0"/>
          <w:marTop w:val="0"/>
          <w:marBottom w:val="0"/>
          <w:divBdr>
            <w:top w:val="none" w:sz="0" w:space="0" w:color="auto"/>
            <w:left w:val="none" w:sz="0" w:space="0" w:color="auto"/>
            <w:bottom w:val="none" w:sz="0" w:space="0" w:color="auto"/>
            <w:right w:val="none" w:sz="0" w:space="0" w:color="auto"/>
          </w:divBdr>
        </w:div>
        <w:div w:id="21352520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gs.ca.gov/PD/Services/Page-Content/Procurement-Division-Services-List-Folder/Access-LPA-Payment-Porta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lhr.ca.gov/employees/Pages/holidays.asp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facad2-dc93-4990-b714-2b34e4182f6b" xsi:nil="true"/>
    <lcf76f155ced4ddcb4097134ff3c332f xmlns="bb9f5983-19ea-48f5-ab4d-8767288824e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1303D74C8C946498BD554677BE8842E" ma:contentTypeVersion="14" ma:contentTypeDescription="Create a new document." ma:contentTypeScope="" ma:versionID="37571a1a3da0e2bd0e6ea62d004d3b8a">
  <xsd:schema xmlns:xsd="http://www.w3.org/2001/XMLSchema" xmlns:xs="http://www.w3.org/2001/XMLSchema" xmlns:p="http://schemas.microsoft.com/office/2006/metadata/properties" xmlns:ns2="bb9f5983-19ea-48f5-ab4d-8767288824e2" xmlns:ns3="29facad2-dc93-4990-b714-2b34e4182f6b" targetNamespace="http://schemas.microsoft.com/office/2006/metadata/properties" ma:root="true" ma:fieldsID="65eb5edff2c1047be4b2ab0ba530fcd1" ns2:_="" ns3:_="">
    <xsd:import namespace="bb9f5983-19ea-48f5-ab4d-8767288824e2"/>
    <xsd:import namespace="29facad2-dc93-4990-b714-2b34e4182f6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f5983-19ea-48f5-ab4d-876728882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facad2-dc93-4990-b714-2b34e4182f6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128776b-7459-4fd2-b640-2556195c7fb4}" ma:internalName="TaxCatchAll" ma:showField="CatchAllData" ma:web="29facad2-dc93-4990-b714-2b34e4182f6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5B738F-EC79-4966-8AE7-58AD9F6F3000}">
  <ds:schemaRefs>
    <ds:schemaRef ds:uri="http://schemas.microsoft.com/office/2006/metadata/properties"/>
    <ds:schemaRef ds:uri="http://schemas.microsoft.com/office/infopath/2007/PartnerControls"/>
    <ds:schemaRef ds:uri="29facad2-dc93-4990-b714-2b34e4182f6b"/>
    <ds:schemaRef ds:uri="bb9f5983-19ea-48f5-ab4d-8767288824e2"/>
  </ds:schemaRefs>
</ds:datastoreItem>
</file>

<file path=customXml/itemProps2.xml><?xml version="1.0" encoding="utf-8"?>
<ds:datastoreItem xmlns:ds="http://schemas.openxmlformats.org/officeDocument/2006/customXml" ds:itemID="{0C8C85F1-A472-4516-B8DC-D55138D6FE63}">
  <ds:schemaRefs>
    <ds:schemaRef ds:uri="http://schemas.openxmlformats.org/officeDocument/2006/bibliography"/>
  </ds:schemaRefs>
</ds:datastoreItem>
</file>

<file path=customXml/itemProps3.xml><?xml version="1.0" encoding="utf-8"?>
<ds:datastoreItem xmlns:ds="http://schemas.openxmlformats.org/officeDocument/2006/customXml" ds:itemID="{8A2A1FCB-5414-4D61-B942-472037F139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f5983-19ea-48f5-ab4d-8767288824e2"/>
    <ds:schemaRef ds:uri="29facad2-dc93-4990-b714-2b34e4182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C18CA6-F5F7-487C-9812-FE04AFC571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602</Words>
  <Characters>37634</Characters>
  <Application>Microsoft Office Word</Application>
  <DocSecurity>12</DocSecurity>
  <Lines>313</Lines>
  <Paragraphs>88</Paragraphs>
  <ScaleCrop>false</ScaleCrop>
  <HeadingPairs>
    <vt:vector size="2" baseType="variant">
      <vt:variant>
        <vt:lpstr>Title</vt:lpstr>
      </vt:variant>
      <vt:variant>
        <vt:i4>1</vt:i4>
      </vt:variant>
    </vt:vector>
  </HeadingPairs>
  <TitlesOfParts>
    <vt:vector size="1" baseType="lpstr">
      <vt:lpstr>Unarmed Security Guard Services</vt:lpstr>
    </vt:vector>
  </TitlesOfParts>
  <Company/>
  <LinksUpToDate>false</LinksUpToDate>
  <CharactersWithSpaces>44148</CharactersWithSpaces>
  <SharedDoc>false</SharedDoc>
  <HLinks>
    <vt:vector size="12" baseType="variant">
      <vt:variant>
        <vt:i4>7929892</vt:i4>
      </vt:variant>
      <vt:variant>
        <vt:i4>3</vt:i4>
      </vt:variant>
      <vt:variant>
        <vt:i4>0</vt:i4>
      </vt:variant>
      <vt:variant>
        <vt:i4>5</vt:i4>
      </vt:variant>
      <vt:variant>
        <vt:lpwstr>https://www.dgs.ca.gov/PD/Services/Page-Content/Procurement-Division-Services-List-Folder/Access-LPA-Payment-Portal</vt:lpwstr>
      </vt:variant>
      <vt:variant>
        <vt:lpwstr/>
      </vt:variant>
      <vt:variant>
        <vt:i4>4653131</vt:i4>
      </vt:variant>
      <vt:variant>
        <vt:i4>0</vt:i4>
      </vt:variant>
      <vt:variant>
        <vt:i4>0</vt:i4>
      </vt:variant>
      <vt:variant>
        <vt:i4>5</vt:i4>
      </vt:variant>
      <vt:variant>
        <vt:lpwstr>http://www.calhr.ca.gov/employees/Pages/holiday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rmed Security Guard Services</dc:title>
  <dc:subject/>
  <dc:creator>Leung, Diane@DGS</dc:creator>
  <cp:keywords/>
  <dc:description/>
  <cp:lastModifiedBy>Carnes, Marites@DGS</cp:lastModifiedBy>
  <cp:revision>2</cp:revision>
  <dcterms:created xsi:type="dcterms:W3CDTF">2024-09-13T20:44:00Z</dcterms:created>
  <dcterms:modified xsi:type="dcterms:W3CDTF">2024-09-13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303D74C8C946498BD554677BE8842E</vt:lpwstr>
  </property>
  <property fmtid="{D5CDD505-2E9C-101B-9397-08002B2CF9AE}" pid="3" name="MediaServiceImageTags">
    <vt:lpwstr/>
  </property>
</Properties>
</file>